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24306" w14:textId="77777777" w:rsidR="00B53719" w:rsidRPr="00A354B8" w:rsidRDefault="5684A387" w:rsidP="00B53719">
      <w:pPr>
        <w:ind w:right="4"/>
        <w:jc w:val="center"/>
        <w:rPr>
          <w:rFonts w:ascii="Roboto Light" w:eastAsia="ヒラギノ角ゴ Pro W3" w:hAnsi="Roboto Light"/>
          <w:color w:val="404040" w:themeColor="text1" w:themeTint="BF"/>
        </w:rPr>
      </w:pPr>
      <w:r w:rsidRPr="00A354B8">
        <w:drawing>
          <wp:inline distT="0" distB="0" distL="0" distR="0" wp14:anchorId="0556311C" wp14:editId="40E19F44">
            <wp:extent cx="1665780" cy="634999"/>
            <wp:effectExtent l="0" t="0" r="7620" b="0"/>
            <wp:docPr id="10" name="Imagen 9"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8">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dgm="http://schemas.openxmlformats.org/drawingml/2006/diagram" xmlns:a16="http://schemas.microsoft.com/office/drawing/2014/main" id="{AD2EBAD0-380D-4283-B7EE-4926A3DF90E7}"/>
                        </a:ext>
                      </a:extLst>
                    </a:blip>
                    <a:srcRect b="-1997"/>
                    <a:stretch>
                      <a:fillRect/>
                    </a:stretch>
                  </pic:blipFill>
                  <pic:spPr>
                    <a:xfrm>
                      <a:off x="0" y="0"/>
                      <a:ext cx="1665780" cy="634999"/>
                    </a:xfrm>
                    <a:prstGeom prst="rect">
                      <a:avLst/>
                    </a:prstGeom>
                  </pic:spPr>
                </pic:pic>
              </a:graphicData>
            </a:graphic>
          </wp:inline>
        </w:drawing>
      </w:r>
    </w:p>
    <w:p w14:paraId="5B5ACEB1" w14:textId="77777777" w:rsidR="00B53719" w:rsidRPr="00A354B8" w:rsidRDefault="00B53719" w:rsidP="00B53719">
      <w:pPr>
        <w:ind w:right="4"/>
        <w:rPr>
          <w:rFonts w:ascii="Roboto Light" w:eastAsia="ヒラギノ角ゴ Pro W3" w:hAnsi="Roboto Light"/>
          <w:color w:val="404040" w:themeColor="text1" w:themeTint="BF"/>
        </w:rPr>
      </w:pPr>
    </w:p>
    <w:p w14:paraId="222AE3DF" w14:textId="43EF6FF6" w:rsidR="5684A387" w:rsidRPr="00A354B8" w:rsidRDefault="5684A387" w:rsidP="41DFE64D">
      <w:pPr>
        <w:spacing w:line="360" w:lineRule="auto"/>
        <w:ind w:right="4"/>
        <w:jc w:val="center"/>
        <w:rPr>
          <w:rFonts w:ascii="Roboto Light" w:eastAsia="ヒラギノ角ゴ Pro W3" w:hAnsi="Roboto Light"/>
          <w:color w:val="404040" w:themeColor="text1" w:themeTint="BF"/>
          <w:sz w:val="12"/>
          <w:szCs w:val="12"/>
        </w:rPr>
      </w:pPr>
      <w:r w:rsidRPr="00A354B8">
        <w:rPr>
          <w:rFonts w:ascii="Roboto" w:eastAsia="ヒラギノ角ゴ Pro W3" w:hAnsi="Roboto"/>
          <w:color w:val="000000" w:themeColor="text1"/>
          <w:sz w:val="36"/>
          <w:szCs w:val="36"/>
        </w:rPr>
        <w:t>MÁSTER EN DATA SCIENCE Y BUSINESS ANALYTICS PRESENCIAL</w:t>
      </w:r>
    </w:p>
    <w:p w14:paraId="75886295" w14:textId="0AD86546" w:rsidR="41DFE64D" w:rsidRPr="00A354B8" w:rsidRDefault="41DFE64D" w:rsidP="41DFE64D">
      <w:pPr>
        <w:ind w:right="4"/>
        <w:rPr>
          <w:rFonts w:ascii="Roboto Light" w:eastAsia="ヒラギノ角ゴ Pro W3" w:hAnsi="Roboto Light"/>
          <w:color w:val="C00000"/>
        </w:rPr>
      </w:pPr>
    </w:p>
    <w:p w14:paraId="2D4C2AF7" w14:textId="0CCC5088" w:rsidR="41DFE64D" w:rsidRPr="00A354B8" w:rsidRDefault="41DFE64D" w:rsidP="41DFE64D">
      <w:pPr>
        <w:spacing w:after="0"/>
        <w:ind w:right="4"/>
        <w:rPr>
          <w:rFonts w:ascii="Roboto Light" w:eastAsia="ヒラギノ角ゴ Pro W3" w:hAnsi="Roboto Light"/>
          <w:color w:val="C00000"/>
        </w:rPr>
      </w:pPr>
    </w:p>
    <w:p w14:paraId="23F4AA4B" w14:textId="7ED8B91C" w:rsidR="00B53719" w:rsidRPr="00A354B8" w:rsidRDefault="22CCC92E" w:rsidP="41DFE64D">
      <w:pPr>
        <w:spacing w:line="360" w:lineRule="auto"/>
        <w:ind w:right="4"/>
        <w:jc w:val="center"/>
        <w:rPr>
          <w:rFonts w:ascii="Roboto" w:eastAsia="ヒラギノ角ゴ Pro W3" w:hAnsi="Roboto"/>
          <w:color w:val="BA0C2F"/>
          <w:sz w:val="32"/>
          <w:szCs w:val="32"/>
        </w:rPr>
      </w:pPr>
      <w:bookmarkStart w:id="0" w:name="_Hlk11058884"/>
      <w:r w:rsidRPr="00A354B8">
        <w:rPr>
          <w:rFonts w:ascii="Roboto" w:eastAsia="ヒラギノ角ゴ Pro W3" w:hAnsi="Roboto"/>
          <w:color w:val="BA0C2F"/>
          <w:sz w:val="56"/>
          <w:szCs w:val="56"/>
        </w:rPr>
        <w:t>Predicción del número de inmigrantes</w:t>
      </w:r>
      <w:commentRangeStart w:id="1"/>
      <w:r w:rsidRPr="00A354B8">
        <w:rPr>
          <w:rFonts w:ascii="Roboto" w:eastAsia="ヒラギノ角ゴ Pro W3" w:hAnsi="Roboto"/>
          <w:color w:val="BA0C2F"/>
          <w:sz w:val="56"/>
          <w:szCs w:val="56"/>
        </w:rPr>
        <w:t xml:space="preserve"> </w:t>
      </w:r>
      <w:r w:rsidR="7C742904" w:rsidRPr="00A354B8">
        <w:rPr>
          <w:rFonts w:ascii="Roboto" w:eastAsia="ヒラギノ角ゴ Pro W3" w:hAnsi="Roboto"/>
          <w:color w:val="BA0C2F"/>
          <w:sz w:val="56"/>
          <w:szCs w:val="56"/>
          <w:highlight w:val="green"/>
        </w:rPr>
        <w:t>extranjeros</w:t>
      </w:r>
      <w:r w:rsidR="7C742904" w:rsidRPr="00A354B8">
        <w:rPr>
          <w:rFonts w:ascii="Roboto" w:eastAsia="ヒラギノ角ゴ Pro W3" w:hAnsi="Roboto"/>
          <w:color w:val="BA0C2F"/>
          <w:sz w:val="56"/>
          <w:szCs w:val="56"/>
        </w:rPr>
        <w:t xml:space="preserve"> </w:t>
      </w:r>
      <w:commentRangeEnd w:id="1"/>
      <w:r w:rsidR="30BD0E65" w:rsidRPr="00A354B8">
        <w:rPr>
          <w:rStyle w:val="Refdecomentario"/>
        </w:rPr>
        <w:commentReference w:id="1"/>
      </w:r>
      <w:r w:rsidRPr="00A354B8">
        <w:rPr>
          <w:rFonts w:ascii="Roboto" w:eastAsia="ヒラギノ角ゴ Pro W3" w:hAnsi="Roboto"/>
          <w:color w:val="BA0C2F"/>
          <w:sz w:val="56"/>
          <w:szCs w:val="56"/>
        </w:rPr>
        <w:t>en España mediante modelo de aprendizaje automático para prever flujos migratorios internacionales</w:t>
      </w:r>
      <w:bookmarkEnd w:id="0"/>
    </w:p>
    <w:p w14:paraId="7946D5E0" w14:textId="2F4669FE" w:rsidR="41DFE64D" w:rsidRPr="00A354B8" w:rsidRDefault="41DFE64D" w:rsidP="41DFE64D">
      <w:pPr>
        <w:spacing w:after="0"/>
        <w:ind w:right="4"/>
        <w:rPr>
          <w:rFonts w:ascii="Roboto Light" w:eastAsia="ヒラギノ角ゴ Pro W3" w:hAnsi="Roboto Light"/>
          <w:color w:val="000000" w:themeColor="text1"/>
          <w:sz w:val="32"/>
          <w:szCs w:val="32"/>
        </w:rPr>
      </w:pPr>
    </w:p>
    <w:p w14:paraId="6951890F" w14:textId="64BBC947" w:rsidR="41DFE64D" w:rsidRPr="00A354B8" w:rsidRDefault="41DFE64D" w:rsidP="41DFE64D">
      <w:pPr>
        <w:ind w:right="4"/>
        <w:rPr>
          <w:rFonts w:ascii="Roboto Light" w:eastAsia="ヒラギノ角ゴ Pro W3" w:hAnsi="Roboto Light"/>
          <w:color w:val="000000" w:themeColor="text1"/>
          <w:sz w:val="32"/>
          <w:szCs w:val="32"/>
        </w:rPr>
      </w:pPr>
    </w:p>
    <w:p w14:paraId="5994DA0A" w14:textId="77777777" w:rsidR="00B53719" w:rsidRPr="00A354B8" w:rsidRDefault="5684A387" w:rsidP="41DFE64D">
      <w:pPr>
        <w:ind w:right="4"/>
        <w:rPr>
          <w:rFonts w:ascii="Roboto Light" w:eastAsia="ヒラギノ角ゴ Pro W3" w:hAnsi="Roboto Light"/>
          <w:color w:val="404040" w:themeColor="text1" w:themeTint="BF"/>
          <w:sz w:val="32"/>
          <w:szCs w:val="32"/>
        </w:rPr>
      </w:pPr>
      <w:r w:rsidRPr="00A354B8">
        <w:rPr>
          <w:rFonts w:ascii="Roboto Light" w:eastAsia="ヒラギノ角ゴ Pro W3" w:hAnsi="Roboto Light"/>
          <w:b/>
          <w:bCs/>
          <w:color w:val="000000" w:themeColor="text1"/>
          <w:sz w:val="32"/>
          <w:szCs w:val="32"/>
        </w:rPr>
        <w:t>TFM elaborado por:</w:t>
      </w:r>
    </w:p>
    <w:p w14:paraId="3E7D9D15" w14:textId="3B1D60BD" w:rsidR="00B53719" w:rsidRPr="00A354B8" w:rsidRDefault="5684A387" w:rsidP="577B5161">
      <w:pPr>
        <w:ind w:right="4"/>
        <w:rPr>
          <w:rFonts w:ascii="Roboto Light" w:eastAsia="ヒラギノ角ゴ Pro W3" w:hAnsi="Roboto Light"/>
          <w:color w:val="404040" w:themeColor="text1" w:themeTint="BF"/>
          <w:sz w:val="32"/>
          <w:szCs w:val="32"/>
        </w:rPr>
      </w:pPr>
      <w:r w:rsidRPr="00A354B8">
        <w:rPr>
          <w:rFonts w:ascii="Roboto Light" w:eastAsia="ヒラギノ角ゴ Pro W3" w:hAnsi="Roboto Light"/>
          <w:color w:val="404040" w:themeColor="text1" w:themeTint="BF"/>
          <w:sz w:val="32"/>
          <w:szCs w:val="32"/>
        </w:rPr>
        <w:t>Cristian de Andrade</w:t>
      </w:r>
      <w:r w:rsidR="6523B9EB" w:rsidRPr="00A354B8">
        <w:rPr>
          <w:rFonts w:ascii="Roboto Light" w:eastAsia="ヒラギノ角ゴ Pro W3" w:hAnsi="Roboto Light"/>
          <w:color w:val="404040" w:themeColor="text1" w:themeTint="BF"/>
          <w:sz w:val="32"/>
          <w:szCs w:val="32"/>
        </w:rPr>
        <w:t xml:space="preserve"> Correia</w:t>
      </w:r>
    </w:p>
    <w:p w14:paraId="3D49982F" w14:textId="6B8D7F63" w:rsidR="00B53719" w:rsidRPr="00A354B8" w:rsidRDefault="5684A387" w:rsidP="41DFE64D">
      <w:pPr>
        <w:ind w:right="4"/>
        <w:rPr>
          <w:rFonts w:ascii="Roboto Light" w:eastAsia="ヒラギノ角ゴ Pro W3" w:hAnsi="Roboto Light"/>
          <w:color w:val="404040" w:themeColor="text1" w:themeTint="BF"/>
          <w:sz w:val="32"/>
          <w:szCs w:val="32"/>
        </w:rPr>
      </w:pPr>
      <w:r w:rsidRPr="00A354B8">
        <w:rPr>
          <w:rFonts w:ascii="Roboto Light" w:eastAsia="ヒラギノ角ゴ Pro W3" w:hAnsi="Roboto Light"/>
          <w:color w:val="000000" w:themeColor="text1"/>
          <w:sz w:val="32"/>
          <w:szCs w:val="32"/>
        </w:rPr>
        <w:t>Erick Ernesto Hernández Lara</w:t>
      </w:r>
    </w:p>
    <w:p w14:paraId="0C687FC8" w14:textId="2156E4F7" w:rsidR="41DFE64D" w:rsidRPr="00A354B8" w:rsidRDefault="41DFE64D" w:rsidP="41DFE64D">
      <w:pPr>
        <w:ind w:right="4"/>
        <w:rPr>
          <w:rFonts w:ascii="Roboto Light" w:eastAsia="ヒラギノ角ゴ Pro W3" w:hAnsi="Roboto Light"/>
          <w:color w:val="000000" w:themeColor="text1"/>
          <w:sz w:val="32"/>
          <w:szCs w:val="32"/>
        </w:rPr>
      </w:pPr>
    </w:p>
    <w:p w14:paraId="4B601C9D" w14:textId="77777777" w:rsidR="00B53719" w:rsidRPr="00A354B8" w:rsidRDefault="5684A387" w:rsidP="41DFE64D">
      <w:pPr>
        <w:ind w:right="4"/>
        <w:rPr>
          <w:rFonts w:ascii="Roboto Light" w:eastAsia="ヒラギノ角ゴ Pro W3" w:hAnsi="Roboto Light"/>
          <w:b/>
          <w:bCs/>
          <w:color w:val="404040" w:themeColor="text1" w:themeTint="BF"/>
          <w:sz w:val="32"/>
          <w:szCs w:val="32"/>
        </w:rPr>
      </w:pPr>
      <w:r w:rsidRPr="00A354B8">
        <w:rPr>
          <w:rFonts w:ascii="Roboto Light" w:eastAsia="ヒラギノ角ゴ Pro W3" w:hAnsi="Roboto Light"/>
          <w:b/>
          <w:bCs/>
          <w:color w:val="000000" w:themeColor="text1"/>
          <w:sz w:val="32"/>
          <w:szCs w:val="32"/>
        </w:rPr>
        <w:t>Tutor/a de TFM:</w:t>
      </w:r>
    </w:p>
    <w:p w14:paraId="43578591" w14:textId="340A2787" w:rsidR="00647269" w:rsidRPr="00A354B8" w:rsidRDefault="5684A387" w:rsidP="41DFE64D">
      <w:pPr>
        <w:ind w:right="4"/>
        <w:rPr>
          <w:rFonts w:ascii="Roboto Light" w:eastAsia="ヒラギノ角ゴ Pro W3" w:hAnsi="Roboto Light"/>
          <w:color w:val="404040" w:themeColor="text1" w:themeTint="BF"/>
          <w:sz w:val="32"/>
          <w:szCs w:val="32"/>
        </w:rPr>
      </w:pPr>
      <w:r w:rsidRPr="00A354B8">
        <w:rPr>
          <w:rFonts w:ascii="Roboto Light" w:eastAsia="ヒラギノ角ゴ Pro W3" w:hAnsi="Roboto Light"/>
          <w:color w:val="000000" w:themeColor="text1"/>
          <w:sz w:val="32"/>
          <w:szCs w:val="32"/>
        </w:rPr>
        <w:t>Miguel Martín</w:t>
      </w:r>
    </w:p>
    <w:p w14:paraId="3D29D8D4" w14:textId="6EE1C3F1" w:rsidR="00647269" w:rsidRPr="00A354B8" w:rsidRDefault="00647269" w:rsidP="41DFE64D">
      <w:pPr>
        <w:ind w:right="4"/>
        <w:rPr>
          <w:rFonts w:ascii="Roboto Light" w:eastAsia="ヒラギノ角ゴ Pro W3" w:hAnsi="Roboto Light"/>
          <w:color w:val="000000" w:themeColor="text1"/>
          <w:sz w:val="32"/>
          <w:szCs w:val="32"/>
        </w:rPr>
      </w:pPr>
    </w:p>
    <w:p w14:paraId="6611FB9E" w14:textId="760AEF55" w:rsidR="00647269" w:rsidRPr="00A354B8" w:rsidRDefault="5684A387" w:rsidP="41DFE64D">
      <w:pPr>
        <w:spacing w:after="0"/>
        <w:ind w:right="4"/>
        <w:jc w:val="center"/>
        <w:rPr>
          <w:rFonts w:ascii="Roboto Light" w:eastAsia="ヒラギノ角ゴ Pro W3" w:hAnsi="Roboto Light"/>
          <w:color w:val="404040" w:themeColor="text1" w:themeTint="BF"/>
          <w:sz w:val="32"/>
          <w:szCs w:val="32"/>
        </w:rPr>
      </w:pPr>
      <w:r w:rsidRPr="00A354B8">
        <w:rPr>
          <w:rFonts w:ascii="Roboto Light" w:eastAsia="ヒラギノ角ゴ Pro W3" w:hAnsi="Roboto Light"/>
          <w:color w:val="000000" w:themeColor="text1"/>
          <w:sz w:val="32"/>
          <w:szCs w:val="32"/>
        </w:rPr>
        <w:t>Madrid, 30 de octubre de 2024</w:t>
      </w:r>
      <w:r w:rsidR="00B53719" w:rsidRPr="00A354B8">
        <w:rPr>
          <w:rFonts w:ascii="Roboto Light" w:eastAsia="ヒラギノ角ゴ Pro W3" w:hAnsi="Roboto Light"/>
          <w:color w:val="000000" w:themeColor="text1"/>
          <w:sz w:val="32"/>
          <w:szCs w:val="32"/>
        </w:rPr>
        <w:br w:type="page"/>
      </w:r>
    </w:p>
    <w:p w14:paraId="735B9B9A" w14:textId="77777777" w:rsidR="00647269" w:rsidRPr="00A354B8" w:rsidRDefault="00647269" w:rsidP="00647269">
      <w:pPr>
        <w:ind w:right="4"/>
        <w:jc w:val="center"/>
        <w:rPr>
          <w:rFonts w:eastAsia="ヒラギノ角ゴ Pro W3" w:cs="Arial"/>
          <w:color w:val="404040" w:themeColor="text1" w:themeTint="BF"/>
        </w:rPr>
        <w:sectPr w:rsidR="00647269" w:rsidRPr="00A354B8" w:rsidSect="00D87E47">
          <w:footerReference w:type="default" r:id="rId13"/>
          <w:type w:val="continuous"/>
          <w:pgSz w:w="11906" w:h="16838" w:code="9"/>
          <w:pgMar w:top="1440" w:right="1440" w:bottom="1440" w:left="1440" w:header="720" w:footer="720" w:gutter="0"/>
          <w:pgNumType w:start="1"/>
          <w:cols w:space="720"/>
          <w:titlePg/>
          <w:docGrid w:linePitch="360"/>
        </w:sectPr>
      </w:pPr>
    </w:p>
    <w:p w14:paraId="3B7645B2" w14:textId="77777777" w:rsidR="00647269" w:rsidRPr="00A354B8" w:rsidRDefault="00647269" w:rsidP="00647269">
      <w:pPr>
        <w:ind w:right="4"/>
        <w:jc w:val="center"/>
        <w:rPr>
          <w:rFonts w:eastAsia="ヒラギノ角ゴ Pro W3" w:cs="Arial"/>
          <w:color w:val="404040" w:themeColor="text1" w:themeTint="BF"/>
        </w:rPr>
        <w:sectPr w:rsidR="00647269" w:rsidRPr="00A354B8" w:rsidSect="00D87E47">
          <w:pgSz w:w="11906" w:h="16838" w:code="9"/>
          <w:pgMar w:top="1440" w:right="1440" w:bottom="1440" w:left="1440" w:header="720" w:footer="720" w:gutter="0"/>
          <w:cols w:space="720"/>
          <w:docGrid w:linePitch="360"/>
        </w:sectPr>
      </w:pPr>
    </w:p>
    <w:bookmarkStart w:id="2" w:name="_Toc179489124" w:displacedByCustomXml="next"/>
    <w:sdt>
      <w:sdtPr>
        <w:rPr>
          <w:rFonts w:eastAsiaTheme="minorHAnsi" w:cstheme="minorBidi"/>
          <w:color w:val="auto"/>
          <w:sz w:val="22"/>
          <w:szCs w:val="22"/>
        </w:rPr>
        <w:id w:val="1016602785"/>
        <w:docPartObj>
          <w:docPartGallery w:val="Table of Contents"/>
          <w:docPartUnique/>
        </w:docPartObj>
      </w:sdtPr>
      <w:sdtContent>
        <w:p w14:paraId="2A9077F1" w14:textId="36B7AB65" w:rsidR="00647269" w:rsidRPr="00A354B8" w:rsidRDefault="22CCC92E" w:rsidP="0341235B">
          <w:pPr>
            <w:pStyle w:val="Ttulo1"/>
          </w:pPr>
          <w:r w:rsidRPr="00A354B8">
            <w:t>Índice</w:t>
          </w:r>
          <w:bookmarkEnd w:id="2"/>
        </w:p>
        <w:p w14:paraId="44E2514B" w14:textId="698E2757" w:rsidR="004B5CF8" w:rsidRPr="00A354B8" w:rsidRDefault="41DFE64D">
          <w:pPr>
            <w:pStyle w:val="TDC1"/>
            <w:tabs>
              <w:tab w:val="right" w:leader="dot" w:pos="9016"/>
            </w:tabs>
            <w:rPr>
              <w:rFonts w:asciiTheme="minorHAnsi" w:eastAsiaTheme="minorEastAsia" w:hAnsiTheme="minorHAnsi"/>
              <w:sz w:val="24"/>
              <w:szCs w:val="24"/>
            </w:rPr>
          </w:pPr>
          <w:r w:rsidRPr="00A354B8">
            <w:fldChar w:fldCharType="begin"/>
          </w:r>
          <w:r w:rsidR="30BD0E65" w:rsidRPr="00A354B8">
            <w:instrText>TOC \o "1-4" \z \u \h</w:instrText>
          </w:r>
          <w:r w:rsidRPr="00A354B8">
            <w:fldChar w:fldCharType="separate"/>
          </w:r>
          <w:hyperlink w:anchor="_Toc179489124" w:history="1">
            <w:r w:rsidR="004B5CF8" w:rsidRPr="00A354B8">
              <w:rPr>
                <w:rStyle w:val="Hipervnculo"/>
              </w:rPr>
              <w:t>Índice</w:t>
            </w:r>
            <w:r w:rsidR="004B5CF8" w:rsidRPr="00A354B8">
              <w:rPr>
                <w:webHidden/>
              </w:rPr>
              <w:tab/>
            </w:r>
            <w:r w:rsidR="004B5CF8" w:rsidRPr="00A354B8">
              <w:rPr>
                <w:webHidden/>
              </w:rPr>
              <w:fldChar w:fldCharType="begin"/>
            </w:r>
            <w:r w:rsidR="004B5CF8" w:rsidRPr="00A354B8">
              <w:rPr>
                <w:webHidden/>
              </w:rPr>
              <w:instrText xml:space="preserve"> PAGEREF _Toc179489124 \h </w:instrText>
            </w:r>
            <w:r w:rsidR="004B5CF8" w:rsidRPr="00A354B8">
              <w:rPr>
                <w:webHidden/>
              </w:rPr>
            </w:r>
            <w:r w:rsidR="004B5CF8" w:rsidRPr="00A354B8">
              <w:rPr>
                <w:webHidden/>
              </w:rPr>
              <w:fldChar w:fldCharType="separate"/>
            </w:r>
            <w:r w:rsidR="004B5CF8" w:rsidRPr="00A354B8">
              <w:rPr>
                <w:webHidden/>
              </w:rPr>
              <w:t>1</w:t>
            </w:r>
            <w:r w:rsidR="004B5CF8" w:rsidRPr="00A354B8">
              <w:rPr>
                <w:webHidden/>
              </w:rPr>
              <w:fldChar w:fldCharType="end"/>
            </w:r>
          </w:hyperlink>
        </w:p>
        <w:p w14:paraId="395582E3" w14:textId="1674CC08" w:rsidR="004B5CF8" w:rsidRPr="00A354B8" w:rsidRDefault="004B5CF8">
          <w:pPr>
            <w:pStyle w:val="TDC1"/>
            <w:tabs>
              <w:tab w:val="right" w:leader="dot" w:pos="9016"/>
            </w:tabs>
            <w:rPr>
              <w:rFonts w:asciiTheme="minorHAnsi" w:eastAsiaTheme="minorEastAsia" w:hAnsiTheme="minorHAnsi"/>
              <w:sz w:val="24"/>
              <w:szCs w:val="24"/>
            </w:rPr>
          </w:pPr>
          <w:hyperlink w:anchor="_Toc179489125" w:history="1">
            <w:r w:rsidRPr="00A354B8">
              <w:rPr>
                <w:rStyle w:val="Hipervnculo"/>
              </w:rPr>
              <w:t>RESUMEN</w:t>
            </w:r>
            <w:r w:rsidRPr="00A354B8">
              <w:rPr>
                <w:webHidden/>
              </w:rPr>
              <w:tab/>
            </w:r>
            <w:r w:rsidRPr="00A354B8">
              <w:rPr>
                <w:webHidden/>
              </w:rPr>
              <w:fldChar w:fldCharType="begin"/>
            </w:r>
            <w:r w:rsidRPr="00A354B8">
              <w:rPr>
                <w:webHidden/>
              </w:rPr>
              <w:instrText xml:space="preserve"> PAGEREF _Toc179489125 \h </w:instrText>
            </w:r>
            <w:r w:rsidRPr="00A354B8">
              <w:rPr>
                <w:webHidden/>
              </w:rPr>
            </w:r>
            <w:r w:rsidRPr="00A354B8">
              <w:rPr>
                <w:webHidden/>
              </w:rPr>
              <w:fldChar w:fldCharType="separate"/>
            </w:r>
            <w:r w:rsidRPr="00A354B8">
              <w:rPr>
                <w:webHidden/>
              </w:rPr>
              <w:t>2</w:t>
            </w:r>
            <w:r w:rsidRPr="00A354B8">
              <w:rPr>
                <w:webHidden/>
              </w:rPr>
              <w:fldChar w:fldCharType="end"/>
            </w:r>
          </w:hyperlink>
        </w:p>
        <w:p w14:paraId="208B13BC" w14:textId="078C94FA" w:rsidR="004B5CF8" w:rsidRPr="00A354B8" w:rsidRDefault="004B5CF8">
          <w:pPr>
            <w:pStyle w:val="TDC1"/>
            <w:tabs>
              <w:tab w:val="right" w:leader="dot" w:pos="9016"/>
            </w:tabs>
            <w:rPr>
              <w:rFonts w:asciiTheme="minorHAnsi" w:eastAsiaTheme="minorEastAsia" w:hAnsiTheme="minorHAnsi"/>
              <w:sz w:val="24"/>
              <w:szCs w:val="24"/>
            </w:rPr>
          </w:pPr>
          <w:hyperlink w:anchor="_Toc179489126" w:history="1">
            <w:r w:rsidRPr="00A354B8">
              <w:rPr>
                <w:rStyle w:val="Hipervnculo"/>
              </w:rPr>
              <w:t>1. INTRODUCCIÓN</w:t>
            </w:r>
            <w:r w:rsidRPr="00A354B8">
              <w:rPr>
                <w:webHidden/>
              </w:rPr>
              <w:tab/>
            </w:r>
            <w:r w:rsidRPr="00A354B8">
              <w:rPr>
                <w:webHidden/>
              </w:rPr>
              <w:fldChar w:fldCharType="begin"/>
            </w:r>
            <w:r w:rsidRPr="00A354B8">
              <w:rPr>
                <w:webHidden/>
              </w:rPr>
              <w:instrText xml:space="preserve"> PAGEREF _Toc179489126 \h </w:instrText>
            </w:r>
            <w:r w:rsidRPr="00A354B8">
              <w:rPr>
                <w:webHidden/>
              </w:rPr>
            </w:r>
            <w:r w:rsidRPr="00A354B8">
              <w:rPr>
                <w:webHidden/>
              </w:rPr>
              <w:fldChar w:fldCharType="separate"/>
            </w:r>
            <w:r w:rsidRPr="00A354B8">
              <w:rPr>
                <w:webHidden/>
              </w:rPr>
              <w:t>3</w:t>
            </w:r>
            <w:r w:rsidRPr="00A354B8">
              <w:rPr>
                <w:webHidden/>
              </w:rPr>
              <w:fldChar w:fldCharType="end"/>
            </w:r>
          </w:hyperlink>
        </w:p>
        <w:p w14:paraId="1280E1E6" w14:textId="516F7946" w:rsidR="004B5CF8" w:rsidRPr="00A354B8" w:rsidRDefault="004B5CF8">
          <w:pPr>
            <w:pStyle w:val="TDC1"/>
            <w:tabs>
              <w:tab w:val="right" w:leader="dot" w:pos="9016"/>
            </w:tabs>
            <w:rPr>
              <w:rFonts w:asciiTheme="minorHAnsi" w:eastAsiaTheme="minorEastAsia" w:hAnsiTheme="minorHAnsi"/>
              <w:sz w:val="24"/>
              <w:szCs w:val="24"/>
            </w:rPr>
          </w:pPr>
          <w:hyperlink w:anchor="_Toc179489127" w:history="1">
            <w:r w:rsidRPr="00A354B8">
              <w:rPr>
                <w:rStyle w:val="Hipervnculo"/>
              </w:rPr>
              <w:t>2. ANTECEDENTES</w:t>
            </w:r>
            <w:r w:rsidRPr="00A354B8">
              <w:rPr>
                <w:webHidden/>
              </w:rPr>
              <w:tab/>
            </w:r>
            <w:r w:rsidRPr="00A354B8">
              <w:rPr>
                <w:webHidden/>
              </w:rPr>
              <w:fldChar w:fldCharType="begin"/>
            </w:r>
            <w:r w:rsidRPr="00A354B8">
              <w:rPr>
                <w:webHidden/>
              </w:rPr>
              <w:instrText xml:space="preserve"> PAGEREF _Toc179489127 \h </w:instrText>
            </w:r>
            <w:r w:rsidRPr="00A354B8">
              <w:rPr>
                <w:webHidden/>
              </w:rPr>
            </w:r>
            <w:r w:rsidRPr="00A354B8">
              <w:rPr>
                <w:webHidden/>
              </w:rPr>
              <w:fldChar w:fldCharType="separate"/>
            </w:r>
            <w:r w:rsidRPr="00A354B8">
              <w:rPr>
                <w:webHidden/>
              </w:rPr>
              <w:t>6</w:t>
            </w:r>
            <w:r w:rsidRPr="00A354B8">
              <w:rPr>
                <w:webHidden/>
              </w:rPr>
              <w:fldChar w:fldCharType="end"/>
            </w:r>
          </w:hyperlink>
        </w:p>
        <w:p w14:paraId="7566FCC8" w14:textId="016164AF" w:rsidR="004B5CF8" w:rsidRPr="00A354B8" w:rsidRDefault="004B5CF8">
          <w:pPr>
            <w:pStyle w:val="TDC1"/>
            <w:tabs>
              <w:tab w:val="right" w:leader="dot" w:pos="9016"/>
            </w:tabs>
            <w:rPr>
              <w:rFonts w:asciiTheme="minorHAnsi" w:eastAsiaTheme="minorEastAsia" w:hAnsiTheme="minorHAnsi"/>
              <w:sz w:val="24"/>
              <w:szCs w:val="24"/>
            </w:rPr>
          </w:pPr>
          <w:hyperlink w:anchor="_Toc179489128" w:history="1">
            <w:r w:rsidRPr="00A354B8">
              <w:rPr>
                <w:rStyle w:val="Hipervnculo"/>
              </w:rPr>
              <w:t>3. OBJETIVO</w:t>
            </w:r>
            <w:r w:rsidRPr="00A354B8">
              <w:rPr>
                <w:webHidden/>
              </w:rPr>
              <w:tab/>
            </w:r>
            <w:r w:rsidRPr="00A354B8">
              <w:rPr>
                <w:webHidden/>
              </w:rPr>
              <w:fldChar w:fldCharType="begin"/>
            </w:r>
            <w:r w:rsidRPr="00A354B8">
              <w:rPr>
                <w:webHidden/>
              </w:rPr>
              <w:instrText xml:space="preserve"> PAGEREF _Toc179489128 \h </w:instrText>
            </w:r>
            <w:r w:rsidRPr="00A354B8">
              <w:rPr>
                <w:webHidden/>
              </w:rPr>
            </w:r>
            <w:r w:rsidRPr="00A354B8">
              <w:rPr>
                <w:webHidden/>
              </w:rPr>
              <w:fldChar w:fldCharType="separate"/>
            </w:r>
            <w:r w:rsidRPr="00A354B8">
              <w:rPr>
                <w:webHidden/>
              </w:rPr>
              <w:t>8</w:t>
            </w:r>
            <w:r w:rsidRPr="00A354B8">
              <w:rPr>
                <w:webHidden/>
              </w:rPr>
              <w:fldChar w:fldCharType="end"/>
            </w:r>
          </w:hyperlink>
        </w:p>
        <w:p w14:paraId="0AFC88C2" w14:textId="26F8E08C" w:rsidR="004B5CF8" w:rsidRPr="00A354B8" w:rsidRDefault="004B5CF8">
          <w:pPr>
            <w:pStyle w:val="TDC1"/>
            <w:tabs>
              <w:tab w:val="right" w:leader="dot" w:pos="9016"/>
            </w:tabs>
            <w:rPr>
              <w:rFonts w:asciiTheme="minorHAnsi" w:eastAsiaTheme="minorEastAsia" w:hAnsiTheme="minorHAnsi"/>
              <w:sz w:val="24"/>
              <w:szCs w:val="24"/>
            </w:rPr>
          </w:pPr>
          <w:hyperlink w:anchor="_Toc179489129" w:history="1">
            <w:r w:rsidRPr="00A354B8">
              <w:rPr>
                <w:rStyle w:val="Hipervnculo"/>
              </w:rPr>
              <w:t>4. MATERIALES Y MÉTODOS</w:t>
            </w:r>
            <w:r w:rsidRPr="00A354B8">
              <w:rPr>
                <w:webHidden/>
              </w:rPr>
              <w:tab/>
            </w:r>
            <w:r w:rsidRPr="00A354B8">
              <w:rPr>
                <w:webHidden/>
              </w:rPr>
              <w:fldChar w:fldCharType="begin"/>
            </w:r>
            <w:r w:rsidRPr="00A354B8">
              <w:rPr>
                <w:webHidden/>
              </w:rPr>
              <w:instrText xml:space="preserve"> PAGEREF _Toc179489129 \h </w:instrText>
            </w:r>
            <w:r w:rsidRPr="00A354B8">
              <w:rPr>
                <w:webHidden/>
              </w:rPr>
            </w:r>
            <w:r w:rsidRPr="00A354B8">
              <w:rPr>
                <w:webHidden/>
              </w:rPr>
              <w:fldChar w:fldCharType="separate"/>
            </w:r>
            <w:r w:rsidRPr="00A354B8">
              <w:rPr>
                <w:webHidden/>
              </w:rPr>
              <w:t>8</w:t>
            </w:r>
            <w:r w:rsidRPr="00A354B8">
              <w:rPr>
                <w:webHidden/>
              </w:rPr>
              <w:fldChar w:fldCharType="end"/>
            </w:r>
          </w:hyperlink>
        </w:p>
        <w:p w14:paraId="151736F2" w14:textId="6126DDC5" w:rsidR="004B5CF8" w:rsidRPr="00A354B8" w:rsidRDefault="004B5CF8">
          <w:pPr>
            <w:pStyle w:val="TDC3"/>
            <w:tabs>
              <w:tab w:val="right" w:leader="dot" w:pos="9016"/>
            </w:tabs>
            <w:rPr>
              <w:rFonts w:asciiTheme="minorHAnsi" w:eastAsiaTheme="minorEastAsia" w:hAnsiTheme="minorHAnsi"/>
              <w:sz w:val="24"/>
              <w:szCs w:val="24"/>
            </w:rPr>
          </w:pPr>
          <w:hyperlink w:anchor="_Toc179489130" w:history="1">
            <w:r w:rsidRPr="00A354B8">
              <w:rPr>
                <w:rStyle w:val="Hipervnculo"/>
              </w:rPr>
              <w:t>4.1 Adquisición de fuentes de datos</w:t>
            </w:r>
            <w:r w:rsidRPr="00A354B8">
              <w:rPr>
                <w:webHidden/>
              </w:rPr>
              <w:tab/>
            </w:r>
            <w:r w:rsidRPr="00A354B8">
              <w:rPr>
                <w:webHidden/>
              </w:rPr>
              <w:fldChar w:fldCharType="begin"/>
            </w:r>
            <w:r w:rsidRPr="00A354B8">
              <w:rPr>
                <w:webHidden/>
              </w:rPr>
              <w:instrText xml:space="preserve"> PAGEREF _Toc179489130 \h </w:instrText>
            </w:r>
            <w:r w:rsidRPr="00A354B8">
              <w:rPr>
                <w:webHidden/>
              </w:rPr>
            </w:r>
            <w:r w:rsidRPr="00A354B8">
              <w:rPr>
                <w:webHidden/>
              </w:rPr>
              <w:fldChar w:fldCharType="separate"/>
            </w:r>
            <w:r w:rsidRPr="00A354B8">
              <w:rPr>
                <w:webHidden/>
              </w:rPr>
              <w:t>8</w:t>
            </w:r>
            <w:r w:rsidRPr="00A354B8">
              <w:rPr>
                <w:webHidden/>
              </w:rPr>
              <w:fldChar w:fldCharType="end"/>
            </w:r>
          </w:hyperlink>
        </w:p>
        <w:p w14:paraId="36A3ABCB" w14:textId="2E24F048" w:rsidR="004B5CF8" w:rsidRPr="00A354B8" w:rsidRDefault="004B5CF8">
          <w:pPr>
            <w:pStyle w:val="TDC3"/>
            <w:tabs>
              <w:tab w:val="right" w:leader="dot" w:pos="9016"/>
            </w:tabs>
            <w:rPr>
              <w:rFonts w:asciiTheme="minorHAnsi" w:eastAsiaTheme="minorEastAsia" w:hAnsiTheme="minorHAnsi"/>
              <w:sz w:val="24"/>
              <w:szCs w:val="24"/>
            </w:rPr>
          </w:pPr>
          <w:hyperlink w:anchor="_Toc179489131" w:history="1">
            <w:r w:rsidRPr="00A354B8">
              <w:rPr>
                <w:rStyle w:val="Hipervnculo"/>
              </w:rPr>
              <w:t>4.2 Descripción de fuentes de datos</w:t>
            </w:r>
            <w:r w:rsidRPr="00A354B8">
              <w:rPr>
                <w:webHidden/>
              </w:rPr>
              <w:tab/>
            </w:r>
            <w:r w:rsidRPr="00A354B8">
              <w:rPr>
                <w:webHidden/>
              </w:rPr>
              <w:fldChar w:fldCharType="begin"/>
            </w:r>
            <w:r w:rsidRPr="00A354B8">
              <w:rPr>
                <w:webHidden/>
              </w:rPr>
              <w:instrText xml:space="preserve"> PAGEREF _Toc179489131 \h </w:instrText>
            </w:r>
            <w:r w:rsidRPr="00A354B8">
              <w:rPr>
                <w:webHidden/>
              </w:rPr>
            </w:r>
            <w:r w:rsidRPr="00A354B8">
              <w:rPr>
                <w:webHidden/>
              </w:rPr>
              <w:fldChar w:fldCharType="separate"/>
            </w:r>
            <w:r w:rsidRPr="00A354B8">
              <w:rPr>
                <w:webHidden/>
              </w:rPr>
              <w:t>9</w:t>
            </w:r>
            <w:r w:rsidRPr="00A354B8">
              <w:rPr>
                <w:webHidden/>
              </w:rPr>
              <w:fldChar w:fldCharType="end"/>
            </w:r>
          </w:hyperlink>
        </w:p>
        <w:p w14:paraId="40026855" w14:textId="3D4E0EC9" w:rsidR="004B5CF8" w:rsidRPr="00A354B8" w:rsidRDefault="004B5CF8">
          <w:pPr>
            <w:pStyle w:val="TDC3"/>
            <w:tabs>
              <w:tab w:val="right" w:leader="dot" w:pos="9016"/>
            </w:tabs>
            <w:rPr>
              <w:rFonts w:asciiTheme="minorHAnsi" w:eastAsiaTheme="minorEastAsia" w:hAnsiTheme="minorHAnsi"/>
              <w:sz w:val="24"/>
              <w:szCs w:val="24"/>
            </w:rPr>
          </w:pPr>
          <w:hyperlink w:anchor="_Toc179489132" w:history="1">
            <w:r w:rsidRPr="00A354B8">
              <w:rPr>
                <w:rStyle w:val="Hipervnculo"/>
              </w:rPr>
              <w:t>4.3 Resumen de herramientas e infraestructura empleada</w:t>
            </w:r>
            <w:r w:rsidRPr="00A354B8">
              <w:rPr>
                <w:webHidden/>
              </w:rPr>
              <w:tab/>
            </w:r>
            <w:r w:rsidRPr="00A354B8">
              <w:rPr>
                <w:webHidden/>
              </w:rPr>
              <w:fldChar w:fldCharType="begin"/>
            </w:r>
            <w:r w:rsidRPr="00A354B8">
              <w:rPr>
                <w:webHidden/>
              </w:rPr>
              <w:instrText xml:space="preserve"> PAGEREF _Toc179489132 \h </w:instrText>
            </w:r>
            <w:r w:rsidRPr="00A354B8">
              <w:rPr>
                <w:webHidden/>
              </w:rPr>
            </w:r>
            <w:r w:rsidRPr="00A354B8">
              <w:rPr>
                <w:webHidden/>
              </w:rPr>
              <w:fldChar w:fldCharType="separate"/>
            </w:r>
            <w:r w:rsidRPr="00A354B8">
              <w:rPr>
                <w:webHidden/>
              </w:rPr>
              <w:t>10</w:t>
            </w:r>
            <w:r w:rsidRPr="00A354B8">
              <w:rPr>
                <w:webHidden/>
              </w:rPr>
              <w:fldChar w:fldCharType="end"/>
            </w:r>
          </w:hyperlink>
        </w:p>
        <w:p w14:paraId="376959B3" w14:textId="472E8970" w:rsidR="004B5CF8" w:rsidRPr="00A354B8" w:rsidRDefault="004B5CF8">
          <w:pPr>
            <w:pStyle w:val="TDC3"/>
            <w:tabs>
              <w:tab w:val="right" w:leader="dot" w:pos="9016"/>
            </w:tabs>
            <w:rPr>
              <w:rFonts w:asciiTheme="minorHAnsi" w:eastAsiaTheme="minorEastAsia" w:hAnsiTheme="minorHAnsi"/>
              <w:sz w:val="24"/>
              <w:szCs w:val="24"/>
            </w:rPr>
          </w:pPr>
          <w:hyperlink w:anchor="_Toc179489133" w:history="1">
            <w:r w:rsidRPr="00A354B8">
              <w:rPr>
                <w:rStyle w:val="Hipervnculo"/>
              </w:rPr>
              <w:t>4.4 Procedimiento</w:t>
            </w:r>
            <w:r w:rsidRPr="00A354B8">
              <w:rPr>
                <w:webHidden/>
              </w:rPr>
              <w:tab/>
            </w:r>
            <w:r w:rsidRPr="00A354B8">
              <w:rPr>
                <w:webHidden/>
              </w:rPr>
              <w:fldChar w:fldCharType="begin"/>
            </w:r>
            <w:r w:rsidRPr="00A354B8">
              <w:rPr>
                <w:webHidden/>
              </w:rPr>
              <w:instrText xml:space="preserve"> PAGEREF _Toc179489133 \h </w:instrText>
            </w:r>
            <w:r w:rsidRPr="00A354B8">
              <w:rPr>
                <w:webHidden/>
              </w:rPr>
            </w:r>
            <w:r w:rsidRPr="00A354B8">
              <w:rPr>
                <w:webHidden/>
              </w:rPr>
              <w:fldChar w:fldCharType="separate"/>
            </w:r>
            <w:r w:rsidRPr="00A354B8">
              <w:rPr>
                <w:webHidden/>
              </w:rPr>
              <w:t>10</w:t>
            </w:r>
            <w:r w:rsidRPr="00A354B8">
              <w:rPr>
                <w:webHidden/>
              </w:rPr>
              <w:fldChar w:fldCharType="end"/>
            </w:r>
          </w:hyperlink>
        </w:p>
        <w:p w14:paraId="5FA2F32E" w14:textId="2E5FE3CB" w:rsidR="004B5CF8" w:rsidRPr="00A354B8" w:rsidRDefault="004B5CF8">
          <w:pPr>
            <w:pStyle w:val="TDC1"/>
            <w:tabs>
              <w:tab w:val="right" w:leader="dot" w:pos="9016"/>
            </w:tabs>
            <w:rPr>
              <w:rFonts w:asciiTheme="minorHAnsi" w:eastAsiaTheme="minorEastAsia" w:hAnsiTheme="minorHAnsi"/>
              <w:sz w:val="24"/>
              <w:szCs w:val="24"/>
            </w:rPr>
          </w:pPr>
          <w:hyperlink w:anchor="_Toc179489134" w:history="1">
            <w:r w:rsidRPr="00A354B8">
              <w:rPr>
                <w:rStyle w:val="Hipervnculo"/>
              </w:rPr>
              <w:t>5. RESULTADOS</w:t>
            </w:r>
            <w:r w:rsidRPr="00A354B8">
              <w:rPr>
                <w:webHidden/>
              </w:rPr>
              <w:tab/>
            </w:r>
            <w:r w:rsidRPr="00A354B8">
              <w:rPr>
                <w:webHidden/>
              </w:rPr>
              <w:fldChar w:fldCharType="begin"/>
            </w:r>
            <w:r w:rsidRPr="00A354B8">
              <w:rPr>
                <w:webHidden/>
              </w:rPr>
              <w:instrText xml:space="preserve"> PAGEREF _Toc179489134 \h </w:instrText>
            </w:r>
            <w:r w:rsidRPr="00A354B8">
              <w:rPr>
                <w:webHidden/>
              </w:rPr>
            </w:r>
            <w:r w:rsidRPr="00A354B8">
              <w:rPr>
                <w:webHidden/>
              </w:rPr>
              <w:fldChar w:fldCharType="separate"/>
            </w:r>
            <w:r w:rsidRPr="00A354B8">
              <w:rPr>
                <w:webHidden/>
              </w:rPr>
              <w:t>12</w:t>
            </w:r>
            <w:r w:rsidRPr="00A354B8">
              <w:rPr>
                <w:webHidden/>
              </w:rPr>
              <w:fldChar w:fldCharType="end"/>
            </w:r>
          </w:hyperlink>
        </w:p>
        <w:p w14:paraId="09580CAC" w14:textId="2FCA2E32" w:rsidR="004B5CF8" w:rsidRPr="00A354B8" w:rsidRDefault="004B5CF8">
          <w:pPr>
            <w:pStyle w:val="TDC3"/>
            <w:tabs>
              <w:tab w:val="right" w:leader="dot" w:pos="9016"/>
            </w:tabs>
            <w:rPr>
              <w:rFonts w:asciiTheme="minorHAnsi" w:eastAsiaTheme="minorEastAsia" w:hAnsiTheme="minorHAnsi"/>
              <w:sz w:val="24"/>
              <w:szCs w:val="24"/>
            </w:rPr>
          </w:pPr>
          <w:hyperlink w:anchor="_Toc179489135" w:history="1">
            <w:r w:rsidRPr="00A354B8">
              <w:rPr>
                <w:rStyle w:val="Hipervnculo"/>
              </w:rPr>
              <w:t>5.1 Etapa 1: Limpieza, preprocesamiento y análisis de datos de inmigración</w:t>
            </w:r>
            <w:r w:rsidRPr="00A354B8">
              <w:rPr>
                <w:webHidden/>
              </w:rPr>
              <w:tab/>
            </w:r>
            <w:r w:rsidRPr="00A354B8">
              <w:rPr>
                <w:webHidden/>
              </w:rPr>
              <w:fldChar w:fldCharType="begin"/>
            </w:r>
            <w:r w:rsidRPr="00A354B8">
              <w:rPr>
                <w:webHidden/>
              </w:rPr>
              <w:instrText xml:space="preserve"> PAGEREF _Toc179489135 \h </w:instrText>
            </w:r>
            <w:r w:rsidRPr="00A354B8">
              <w:rPr>
                <w:webHidden/>
              </w:rPr>
            </w:r>
            <w:r w:rsidRPr="00A354B8">
              <w:rPr>
                <w:webHidden/>
              </w:rPr>
              <w:fldChar w:fldCharType="separate"/>
            </w:r>
            <w:r w:rsidRPr="00A354B8">
              <w:rPr>
                <w:webHidden/>
              </w:rPr>
              <w:t>12</w:t>
            </w:r>
            <w:r w:rsidRPr="00A354B8">
              <w:rPr>
                <w:webHidden/>
              </w:rPr>
              <w:fldChar w:fldCharType="end"/>
            </w:r>
          </w:hyperlink>
        </w:p>
        <w:p w14:paraId="11EAD79D" w14:textId="02C1CD52" w:rsidR="004B5CF8" w:rsidRPr="00A354B8" w:rsidRDefault="004B5CF8">
          <w:pPr>
            <w:pStyle w:val="TDC3"/>
            <w:tabs>
              <w:tab w:val="right" w:leader="dot" w:pos="9016"/>
            </w:tabs>
            <w:rPr>
              <w:rFonts w:asciiTheme="minorHAnsi" w:eastAsiaTheme="minorEastAsia" w:hAnsiTheme="minorHAnsi"/>
              <w:sz w:val="24"/>
              <w:szCs w:val="24"/>
            </w:rPr>
          </w:pPr>
          <w:hyperlink w:anchor="_Toc179489136" w:history="1">
            <w:r w:rsidRPr="00A354B8">
              <w:rPr>
                <w:rStyle w:val="Hipervnculo"/>
              </w:rPr>
              <w:t>5.4 Etapa 2: Limpieza, preprocesamiento y análisis de variables explicativas</w:t>
            </w:r>
            <w:r w:rsidRPr="00A354B8">
              <w:rPr>
                <w:webHidden/>
              </w:rPr>
              <w:tab/>
            </w:r>
            <w:r w:rsidRPr="00A354B8">
              <w:rPr>
                <w:webHidden/>
              </w:rPr>
              <w:fldChar w:fldCharType="begin"/>
            </w:r>
            <w:r w:rsidRPr="00A354B8">
              <w:rPr>
                <w:webHidden/>
              </w:rPr>
              <w:instrText xml:space="preserve"> PAGEREF _Toc179489136 \h </w:instrText>
            </w:r>
            <w:r w:rsidRPr="00A354B8">
              <w:rPr>
                <w:webHidden/>
              </w:rPr>
            </w:r>
            <w:r w:rsidRPr="00A354B8">
              <w:rPr>
                <w:webHidden/>
              </w:rPr>
              <w:fldChar w:fldCharType="separate"/>
            </w:r>
            <w:r w:rsidRPr="00A354B8">
              <w:rPr>
                <w:webHidden/>
              </w:rPr>
              <w:t>19</w:t>
            </w:r>
            <w:r w:rsidRPr="00A354B8">
              <w:rPr>
                <w:webHidden/>
              </w:rPr>
              <w:fldChar w:fldCharType="end"/>
            </w:r>
          </w:hyperlink>
        </w:p>
        <w:p w14:paraId="795E4D31" w14:textId="15392D7F" w:rsidR="004B5CF8" w:rsidRPr="00A354B8" w:rsidRDefault="004B5CF8">
          <w:pPr>
            <w:pStyle w:val="TDC4"/>
            <w:tabs>
              <w:tab w:val="right" w:leader="dot" w:pos="9016"/>
            </w:tabs>
            <w:rPr>
              <w:rFonts w:asciiTheme="minorHAnsi" w:eastAsiaTheme="minorEastAsia" w:hAnsiTheme="minorHAnsi"/>
              <w:sz w:val="24"/>
              <w:szCs w:val="24"/>
            </w:rPr>
          </w:pPr>
          <w:hyperlink w:anchor="_Toc179489137" w:history="1">
            <w:r w:rsidRPr="00A354B8">
              <w:rPr>
                <w:rStyle w:val="Hipervnculo"/>
                <w:rFonts w:eastAsia="Arial" w:cs="Arial"/>
              </w:rPr>
              <w:t>5.4.1 Continentes y Subregiones</w:t>
            </w:r>
            <w:r w:rsidRPr="00A354B8">
              <w:rPr>
                <w:webHidden/>
              </w:rPr>
              <w:tab/>
            </w:r>
            <w:r w:rsidRPr="00A354B8">
              <w:rPr>
                <w:webHidden/>
              </w:rPr>
              <w:fldChar w:fldCharType="begin"/>
            </w:r>
            <w:r w:rsidRPr="00A354B8">
              <w:rPr>
                <w:webHidden/>
              </w:rPr>
              <w:instrText xml:space="preserve"> PAGEREF _Toc179489137 \h </w:instrText>
            </w:r>
            <w:r w:rsidRPr="00A354B8">
              <w:rPr>
                <w:webHidden/>
              </w:rPr>
            </w:r>
            <w:r w:rsidRPr="00A354B8">
              <w:rPr>
                <w:webHidden/>
              </w:rPr>
              <w:fldChar w:fldCharType="separate"/>
            </w:r>
            <w:r w:rsidRPr="00A354B8">
              <w:rPr>
                <w:webHidden/>
              </w:rPr>
              <w:t>20</w:t>
            </w:r>
            <w:r w:rsidRPr="00A354B8">
              <w:rPr>
                <w:webHidden/>
              </w:rPr>
              <w:fldChar w:fldCharType="end"/>
            </w:r>
          </w:hyperlink>
        </w:p>
        <w:p w14:paraId="31C4429E" w14:textId="14CF3685" w:rsidR="004B5CF8" w:rsidRPr="00A354B8" w:rsidRDefault="004B5CF8">
          <w:pPr>
            <w:pStyle w:val="TDC4"/>
            <w:tabs>
              <w:tab w:val="right" w:leader="dot" w:pos="9016"/>
            </w:tabs>
            <w:rPr>
              <w:rFonts w:asciiTheme="minorHAnsi" w:eastAsiaTheme="minorEastAsia" w:hAnsiTheme="minorHAnsi"/>
              <w:sz w:val="24"/>
              <w:szCs w:val="24"/>
            </w:rPr>
          </w:pPr>
          <w:hyperlink w:anchor="_Toc179489138" w:history="1">
            <w:r w:rsidRPr="00A354B8">
              <w:rPr>
                <w:rStyle w:val="Hipervnculo"/>
                <w:rFonts w:eastAsia="Arial" w:cs="Arial"/>
              </w:rPr>
              <w:t>5.4.2 Padrón de Inmigrantes Residentes en España</w:t>
            </w:r>
            <w:r w:rsidRPr="00A354B8">
              <w:rPr>
                <w:webHidden/>
              </w:rPr>
              <w:tab/>
            </w:r>
            <w:r w:rsidRPr="00A354B8">
              <w:rPr>
                <w:webHidden/>
              </w:rPr>
              <w:fldChar w:fldCharType="begin"/>
            </w:r>
            <w:r w:rsidRPr="00A354B8">
              <w:rPr>
                <w:webHidden/>
              </w:rPr>
              <w:instrText xml:space="preserve"> PAGEREF _Toc179489138 \h </w:instrText>
            </w:r>
            <w:r w:rsidRPr="00A354B8">
              <w:rPr>
                <w:webHidden/>
              </w:rPr>
            </w:r>
            <w:r w:rsidRPr="00A354B8">
              <w:rPr>
                <w:webHidden/>
              </w:rPr>
              <w:fldChar w:fldCharType="separate"/>
            </w:r>
            <w:r w:rsidRPr="00A354B8">
              <w:rPr>
                <w:webHidden/>
              </w:rPr>
              <w:t>21</w:t>
            </w:r>
            <w:r w:rsidRPr="00A354B8">
              <w:rPr>
                <w:webHidden/>
              </w:rPr>
              <w:fldChar w:fldCharType="end"/>
            </w:r>
          </w:hyperlink>
        </w:p>
        <w:p w14:paraId="513C7DF1" w14:textId="4F30E429" w:rsidR="004B5CF8" w:rsidRPr="00A354B8" w:rsidRDefault="004B5CF8">
          <w:pPr>
            <w:pStyle w:val="TDC4"/>
            <w:tabs>
              <w:tab w:val="right" w:leader="dot" w:pos="9016"/>
            </w:tabs>
            <w:rPr>
              <w:rFonts w:asciiTheme="minorHAnsi" w:eastAsiaTheme="minorEastAsia" w:hAnsiTheme="minorHAnsi"/>
              <w:sz w:val="24"/>
              <w:szCs w:val="24"/>
            </w:rPr>
          </w:pPr>
          <w:hyperlink w:anchor="_Toc179489139" w:history="1">
            <w:r w:rsidRPr="00A354B8">
              <w:rPr>
                <w:rStyle w:val="Hipervnculo"/>
                <w:rFonts w:eastAsia="Arial" w:cs="Arial"/>
              </w:rPr>
              <w:t>5.4.3 Índices de Desarrollo</w:t>
            </w:r>
            <w:r w:rsidRPr="00A354B8">
              <w:rPr>
                <w:webHidden/>
              </w:rPr>
              <w:tab/>
            </w:r>
            <w:r w:rsidRPr="00A354B8">
              <w:rPr>
                <w:webHidden/>
              </w:rPr>
              <w:fldChar w:fldCharType="begin"/>
            </w:r>
            <w:r w:rsidRPr="00A354B8">
              <w:rPr>
                <w:webHidden/>
              </w:rPr>
              <w:instrText xml:space="preserve"> PAGEREF _Toc179489139 \h </w:instrText>
            </w:r>
            <w:r w:rsidRPr="00A354B8">
              <w:rPr>
                <w:webHidden/>
              </w:rPr>
            </w:r>
            <w:r w:rsidRPr="00A354B8">
              <w:rPr>
                <w:webHidden/>
              </w:rPr>
              <w:fldChar w:fldCharType="separate"/>
            </w:r>
            <w:r w:rsidRPr="00A354B8">
              <w:rPr>
                <w:webHidden/>
              </w:rPr>
              <w:t>21</w:t>
            </w:r>
            <w:r w:rsidRPr="00A354B8">
              <w:rPr>
                <w:webHidden/>
              </w:rPr>
              <w:fldChar w:fldCharType="end"/>
            </w:r>
          </w:hyperlink>
        </w:p>
        <w:p w14:paraId="18B85886" w14:textId="66AD89D7" w:rsidR="004B5CF8" w:rsidRPr="00A354B8" w:rsidRDefault="004B5CF8">
          <w:pPr>
            <w:pStyle w:val="TDC4"/>
            <w:tabs>
              <w:tab w:val="right" w:leader="dot" w:pos="9016"/>
            </w:tabs>
            <w:rPr>
              <w:rFonts w:asciiTheme="minorHAnsi" w:eastAsiaTheme="minorEastAsia" w:hAnsiTheme="minorHAnsi"/>
              <w:sz w:val="24"/>
              <w:szCs w:val="24"/>
            </w:rPr>
          </w:pPr>
          <w:hyperlink w:anchor="_Toc179489140" w:history="1">
            <w:r w:rsidRPr="00A354B8">
              <w:rPr>
                <w:rStyle w:val="Hipervnculo"/>
                <w:rFonts w:cs="Arial"/>
              </w:rPr>
              <w:t>5.4.4 Régimen Político</w:t>
            </w:r>
            <w:r w:rsidRPr="00A354B8">
              <w:rPr>
                <w:webHidden/>
              </w:rPr>
              <w:tab/>
            </w:r>
            <w:r w:rsidRPr="00A354B8">
              <w:rPr>
                <w:webHidden/>
              </w:rPr>
              <w:fldChar w:fldCharType="begin"/>
            </w:r>
            <w:r w:rsidRPr="00A354B8">
              <w:rPr>
                <w:webHidden/>
              </w:rPr>
              <w:instrText xml:space="preserve"> PAGEREF _Toc179489140 \h </w:instrText>
            </w:r>
            <w:r w:rsidRPr="00A354B8">
              <w:rPr>
                <w:webHidden/>
              </w:rPr>
            </w:r>
            <w:r w:rsidRPr="00A354B8">
              <w:rPr>
                <w:webHidden/>
              </w:rPr>
              <w:fldChar w:fldCharType="separate"/>
            </w:r>
            <w:r w:rsidRPr="00A354B8">
              <w:rPr>
                <w:webHidden/>
              </w:rPr>
              <w:t>24</w:t>
            </w:r>
            <w:r w:rsidRPr="00A354B8">
              <w:rPr>
                <w:webHidden/>
              </w:rPr>
              <w:fldChar w:fldCharType="end"/>
            </w:r>
          </w:hyperlink>
        </w:p>
        <w:p w14:paraId="7328DB94" w14:textId="4E3F4EA3" w:rsidR="004B5CF8" w:rsidRPr="00A354B8" w:rsidRDefault="004B5CF8">
          <w:pPr>
            <w:pStyle w:val="TDC4"/>
            <w:tabs>
              <w:tab w:val="right" w:leader="dot" w:pos="9016"/>
            </w:tabs>
            <w:rPr>
              <w:rFonts w:asciiTheme="minorHAnsi" w:eastAsiaTheme="minorEastAsia" w:hAnsiTheme="minorHAnsi"/>
              <w:sz w:val="24"/>
              <w:szCs w:val="24"/>
            </w:rPr>
          </w:pPr>
          <w:hyperlink w:anchor="_Toc179489141" w:history="1">
            <w:r w:rsidRPr="00A354B8">
              <w:rPr>
                <w:rStyle w:val="Hipervnculo"/>
                <w:rFonts w:eastAsia="Arial" w:cs="Arial"/>
              </w:rPr>
              <w:t>5.4.5 Índices de Democracia</w:t>
            </w:r>
            <w:r w:rsidRPr="00A354B8">
              <w:rPr>
                <w:webHidden/>
              </w:rPr>
              <w:tab/>
            </w:r>
            <w:r w:rsidRPr="00A354B8">
              <w:rPr>
                <w:webHidden/>
              </w:rPr>
              <w:fldChar w:fldCharType="begin"/>
            </w:r>
            <w:r w:rsidRPr="00A354B8">
              <w:rPr>
                <w:webHidden/>
              </w:rPr>
              <w:instrText xml:space="preserve"> PAGEREF _Toc179489141 \h </w:instrText>
            </w:r>
            <w:r w:rsidRPr="00A354B8">
              <w:rPr>
                <w:webHidden/>
              </w:rPr>
            </w:r>
            <w:r w:rsidRPr="00A354B8">
              <w:rPr>
                <w:webHidden/>
              </w:rPr>
              <w:fldChar w:fldCharType="separate"/>
            </w:r>
            <w:r w:rsidRPr="00A354B8">
              <w:rPr>
                <w:webHidden/>
              </w:rPr>
              <w:t>25</w:t>
            </w:r>
            <w:r w:rsidRPr="00A354B8">
              <w:rPr>
                <w:webHidden/>
              </w:rPr>
              <w:fldChar w:fldCharType="end"/>
            </w:r>
          </w:hyperlink>
        </w:p>
        <w:p w14:paraId="017CA0E0" w14:textId="23BEF0A4" w:rsidR="004B5CF8" w:rsidRPr="00A354B8" w:rsidRDefault="004B5CF8">
          <w:pPr>
            <w:pStyle w:val="TDC4"/>
            <w:tabs>
              <w:tab w:val="right" w:leader="dot" w:pos="9016"/>
            </w:tabs>
            <w:rPr>
              <w:rFonts w:asciiTheme="minorHAnsi" w:eastAsiaTheme="minorEastAsia" w:hAnsiTheme="minorHAnsi"/>
              <w:sz w:val="24"/>
              <w:szCs w:val="24"/>
            </w:rPr>
          </w:pPr>
          <w:hyperlink w:anchor="_Toc179489142" w:history="1">
            <w:r w:rsidRPr="00A354B8">
              <w:rPr>
                <w:rStyle w:val="Hipervnculo"/>
                <w:rFonts w:eastAsia="Arial" w:cs="Arial"/>
              </w:rPr>
              <w:t>5.4.6 Índices de Libertad y otros</w:t>
            </w:r>
            <w:r w:rsidRPr="00A354B8">
              <w:rPr>
                <w:webHidden/>
              </w:rPr>
              <w:tab/>
            </w:r>
            <w:r w:rsidRPr="00A354B8">
              <w:rPr>
                <w:webHidden/>
              </w:rPr>
              <w:fldChar w:fldCharType="begin"/>
            </w:r>
            <w:r w:rsidRPr="00A354B8">
              <w:rPr>
                <w:webHidden/>
              </w:rPr>
              <w:instrText xml:space="preserve"> PAGEREF _Toc179489142 \h </w:instrText>
            </w:r>
            <w:r w:rsidRPr="00A354B8">
              <w:rPr>
                <w:webHidden/>
              </w:rPr>
            </w:r>
            <w:r w:rsidRPr="00A354B8">
              <w:rPr>
                <w:webHidden/>
              </w:rPr>
              <w:fldChar w:fldCharType="separate"/>
            </w:r>
            <w:r w:rsidRPr="00A354B8">
              <w:rPr>
                <w:webHidden/>
              </w:rPr>
              <w:t>29</w:t>
            </w:r>
            <w:r w:rsidRPr="00A354B8">
              <w:rPr>
                <w:webHidden/>
              </w:rPr>
              <w:fldChar w:fldCharType="end"/>
            </w:r>
          </w:hyperlink>
        </w:p>
        <w:p w14:paraId="25345844" w14:textId="12ADFC42" w:rsidR="004B5CF8" w:rsidRPr="00A354B8" w:rsidRDefault="004B5CF8">
          <w:pPr>
            <w:pStyle w:val="TDC4"/>
            <w:tabs>
              <w:tab w:val="right" w:leader="dot" w:pos="9016"/>
            </w:tabs>
            <w:rPr>
              <w:rFonts w:asciiTheme="minorHAnsi" w:eastAsiaTheme="minorEastAsia" w:hAnsiTheme="minorHAnsi"/>
              <w:sz w:val="24"/>
              <w:szCs w:val="24"/>
            </w:rPr>
          </w:pPr>
          <w:hyperlink w:anchor="_Toc179489143" w:history="1">
            <w:r w:rsidRPr="00A354B8">
              <w:rPr>
                <w:rStyle w:val="Hipervnculo"/>
                <w:rFonts w:eastAsia="Arial" w:cs="Arial"/>
              </w:rPr>
              <w:t>5.4.7 Tasa de Homicidios</w:t>
            </w:r>
            <w:r w:rsidRPr="00A354B8">
              <w:rPr>
                <w:webHidden/>
              </w:rPr>
              <w:tab/>
            </w:r>
            <w:r w:rsidRPr="00A354B8">
              <w:rPr>
                <w:webHidden/>
              </w:rPr>
              <w:fldChar w:fldCharType="begin"/>
            </w:r>
            <w:r w:rsidRPr="00A354B8">
              <w:rPr>
                <w:webHidden/>
              </w:rPr>
              <w:instrText xml:space="preserve"> PAGEREF _Toc179489143 \h </w:instrText>
            </w:r>
            <w:r w:rsidRPr="00A354B8">
              <w:rPr>
                <w:webHidden/>
              </w:rPr>
            </w:r>
            <w:r w:rsidRPr="00A354B8">
              <w:rPr>
                <w:webHidden/>
              </w:rPr>
              <w:fldChar w:fldCharType="separate"/>
            </w:r>
            <w:r w:rsidRPr="00A354B8">
              <w:rPr>
                <w:webHidden/>
              </w:rPr>
              <w:t>29</w:t>
            </w:r>
            <w:r w:rsidRPr="00A354B8">
              <w:rPr>
                <w:webHidden/>
              </w:rPr>
              <w:fldChar w:fldCharType="end"/>
            </w:r>
          </w:hyperlink>
        </w:p>
        <w:p w14:paraId="642AE698" w14:textId="4F145E38" w:rsidR="004B5CF8" w:rsidRPr="00A354B8" w:rsidRDefault="004B5CF8">
          <w:pPr>
            <w:pStyle w:val="TDC4"/>
            <w:tabs>
              <w:tab w:val="right" w:leader="dot" w:pos="9016"/>
            </w:tabs>
            <w:rPr>
              <w:rFonts w:asciiTheme="minorHAnsi" w:eastAsiaTheme="minorEastAsia" w:hAnsiTheme="minorHAnsi"/>
              <w:sz w:val="24"/>
              <w:szCs w:val="24"/>
            </w:rPr>
          </w:pPr>
          <w:hyperlink w:anchor="_Toc179489144" w:history="1">
            <w:r w:rsidRPr="00A354B8">
              <w:rPr>
                <w:rStyle w:val="Hipervnculo"/>
                <w:rFonts w:eastAsia="Arial" w:cs="Arial"/>
              </w:rPr>
              <w:t>5.4.8 Conflictos Armados</w:t>
            </w:r>
            <w:r w:rsidRPr="00A354B8">
              <w:rPr>
                <w:webHidden/>
              </w:rPr>
              <w:tab/>
            </w:r>
            <w:r w:rsidRPr="00A354B8">
              <w:rPr>
                <w:webHidden/>
              </w:rPr>
              <w:fldChar w:fldCharType="begin"/>
            </w:r>
            <w:r w:rsidRPr="00A354B8">
              <w:rPr>
                <w:webHidden/>
              </w:rPr>
              <w:instrText xml:space="preserve"> PAGEREF _Toc179489144 \h </w:instrText>
            </w:r>
            <w:r w:rsidRPr="00A354B8">
              <w:rPr>
                <w:webHidden/>
              </w:rPr>
            </w:r>
            <w:r w:rsidRPr="00A354B8">
              <w:rPr>
                <w:webHidden/>
              </w:rPr>
              <w:fldChar w:fldCharType="separate"/>
            </w:r>
            <w:r w:rsidRPr="00A354B8">
              <w:rPr>
                <w:webHidden/>
              </w:rPr>
              <w:t>32</w:t>
            </w:r>
            <w:r w:rsidRPr="00A354B8">
              <w:rPr>
                <w:webHidden/>
              </w:rPr>
              <w:fldChar w:fldCharType="end"/>
            </w:r>
          </w:hyperlink>
        </w:p>
        <w:p w14:paraId="5CDD3BE8" w14:textId="779E53D6" w:rsidR="004B5CF8" w:rsidRPr="00A354B8" w:rsidRDefault="004B5CF8">
          <w:pPr>
            <w:pStyle w:val="TDC4"/>
            <w:tabs>
              <w:tab w:val="right" w:leader="dot" w:pos="9016"/>
            </w:tabs>
            <w:rPr>
              <w:rFonts w:asciiTheme="minorHAnsi" w:eastAsiaTheme="minorEastAsia" w:hAnsiTheme="minorHAnsi"/>
              <w:sz w:val="24"/>
              <w:szCs w:val="24"/>
            </w:rPr>
          </w:pPr>
          <w:hyperlink w:anchor="_Toc179489145" w:history="1">
            <w:r w:rsidRPr="00A354B8">
              <w:rPr>
                <w:rStyle w:val="Hipervnculo"/>
                <w:rFonts w:eastAsia="Arial" w:cs="Arial"/>
              </w:rPr>
              <w:t>5.4.9 Turistas Anuales</w:t>
            </w:r>
            <w:r w:rsidRPr="00A354B8">
              <w:rPr>
                <w:webHidden/>
              </w:rPr>
              <w:tab/>
            </w:r>
            <w:r w:rsidRPr="00A354B8">
              <w:rPr>
                <w:webHidden/>
              </w:rPr>
              <w:fldChar w:fldCharType="begin"/>
            </w:r>
            <w:r w:rsidRPr="00A354B8">
              <w:rPr>
                <w:webHidden/>
              </w:rPr>
              <w:instrText xml:space="preserve"> PAGEREF _Toc179489145 \h </w:instrText>
            </w:r>
            <w:r w:rsidRPr="00A354B8">
              <w:rPr>
                <w:webHidden/>
              </w:rPr>
            </w:r>
            <w:r w:rsidRPr="00A354B8">
              <w:rPr>
                <w:webHidden/>
              </w:rPr>
              <w:fldChar w:fldCharType="separate"/>
            </w:r>
            <w:r w:rsidRPr="00A354B8">
              <w:rPr>
                <w:webHidden/>
              </w:rPr>
              <w:t>34</w:t>
            </w:r>
            <w:r w:rsidRPr="00A354B8">
              <w:rPr>
                <w:webHidden/>
              </w:rPr>
              <w:fldChar w:fldCharType="end"/>
            </w:r>
          </w:hyperlink>
        </w:p>
        <w:p w14:paraId="2E501DFB" w14:textId="6CD0E722" w:rsidR="004B5CF8" w:rsidRPr="00A354B8" w:rsidRDefault="004B5CF8">
          <w:pPr>
            <w:pStyle w:val="TDC3"/>
            <w:tabs>
              <w:tab w:val="right" w:leader="dot" w:pos="9016"/>
            </w:tabs>
            <w:rPr>
              <w:rFonts w:asciiTheme="minorHAnsi" w:eastAsiaTheme="minorEastAsia" w:hAnsiTheme="minorHAnsi"/>
              <w:sz w:val="24"/>
              <w:szCs w:val="24"/>
            </w:rPr>
          </w:pPr>
          <w:hyperlink w:anchor="_Toc179489146" w:history="1">
            <w:r w:rsidRPr="00A354B8">
              <w:rPr>
                <w:rStyle w:val="Hipervnculo"/>
              </w:rPr>
              <w:t>5.5 Etapa 3: Unión y selección de variables</w:t>
            </w:r>
            <w:r w:rsidRPr="00A354B8">
              <w:rPr>
                <w:webHidden/>
              </w:rPr>
              <w:tab/>
            </w:r>
            <w:r w:rsidRPr="00A354B8">
              <w:rPr>
                <w:webHidden/>
              </w:rPr>
              <w:fldChar w:fldCharType="begin"/>
            </w:r>
            <w:r w:rsidRPr="00A354B8">
              <w:rPr>
                <w:webHidden/>
              </w:rPr>
              <w:instrText xml:space="preserve"> PAGEREF _Toc179489146 \h </w:instrText>
            </w:r>
            <w:r w:rsidRPr="00A354B8">
              <w:rPr>
                <w:webHidden/>
              </w:rPr>
            </w:r>
            <w:r w:rsidRPr="00A354B8">
              <w:rPr>
                <w:webHidden/>
              </w:rPr>
              <w:fldChar w:fldCharType="separate"/>
            </w:r>
            <w:r w:rsidRPr="00A354B8">
              <w:rPr>
                <w:webHidden/>
              </w:rPr>
              <w:t>34</w:t>
            </w:r>
            <w:r w:rsidRPr="00A354B8">
              <w:rPr>
                <w:webHidden/>
              </w:rPr>
              <w:fldChar w:fldCharType="end"/>
            </w:r>
          </w:hyperlink>
        </w:p>
        <w:p w14:paraId="529AF2D6" w14:textId="46D12B84" w:rsidR="004B5CF8" w:rsidRPr="00A354B8" w:rsidRDefault="004B5CF8">
          <w:pPr>
            <w:pStyle w:val="TDC3"/>
            <w:tabs>
              <w:tab w:val="right" w:leader="dot" w:pos="9016"/>
            </w:tabs>
            <w:rPr>
              <w:rFonts w:asciiTheme="minorHAnsi" w:eastAsiaTheme="minorEastAsia" w:hAnsiTheme="minorHAnsi"/>
              <w:sz w:val="24"/>
              <w:szCs w:val="24"/>
            </w:rPr>
          </w:pPr>
          <w:hyperlink w:anchor="_Toc179489147" w:history="1">
            <w:r w:rsidRPr="00A354B8">
              <w:rPr>
                <w:rStyle w:val="Hipervnculo"/>
              </w:rPr>
              <w:t xml:space="preserve">5.6 Etapa 4: Prueba y comparación de modelos de </w:t>
            </w:r>
            <w:r w:rsidRPr="00A354B8">
              <w:rPr>
                <w:rStyle w:val="Hipervnculo"/>
                <w:i/>
                <w:iCs/>
              </w:rPr>
              <w:t>machine learning</w:t>
            </w:r>
            <w:r w:rsidRPr="00A354B8">
              <w:rPr>
                <w:webHidden/>
              </w:rPr>
              <w:tab/>
            </w:r>
            <w:r w:rsidRPr="00A354B8">
              <w:rPr>
                <w:webHidden/>
              </w:rPr>
              <w:fldChar w:fldCharType="begin"/>
            </w:r>
            <w:r w:rsidRPr="00A354B8">
              <w:rPr>
                <w:webHidden/>
              </w:rPr>
              <w:instrText xml:space="preserve"> PAGEREF _Toc179489147 \h </w:instrText>
            </w:r>
            <w:r w:rsidRPr="00A354B8">
              <w:rPr>
                <w:webHidden/>
              </w:rPr>
            </w:r>
            <w:r w:rsidRPr="00A354B8">
              <w:rPr>
                <w:webHidden/>
              </w:rPr>
              <w:fldChar w:fldCharType="separate"/>
            </w:r>
            <w:r w:rsidRPr="00A354B8">
              <w:rPr>
                <w:webHidden/>
              </w:rPr>
              <w:t>34</w:t>
            </w:r>
            <w:r w:rsidRPr="00A354B8">
              <w:rPr>
                <w:webHidden/>
              </w:rPr>
              <w:fldChar w:fldCharType="end"/>
            </w:r>
          </w:hyperlink>
        </w:p>
        <w:p w14:paraId="1D62CE9E" w14:textId="45D3CDA1" w:rsidR="004B5CF8" w:rsidRPr="00A354B8" w:rsidRDefault="004B5CF8">
          <w:pPr>
            <w:pStyle w:val="TDC3"/>
            <w:tabs>
              <w:tab w:val="right" w:leader="dot" w:pos="9016"/>
            </w:tabs>
            <w:rPr>
              <w:rFonts w:asciiTheme="minorHAnsi" w:eastAsiaTheme="minorEastAsia" w:hAnsiTheme="minorHAnsi"/>
              <w:sz w:val="24"/>
              <w:szCs w:val="24"/>
            </w:rPr>
          </w:pPr>
          <w:hyperlink w:anchor="_Toc179489148" w:history="1">
            <w:r w:rsidRPr="00A354B8">
              <w:rPr>
                <w:rStyle w:val="Hipervnculo"/>
              </w:rPr>
              <w:t>Análisis Exploratorio de Datos o EDA</w:t>
            </w:r>
            <w:r w:rsidRPr="00A354B8">
              <w:rPr>
                <w:webHidden/>
              </w:rPr>
              <w:tab/>
            </w:r>
            <w:r w:rsidRPr="00A354B8">
              <w:rPr>
                <w:webHidden/>
              </w:rPr>
              <w:fldChar w:fldCharType="begin"/>
            </w:r>
            <w:r w:rsidRPr="00A354B8">
              <w:rPr>
                <w:webHidden/>
              </w:rPr>
              <w:instrText xml:space="preserve"> PAGEREF _Toc179489148 \h </w:instrText>
            </w:r>
            <w:r w:rsidRPr="00A354B8">
              <w:rPr>
                <w:webHidden/>
              </w:rPr>
            </w:r>
            <w:r w:rsidRPr="00A354B8">
              <w:rPr>
                <w:webHidden/>
              </w:rPr>
              <w:fldChar w:fldCharType="separate"/>
            </w:r>
            <w:r w:rsidRPr="00A354B8">
              <w:rPr>
                <w:webHidden/>
              </w:rPr>
              <w:t>34</w:t>
            </w:r>
            <w:r w:rsidRPr="00A354B8">
              <w:rPr>
                <w:webHidden/>
              </w:rPr>
              <w:fldChar w:fldCharType="end"/>
            </w:r>
          </w:hyperlink>
        </w:p>
        <w:p w14:paraId="729D32D3" w14:textId="259E1CA8" w:rsidR="004B5CF8" w:rsidRPr="00A354B8" w:rsidRDefault="004B5CF8">
          <w:pPr>
            <w:pStyle w:val="TDC1"/>
            <w:tabs>
              <w:tab w:val="right" w:leader="dot" w:pos="9016"/>
            </w:tabs>
            <w:rPr>
              <w:rFonts w:asciiTheme="minorHAnsi" w:eastAsiaTheme="minorEastAsia" w:hAnsiTheme="minorHAnsi"/>
              <w:sz w:val="24"/>
              <w:szCs w:val="24"/>
            </w:rPr>
          </w:pPr>
          <w:hyperlink w:anchor="_Toc179489149" w:history="1">
            <w:r w:rsidRPr="00A354B8">
              <w:rPr>
                <w:rStyle w:val="Hipervnculo"/>
              </w:rPr>
              <w:t>Conclusiones</w:t>
            </w:r>
            <w:r w:rsidRPr="00A354B8">
              <w:rPr>
                <w:webHidden/>
              </w:rPr>
              <w:tab/>
            </w:r>
            <w:r w:rsidRPr="00A354B8">
              <w:rPr>
                <w:webHidden/>
              </w:rPr>
              <w:fldChar w:fldCharType="begin"/>
            </w:r>
            <w:r w:rsidRPr="00A354B8">
              <w:rPr>
                <w:webHidden/>
              </w:rPr>
              <w:instrText xml:space="preserve"> PAGEREF _Toc179489149 \h </w:instrText>
            </w:r>
            <w:r w:rsidRPr="00A354B8">
              <w:rPr>
                <w:webHidden/>
              </w:rPr>
            </w:r>
            <w:r w:rsidRPr="00A354B8">
              <w:rPr>
                <w:webHidden/>
              </w:rPr>
              <w:fldChar w:fldCharType="separate"/>
            </w:r>
            <w:r w:rsidRPr="00A354B8">
              <w:rPr>
                <w:webHidden/>
              </w:rPr>
              <w:t>40</w:t>
            </w:r>
            <w:r w:rsidRPr="00A354B8">
              <w:rPr>
                <w:webHidden/>
              </w:rPr>
              <w:fldChar w:fldCharType="end"/>
            </w:r>
          </w:hyperlink>
        </w:p>
        <w:p w14:paraId="13B3C809" w14:textId="3C59FE0F" w:rsidR="004B5CF8" w:rsidRPr="00A354B8" w:rsidRDefault="004B5CF8">
          <w:pPr>
            <w:pStyle w:val="TDC1"/>
            <w:tabs>
              <w:tab w:val="right" w:leader="dot" w:pos="9016"/>
            </w:tabs>
            <w:rPr>
              <w:rFonts w:asciiTheme="minorHAnsi" w:eastAsiaTheme="minorEastAsia" w:hAnsiTheme="minorHAnsi"/>
              <w:sz w:val="24"/>
              <w:szCs w:val="24"/>
            </w:rPr>
          </w:pPr>
          <w:hyperlink w:anchor="_Toc179489150" w:history="1">
            <w:r w:rsidRPr="00A354B8">
              <w:rPr>
                <w:rStyle w:val="Hipervnculo"/>
              </w:rPr>
              <w:t>Referencias bibliográficas</w:t>
            </w:r>
            <w:r w:rsidRPr="00A354B8">
              <w:rPr>
                <w:webHidden/>
              </w:rPr>
              <w:tab/>
            </w:r>
            <w:r w:rsidRPr="00A354B8">
              <w:rPr>
                <w:webHidden/>
              </w:rPr>
              <w:fldChar w:fldCharType="begin"/>
            </w:r>
            <w:r w:rsidRPr="00A354B8">
              <w:rPr>
                <w:webHidden/>
              </w:rPr>
              <w:instrText xml:space="preserve"> PAGEREF _Toc179489150 \h </w:instrText>
            </w:r>
            <w:r w:rsidRPr="00A354B8">
              <w:rPr>
                <w:webHidden/>
              </w:rPr>
            </w:r>
            <w:r w:rsidRPr="00A354B8">
              <w:rPr>
                <w:webHidden/>
              </w:rPr>
              <w:fldChar w:fldCharType="separate"/>
            </w:r>
            <w:r w:rsidRPr="00A354B8">
              <w:rPr>
                <w:webHidden/>
              </w:rPr>
              <w:t>41</w:t>
            </w:r>
            <w:r w:rsidRPr="00A354B8">
              <w:rPr>
                <w:webHidden/>
              </w:rPr>
              <w:fldChar w:fldCharType="end"/>
            </w:r>
          </w:hyperlink>
        </w:p>
        <w:p w14:paraId="730DACA6" w14:textId="12603464" w:rsidR="004B5CF8" w:rsidRPr="00A354B8" w:rsidRDefault="004B5CF8">
          <w:pPr>
            <w:pStyle w:val="TDC1"/>
            <w:tabs>
              <w:tab w:val="right" w:leader="dot" w:pos="9016"/>
            </w:tabs>
            <w:rPr>
              <w:rFonts w:asciiTheme="minorHAnsi" w:eastAsiaTheme="minorEastAsia" w:hAnsiTheme="minorHAnsi"/>
              <w:sz w:val="24"/>
              <w:szCs w:val="24"/>
            </w:rPr>
          </w:pPr>
          <w:hyperlink w:anchor="_Toc179489151" w:history="1">
            <w:r w:rsidRPr="00A354B8">
              <w:rPr>
                <w:rStyle w:val="Hipervnculo"/>
              </w:rPr>
              <w:t>Anexos</w:t>
            </w:r>
            <w:r w:rsidRPr="00A354B8">
              <w:rPr>
                <w:webHidden/>
              </w:rPr>
              <w:tab/>
            </w:r>
            <w:r w:rsidRPr="00A354B8">
              <w:rPr>
                <w:webHidden/>
              </w:rPr>
              <w:fldChar w:fldCharType="begin"/>
            </w:r>
            <w:r w:rsidRPr="00A354B8">
              <w:rPr>
                <w:webHidden/>
              </w:rPr>
              <w:instrText xml:space="preserve"> PAGEREF _Toc179489151 \h </w:instrText>
            </w:r>
            <w:r w:rsidRPr="00A354B8">
              <w:rPr>
                <w:webHidden/>
              </w:rPr>
            </w:r>
            <w:r w:rsidRPr="00A354B8">
              <w:rPr>
                <w:webHidden/>
              </w:rPr>
              <w:fldChar w:fldCharType="separate"/>
            </w:r>
            <w:r w:rsidRPr="00A354B8">
              <w:rPr>
                <w:webHidden/>
              </w:rPr>
              <w:t>44</w:t>
            </w:r>
            <w:r w:rsidRPr="00A354B8">
              <w:rPr>
                <w:webHidden/>
              </w:rPr>
              <w:fldChar w:fldCharType="end"/>
            </w:r>
          </w:hyperlink>
        </w:p>
        <w:p w14:paraId="5CF6B428" w14:textId="6EA56306" w:rsidR="41DFE64D" w:rsidRPr="00A354B8" w:rsidRDefault="41DFE64D" w:rsidP="41DFE64D">
          <w:pPr>
            <w:pStyle w:val="TDC1"/>
            <w:tabs>
              <w:tab w:val="right" w:leader="dot" w:pos="9015"/>
            </w:tabs>
            <w:rPr>
              <w:rStyle w:val="Hipervnculo"/>
            </w:rPr>
          </w:pPr>
          <w:r w:rsidRPr="00A354B8">
            <w:fldChar w:fldCharType="end"/>
          </w:r>
        </w:p>
      </w:sdtContent>
    </w:sdt>
    <w:p w14:paraId="4BB5E376" w14:textId="2D65A8D9" w:rsidR="00B53719" w:rsidRPr="00A354B8" w:rsidRDefault="00B53719" w:rsidP="0341235B">
      <w:pPr>
        <w:pStyle w:val="TtuloTDC"/>
      </w:pPr>
    </w:p>
    <w:p w14:paraId="23819281" w14:textId="14A25A3E" w:rsidR="00B53719" w:rsidRPr="00A354B8" w:rsidRDefault="00B53719" w:rsidP="00B53719"/>
    <w:p w14:paraId="336CC7E7" w14:textId="6F3DB86A" w:rsidR="00647269" w:rsidRPr="00A354B8" w:rsidRDefault="00647269">
      <w:r w:rsidRPr="00A354B8">
        <w:br w:type="page"/>
      </w:r>
    </w:p>
    <w:p w14:paraId="2DD8AFFF" w14:textId="64AF2833" w:rsidR="00647269" w:rsidRPr="00A354B8" w:rsidRDefault="22CCC92E" w:rsidP="0341235B">
      <w:pPr>
        <w:pStyle w:val="Ttulo1"/>
      </w:pPr>
      <w:bookmarkStart w:id="3" w:name="_Toc179489125"/>
      <w:r w:rsidRPr="00A354B8">
        <w:lastRenderedPageBreak/>
        <w:t>RESUMEN</w:t>
      </w:r>
      <w:bookmarkEnd w:id="3"/>
    </w:p>
    <w:p w14:paraId="36234F4A" w14:textId="77777777" w:rsidR="00647269" w:rsidRPr="00A354B8" w:rsidRDefault="00647269"/>
    <w:p w14:paraId="5124B4AD" w14:textId="38628208" w:rsidR="00647269" w:rsidRPr="00A354B8" w:rsidRDefault="00647269">
      <w:r w:rsidRPr="00A354B8">
        <w:br w:type="page"/>
      </w:r>
    </w:p>
    <w:p w14:paraId="7191D517" w14:textId="246FD26A" w:rsidR="00647269" w:rsidRPr="00A354B8" w:rsidRDefault="22CCC92E" w:rsidP="009957E0">
      <w:pPr>
        <w:pStyle w:val="Ttulo1"/>
        <w:numPr>
          <w:ilvl w:val="0"/>
          <w:numId w:val="25"/>
        </w:numPr>
      </w:pPr>
      <w:bookmarkStart w:id="4" w:name="_Toc179489126"/>
      <w:r w:rsidRPr="00A354B8">
        <w:lastRenderedPageBreak/>
        <w:t>INTRODUCCIÓN</w:t>
      </w:r>
      <w:bookmarkEnd w:id="4"/>
    </w:p>
    <w:p w14:paraId="297263EA" w14:textId="77777777" w:rsidR="009957E0" w:rsidRPr="00A354B8" w:rsidRDefault="009957E0" w:rsidP="009957E0">
      <w:pPr>
        <w:spacing w:after="0"/>
      </w:pPr>
    </w:p>
    <w:p w14:paraId="4898DC3D" w14:textId="1B90D75D" w:rsidR="00D87E47" w:rsidRPr="00A354B8" w:rsidRDefault="22CCC92E" w:rsidP="00E77ADE">
      <w:pPr>
        <w:spacing w:line="360" w:lineRule="auto"/>
        <w:ind w:firstLine="432"/>
      </w:pPr>
      <w:r w:rsidRPr="00A354B8">
        <w:t>Según el Informe de Migraciones de 2022 de la Organización Internacional de Migraciones (OIM)</w:t>
      </w:r>
      <w:r w:rsidRPr="00A354B8">
        <w:rPr>
          <w:vertAlign w:val="superscript"/>
        </w:rPr>
        <w:t>1</w:t>
      </w:r>
      <w:r w:rsidRPr="00A354B8">
        <w:t>, de la Organización de las Naciones Unidas (ONU), la cantidad de migrantes internacionales ha incrementado de 153 millones en 1990 a 281 millones en 2020, acercándose a duplicar dicho valor, y que es, a su vez, más del triple de lo estimado en 1970.</w:t>
      </w:r>
    </w:p>
    <w:p w14:paraId="2B45E2E2" w14:textId="77777777" w:rsidR="00D87E47" w:rsidRPr="00A354B8" w:rsidRDefault="22CCC92E" w:rsidP="00E77ADE">
      <w:pPr>
        <w:spacing w:line="360" w:lineRule="auto"/>
        <w:ind w:firstLine="432"/>
      </w:pPr>
      <w:r w:rsidRPr="00A354B8">
        <w:t>De estos 281 millones de migrantes en el 2020, Europa y Asia acogieron alrededor de 87 y 86 millones respectivamente, que representa el 61% de la población mundial de migrantes, seguidos de Estados Unidos de Norte América con 21%.</w:t>
      </w:r>
    </w:p>
    <w:p w14:paraId="331DBFF5" w14:textId="231BEAEA" w:rsidR="00D87E47" w:rsidRPr="00A354B8" w:rsidRDefault="22CCC92E" w:rsidP="00E77ADE">
      <w:pPr>
        <w:spacing w:line="360" w:lineRule="auto"/>
        <w:ind w:firstLine="432"/>
      </w:pPr>
      <w:r w:rsidRPr="00A354B8">
        <w:t>Ya en el 2016 el Banco Europeo de Inversiones (BEI) menciona en su análisis de desafíos y oportunidades de la migración en Europa</w:t>
      </w:r>
      <w:r w:rsidRPr="00A354B8">
        <w:rPr>
          <w:vertAlign w:val="superscript"/>
        </w:rPr>
        <w:t>2</w:t>
      </w:r>
      <w:r w:rsidRPr="00A354B8">
        <w:t>, que la Unión Europea (UE) fue el mayor aportador durante la escalada de inmigrantes y aplicantes de asilo durante los años 2015 y 2016, con una asignación de 10,1 billones de euros en ambos años, indicando que una deficiente integración de los migrantes podría traducirse en una reducción del Producto interno bruto (PBI) per cápita en los años subsiguientes. Sin embargo, mantuvo la visión que, a largo plazo, las migraciones internacionales tendrían un efecto positivo en Europa y resaltaba la necesidad de modificar y mejorar los marcos legislativos en torno a las políticas de integración y optimización del flujo de migrantes.</w:t>
      </w:r>
    </w:p>
    <w:p w14:paraId="4826B0D6" w14:textId="35170198" w:rsidR="0341235B" w:rsidRPr="00A354B8" w:rsidRDefault="22CCC92E" w:rsidP="00E77ADE">
      <w:pPr>
        <w:spacing w:line="360" w:lineRule="auto"/>
        <w:ind w:firstLine="432"/>
      </w:pPr>
      <w:r w:rsidRPr="00A354B8">
        <w:t xml:space="preserve">El éxito de estos esfuerzos recae en el sinergismo de los diversos procesos que regulan el ritmo migratorio y la integración de los inmigrantes, que a su vez están asociados a la capacidad económica, judicial, logística y de defensa de los países receptores para dar respuesta a las exigencias que plantea el continuo aumento de </w:t>
      </w:r>
      <w:r w:rsidR="50DB125F" w:rsidRPr="00A354B8">
        <w:t>estos</w:t>
      </w:r>
      <w:r w:rsidRPr="00A354B8">
        <w:t xml:space="preserve"> movimientos migratorios internacionales.</w:t>
      </w:r>
    </w:p>
    <w:p w14:paraId="202654F7" w14:textId="24B64AA1" w:rsidR="0341235B" w:rsidRPr="00A354B8" w:rsidRDefault="22CCC92E" w:rsidP="00E77ADE">
      <w:pPr>
        <w:spacing w:line="360" w:lineRule="auto"/>
        <w:ind w:firstLine="432"/>
      </w:pPr>
      <w:r w:rsidRPr="00A354B8">
        <w:t>Por otra parte, desde el punto de vista del individuo, también tenemos numerosos factores que impactan en su decisión por embarcarse en una travesía migratoria. La Organización Internacional para las Migraciones expone un diagrama (Figura 1) que hace un excelente sumario de la relación entre variables “macro”, “meso” y “micro” que afectan la decisión de las personas en migrar, las cuales involucran variables como la seguridad, libertad, empleo, precios, servicios básicos y salud (macro), actuando en conjunto con las condiciones, posibilidades y ventajas personales (micro y meso).</w:t>
      </w:r>
    </w:p>
    <w:p w14:paraId="73D45DFE" w14:textId="77777777" w:rsidR="0341235B" w:rsidRPr="00A354B8" w:rsidRDefault="0FB0EB55" w:rsidP="41DFE64D">
      <w:pPr>
        <w:spacing w:line="360" w:lineRule="auto"/>
      </w:pPr>
      <w:r w:rsidRPr="00A354B8">
        <w:lastRenderedPageBreak/>
        <w:drawing>
          <wp:inline distT="0" distB="0" distL="0" distR="0" wp14:anchorId="5DFF4972" wp14:editId="19C26BE0">
            <wp:extent cx="5724524" cy="4147839"/>
            <wp:effectExtent l="0" t="0" r="2540" b="0"/>
            <wp:docPr id="551687128" name="Picture 1" descr="A diagram of a dec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24524" cy="4147839"/>
                    </a:xfrm>
                    <a:prstGeom prst="rect">
                      <a:avLst/>
                    </a:prstGeom>
                  </pic:spPr>
                </pic:pic>
              </a:graphicData>
            </a:graphic>
          </wp:inline>
        </w:drawing>
      </w:r>
    </w:p>
    <w:p w14:paraId="0688EF3C" w14:textId="77599657" w:rsidR="0341235B" w:rsidRPr="00A354B8" w:rsidRDefault="0FB0EB55" w:rsidP="41DFE64D">
      <w:pPr>
        <w:pStyle w:val="Cita"/>
        <w:ind w:left="0"/>
        <w:rPr>
          <w:sz w:val="18"/>
          <w:szCs w:val="18"/>
        </w:rPr>
      </w:pPr>
      <w:hyperlink r:id="rId15">
        <w:r w:rsidRPr="00A354B8">
          <w:rPr>
            <w:rStyle w:val="Hipervnculo"/>
            <w:b/>
            <w:bCs/>
            <w:color w:val="auto"/>
            <w:sz w:val="18"/>
            <w:szCs w:val="18"/>
            <w:u w:val="none"/>
          </w:rPr>
          <w:t>Figura 1</w:t>
        </w:r>
      </w:hyperlink>
      <w:r w:rsidRPr="00A354B8">
        <w:rPr>
          <w:sz w:val="18"/>
          <w:szCs w:val="18"/>
        </w:rPr>
        <w:t>.</w:t>
      </w:r>
      <w:commentRangeStart w:id="5"/>
      <w:commentRangeEnd w:id="5"/>
      <w:r w:rsidR="0341235B" w:rsidRPr="00A354B8">
        <w:rPr>
          <w:rStyle w:val="Refdecomentario"/>
        </w:rPr>
        <w:commentReference w:id="5"/>
      </w:r>
      <w:commentRangeStart w:id="6"/>
      <w:commentRangeEnd w:id="6"/>
      <w:r w:rsidR="0341235B" w:rsidRPr="00A354B8">
        <w:rPr>
          <w:rStyle w:val="Refdecomentario"/>
        </w:rPr>
        <w:commentReference w:id="6"/>
      </w:r>
      <w:r w:rsidRPr="00A354B8">
        <w:rPr>
          <w:sz w:val="18"/>
          <w:szCs w:val="18"/>
        </w:rPr>
        <w:t xml:space="preserve"> Factores que propician la migración internacional.</w:t>
      </w:r>
      <w:r w:rsidR="0341235B" w:rsidRPr="00A354B8">
        <w:rPr>
          <w:sz w:val="18"/>
          <w:szCs w:val="18"/>
        </w:rPr>
        <w:t xml:space="preserve"> Factores que propician la</w:t>
      </w:r>
      <w:r w:rsidR="0F7AA0A1" w:rsidRPr="00A354B8">
        <w:rPr>
          <w:sz w:val="18"/>
          <w:szCs w:val="18"/>
        </w:rPr>
        <w:t xml:space="preserve"> </w:t>
      </w:r>
      <w:r w:rsidR="0341235B" w:rsidRPr="00A354B8">
        <w:rPr>
          <w:sz w:val="18"/>
          <w:szCs w:val="18"/>
        </w:rPr>
        <w:t>migración internacional</w:t>
      </w:r>
      <w:r w:rsidR="28F799FC" w:rsidRPr="00A354B8">
        <w:rPr>
          <w:sz w:val="18"/>
          <w:szCs w:val="18"/>
        </w:rPr>
        <w:t xml:space="preserve"> </w:t>
      </w:r>
      <w:r w:rsidRPr="00A354B8">
        <w:rPr>
          <w:sz w:val="18"/>
          <w:szCs w:val="18"/>
        </w:rPr>
        <w:t>(</w:t>
      </w:r>
      <w:r w:rsidR="6D89615C" w:rsidRPr="00A354B8">
        <w:rPr>
          <w:sz w:val="18"/>
          <w:szCs w:val="18"/>
        </w:rPr>
        <w:t>Organización Internacional de Migraciones</w:t>
      </w:r>
      <w:r w:rsidR="0D31E665" w:rsidRPr="00A354B8">
        <w:rPr>
          <w:sz w:val="18"/>
          <w:szCs w:val="18"/>
          <w:vertAlign w:val="superscript"/>
        </w:rPr>
        <w:t>1</w:t>
      </w:r>
      <w:r w:rsidRPr="00A354B8">
        <w:rPr>
          <w:sz w:val="18"/>
          <w:szCs w:val="18"/>
        </w:rPr>
        <w:t>)</w:t>
      </w:r>
      <w:r w:rsidR="03FBE2CD" w:rsidRPr="00A354B8">
        <w:rPr>
          <w:sz w:val="18"/>
          <w:szCs w:val="18"/>
        </w:rPr>
        <w:t>.</w:t>
      </w:r>
    </w:p>
    <w:p w14:paraId="34C6423C" w14:textId="77777777" w:rsidR="0341235B" w:rsidRPr="00A354B8" w:rsidRDefault="0341235B" w:rsidP="00833DD6">
      <w:pPr>
        <w:spacing w:after="0" w:line="360" w:lineRule="auto"/>
      </w:pPr>
    </w:p>
    <w:p w14:paraId="7ADCD42C" w14:textId="71772DE5" w:rsidR="0341235B" w:rsidRPr="00A354B8" w:rsidRDefault="22CCC92E" w:rsidP="00E77ADE">
      <w:pPr>
        <w:spacing w:line="360" w:lineRule="auto"/>
        <w:ind w:firstLine="432"/>
      </w:pPr>
      <w:r w:rsidRPr="00A354B8">
        <w:t>Así, podemos observar que el estudio del proceso migratorio es un reto complejo debido a la diversidad de factores que lo afectan y el dinamismo de nuestro actual entorno globalizado. Esto se evidencia también en la creciente implementación de políticas en relación con la movilidad humana promovida por la ONU a partir de 2010 que incluye áreas como el cambio climático, desastres y desarrollo sustentable</w:t>
      </w:r>
      <w:r w:rsidRPr="00A354B8">
        <w:rPr>
          <w:vertAlign w:val="superscript"/>
        </w:rPr>
        <w:t>3</w:t>
      </w:r>
      <w:r w:rsidRPr="00A354B8">
        <w:t xml:space="preserve">. Si, además, consideramos eventos de origen bélico, como el actual conflicto entre Ucrania y Rusia, o Israel y el grupo terrorista HAMAS, tendremos una visión general de la complejidad del fenómeno de las migraciones internacionales. </w:t>
      </w:r>
    </w:p>
    <w:p w14:paraId="0FC474FC" w14:textId="77777777" w:rsidR="0341235B" w:rsidRPr="00A354B8" w:rsidRDefault="22CCC92E" w:rsidP="00E77ADE">
      <w:pPr>
        <w:spacing w:line="360" w:lineRule="auto"/>
        <w:ind w:firstLine="432"/>
      </w:pPr>
      <w:r w:rsidRPr="00A354B8">
        <w:t>Indudablemente, el mayor esfuerzo y responsabilidad recae sobre los países con mayor recepción de dichos inmigrantes internacionales. De acuerdo con la OIM, tres países de la UE formaban parte del top 10 de países destino para migrantes internacionales a nivel global en el 2020: Alemania, Francia y España, siendo España el país que ocupaba el décimo lugar a nivel global y el tercero de la UE</w:t>
      </w:r>
      <w:r w:rsidRPr="00A354B8">
        <w:rPr>
          <w:vertAlign w:val="superscript"/>
        </w:rPr>
        <w:t>1</w:t>
      </w:r>
      <w:r w:rsidRPr="00A354B8">
        <w:t>, que, además, alcanzó en el 2022 un saldo migratorio de 727.005 personas, el máximo nivel en 10 años</w:t>
      </w:r>
      <w:r w:rsidRPr="00A354B8">
        <w:rPr>
          <w:vertAlign w:val="superscript"/>
        </w:rPr>
        <w:t>4</w:t>
      </w:r>
      <w:r w:rsidRPr="00A354B8">
        <w:t>.</w:t>
      </w:r>
    </w:p>
    <w:p w14:paraId="5ECD8DFA" w14:textId="1D60763D" w:rsidR="0341235B" w:rsidRPr="00A354B8" w:rsidRDefault="0FB0EB55" w:rsidP="00E77ADE">
      <w:pPr>
        <w:spacing w:line="360" w:lineRule="auto"/>
        <w:ind w:firstLine="432"/>
      </w:pPr>
      <w:r w:rsidRPr="00A354B8">
        <w:lastRenderedPageBreak/>
        <w:t>Aunque el fenómeno de la migración también atiende a decisiones personas que pueden estudiarse desde un punto de vista psicosocial, en este proyecto mantendremos nuestro enfoque en variables macro (por encima del individuo).</w:t>
      </w:r>
    </w:p>
    <w:p w14:paraId="26A2A9C4" w14:textId="247AF7EA" w:rsidR="0341235B" w:rsidRPr="00A354B8" w:rsidRDefault="22CCC92E" w:rsidP="00E77ADE">
      <w:pPr>
        <w:spacing w:line="360" w:lineRule="auto"/>
        <w:ind w:firstLine="432"/>
      </w:pPr>
      <w:r w:rsidRPr="00A354B8">
        <w:t xml:space="preserve">A razón de lo expuesto, este proyecto busca aprovechar estas tecnologías para estudiar los datos oficiales de inmigrantes en España y desarrollar un modelo predictivo como herramienta de estrategia y planificación que permita estimar el número de inmigrantes </w:t>
      </w:r>
      <w:r w:rsidR="6AC5CF49" w:rsidRPr="00A354B8">
        <w:t xml:space="preserve">extranjeros </w:t>
      </w:r>
      <w:r w:rsidRPr="00A354B8">
        <w:t>al territorio español. Y, aunque el fenómeno de la migración también atiende a decisiones personas que pueden estudiarse desde un punto de vista psicosocial, en este proyecto mantendremos nuestro enfoque en variables macro (por encima del individuo).</w:t>
      </w:r>
    </w:p>
    <w:p w14:paraId="6DEB6FBA" w14:textId="6E741393" w:rsidR="0341235B" w:rsidRPr="00A354B8" w:rsidRDefault="0341235B" w:rsidP="0341235B"/>
    <w:p w14:paraId="74A0882C" w14:textId="2E7843ED" w:rsidR="0341235B" w:rsidRPr="00A354B8" w:rsidRDefault="0341235B" w:rsidP="0341235B"/>
    <w:p w14:paraId="2F262A2E" w14:textId="120CF5AA" w:rsidR="0341235B" w:rsidRPr="00A354B8" w:rsidRDefault="0341235B" w:rsidP="0341235B"/>
    <w:p w14:paraId="521B37EA" w14:textId="531EBCE3" w:rsidR="0341235B" w:rsidRPr="00A354B8" w:rsidRDefault="0341235B" w:rsidP="0341235B"/>
    <w:p w14:paraId="196C4366" w14:textId="0563E7BC" w:rsidR="0341235B" w:rsidRPr="00A354B8" w:rsidRDefault="0341235B" w:rsidP="0341235B"/>
    <w:p w14:paraId="135E1D9C" w14:textId="61D43B4C" w:rsidR="0341235B" w:rsidRPr="00A354B8" w:rsidRDefault="0341235B" w:rsidP="0341235B"/>
    <w:p w14:paraId="2D582369" w14:textId="4C388FC0" w:rsidR="0341235B" w:rsidRPr="00A354B8" w:rsidRDefault="0341235B" w:rsidP="0341235B"/>
    <w:p w14:paraId="0A749795" w14:textId="2C7736CC" w:rsidR="0341235B" w:rsidRPr="00A354B8" w:rsidRDefault="0341235B" w:rsidP="0341235B"/>
    <w:p w14:paraId="43E7347C" w14:textId="24ECA5AC" w:rsidR="0341235B" w:rsidRPr="00A354B8" w:rsidRDefault="0341235B" w:rsidP="0341235B"/>
    <w:p w14:paraId="379D3534" w14:textId="42D3AA8C" w:rsidR="0341235B" w:rsidRPr="00A354B8" w:rsidRDefault="0341235B" w:rsidP="0341235B"/>
    <w:p w14:paraId="4FCCCA1F" w14:textId="08A046F7" w:rsidR="0341235B" w:rsidRPr="00A354B8" w:rsidRDefault="0341235B" w:rsidP="0341235B"/>
    <w:p w14:paraId="3FB25AAB" w14:textId="17C28037" w:rsidR="0341235B" w:rsidRPr="00A354B8" w:rsidRDefault="0341235B" w:rsidP="0341235B"/>
    <w:p w14:paraId="04B528F5" w14:textId="59BB39F2" w:rsidR="41DFE64D" w:rsidRPr="00A354B8" w:rsidRDefault="41DFE64D" w:rsidP="41DFE64D"/>
    <w:p w14:paraId="602F368A" w14:textId="76373FD3" w:rsidR="41DFE64D" w:rsidRPr="00A354B8" w:rsidRDefault="41DFE64D" w:rsidP="41DFE64D"/>
    <w:p w14:paraId="2D7A6128" w14:textId="7AFFFD2C" w:rsidR="41DFE64D" w:rsidRPr="00A354B8" w:rsidRDefault="41DFE64D" w:rsidP="41DFE64D"/>
    <w:p w14:paraId="1E118988" w14:textId="78D7A060" w:rsidR="0341235B" w:rsidRPr="00A354B8" w:rsidRDefault="0341235B" w:rsidP="0341235B"/>
    <w:p w14:paraId="6C079D4C" w14:textId="63AB4574" w:rsidR="0341235B" w:rsidRPr="00A354B8" w:rsidRDefault="0341235B" w:rsidP="0341235B"/>
    <w:p w14:paraId="26CC32F4" w14:textId="2BF8E8FD" w:rsidR="0341235B" w:rsidRPr="00A354B8" w:rsidRDefault="0341235B" w:rsidP="0341235B"/>
    <w:p w14:paraId="5E5429AB" w14:textId="77777777" w:rsidR="00717E05" w:rsidRPr="00A354B8" w:rsidRDefault="00717E05" w:rsidP="0341235B"/>
    <w:p w14:paraId="7B29AA9E" w14:textId="77777777" w:rsidR="00717E05" w:rsidRPr="00A354B8" w:rsidRDefault="00717E05" w:rsidP="0341235B"/>
    <w:p w14:paraId="33F308FD" w14:textId="77777777" w:rsidR="00717E05" w:rsidRPr="00A354B8" w:rsidRDefault="00717E05" w:rsidP="0341235B"/>
    <w:p w14:paraId="3293A9F4" w14:textId="77777777" w:rsidR="00717E05" w:rsidRPr="00A354B8" w:rsidRDefault="00717E05" w:rsidP="0341235B"/>
    <w:p w14:paraId="57A812B5" w14:textId="7A104F1A" w:rsidR="0341235B" w:rsidRPr="00A354B8" w:rsidRDefault="0341235B" w:rsidP="0341235B"/>
    <w:p w14:paraId="25F6B35C" w14:textId="7D0AA67A" w:rsidR="41DFE64D" w:rsidRPr="00A354B8" w:rsidRDefault="41DFE64D" w:rsidP="41DFE64D"/>
    <w:p w14:paraId="23059248" w14:textId="5A17B429" w:rsidR="0341235B" w:rsidRPr="00A354B8" w:rsidRDefault="0341235B" w:rsidP="38A99053"/>
    <w:p w14:paraId="3BF2E6BD" w14:textId="2BCC109D" w:rsidR="305E076A" w:rsidRPr="00A354B8" w:rsidRDefault="22CCC92E" w:rsidP="41DFE64D">
      <w:pPr>
        <w:pStyle w:val="Ttulo1"/>
        <w:spacing w:after="0"/>
      </w:pPr>
      <w:bookmarkStart w:id="7" w:name="_Toc179489127"/>
      <w:r w:rsidRPr="00A354B8">
        <w:lastRenderedPageBreak/>
        <w:t>2. ANTECEDENTES</w:t>
      </w:r>
      <w:bookmarkEnd w:id="7"/>
    </w:p>
    <w:p w14:paraId="31A9009C" w14:textId="5149AE31" w:rsidR="41DFE64D" w:rsidRPr="00A354B8" w:rsidRDefault="41DFE64D" w:rsidP="41DFE64D">
      <w:pPr>
        <w:ind w:firstLine="720"/>
      </w:pPr>
    </w:p>
    <w:p w14:paraId="71C67ED8" w14:textId="40FFF809" w:rsidR="00647269" w:rsidRPr="00A354B8" w:rsidRDefault="552BC2E5" w:rsidP="00E77ADE">
      <w:pPr>
        <w:spacing w:line="360" w:lineRule="auto"/>
        <w:ind w:firstLine="432"/>
      </w:pPr>
      <w:r w:rsidRPr="00A354B8">
        <w:t>Entre la diversidad de aplicaciones en los avances de la inteligencia artificial “clásica” o generativa, tenemos que los desarrollos en Aprendizaje Automático (AA), uno de los subcampos de la Inteligencia Artificial (IA), han permitido abordar problemáticas como la expuesta mediante algoritmos que permitan, por ejemplo, generar predicciones de inmigrantes y grupos específicos</w:t>
      </w:r>
      <w:r w:rsidRPr="00A354B8">
        <w:rPr>
          <w:vertAlign w:val="superscript"/>
        </w:rPr>
        <w:t>5</w:t>
      </w:r>
      <w:r w:rsidRPr="00A354B8">
        <w:t>, o incluso prever flujos migratorios relacionados con asilo mediante  alertas usando datos de eventos y tendencias de Google</w:t>
      </w:r>
      <w:r w:rsidRPr="00A354B8">
        <w:rPr>
          <w:vertAlign w:val="superscript"/>
        </w:rPr>
        <w:t>6</w:t>
      </w:r>
      <w:r w:rsidRPr="00A354B8">
        <w:t>.</w:t>
      </w:r>
    </w:p>
    <w:p w14:paraId="63F16AD0" w14:textId="7B94B98A" w:rsidR="38A99053" w:rsidRPr="00A354B8" w:rsidRDefault="22CCC92E" w:rsidP="00E77ADE">
      <w:pPr>
        <w:spacing w:line="360" w:lineRule="auto"/>
        <w:ind w:firstLine="432"/>
      </w:pPr>
      <w:r w:rsidRPr="00A354B8">
        <w:t>Aydemin et al. (2022)</w:t>
      </w:r>
      <w:r w:rsidRPr="00A354B8">
        <w:rPr>
          <w:vertAlign w:val="superscript"/>
        </w:rPr>
        <w:t>5</w:t>
      </w:r>
      <w:r w:rsidRPr="00A354B8">
        <w:t xml:space="preserve"> optaron por emplear un enfoque de predicción directa planteándose dos objetivos: i) predecir el grupo de ingresos (bajo, medio bajo, medio alto y alto) con base al porcentaje de inmigrantes en relación a la población y regiones, en conjunto con datos de variables de desarrollo del Banco Mundial –los primeros en emplear este enfoque– como grupos de edad, nivel de industrialización, áreas de agricultura, tasas de mortalidad, indicadores de servicios, etc., y ii) predecir el stock de inmigrantes de una nacionalidad en base al total a nivel mundial. Sus mejores resultados de tasa de éxito para predecir grupos de ingresos los obtuvieron con Regresión Logística (86.04%) y </w:t>
      </w:r>
      <w:r w:rsidRPr="00A354B8">
        <w:rPr>
          <w:highlight w:val="green"/>
        </w:rPr>
        <w:t>SVM/KNN</w:t>
      </w:r>
      <w:r w:rsidRPr="00A354B8">
        <w:t xml:space="preserve"> (83.72% para ambos), mientras que para su estudio de regresión, mencionan una tasa de </w:t>
      </w:r>
      <w:r w:rsidR="00833DD6" w:rsidRPr="00A354B8">
        <w:t>éxito</w:t>
      </w:r>
      <w:r w:rsidRPr="00A354B8">
        <w:t xml:space="preserve"> de 98.37% (XGBoost) y 96.42% (</w:t>
      </w:r>
      <w:r w:rsidRPr="00A354B8">
        <w:rPr>
          <w:i/>
          <w:iCs/>
        </w:rPr>
        <w:t>Random Forest</w:t>
      </w:r>
      <w:r w:rsidRPr="00A354B8">
        <w:t>), pero no aclaran la métrica ni mencionan otras; se asume que se trata del R</w:t>
      </w:r>
      <w:r w:rsidRPr="00A354B8">
        <w:rPr>
          <w:vertAlign w:val="superscript"/>
        </w:rPr>
        <w:t>2</w:t>
      </w:r>
      <w:r w:rsidRPr="00A354B8">
        <w:t>.</w:t>
      </w:r>
    </w:p>
    <w:p w14:paraId="2A034D01" w14:textId="7DEECD9C" w:rsidR="38A99053" w:rsidRPr="00A354B8" w:rsidRDefault="22CCC92E" w:rsidP="00E77ADE">
      <w:pPr>
        <w:spacing w:after="0" w:line="360" w:lineRule="auto"/>
        <w:ind w:firstLine="432"/>
      </w:pPr>
      <w:r w:rsidRPr="00A354B8">
        <w:t>Es importante mencionar que Aydemin et al. (2022)</w:t>
      </w:r>
      <w:r w:rsidRPr="00A354B8">
        <w:rPr>
          <w:vertAlign w:val="superscript"/>
        </w:rPr>
        <w:t>5</w:t>
      </w:r>
      <w:r w:rsidRPr="00A354B8">
        <w:t xml:space="preserve"> la relevancia de sus modelos considerando que uno de los intereses principales al proyectar migraciones es hacerlo para un amplio período de tiempo (años), sin embargo, su enfoque se ve limitado por la naturaleza de sus datos, los cuales implican el usado de variables de desarrollo, en consecuencia, estimar el futuro estado </w:t>
      </w:r>
      <w:r w:rsidR="00833DD6" w:rsidRPr="00A354B8">
        <w:t>político</w:t>
      </w:r>
      <w:r w:rsidRPr="00A354B8">
        <w:t>, social y económico de las naciones es, en sí mismo, un desafío. En contraste, Carammia et al. (2022)</w:t>
      </w:r>
      <w:r w:rsidRPr="00A354B8">
        <w:rPr>
          <w:vertAlign w:val="superscript"/>
        </w:rPr>
        <w:t>7</w:t>
      </w:r>
      <w:r w:rsidRPr="00A354B8">
        <w:t xml:space="preserve"> optaron por enfoque de </w:t>
      </w:r>
      <w:r w:rsidRPr="00A354B8">
        <w:rPr>
          <w:i/>
          <w:iCs/>
        </w:rPr>
        <w:t>rolling window</w:t>
      </w:r>
      <w:r w:rsidRPr="00A354B8">
        <w:t xml:space="preserve"> sobre datos históricos para su estudio predictivo de migraciones relacionadas a pedidos de asilo en la UE, enfocándose en predecir el número de solicitudes con una, dos, tres y cuatro semanas de anticipación, con la finalidad de proveer a las autoridades de una ventana de preparación en términos operacionales. Su estudio usó datos de eventos y búsquedas de internet de los países de origen, detección de inmigrantes en las fronteras de la UE / UE+ (país de origen seguro)</w:t>
      </w:r>
      <w:r w:rsidRPr="00A354B8">
        <w:rPr>
          <w:rFonts w:eastAsia="Arial" w:cs="Arial"/>
          <w:color w:val="474747"/>
          <w:sz w:val="24"/>
          <w:szCs w:val="24"/>
        </w:rPr>
        <w:t xml:space="preserve"> </w:t>
      </w:r>
      <w:r w:rsidRPr="00A354B8">
        <w:t>y las tasas de aplicación y reconocimiento de asilos en ambos casos, observando que, en casi todas las semanas, sus predicciones se mantuvieron dentro de las bandas de ± 2 errores estándar.</w:t>
      </w:r>
    </w:p>
    <w:p w14:paraId="15D72306" w14:textId="35A4D0AF" w:rsidR="009E3AE3" w:rsidRPr="00A354B8" w:rsidRDefault="523D66A0" w:rsidP="00E77ADE">
      <w:pPr>
        <w:spacing w:after="0" w:line="360" w:lineRule="auto"/>
        <w:ind w:firstLine="432"/>
      </w:pPr>
      <w:r w:rsidRPr="00A354B8">
        <w:t xml:space="preserve">La migración es un fenómeno que sin dudas puede explorarse desde distintos puntos de vista, así como componerlo con diferentes variables que pueden darnos un enfoque variado y concluyente. Tomemos por ejemplo el trabajo de </w:t>
      </w:r>
      <w:r w:rsidR="315C88E5" w:rsidRPr="00A354B8">
        <w:t>Imán H.S</w:t>
      </w:r>
      <w:r w:rsidRPr="00A354B8">
        <w:t xml:space="preserve"> y Tarasyev, A (</w:t>
      </w:r>
      <w:r w:rsidR="315C88E5" w:rsidRPr="00A354B8">
        <w:t>2018)</w:t>
      </w:r>
      <w:r w:rsidR="5E30DE91" w:rsidRPr="00A354B8">
        <w:rPr>
          <w:highlight w:val="green"/>
          <w:vertAlign w:val="superscript"/>
        </w:rPr>
        <w:t>10</w:t>
      </w:r>
      <w:r w:rsidR="315C88E5" w:rsidRPr="00A354B8">
        <w:t xml:space="preserve"> quienes </w:t>
      </w:r>
      <w:r w:rsidR="315C88E5" w:rsidRPr="00A354B8">
        <w:lastRenderedPageBreak/>
        <w:t>observan que las decisiones sobre migrar o no dependen en gran medida de la posibilidad de obtener un salario satisfactorio. Los migrantes, bajo la óptica de las teorías de capital humano, la teoría neoclásica o la teoría estándar de equilibrio, tomarán decisiones racionales con base en la satisfacción salarial, mismas que pueden considerar la calidad de los mercados laborales en los países de origen y destino, la posible reducción de los salarios de las personas locales en el país destino como resultado de los flujos migratorios descontrolados o la suposición de encontrar un mercado laboral perfecto que supla la diferencia salarial del migrante.</w:t>
      </w:r>
    </w:p>
    <w:p w14:paraId="0AB74CDC" w14:textId="23A0A95A" w:rsidR="001F6C2F" w:rsidRPr="00A354B8" w:rsidRDefault="2DE7653F" w:rsidP="00E77ADE">
      <w:pPr>
        <w:spacing w:after="0" w:line="360" w:lineRule="auto"/>
        <w:ind w:firstLine="432"/>
      </w:pPr>
      <w:r w:rsidRPr="00A354B8">
        <w:t>Micevska, M. (2021)</w:t>
      </w:r>
      <w:r w:rsidR="146B8213" w:rsidRPr="00A354B8">
        <w:rPr>
          <w:highlight w:val="green"/>
          <w:vertAlign w:val="superscript"/>
        </w:rPr>
        <w:t>1</w:t>
      </w:r>
      <w:r w:rsidR="57586C2E" w:rsidRPr="00A354B8">
        <w:rPr>
          <w:highlight w:val="green"/>
          <w:vertAlign w:val="superscript"/>
        </w:rPr>
        <w:t>1</w:t>
      </w:r>
      <w:r w:rsidRPr="00A354B8">
        <w:t xml:space="preserve"> va incluso más allá e introduce una variable como el </w:t>
      </w:r>
      <w:r w:rsidRPr="00A354B8">
        <w:rPr>
          <w:i/>
          <w:iCs/>
        </w:rPr>
        <w:t>internet</w:t>
      </w:r>
      <w:r w:rsidRPr="00A354B8">
        <w:t xml:space="preserve"> como un factor que afecta en gran medida la decisión de migrar, así como ahondar en variables más “tradicionales” como lo son presencia de conflictos en el país de origen y condiciones macroeconómicas generales. Internet se coloca como una variable de peso al influir en la capacidad de solicitar asilo y obtener información detallada antes de migrar Micevska, (202</w:t>
      </w:r>
      <w:r w:rsidR="277035CE" w:rsidRPr="00A354B8">
        <w:t>1</w:t>
      </w:r>
      <w:r w:rsidRPr="00A354B8">
        <w:t xml:space="preserve">). También se especifica que el cambio climático </w:t>
      </w:r>
      <w:r w:rsidR="277035CE" w:rsidRPr="00A354B8">
        <w:t>se ha convertido en una razón por sí sola a la hora de tomar la decisión de migrar, siendo básicamente estas personas en “migrantes climáticos”, Micevska, (2021).</w:t>
      </w:r>
    </w:p>
    <w:p w14:paraId="20B085EF" w14:textId="197B451C" w:rsidR="004E0320" w:rsidRPr="00A354B8" w:rsidRDefault="277035CE" w:rsidP="00E77ADE">
      <w:pPr>
        <w:spacing w:after="0" w:line="360" w:lineRule="auto"/>
        <w:ind w:firstLine="432"/>
      </w:pPr>
      <w:r w:rsidRPr="00A354B8">
        <w:t xml:space="preserve">El enfoque de nuestro estudio, si bien sigue una lógica empírica acerca de la disponibilidad de variables macroeconómicas, sociales, demográficas y políticas, no nos centraremos en encontrar estadísticamente todas las variables disponibles que influyan en menor o </w:t>
      </w:r>
      <w:commentRangeStart w:id="8"/>
      <w:r w:rsidRPr="00A354B8">
        <w:t xml:space="preserve">mayor medida </w:t>
      </w:r>
      <w:commentRangeEnd w:id="8"/>
      <w:r w:rsidR="004E0320" w:rsidRPr="00A354B8">
        <w:rPr>
          <w:rStyle w:val="Refdecomentario"/>
        </w:rPr>
        <w:commentReference w:id="8"/>
      </w:r>
      <w:r w:rsidRPr="00A354B8">
        <w:t xml:space="preserve">al fenómeno de inmigración, sino en explicar la relación que tienen las variables que seleccionamos desde un punto de vista más conservador y reducido, haciendo énfasis en </w:t>
      </w:r>
      <w:r w:rsidR="44C490AB" w:rsidRPr="00A354B8">
        <w:t xml:space="preserve">los residentes en España de origen extranjero y la situación macroeconómica </w:t>
      </w:r>
      <w:r w:rsidR="6DB971E7" w:rsidRPr="00A354B8">
        <w:t xml:space="preserve">y socio-política </w:t>
      </w:r>
      <w:r w:rsidR="44C490AB" w:rsidRPr="00A354B8">
        <w:t>de los países de origen.</w:t>
      </w:r>
    </w:p>
    <w:p w14:paraId="3F3A50B4" w14:textId="77777777" w:rsidR="009F179A" w:rsidRPr="00A354B8" w:rsidRDefault="009F179A" w:rsidP="41DFE64D">
      <w:pPr>
        <w:spacing w:after="0" w:line="360" w:lineRule="auto"/>
        <w:ind w:firstLine="720"/>
      </w:pPr>
    </w:p>
    <w:p w14:paraId="30BA3C0E" w14:textId="6589EB4D" w:rsidR="38A99053" w:rsidRPr="00A354B8" w:rsidRDefault="38A99053" w:rsidP="30BD0E65">
      <w:pPr>
        <w:spacing w:after="0"/>
      </w:pPr>
    </w:p>
    <w:p w14:paraId="72901689" w14:textId="20739F29" w:rsidR="0341235B" w:rsidRPr="00A354B8" w:rsidRDefault="0341235B" w:rsidP="30BD0E65">
      <w:pPr>
        <w:spacing w:after="0"/>
      </w:pPr>
    </w:p>
    <w:p w14:paraId="159D6D07" w14:textId="536C6D53" w:rsidR="00647269" w:rsidRPr="00A354B8" w:rsidRDefault="00647269">
      <w:r w:rsidRPr="00A354B8">
        <w:br w:type="page"/>
      </w:r>
    </w:p>
    <w:p w14:paraId="01AAE372" w14:textId="6AABFF26" w:rsidR="00647269" w:rsidRPr="00A354B8" w:rsidRDefault="00E77ADE" w:rsidP="00E77ADE">
      <w:pPr>
        <w:pStyle w:val="Ttulo1"/>
      </w:pPr>
      <w:bookmarkStart w:id="9" w:name="_Toc179489128"/>
      <w:r w:rsidRPr="00A354B8">
        <w:lastRenderedPageBreak/>
        <w:t>3</w:t>
      </w:r>
      <w:r w:rsidRPr="00A354B8">
        <w:t xml:space="preserve">. </w:t>
      </w:r>
      <w:r w:rsidR="22CCC92E" w:rsidRPr="00A354B8">
        <w:t>OBJETIVO</w:t>
      </w:r>
      <w:bookmarkEnd w:id="9"/>
    </w:p>
    <w:p w14:paraId="7888866C" w14:textId="77777777" w:rsidR="00E77ADE" w:rsidRPr="00A354B8" w:rsidRDefault="00E77ADE" w:rsidP="00E77ADE">
      <w:pPr>
        <w:pStyle w:val="Prrafodelista"/>
        <w:ind w:left="765"/>
      </w:pPr>
    </w:p>
    <w:p w14:paraId="304A7684" w14:textId="4A5766E6" w:rsidR="00546EBE" w:rsidRPr="00A354B8" w:rsidRDefault="22CCC92E" w:rsidP="0341235B">
      <w:pPr>
        <w:pStyle w:val="Prrafodelista"/>
        <w:numPr>
          <w:ilvl w:val="0"/>
          <w:numId w:val="15"/>
        </w:numPr>
        <w:spacing w:line="360" w:lineRule="auto"/>
        <w:jc w:val="both"/>
        <w:rPr>
          <w:rFonts w:ascii="Arial" w:eastAsia="Arial" w:hAnsi="Arial" w:cs="Arial"/>
        </w:rPr>
      </w:pPr>
      <w:bookmarkStart w:id="10" w:name="_Hlk178004983"/>
      <w:r w:rsidRPr="00A354B8">
        <w:rPr>
          <w:rFonts w:ascii="Arial" w:eastAsia="Arial" w:hAnsi="Arial" w:cs="Arial"/>
        </w:rPr>
        <w:t>Predecir el número de inmigrantes</w:t>
      </w:r>
      <w:r w:rsidR="398A3B71" w:rsidRPr="00A354B8">
        <w:rPr>
          <w:rFonts w:ascii="Arial" w:eastAsia="Arial" w:hAnsi="Arial" w:cs="Arial"/>
        </w:rPr>
        <w:t xml:space="preserve"> </w:t>
      </w:r>
      <w:r w:rsidR="398A3B71" w:rsidRPr="00A354B8">
        <w:rPr>
          <w:rFonts w:ascii="Arial" w:eastAsia="Arial" w:hAnsi="Arial" w:cs="Arial"/>
          <w:highlight w:val="green"/>
        </w:rPr>
        <w:t>extranjeros</w:t>
      </w:r>
      <w:r w:rsidRPr="00A354B8">
        <w:rPr>
          <w:rFonts w:ascii="Arial" w:eastAsia="Arial" w:hAnsi="Arial" w:cs="Arial"/>
        </w:rPr>
        <w:t xml:space="preserve"> en España mediante modelo de aprendizaje automático para prever flujos migratorios internacionales</w:t>
      </w:r>
      <w:bookmarkEnd w:id="10"/>
      <w:r w:rsidRPr="00A354B8">
        <w:rPr>
          <w:rFonts w:ascii="Arial" w:eastAsia="Arial" w:hAnsi="Arial" w:cs="Arial"/>
        </w:rPr>
        <w:t>.</w:t>
      </w:r>
    </w:p>
    <w:p w14:paraId="227A645B" w14:textId="417E3B68" w:rsidR="740969F5" w:rsidRPr="00A354B8" w:rsidRDefault="43E910F3" w:rsidP="740969F5">
      <w:pPr>
        <w:rPr>
          <w:rFonts w:eastAsia="Arial" w:cs="Arial"/>
        </w:rPr>
      </w:pPr>
      <w:r w:rsidRPr="00A354B8">
        <w:rPr>
          <w:rFonts w:eastAsia="Arial" w:cs="Arial"/>
        </w:rPr>
        <w:t>Objetivos específicos:</w:t>
      </w:r>
    </w:p>
    <w:p w14:paraId="2AA2E31A" w14:textId="40AAB613" w:rsidR="740969F5" w:rsidRPr="00A354B8" w:rsidRDefault="43E910F3" w:rsidP="740969F5">
      <w:pPr>
        <w:pStyle w:val="Prrafodelista"/>
        <w:numPr>
          <w:ilvl w:val="0"/>
          <w:numId w:val="14"/>
        </w:numPr>
        <w:spacing w:line="360" w:lineRule="auto"/>
        <w:jc w:val="both"/>
        <w:rPr>
          <w:rFonts w:ascii="Arial" w:eastAsia="Arial" w:hAnsi="Arial" w:cs="Arial"/>
          <w:highlight w:val="yellow"/>
        </w:rPr>
      </w:pPr>
      <w:r w:rsidRPr="00A354B8">
        <w:rPr>
          <w:rFonts w:ascii="Arial" w:eastAsia="Arial" w:hAnsi="Arial" w:cs="Arial"/>
          <w:highlight w:val="yellow"/>
        </w:rPr>
        <w:t>Lista de nacionalidades mas importantes...</w:t>
      </w:r>
    </w:p>
    <w:p w14:paraId="5E05EEE4" w14:textId="08234AC8" w:rsidR="740969F5" w:rsidRPr="00A354B8" w:rsidRDefault="11156712" w:rsidP="305E076A">
      <w:pPr>
        <w:pStyle w:val="Prrafodelista"/>
        <w:numPr>
          <w:ilvl w:val="0"/>
          <w:numId w:val="14"/>
        </w:numPr>
        <w:spacing w:line="360" w:lineRule="auto"/>
        <w:jc w:val="both"/>
        <w:rPr>
          <w:rFonts w:ascii="Arial" w:eastAsia="Arial" w:hAnsi="Arial" w:cs="Arial"/>
          <w:highlight w:val="yellow"/>
        </w:rPr>
      </w:pPr>
      <w:r w:rsidRPr="00A354B8">
        <w:rPr>
          <w:rFonts w:ascii="Arial" w:eastAsia="Arial" w:hAnsi="Arial" w:cs="Arial"/>
          <w:highlight w:val="yellow"/>
        </w:rPr>
        <w:t>Obtener un modelo predictivo con coeficiente de determinación cercano o superior al 0.80 (funcional).</w:t>
      </w:r>
    </w:p>
    <w:p w14:paraId="583913B0" w14:textId="2EDE0122" w:rsidR="305E076A" w:rsidRPr="00A354B8" w:rsidRDefault="305E076A" w:rsidP="305E076A">
      <w:pPr>
        <w:pStyle w:val="Prrafodelista"/>
        <w:spacing w:line="360" w:lineRule="auto"/>
        <w:jc w:val="both"/>
        <w:rPr>
          <w:rFonts w:ascii="Arial" w:eastAsia="Arial" w:hAnsi="Arial" w:cs="Arial"/>
        </w:rPr>
      </w:pPr>
    </w:p>
    <w:p w14:paraId="11125A2F" w14:textId="494B83EF" w:rsidR="00647269" w:rsidRPr="00A354B8" w:rsidRDefault="22CCC92E" w:rsidP="00F71047">
      <w:pPr>
        <w:pStyle w:val="Ttulo1"/>
      </w:pPr>
      <w:bookmarkStart w:id="11" w:name="_Toc179489129"/>
      <w:r w:rsidRPr="00A354B8">
        <w:t>4. MATERIALES Y MÉTODOS</w:t>
      </w:r>
      <w:bookmarkEnd w:id="11"/>
    </w:p>
    <w:p w14:paraId="3B8A2587" w14:textId="77777777" w:rsidR="00F71047" w:rsidRPr="00A354B8" w:rsidRDefault="00F71047" w:rsidP="00F71047"/>
    <w:p w14:paraId="1699519B" w14:textId="2F76A064" w:rsidR="00647269" w:rsidRPr="00A354B8" w:rsidRDefault="22CCC92E" w:rsidP="577B5161">
      <w:pPr>
        <w:pStyle w:val="Ttulo3"/>
        <w:spacing w:after="0"/>
        <w:rPr>
          <w:lang w:val="es-VE"/>
        </w:rPr>
      </w:pPr>
      <w:bookmarkStart w:id="12" w:name="_Toc179489130"/>
      <w:r w:rsidRPr="00A354B8">
        <w:rPr>
          <w:lang w:val="es-VE"/>
        </w:rPr>
        <w:t>4.1 Adquisición de fuentes de datos</w:t>
      </w:r>
      <w:bookmarkEnd w:id="12"/>
      <w:r w:rsidRPr="00A354B8">
        <w:rPr>
          <w:lang w:val="es-VE"/>
        </w:rPr>
        <w:t xml:space="preserve"> </w:t>
      </w:r>
    </w:p>
    <w:p w14:paraId="71870588" w14:textId="6D6A3CDA" w:rsidR="577B5161" w:rsidRPr="00A354B8" w:rsidRDefault="577B5161" w:rsidP="577B5161">
      <w:pPr>
        <w:spacing w:after="0"/>
      </w:pPr>
    </w:p>
    <w:p w14:paraId="78E3EB78" w14:textId="093B34CA" w:rsidR="61B5DAD8" w:rsidRPr="00A354B8" w:rsidRDefault="1BA89E66" w:rsidP="00030A82">
      <w:pPr>
        <w:spacing w:line="360" w:lineRule="auto"/>
        <w:ind w:firstLine="432"/>
      </w:pPr>
      <w:r w:rsidRPr="00A354B8">
        <w:t>Nuestro punto de partida fueron los datos de inmigración obtenidos del Instituto Nacional de Estadística de España</w:t>
      </w:r>
      <w:r w:rsidRPr="00A354B8">
        <w:rPr>
          <w:vertAlign w:val="superscript"/>
        </w:rPr>
        <w:t>5</w:t>
      </w:r>
      <w:r w:rsidRPr="00A354B8">
        <w:t>, los cuales constaban de un grupo de datos anuales de inmigrantes por nacionalidad y variables demográficas (sexo y grupo de edad) desde el año 2008 al 2021</w:t>
      </w:r>
      <w:r w:rsidR="4731BCFB" w:rsidRPr="00A354B8">
        <w:t xml:space="preserve"> (</w:t>
      </w:r>
      <w:r w:rsidR="4731BCFB" w:rsidRPr="00A354B8">
        <w:rPr>
          <w:i/>
          <w:iCs/>
        </w:rPr>
        <w:t>24287.csv</w:t>
      </w:r>
      <w:r w:rsidR="4731BCFB" w:rsidRPr="00A354B8">
        <w:t>)</w:t>
      </w:r>
      <w:r w:rsidRPr="00A354B8">
        <w:t>, y otro grupo de datos entre 2021-2022</w:t>
      </w:r>
      <w:r w:rsidR="26B9A651" w:rsidRPr="00A354B8">
        <w:t xml:space="preserve"> (</w:t>
      </w:r>
      <w:r w:rsidR="26B9A651" w:rsidRPr="00A354B8">
        <w:rPr>
          <w:i/>
          <w:iCs/>
        </w:rPr>
        <w:t>61623.csv</w:t>
      </w:r>
      <w:r w:rsidR="26B9A651" w:rsidRPr="00A354B8">
        <w:rPr>
          <w:vertAlign w:val="superscript"/>
        </w:rPr>
        <w:t>)</w:t>
      </w:r>
      <w:r w:rsidR="26B9A651" w:rsidRPr="00A354B8">
        <w:rPr>
          <w:highlight w:val="green"/>
          <w:vertAlign w:val="superscript"/>
        </w:rPr>
        <w:t>1</w:t>
      </w:r>
      <w:r w:rsidR="1B118AEF" w:rsidRPr="00A354B8">
        <w:rPr>
          <w:highlight w:val="green"/>
          <w:vertAlign w:val="superscript"/>
        </w:rPr>
        <w:t>2</w:t>
      </w:r>
      <w:r w:rsidRPr="00A354B8">
        <w:t xml:space="preserve">. </w:t>
      </w:r>
      <w:r w:rsidRPr="00A354B8">
        <w:rPr>
          <w:vertAlign w:val="superscript"/>
        </w:rPr>
        <w:t xml:space="preserve"> </w:t>
      </w:r>
    </w:p>
    <w:p w14:paraId="13FBCC2E" w14:textId="249E6509" w:rsidR="61B5DAD8" w:rsidRPr="00A354B8" w:rsidRDefault="1BA89E66" w:rsidP="00030A82">
      <w:pPr>
        <w:spacing w:line="360" w:lineRule="auto"/>
        <w:ind w:firstLine="432"/>
      </w:pPr>
      <w:r w:rsidRPr="00A354B8">
        <w:t xml:space="preserve">Adicionalmente, con base a nuestro enfoque macro, se realizó un exhaustivo trabajo de investigación durante tres semanas para obtener datos en torno a los factores macroeconómicos, sociales, políticos, libertades, seguridad, entre otros, a considerar para definir nuestras variables predictoras (Figura 2). </w:t>
      </w:r>
    </w:p>
    <w:p w14:paraId="4AE05898" w14:textId="4594468B" w:rsidR="61B5DAD8" w:rsidRPr="00A354B8" w:rsidRDefault="1BA89E66" w:rsidP="00030A82">
      <w:pPr>
        <w:spacing w:line="360" w:lineRule="auto"/>
        <w:ind w:firstLine="432"/>
      </w:pPr>
      <w:r w:rsidRPr="00A354B8">
        <w:t xml:space="preserve">El principal desafío durante la investigación fue encontrar bases de datos que abarcaran nuestros años de interés (2008-2022) y que, además, estuviesen completos (ausencia de datos nulos). De manera que, para algunos casos, como </w:t>
      </w:r>
      <w:r w:rsidR="72360AA0" w:rsidRPr="00A354B8">
        <w:t xml:space="preserve">para </w:t>
      </w:r>
      <w:r w:rsidRPr="00A354B8">
        <w:t>las variables económicas, se usaron varias fuentes en conjunto.</w:t>
      </w:r>
    </w:p>
    <w:p w14:paraId="346D0CFF" w14:textId="6636179F" w:rsidR="00647269" w:rsidRPr="00A354B8" w:rsidRDefault="009A34B8" w:rsidP="30BD0E65">
      <w:pPr>
        <w:jc w:val="center"/>
      </w:pPr>
      <w:r w:rsidRPr="00A354B8">
        <w:lastRenderedPageBreak/>
        <w:drawing>
          <wp:inline distT="0" distB="0" distL="0" distR="0" wp14:anchorId="44352F44" wp14:editId="1F1B4B22">
            <wp:extent cx="5486400" cy="3200400"/>
            <wp:effectExtent l="0" t="38100" r="0" b="0"/>
            <wp:docPr id="12201646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683ABDE" w14:textId="29F62AB6" w:rsidR="00647269" w:rsidRPr="00A354B8" w:rsidRDefault="22CCC92E" w:rsidP="41DFE64D">
      <w:pPr>
        <w:pStyle w:val="Cita"/>
        <w:rPr>
          <w:sz w:val="18"/>
          <w:szCs w:val="18"/>
        </w:rPr>
      </w:pPr>
      <w:r w:rsidRPr="00A354B8">
        <w:rPr>
          <w:b/>
          <w:bCs/>
          <w:sz w:val="18"/>
          <w:szCs w:val="18"/>
        </w:rPr>
        <w:t xml:space="preserve">Figura 2. </w:t>
      </w:r>
      <w:r w:rsidRPr="00A354B8">
        <w:rPr>
          <w:sz w:val="18"/>
          <w:szCs w:val="18"/>
        </w:rPr>
        <w:t>Fuentes de información, elaboración propia</w:t>
      </w:r>
    </w:p>
    <w:p w14:paraId="25D93D94" w14:textId="77777777" w:rsidR="00647269" w:rsidRPr="00A354B8" w:rsidRDefault="00647269" w:rsidP="30BD0E65"/>
    <w:p w14:paraId="4F13CE5B" w14:textId="1A743D5F" w:rsidR="00647269" w:rsidRPr="00A354B8" w:rsidRDefault="04676A61" w:rsidP="00030A82">
      <w:pPr>
        <w:spacing w:after="0" w:line="360" w:lineRule="auto"/>
        <w:ind w:firstLine="432"/>
        <w:rPr>
          <w:rFonts w:cs="Arial"/>
        </w:rPr>
      </w:pPr>
      <w:r w:rsidRPr="00A354B8">
        <w:rPr>
          <w:rFonts w:cs="Arial"/>
        </w:rPr>
        <w:t>A grandes rasgos, l</w:t>
      </w:r>
      <w:r w:rsidR="1BA89E66" w:rsidRPr="00A354B8">
        <w:rPr>
          <w:rFonts w:cs="Arial"/>
        </w:rPr>
        <w:t xml:space="preserve">as fuentes de los datos </w:t>
      </w:r>
      <w:r w:rsidR="06E6EFE8" w:rsidRPr="00A354B8">
        <w:rPr>
          <w:rFonts w:cs="Arial"/>
        </w:rPr>
        <w:t xml:space="preserve">consultadas y </w:t>
      </w:r>
      <w:r w:rsidR="1BA89E66" w:rsidRPr="00A354B8">
        <w:rPr>
          <w:rFonts w:cs="Arial"/>
        </w:rPr>
        <w:t>emplead</w:t>
      </w:r>
      <w:r w:rsidR="093AC115" w:rsidRPr="00A354B8">
        <w:rPr>
          <w:rFonts w:cs="Arial"/>
        </w:rPr>
        <w:t>a</w:t>
      </w:r>
      <w:r w:rsidR="1BA89E66" w:rsidRPr="00A354B8">
        <w:rPr>
          <w:rFonts w:cs="Arial"/>
        </w:rPr>
        <w:t>s comprenden organismos no gubernamentales, estudios y trabajos de investigación, reportes periodísticos y organismos multinacionales, para los cuáles haremos referencia en el siguiente apartado.</w:t>
      </w:r>
    </w:p>
    <w:p w14:paraId="6D967CDE" w14:textId="1E323223" w:rsidR="00647269" w:rsidRPr="00A354B8" w:rsidRDefault="00647269" w:rsidP="41DFE64D">
      <w:pPr>
        <w:spacing w:after="0" w:line="360" w:lineRule="auto"/>
        <w:rPr>
          <w:rFonts w:cs="Arial"/>
        </w:rPr>
      </w:pPr>
    </w:p>
    <w:p w14:paraId="39FA435E" w14:textId="488BEFAD" w:rsidR="00647269" w:rsidRPr="00A354B8" w:rsidRDefault="22CCC92E" w:rsidP="30BD0E65">
      <w:pPr>
        <w:pStyle w:val="Ttulo3"/>
        <w:spacing w:after="0"/>
        <w:rPr>
          <w:lang w:val="es-VE"/>
        </w:rPr>
      </w:pPr>
      <w:bookmarkStart w:id="13" w:name="_Toc179489131"/>
      <w:r w:rsidRPr="00A354B8">
        <w:rPr>
          <w:lang w:val="es-VE"/>
        </w:rPr>
        <w:t>4.2 Descripción de fuentes de datos</w:t>
      </w:r>
      <w:bookmarkEnd w:id="13"/>
    </w:p>
    <w:p w14:paraId="300DB4A1" w14:textId="289C9CA1" w:rsidR="00647269" w:rsidRPr="00A354B8" w:rsidRDefault="00647269" w:rsidP="41DFE64D">
      <w:pPr>
        <w:spacing w:after="0"/>
      </w:pPr>
    </w:p>
    <w:p w14:paraId="0AEC64FC" w14:textId="7C023884" w:rsidR="61B5DAD8" w:rsidRPr="00A354B8" w:rsidRDefault="1BA89E66" w:rsidP="00030A82">
      <w:pPr>
        <w:spacing w:line="360" w:lineRule="auto"/>
        <w:ind w:firstLine="432"/>
      </w:pPr>
      <w:commentRangeStart w:id="14"/>
      <w:commentRangeStart w:id="15"/>
      <w:commentRangeStart w:id="16"/>
      <w:r w:rsidRPr="00A354B8">
        <w:t>Adicional a los datos centrales de inmigración</w:t>
      </w:r>
      <w:r w:rsidR="6AB96031" w:rsidRPr="00A354B8">
        <w:t xml:space="preserve"> de España</w:t>
      </w:r>
      <w:r w:rsidRPr="00A354B8">
        <w:t xml:space="preserve">, nuestros datos comprenden una amplia diversidad de </w:t>
      </w:r>
      <w:r w:rsidR="61B647C6" w:rsidRPr="00A354B8">
        <w:t>variables</w:t>
      </w:r>
      <w:r w:rsidRPr="00A354B8">
        <w:t xml:space="preserve">. </w:t>
      </w:r>
      <w:commentRangeEnd w:id="14"/>
      <w:r w:rsidR="61B5DAD8" w:rsidRPr="00A354B8">
        <w:rPr>
          <w:rStyle w:val="Refdecomentario"/>
        </w:rPr>
        <w:commentReference w:id="14"/>
      </w:r>
      <w:commentRangeEnd w:id="15"/>
      <w:r w:rsidR="61B5DAD8" w:rsidRPr="00A354B8">
        <w:rPr>
          <w:rStyle w:val="Refdecomentario"/>
        </w:rPr>
        <w:commentReference w:id="15"/>
      </w:r>
      <w:commentRangeEnd w:id="16"/>
      <w:r w:rsidR="61B5DAD8" w:rsidRPr="00A354B8">
        <w:rPr>
          <w:rStyle w:val="Refdecomentario"/>
        </w:rPr>
        <w:commentReference w:id="16"/>
      </w:r>
      <w:r w:rsidRPr="00A354B8">
        <w:t>Contamos con, por ejemplo, información poblaci</w:t>
      </w:r>
      <w:r w:rsidR="362FDC21" w:rsidRPr="00A354B8">
        <w:t>onal</w:t>
      </w:r>
      <w:r w:rsidRPr="00A354B8">
        <w:t xml:space="preserve"> </w:t>
      </w:r>
      <w:r w:rsidR="022C8318" w:rsidRPr="00A354B8">
        <w:t>de</w:t>
      </w:r>
      <w:r w:rsidRPr="00A354B8">
        <w:t xml:space="preserve"> número de residentes, valores booleanos para representar ausencia o presencia de alguna característica, </w:t>
      </w:r>
      <w:r w:rsidR="277035CE" w:rsidRPr="00A354B8">
        <w:t>índices</w:t>
      </w:r>
      <w:r w:rsidRPr="00A354B8">
        <w:t xml:space="preserve"> económicos, </w:t>
      </w:r>
      <w:r w:rsidR="277035CE" w:rsidRPr="00A354B8">
        <w:t>índices</w:t>
      </w:r>
      <w:r w:rsidRPr="00A354B8">
        <w:t xml:space="preserve"> de libertad/</w:t>
      </w:r>
      <w:r w:rsidR="277035CE" w:rsidRPr="00A354B8">
        <w:t>democracia</w:t>
      </w:r>
      <w:r w:rsidRPr="00A354B8">
        <w:t xml:space="preserve"> y también valores estandarizados de 0 a 1 en algunas variables para representar su grado de solidez relacionada al país.</w:t>
      </w:r>
    </w:p>
    <w:p w14:paraId="68F0969F" w14:textId="01EE6CC1" w:rsidR="00647269" w:rsidRPr="00A354B8" w:rsidRDefault="1BA89E66" w:rsidP="00030A82">
      <w:pPr>
        <w:spacing w:line="360" w:lineRule="auto"/>
        <w:ind w:firstLine="432"/>
      </w:pPr>
      <w:commentRangeStart w:id="17"/>
      <w:commentRangeStart w:id="18"/>
      <w:r w:rsidRPr="00A354B8">
        <w:t xml:space="preserve">La </w:t>
      </w:r>
      <w:r w:rsidRPr="00A354B8">
        <w:rPr>
          <w:highlight w:val="green"/>
        </w:rPr>
        <w:t>Tabla 1</w:t>
      </w:r>
      <w:r w:rsidRPr="00A354B8">
        <w:t xml:space="preserve"> </w:t>
      </w:r>
      <w:r w:rsidR="08DAC6B2" w:rsidRPr="00A354B8">
        <w:t>(</w:t>
      </w:r>
      <w:r w:rsidRPr="00A354B8">
        <w:t>en Anexos</w:t>
      </w:r>
      <w:r w:rsidR="6E023C43" w:rsidRPr="00A354B8">
        <w:t xml:space="preserve">) </w:t>
      </w:r>
      <w:commentRangeEnd w:id="17"/>
      <w:r w:rsidR="61B5DAD8" w:rsidRPr="00A354B8">
        <w:rPr>
          <w:rStyle w:val="Refdecomentario"/>
        </w:rPr>
        <w:commentReference w:id="17"/>
      </w:r>
      <w:commentRangeEnd w:id="18"/>
      <w:r w:rsidR="61B5DAD8" w:rsidRPr="00A354B8">
        <w:rPr>
          <w:rStyle w:val="Refdecomentario"/>
        </w:rPr>
        <w:commentReference w:id="18"/>
      </w:r>
      <w:r w:rsidRPr="00A354B8">
        <w:t>muestra e</w:t>
      </w:r>
      <w:r w:rsidR="40BA8DBC" w:rsidRPr="00A354B8">
        <w:t>l resumen de</w:t>
      </w:r>
      <w:r w:rsidRPr="00A354B8">
        <w:t xml:space="preserve"> los distintos conjuntos de datos utilizados, la dimensión que abarcan, su descripción y/o justificación de su uso, variables que incluyen y enlaces web de referencia (si aplica). Adicionalmente, se agrega en la </w:t>
      </w:r>
      <w:r w:rsidRPr="00A354B8">
        <w:rPr>
          <w:highlight w:val="green"/>
        </w:rPr>
        <w:t>Tabla 2</w:t>
      </w:r>
      <w:r w:rsidRPr="00A354B8">
        <w:t xml:space="preserve"> </w:t>
      </w:r>
      <w:r w:rsidR="78A156CA" w:rsidRPr="00A354B8">
        <w:t xml:space="preserve">(ver </w:t>
      </w:r>
      <w:r w:rsidRPr="00A354B8">
        <w:t>Anexos</w:t>
      </w:r>
      <w:r w:rsidR="563656DF" w:rsidRPr="00A354B8">
        <w:t>)</w:t>
      </w:r>
      <w:r w:rsidRPr="00A354B8">
        <w:t xml:space="preserve"> definiciones relevantes de algunas variables que son intuitivas.</w:t>
      </w:r>
    </w:p>
    <w:p w14:paraId="6BCD44D7" w14:textId="1C1887D2" w:rsidR="00647269" w:rsidRPr="00A354B8" w:rsidRDefault="1BA89E66" w:rsidP="00030A82">
      <w:pPr>
        <w:spacing w:line="360" w:lineRule="auto"/>
        <w:ind w:firstLine="432"/>
      </w:pPr>
      <w:r w:rsidRPr="00A354B8">
        <w:t>Según cada caso, los conjuntos de datos fueron sujetos a un preprocesamiento, análisis exploratorio y reducción dimensional previo a su uso para el entrenamiento de modelos de aprendizaje automático.</w:t>
      </w:r>
    </w:p>
    <w:p w14:paraId="71621BC3" w14:textId="77777777" w:rsidR="00F71047" w:rsidRPr="00A354B8" w:rsidRDefault="00F71047" w:rsidP="41DFE64D">
      <w:pPr>
        <w:spacing w:line="360" w:lineRule="auto"/>
        <w:ind w:firstLine="720"/>
        <w:rPr>
          <w:rFonts w:eastAsia="Arial" w:cs="Arial"/>
        </w:rPr>
      </w:pPr>
    </w:p>
    <w:p w14:paraId="3FBCCD61" w14:textId="4853B9BC" w:rsidR="00647269" w:rsidRPr="00A354B8" w:rsidRDefault="22CCC92E" w:rsidP="30BD0E65">
      <w:pPr>
        <w:pStyle w:val="Ttulo3"/>
        <w:spacing w:after="0"/>
        <w:rPr>
          <w:lang w:val="es-VE"/>
        </w:rPr>
      </w:pPr>
      <w:bookmarkStart w:id="19" w:name="_Toc179489132"/>
      <w:r w:rsidRPr="00A354B8">
        <w:rPr>
          <w:lang w:val="es-VE"/>
        </w:rPr>
        <w:lastRenderedPageBreak/>
        <w:t>4.3 Resumen de herramientas e infraestructura empleada</w:t>
      </w:r>
      <w:bookmarkEnd w:id="19"/>
      <w:r w:rsidRPr="00A354B8">
        <w:rPr>
          <w:lang w:val="es-VE"/>
        </w:rPr>
        <w:t xml:space="preserve"> </w:t>
      </w:r>
    </w:p>
    <w:p w14:paraId="721395FA" w14:textId="05E764F2" w:rsidR="30BD0E65" w:rsidRPr="00A354B8" w:rsidRDefault="30BD0E65" w:rsidP="30BD0E65">
      <w:pPr>
        <w:spacing w:after="0"/>
      </w:pPr>
    </w:p>
    <w:p w14:paraId="59A26652" w14:textId="1143B266" w:rsidR="00647269" w:rsidRPr="00A354B8" w:rsidRDefault="1BA89E66" w:rsidP="00030A82">
      <w:pPr>
        <w:spacing w:line="360" w:lineRule="auto"/>
        <w:ind w:firstLine="432"/>
        <w:rPr>
          <w:rFonts w:eastAsia="Arial" w:cs="Arial"/>
        </w:rPr>
      </w:pPr>
      <w:r w:rsidRPr="00A354B8">
        <w:rPr>
          <w:rFonts w:eastAsia="Arial" w:cs="Arial"/>
          <w:b/>
          <w:bCs/>
        </w:rPr>
        <w:t>Base de datos</w:t>
      </w:r>
      <w:r w:rsidRPr="00A354B8">
        <w:rPr>
          <w:rFonts w:eastAsia="Arial" w:cs="Arial"/>
        </w:rPr>
        <w:t>: Los datos recopilados y usados en este proyecto fueron datos estructurados/relacionales y, siendo un estudio temporal de inmigración, las claves centrales con los que se relacionaron los distintos ficheros empleados se basa</w:t>
      </w:r>
      <w:r w:rsidR="40EBAAA9" w:rsidRPr="00A354B8">
        <w:rPr>
          <w:rFonts w:eastAsia="Arial" w:cs="Arial"/>
        </w:rPr>
        <w:t>n principalmente</w:t>
      </w:r>
      <w:r w:rsidRPr="00A354B8">
        <w:rPr>
          <w:rFonts w:eastAsia="Arial" w:cs="Arial"/>
        </w:rPr>
        <w:t xml:space="preserve"> en: año</w:t>
      </w:r>
      <w:r w:rsidR="15664A6E" w:rsidRPr="00A354B8">
        <w:rPr>
          <w:rFonts w:eastAsia="Arial" w:cs="Arial"/>
        </w:rPr>
        <w:t xml:space="preserve"> y </w:t>
      </w:r>
      <w:r w:rsidRPr="00A354B8">
        <w:rPr>
          <w:rFonts w:eastAsia="Arial" w:cs="Arial"/>
        </w:rPr>
        <w:t>nombre del país/código</w:t>
      </w:r>
      <w:r w:rsidR="2A97E2D8" w:rsidRPr="00A354B8">
        <w:rPr>
          <w:rFonts w:eastAsia="Arial" w:cs="Arial"/>
        </w:rPr>
        <w:t>,</w:t>
      </w:r>
      <w:r w:rsidRPr="00A354B8">
        <w:rPr>
          <w:rFonts w:eastAsia="Arial" w:cs="Arial"/>
        </w:rPr>
        <w:t xml:space="preserve"> </w:t>
      </w:r>
      <w:r w:rsidR="0B602B65" w:rsidRPr="00A354B8">
        <w:rPr>
          <w:rFonts w:eastAsia="Arial" w:cs="Arial"/>
        </w:rPr>
        <w:t xml:space="preserve">pero </w:t>
      </w:r>
      <w:r w:rsidR="2C0E3EC9" w:rsidRPr="00A354B8">
        <w:rPr>
          <w:rFonts w:eastAsia="Arial" w:cs="Arial"/>
        </w:rPr>
        <w:t xml:space="preserve">pueden variar </w:t>
      </w:r>
      <w:r w:rsidRPr="00A354B8">
        <w:rPr>
          <w:rFonts w:eastAsia="Arial" w:cs="Arial"/>
        </w:rPr>
        <w:t>según los datos que aporta cada fichero.</w:t>
      </w:r>
    </w:p>
    <w:p w14:paraId="1043321E" w14:textId="388FD2CF" w:rsidR="0341235B" w:rsidRPr="00A354B8" w:rsidRDefault="74B0DA59" w:rsidP="00030A82">
      <w:pPr>
        <w:spacing w:line="360" w:lineRule="auto"/>
        <w:ind w:firstLine="432"/>
        <w:rPr>
          <w:rFonts w:eastAsia="Arial" w:cs="Arial"/>
        </w:rPr>
      </w:pPr>
      <w:r w:rsidRPr="00A354B8">
        <w:rPr>
          <w:rFonts w:eastAsia="Arial" w:cs="Arial"/>
          <w:b/>
          <w:bCs/>
        </w:rPr>
        <w:t>Repositorio</w:t>
      </w:r>
      <w:r w:rsidRPr="00A354B8">
        <w:rPr>
          <w:rFonts w:eastAsia="Arial" w:cs="Arial"/>
        </w:rPr>
        <w:t xml:space="preserve">: Se creó un repositorio de </w:t>
      </w:r>
      <w:commentRangeStart w:id="20"/>
      <w:r w:rsidRPr="00A354B8">
        <w:rPr>
          <w:rFonts w:eastAsia="Arial" w:cs="Arial"/>
          <w:highlight w:val="green"/>
        </w:rPr>
        <w:t>GitHub</w:t>
      </w:r>
      <w:r w:rsidRPr="00A354B8">
        <w:rPr>
          <w:rFonts w:eastAsia="Arial" w:cs="Arial"/>
          <w:highlight w:val="green"/>
          <w:vertAlign w:val="superscript"/>
        </w:rPr>
        <w:t>x</w:t>
      </w:r>
      <w:r w:rsidRPr="00A354B8">
        <w:rPr>
          <w:rFonts w:eastAsia="Arial" w:cs="Arial"/>
          <w:highlight w:val="green"/>
        </w:rPr>
        <w:t xml:space="preserve"> </w:t>
      </w:r>
      <w:commentRangeEnd w:id="20"/>
      <w:r w:rsidR="61B5DAD8" w:rsidRPr="00A354B8">
        <w:rPr>
          <w:rStyle w:val="Refdecomentario"/>
          <w:highlight w:val="green"/>
        </w:rPr>
        <w:commentReference w:id="20"/>
      </w:r>
      <w:r w:rsidRPr="00A354B8">
        <w:rPr>
          <w:rFonts w:eastAsia="Arial" w:cs="Arial"/>
        </w:rPr>
        <w:t xml:space="preserve">para los ficheros, notebooks, </w:t>
      </w:r>
      <w:r w:rsidRPr="00A354B8">
        <w:rPr>
          <w:rFonts w:eastAsia="Arial" w:cs="Arial"/>
          <w:i/>
          <w:iCs/>
        </w:rPr>
        <w:t>exports</w:t>
      </w:r>
      <w:r w:rsidRPr="00A354B8">
        <w:rPr>
          <w:rFonts w:eastAsia="Arial" w:cs="Arial"/>
        </w:rPr>
        <w:t xml:space="preserve"> resultantes y el escrito final, trabajando progresivamente en el proyecto mediante ramas a nivel local, haciendo </w:t>
      </w:r>
      <w:r w:rsidRPr="00A354B8">
        <w:rPr>
          <w:rFonts w:eastAsia="Arial" w:cs="Arial"/>
          <w:i/>
          <w:iCs/>
        </w:rPr>
        <w:t xml:space="preserve">commits </w:t>
      </w:r>
      <w:r w:rsidRPr="00A354B8">
        <w:rPr>
          <w:rFonts w:eastAsia="Arial" w:cs="Arial"/>
        </w:rPr>
        <w:t>de trabajo</w:t>
      </w:r>
      <w:r w:rsidRPr="00A354B8">
        <w:rPr>
          <w:rFonts w:eastAsia="Arial" w:cs="Arial"/>
          <w:i/>
          <w:iCs/>
        </w:rPr>
        <w:t xml:space="preserve"> </w:t>
      </w:r>
      <w:r w:rsidRPr="00A354B8">
        <w:rPr>
          <w:rFonts w:eastAsia="Arial" w:cs="Arial"/>
        </w:rPr>
        <w:t xml:space="preserve">y revisiones conjuntas. </w:t>
      </w:r>
    </w:p>
    <w:p w14:paraId="172577ED" w14:textId="022085C9" w:rsidR="305E076A" w:rsidRPr="00A354B8" w:rsidRDefault="1BA89E66" w:rsidP="00030A82">
      <w:pPr>
        <w:spacing w:line="360" w:lineRule="auto"/>
        <w:ind w:firstLine="432"/>
        <w:rPr>
          <w:rFonts w:eastAsia="Arial" w:cs="Arial"/>
        </w:rPr>
      </w:pPr>
      <w:r w:rsidRPr="00A354B8">
        <w:rPr>
          <w:rFonts w:eastAsia="Arial" w:cs="Arial"/>
          <w:b/>
          <w:bCs/>
        </w:rPr>
        <w:t>Infraestructura computaciona</w:t>
      </w:r>
      <w:r w:rsidRPr="00A354B8">
        <w:rPr>
          <w:rFonts w:eastAsia="Arial" w:cs="Arial"/>
        </w:rPr>
        <w:t>l: Se trabajo en local mediante equipos personales y software de uso libre y/o estándar: VS Code, Git/GitHub, Jupyter Notebooks, MS Excel, MS Word y MS PowerPoint (diagramas). Adicionalmente, las librerías principales que se usaron en lenguaje python durante el proyecto fueron: pandas, numpy, matplotlib, altair</w:t>
      </w:r>
      <w:r w:rsidR="7DE5E253" w:rsidRPr="00A354B8">
        <w:rPr>
          <w:rFonts w:eastAsia="Arial" w:cs="Arial"/>
        </w:rPr>
        <w:t xml:space="preserve"> y</w:t>
      </w:r>
      <w:r w:rsidRPr="00A354B8">
        <w:rPr>
          <w:rFonts w:eastAsia="Arial" w:cs="Arial"/>
        </w:rPr>
        <w:t xml:space="preserve"> scikit-learn (</w:t>
      </w:r>
      <w:r w:rsidRPr="00A354B8">
        <w:rPr>
          <w:rFonts w:eastAsia="Arial" w:cs="Arial"/>
          <w:i/>
          <w:iCs/>
        </w:rPr>
        <w:t xml:space="preserve">machine learning </w:t>
      </w:r>
      <w:r w:rsidRPr="00A354B8">
        <w:rPr>
          <w:rFonts w:eastAsia="Arial" w:cs="Arial"/>
        </w:rPr>
        <w:t xml:space="preserve">y redes neuronales) </w:t>
      </w:r>
      <w:r w:rsidRPr="00A354B8">
        <w:rPr>
          <w:rFonts w:eastAsia="Arial" w:cs="Arial"/>
          <w:strike/>
          <w:highlight w:val="yellow"/>
        </w:rPr>
        <w:t>y tensorflow (redes neuronales)</w:t>
      </w:r>
      <w:r w:rsidRPr="00A354B8">
        <w:rPr>
          <w:rFonts w:eastAsia="Arial" w:cs="Arial"/>
        </w:rPr>
        <w:t>. Las versiones usadas fueron las siguientes:</w:t>
      </w:r>
    </w:p>
    <w:p w14:paraId="7C4FBDFB" w14:textId="63CF67CB"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Visual Studio Code 1.93.1</w:t>
      </w:r>
    </w:p>
    <w:p w14:paraId="4475EB7B" w14:textId="1A6F8F03"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Jupyter 3.6.0</w:t>
      </w:r>
    </w:p>
    <w:p w14:paraId="6ED55158" w14:textId="58289A7F"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 xml:space="preserve">Python 3.11.5 </w:t>
      </w:r>
    </w:p>
    <w:p w14:paraId="1AB1F579" w14:textId="43FC9DB3"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Pandas 2.0.3</w:t>
      </w:r>
    </w:p>
    <w:p w14:paraId="0A169B23" w14:textId="7F52376C"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Numpy 1.24.3</w:t>
      </w:r>
    </w:p>
    <w:p w14:paraId="55FAAF09" w14:textId="3F5372F9"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Altair 5.0.1</w:t>
      </w:r>
    </w:p>
    <w:p w14:paraId="53C5F2B7" w14:textId="26060D0E" w:rsidR="305E076A" w:rsidRPr="00A354B8" w:rsidRDefault="22CCC92E" w:rsidP="305E076A">
      <w:pPr>
        <w:pStyle w:val="Prrafodelista"/>
        <w:spacing w:line="360" w:lineRule="auto"/>
        <w:ind w:left="1440"/>
        <w:jc w:val="both"/>
        <w:rPr>
          <w:rFonts w:ascii="Arial" w:eastAsia="Arial" w:hAnsi="Arial" w:cs="Arial"/>
        </w:rPr>
      </w:pPr>
      <w:r w:rsidRPr="00A354B8">
        <w:rPr>
          <w:rFonts w:ascii="Arial" w:eastAsia="Arial" w:hAnsi="Arial" w:cs="Arial"/>
        </w:rPr>
        <w:t>Matplotlib 3.7.2</w:t>
      </w:r>
    </w:p>
    <w:p w14:paraId="30E26E33" w14:textId="5723D08A" w:rsidR="305E076A" w:rsidRPr="00A354B8" w:rsidRDefault="22CCC92E" w:rsidP="305E076A">
      <w:pPr>
        <w:pStyle w:val="Prrafodelista"/>
        <w:spacing w:line="360" w:lineRule="auto"/>
        <w:ind w:left="1440"/>
        <w:jc w:val="both"/>
        <w:rPr>
          <w:rFonts w:ascii="Arial" w:eastAsia="Arial" w:hAnsi="Arial" w:cs="Arial"/>
        </w:rPr>
      </w:pPr>
      <w:r w:rsidRPr="00A354B8">
        <w:rPr>
          <w:rFonts w:ascii="Arial" w:eastAsia="Arial" w:hAnsi="Arial" w:cs="Arial"/>
        </w:rPr>
        <w:t>Seaborn 0.12.2</w:t>
      </w:r>
    </w:p>
    <w:p w14:paraId="0964F021" w14:textId="3EE6BAF8"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Plotly 5.9.0</w:t>
      </w:r>
    </w:p>
    <w:p w14:paraId="1D6CB90E" w14:textId="7DA0942F"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Ipywidgets 8.0.4</w:t>
      </w:r>
    </w:p>
    <w:p w14:paraId="32CA1656" w14:textId="331D2432"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Scipy 1.11.1</w:t>
      </w:r>
    </w:p>
    <w:p w14:paraId="63A7B358" w14:textId="167E7702"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Scikit-posthocs 0.9.0</w:t>
      </w:r>
    </w:p>
    <w:p w14:paraId="2DE703DE" w14:textId="2155B83E"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Scikit-learn 1.2.2</w:t>
      </w:r>
    </w:p>
    <w:p w14:paraId="485A6732" w14:textId="497A5C9E" w:rsidR="305E076A" w:rsidRPr="00A354B8" w:rsidRDefault="11156712" w:rsidP="305E076A">
      <w:pPr>
        <w:pStyle w:val="Prrafodelista"/>
        <w:spacing w:line="360" w:lineRule="auto"/>
        <w:ind w:left="1440"/>
        <w:jc w:val="both"/>
        <w:rPr>
          <w:rFonts w:ascii="Arial" w:eastAsia="Arial" w:hAnsi="Arial" w:cs="Arial"/>
        </w:rPr>
      </w:pPr>
      <w:r w:rsidRPr="00A354B8">
        <w:rPr>
          <w:rFonts w:ascii="Arial" w:eastAsia="Arial" w:hAnsi="Arial" w:cs="Arial"/>
        </w:rPr>
        <w:t>Xgboost 2.0.3</w:t>
      </w:r>
    </w:p>
    <w:p w14:paraId="07CA372B" w14:textId="16A88F57" w:rsidR="00647269" w:rsidRPr="00A354B8" w:rsidRDefault="22CCC92E" w:rsidP="30BD0E65">
      <w:pPr>
        <w:pStyle w:val="Prrafodelista"/>
        <w:spacing w:after="0" w:line="360" w:lineRule="auto"/>
        <w:ind w:left="1440"/>
        <w:jc w:val="both"/>
        <w:rPr>
          <w:rFonts w:ascii="Arial" w:eastAsia="Arial" w:hAnsi="Arial" w:cs="Arial"/>
        </w:rPr>
      </w:pPr>
      <w:r w:rsidRPr="00A354B8">
        <w:rPr>
          <w:rFonts w:ascii="Arial" w:eastAsia="Arial" w:hAnsi="Arial" w:cs="Arial"/>
        </w:rPr>
        <w:t xml:space="preserve">Tensorflow 2.16.1 </w:t>
      </w:r>
      <w:r w:rsidRPr="00A354B8">
        <w:rPr>
          <w:rFonts w:ascii="Arial" w:eastAsia="Arial" w:hAnsi="Arial" w:cs="Arial"/>
          <w:strike/>
          <w:highlight w:val="yellow"/>
        </w:rPr>
        <w:t>/ Keras 3.3.3</w:t>
      </w:r>
    </w:p>
    <w:p w14:paraId="43B1C964" w14:textId="14D8E702" w:rsidR="00647269" w:rsidRPr="00A354B8" w:rsidRDefault="00647269" w:rsidP="30BD0E65">
      <w:pPr>
        <w:pStyle w:val="Prrafodelista"/>
        <w:spacing w:after="0" w:line="360" w:lineRule="auto"/>
        <w:ind w:left="1440"/>
        <w:jc w:val="both"/>
        <w:rPr>
          <w:rFonts w:ascii="Arial" w:eastAsia="Arial" w:hAnsi="Arial" w:cs="Arial"/>
        </w:rPr>
      </w:pPr>
    </w:p>
    <w:p w14:paraId="46664611" w14:textId="162EC0F7" w:rsidR="00647269" w:rsidRPr="00A354B8" w:rsidRDefault="22CCC92E" w:rsidP="30BD0E65">
      <w:pPr>
        <w:pStyle w:val="Ttulo3"/>
        <w:spacing w:after="0"/>
        <w:rPr>
          <w:lang w:val="es-VE"/>
        </w:rPr>
      </w:pPr>
      <w:bookmarkStart w:id="21" w:name="_Toc179489133"/>
      <w:r w:rsidRPr="00A354B8">
        <w:rPr>
          <w:lang w:val="es-VE"/>
        </w:rPr>
        <w:t>4.4 Procedimiento</w:t>
      </w:r>
      <w:bookmarkEnd w:id="21"/>
    </w:p>
    <w:p w14:paraId="008AF397" w14:textId="77480200" w:rsidR="00647269" w:rsidRPr="00A354B8" w:rsidRDefault="00647269" w:rsidP="30BD0E65">
      <w:pPr>
        <w:spacing w:after="0"/>
      </w:pPr>
    </w:p>
    <w:p w14:paraId="0FB2EEDE" w14:textId="43F5831C" w:rsidR="00647269" w:rsidRPr="00A354B8" w:rsidRDefault="1BA89E66" w:rsidP="00030A82">
      <w:pPr>
        <w:spacing w:line="360" w:lineRule="auto"/>
        <w:ind w:firstLine="432"/>
      </w:pPr>
      <w:r w:rsidRPr="00A354B8">
        <w:t xml:space="preserve">Teniendo en cuenta la variedad de conjuntos de datos en nuestro estudio y la necesidad particular de limpieza/preprocesamiento de cada uno, se decidió dividir el proyecto en 4 fases </w:t>
      </w:r>
      <w:r w:rsidRPr="00A354B8">
        <w:lastRenderedPageBreak/>
        <w:t xml:space="preserve">(Figura </w:t>
      </w:r>
      <w:r w:rsidR="4721FF1A" w:rsidRPr="00A354B8">
        <w:t>3</w:t>
      </w:r>
      <w:r w:rsidRPr="00A354B8">
        <w:t xml:space="preserve">) que proporcionaran una secuencia ordenada de limpieza, análisis y prueba de algoritmos de </w:t>
      </w:r>
      <w:r w:rsidRPr="00A354B8">
        <w:rPr>
          <w:i/>
          <w:iCs/>
        </w:rPr>
        <w:t>machine learning</w:t>
      </w:r>
      <w:r w:rsidRPr="00A354B8">
        <w:t>:</w:t>
      </w:r>
    </w:p>
    <w:p w14:paraId="45ED637C" w14:textId="4AAD0EC8" w:rsidR="0341235B" w:rsidRPr="00A354B8" w:rsidRDefault="1BA89E66" w:rsidP="305E076A">
      <w:pPr>
        <w:pStyle w:val="Prrafodelista"/>
        <w:numPr>
          <w:ilvl w:val="0"/>
          <w:numId w:val="16"/>
        </w:numPr>
        <w:spacing w:line="360" w:lineRule="auto"/>
        <w:jc w:val="both"/>
        <w:rPr>
          <w:rFonts w:ascii="Arial" w:eastAsia="Arial" w:hAnsi="Arial" w:cs="Arial"/>
        </w:rPr>
      </w:pPr>
      <w:r w:rsidRPr="00A354B8">
        <w:rPr>
          <w:rFonts w:ascii="Arial" w:eastAsia="Arial" w:hAnsi="Arial" w:cs="Arial"/>
          <w:b/>
          <w:bCs/>
        </w:rPr>
        <w:t>Etapa 1</w:t>
      </w:r>
      <w:r w:rsidRPr="00A354B8">
        <w:rPr>
          <w:rFonts w:ascii="Arial" w:eastAsia="Arial" w:hAnsi="Arial" w:cs="Arial"/>
        </w:rPr>
        <w:t>: Centrada en el trabajo con los datos de inmigración de España segregados por variables demográficas.</w:t>
      </w:r>
    </w:p>
    <w:p w14:paraId="719FF7CE" w14:textId="77017D77" w:rsidR="0341235B" w:rsidRPr="00A354B8" w:rsidRDefault="1BA89E66" w:rsidP="305E076A">
      <w:pPr>
        <w:pStyle w:val="Prrafodelista"/>
        <w:numPr>
          <w:ilvl w:val="0"/>
          <w:numId w:val="16"/>
        </w:numPr>
        <w:spacing w:line="360" w:lineRule="auto"/>
        <w:jc w:val="both"/>
        <w:rPr>
          <w:rFonts w:ascii="Arial" w:eastAsia="Arial" w:hAnsi="Arial" w:cs="Arial"/>
          <w:highlight w:val="yellow"/>
        </w:rPr>
      </w:pPr>
      <w:r w:rsidRPr="00A354B8">
        <w:rPr>
          <w:rFonts w:ascii="Arial" w:eastAsia="Arial" w:hAnsi="Arial" w:cs="Arial"/>
          <w:b/>
          <w:bCs/>
        </w:rPr>
        <w:t>Etapa 2</w:t>
      </w:r>
      <w:r w:rsidRPr="00A354B8">
        <w:rPr>
          <w:rFonts w:ascii="Arial" w:eastAsia="Arial" w:hAnsi="Arial" w:cs="Arial"/>
        </w:rPr>
        <w:t>: Enfocada en las variables predictoras.</w:t>
      </w:r>
    </w:p>
    <w:p w14:paraId="2F3E8511" w14:textId="2A66AFC7" w:rsidR="0341235B" w:rsidRPr="00A354B8" w:rsidRDefault="11156712" w:rsidP="305E076A">
      <w:pPr>
        <w:pStyle w:val="Prrafodelista"/>
        <w:numPr>
          <w:ilvl w:val="0"/>
          <w:numId w:val="16"/>
        </w:numPr>
        <w:spacing w:line="360" w:lineRule="auto"/>
        <w:jc w:val="both"/>
        <w:rPr>
          <w:rFonts w:ascii="Arial" w:eastAsia="Arial" w:hAnsi="Arial" w:cs="Arial"/>
        </w:rPr>
      </w:pPr>
      <w:r w:rsidRPr="00A354B8">
        <w:rPr>
          <w:rFonts w:ascii="Arial" w:eastAsia="Arial" w:hAnsi="Arial" w:cs="Arial"/>
          <w:b/>
          <w:bCs/>
        </w:rPr>
        <w:t>Etapa 3:</w:t>
      </w:r>
      <w:r w:rsidRPr="00A354B8">
        <w:rPr>
          <w:rFonts w:ascii="Arial" w:eastAsia="Arial" w:hAnsi="Arial" w:cs="Arial"/>
        </w:rPr>
        <w:t xml:space="preserve"> Unión de todos los conjuntos de datos para análisis de selección de variables.</w:t>
      </w:r>
    </w:p>
    <w:p w14:paraId="641E2757" w14:textId="1ED85CF7" w:rsidR="0341235B" w:rsidRPr="00A354B8" w:rsidRDefault="11156712" w:rsidP="305E076A">
      <w:pPr>
        <w:pStyle w:val="Prrafodelista"/>
        <w:numPr>
          <w:ilvl w:val="0"/>
          <w:numId w:val="16"/>
        </w:numPr>
        <w:spacing w:line="360" w:lineRule="auto"/>
        <w:jc w:val="both"/>
        <w:rPr>
          <w:rFonts w:ascii="Arial" w:eastAsia="Arial" w:hAnsi="Arial" w:cs="Arial"/>
        </w:rPr>
      </w:pPr>
      <w:r w:rsidRPr="00A354B8">
        <w:rPr>
          <w:rFonts w:ascii="Arial" w:eastAsia="Arial" w:hAnsi="Arial" w:cs="Arial"/>
          <w:b/>
          <w:bCs/>
        </w:rPr>
        <w:t>Etapa 4:</w:t>
      </w:r>
      <w:r w:rsidRPr="00A354B8">
        <w:rPr>
          <w:rFonts w:ascii="Arial" w:eastAsia="Arial" w:hAnsi="Arial" w:cs="Arial"/>
        </w:rPr>
        <w:t xml:space="preserve"> </w:t>
      </w:r>
      <w:r w:rsidRPr="00A354B8">
        <w:rPr>
          <w:rFonts w:ascii="Arial" w:eastAsia="Arial" w:hAnsi="Arial" w:cs="Arial"/>
          <w:i/>
          <w:iCs/>
        </w:rPr>
        <w:t>Machine learning</w:t>
      </w:r>
      <w:r w:rsidRPr="00A354B8">
        <w:rPr>
          <w:rFonts w:ascii="Arial" w:eastAsia="Arial" w:hAnsi="Arial" w:cs="Arial"/>
        </w:rPr>
        <w:t>.</w:t>
      </w:r>
    </w:p>
    <w:p w14:paraId="753D831E" w14:textId="03560D61" w:rsidR="740969F5" w:rsidRPr="00A354B8" w:rsidRDefault="1BA89E66" w:rsidP="00030A82">
      <w:pPr>
        <w:spacing w:line="360" w:lineRule="auto"/>
        <w:ind w:firstLine="432"/>
      </w:pPr>
      <w:r w:rsidRPr="00A354B8">
        <w:t xml:space="preserve">En la Etapa 1 (E1), se realizó la limpieza, preprocesamiento y exploración inicial de los conjuntos de datos de inmigración, obteniendo los primeros </w:t>
      </w:r>
      <w:r w:rsidRPr="00A354B8">
        <w:rPr>
          <w:i/>
          <w:iCs/>
        </w:rPr>
        <w:t>insights</w:t>
      </w:r>
      <w:r w:rsidRPr="00A354B8">
        <w:t xml:space="preserve"> y el top países en número de inmigrantes a incluir en el modelo. Luego, a partir de las observaciones y top países obtenidos en la Etapa 1, se inició la limpieza, preprocesamiento y análisis de los distintos conjuntos de datos de las variables predictoras (Etapa 2 - E2), finalizando con la exportación de los conjuntos de datos preprocesados de ambas etapas.</w:t>
      </w:r>
    </w:p>
    <w:p w14:paraId="0BA17B0A" w14:textId="7824106D" w:rsidR="740969F5" w:rsidRPr="00A354B8" w:rsidRDefault="740969F5" w:rsidP="61B5DAD8">
      <w:pPr>
        <w:ind w:firstLine="720"/>
      </w:pPr>
    </w:p>
    <w:p w14:paraId="3FE3D3ED" w14:textId="62425E11" w:rsidR="740969F5" w:rsidRPr="00A354B8" w:rsidRDefault="68355C0A" w:rsidP="41DFE64D">
      <w:pPr>
        <w:spacing w:after="0"/>
      </w:pPr>
      <w:r w:rsidRPr="00A354B8">
        <w:drawing>
          <wp:inline distT="0" distB="0" distL="0" distR="0" wp14:anchorId="41492ED3" wp14:editId="42FB315B">
            <wp:extent cx="5805292" cy="3042708"/>
            <wp:effectExtent l="0" t="0" r="0" b="0"/>
            <wp:docPr id="76859011" name="Picture 1836970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970046"/>
                    <pic:cNvPicPr/>
                  </pic:nvPicPr>
                  <pic:blipFill>
                    <a:blip r:embed="rId21">
                      <a:extLst>
                        <a:ext uri="{28A0092B-C50C-407E-A947-70E740481C1C}">
                          <a14:useLocalDpi xmlns:a14="http://schemas.microsoft.com/office/drawing/2010/main" val="0"/>
                        </a:ext>
                      </a:extLst>
                    </a:blip>
                    <a:stretch>
                      <a:fillRect/>
                    </a:stretch>
                  </pic:blipFill>
                  <pic:spPr>
                    <a:xfrm>
                      <a:off x="0" y="0"/>
                      <a:ext cx="5805292" cy="3042708"/>
                    </a:xfrm>
                    <a:prstGeom prst="rect">
                      <a:avLst/>
                    </a:prstGeom>
                  </pic:spPr>
                </pic:pic>
              </a:graphicData>
            </a:graphic>
          </wp:inline>
        </w:drawing>
      </w:r>
      <w:r w:rsidRPr="00A354B8">
        <w:rPr>
          <w:b/>
          <w:bCs/>
          <w:sz w:val="18"/>
          <w:szCs w:val="18"/>
        </w:rPr>
        <w:t xml:space="preserve">Figura </w:t>
      </w:r>
      <w:r w:rsidR="04DFA53D" w:rsidRPr="00A354B8">
        <w:rPr>
          <w:b/>
          <w:bCs/>
          <w:sz w:val="18"/>
          <w:szCs w:val="18"/>
        </w:rPr>
        <w:t>3</w:t>
      </w:r>
      <w:r w:rsidRPr="00A354B8">
        <w:rPr>
          <w:sz w:val="18"/>
          <w:szCs w:val="18"/>
        </w:rPr>
        <w:t xml:space="preserve">. Esquema de las etapas del proyecto, teniendo: i) Etapa 1 (E1) para la limpieza, preprocesamiento y análisis de los datos de inmigración de España, ii) Etapa 2 (E2) orientada a una limpieza, preprocesamiento y análisis orientado según los </w:t>
      </w:r>
      <w:r w:rsidRPr="00A354B8">
        <w:rPr>
          <w:i/>
          <w:iCs/>
          <w:sz w:val="18"/>
          <w:szCs w:val="18"/>
        </w:rPr>
        <w:t>insights</w:t>
      </w:r>
      <w:r w:rsidRPr="00A354B8">
        <w:rPr>
          <w:sz w:val="18"/>
          <w:szCs w:val="18"/>
        </w:rPr>
        <w:t xml:space="preserve"> de la etapa 1, iii) Etapa 3 (E3) de unión y selección de variables y iv) Etapa 4 (E4) para la prueba y comparación de modelos de </w:t>
      </w:r>
      <w:r w:rsidRPr="00A354B8">
        <w:rPr>
          <w:i/>
          <w:iCs/>
          <w:sz w:val="18"/>
          <w:szCs w:val="18"/>
        </w:rPr>
        <w:t>machine learning</w:t>
      </w:r>
      <w:r w:rsidRPr="00A354B8">
        <w:rPr>
          <w:sz w:val="18"/>
          <w:szCs w:val="18"/>
        </w:rPr>
        <w:t xml:space="preserve"> con nuestro conjunto de datos final para realizar predicciones.</w:t>
      </w:r>
    </w:p>
    <w:p w14:paraId="6C1F3322" w14:textId="1AD45BE1" w:rsidR="41DFE64D" w:rsidRPr="00A354B8" w:rsidRDefault="41DFE64D" w:rsidP="41DFE64D">
      <w:pPr>
        <w:spacing w:after="0"/>
        <w:rPr>
          <w:sz w:val="18"/>
          <w:szCs w:val="18"/>
        </w:rPr>
      </w:pPr>
    </w:p>
    <w:p w14:paraId="6D77FD0F" w14:textId="4A4404DC" w:rsidR="740969F5" w:rsidRPr="00A354B8" w:rsidRDefault="1BA89E66" w:rsidP="00030A82">
      <w:pPr>
        <w:spacing w:line="360" w:lineRule="auto"/>
        <w:ind w:firstLine="432"/>
      </w:pPr>
      <w:r w:rsidRPr="00A354B8">
        <w:t xml:space="preserve">Posteriormente, se procedió con la unión de todas las variables predictoras al conjunto de datos central de datos de inmigración (Etapa 3 - E3), </w:t>
      </w:r>
      <w:r w:rsidR="1A0BA832" w:rsidRPr="00A354B8">
        <w:t xml:space="preserve">la inclusión de </w:t>
      </w:r>
      <w:r w:rsidR="3D6EB990" w:rsidRPr="00A354B8">
        <w:t>tres</w:t>
      </w:r>
      <w:r w:rsidR="4F7E4DF0" w:rsidRPr="00A354B8">
        <w:t xml:space="preserve"> </w:t>
      </w:r>
      <w:r w:rsidR="1A0BA832" w:rsidRPr="00A354B8">
        <w:t>variables</w:t>
      </w:r>
      <w:r w:rsidR="42E4D6F3" w:rsidRPr="00A354B8">
        <w:t xml:space="preserve"> </w:t>
      </w:r>
      <w:r w:rsidR="1A0BA832" w:rsidRPr="00A354B8">
        <w:t>categóricas</w:t>
      </w:r>
      <w:r w:rsidR="339E46D2" w:rsidRPr="00A354B8">
        <w:t xml:space="preserve"> adicionales </w:t>
      </w:r>
      <w:r w:rsidR="53C916A4" w:rsidRPr="00A354B8">
        <w:t xml:space="preserve">relacionadas </w:t>
      </w:r>
      <w:r w:rsidR="0D4E0EE7" w:rsidRPr="00A354B8">
        <w:t xml:space="preserve">a identificar los </w:t>
      </w:r>
      <w:r w:rsidR="7437F66B" w:rsidRPr="00A354B8">
        <w:t>p</w:t>
      </w:r>
      <w:r w:rsidR="0D4E0EE7" w:rsidRPr="00A354B8">
        <w:t xml:space="preserve">aíses de habla </w:t>
      </w:r>
      <w:r w:rsidR="339E46D2" w:rsidRPr="00A354B8">
        <w:rPr>
          <w:highlight w:val="green"/>
        </w:rPr>
        <w:t>hispan</w:t>
      </w:r>
      <w:r w:rsidR="1A63C75D" w:rsidRPr="00A354B8">
        <w:rPr>
          <w:highlight w:val="green"/>
        </w:rPr>
        <w:t>a</w:t>
      </w:r>
      <w:r w:rsidR="339E46D2" w:rsidRPr="00A354B8">
        <w:rPr>
          <w:highlight w:val="green"/>
        </w:rPr>
        <w:t>,</w:t>
      </w:r>
      <w:r w:rsidR="60836A47" w:rsidRPr="00A354B8">
        <w:rPr>
          <w:highlight w:val="green"/>
        </w:rPr>
        <w:t xml:space="preserve"> y el período </w:t>
      </w:r>
      <w:r w:rsidR="60836A47" w:rsidRPr="00A354B8">
        <w:rPr>
          <w:highlight w:val="green"/>
        </w:rPr>
        <w:lastRenderedPageBreak/>
        <w:t>de</w:t>
      </w:r>
      <w:r w:rsidR="339E46D2" w:rsidRPr="00A354B8">
        <w:rPr>
          <w:highlight w:val="green"/>
        </w:rPr>
        <w:t xml:space="preserve"> </w:t>
      </w:r>
      <w:r w:rsidR="760BD089" w:rsidRPr="00A354B8">
        <w:rPr>
          <w:highlight w:val="green"/>
        </w:rPr>
        <w:t>p</w:t>
      </w:r>
      <w:r w:rsidR="339E46D2" w:rsidRPr="00A354B8">
        <w:rPr>
          <w:highlight w:val="green"/>
        </w:rPr>
        <w:t>andemia</w:t>
      </w:r>
      <w:r w:rsidR="5576816E" w:rsidRPr="00A354B8">
        <w:rPr>
          <w:highlight w:val="green"/>
        </w:rPr>
        <w:t>/p</w:t>
      </w:r>
      <w:r w:rsidR="290B601B" w:rsidRPr="00A354B8">
        <w:rPr>
          <w:highlight w:val="green"/>
        </w:rPr>
        <w:t>ostpandemia</w:t>
      </w:r>
      <w:r w:rsidR="339E46D2" w:rsidRPr="00A354B8">
        <w:rPr>
          <w:highlight w:val="green"/>
        </w:rPr>
        <w:t xml:space="preserve"> </w:t>
      </w:r>
      <w:r w:rsidR="151203A1" w:rsidRPr="00A354B8">
        <w:rPr>
          <w:highlight w:val="green"/>
        </w:rPr>
        <w:t>(2020-2021 y</w:t>
      </w:r>
      <w:r w:rsidR="339E46D2" w:rsidRPr="00A354B8">
        <w:rPr>
          <w:highlight w:val="green"/>
        </w:rPr>
        <w:t xml:space="preserve"> 2022</w:t>
      </w:r>
      <w:r w:rsidR="7C2BAA94" w:rsidRPr="00A354B8">
        <w:rPr>
          <w:highlight w:val="green"/>
        </w:rPr>
        <w:t>, respectivamente</w:t>
      </w:r>
      <w:r w:rsidR="339E46D2" w:rsidRPr="00A354B8">
        <w:rPr>
          <w:highlight w:val="green"/>
        </w:rPr>
        <w:t>)</w:t>
      </w:r>
      <w:r w:rsidR="30733F1F" w:rsidRPr="00A354B8">
        <w:rPr>
          <w:highlight w:val="green"/>
        </w:rPr>
        <w:t>,</w:t>
      </w:r>
      <w:r w:rsidR="5AA7038C" w:rsidRPr="00A354B8">
        <w:t xml:space="preserve"> </w:t>
      </w:r>
      <w:r w:rsidRPr="00A354B8">
        <w:t>así como la reducción de variables mediante el estudio de correlaciones y contrastes de hipótesis.</w:t>
      </w:r>
    </w:p>
    <w:p w14:paraId="5F26E3D4" w14:textId="6175C515" w:rsidR="740969F5" w:rsidRPr="00A354B8" w:rsidRDefault="1BA89E66" w:rsidP="00030A82">
      <w:pPr>
        <w:spacing w:line="360" w:lineRule="auto"/>
        <w:ind w:firstLine="432"/>
      </w:pPr>
      <w:r w:rsidRPr="00A354B8">
        <w:t>Finalmente, con los datos exportados en la Etapa 3, se probó algoritmos basados en modelos lineales y de árboles (Etapa 4 - E4), comparando distintas métricas para observar el rendimiento de los modelos, identificar los mejores y realizar ajustes/transformaciones de éstos para disminuir el error hasta obtener el modelo con el mejor rendimiento posible. Luego se procedió a exportarlo y realizar predicciones, incluyendo la estimación de un intervalo de confianza del 90%.</w:t>
      </w:r>
    </w:p>
    <w:p w14:paraId="67086C5D" w14:textId="5BCFEB0B" w:rsidR="41DFE64D" w:rsidRPr="00A354B8" w:rsidRDefault="5BA85D48" w:rsidP="00030A82">
      <w:pPr>
        <w:spacing w:line="360" w:lineRule="auto"/>
        <w:ind w:firstLine="432"/>
      </w:pPr>
      <w:r w:rsidRPr="00A354B8">
        <w:t>Cada e</w:t>
      </w:r>
      <w:r w:rsidR="438BC4AB" w:rsidRPr="00A354B8">
        <w:t>tapa</w:t>
      </w:r>
      <w:r w:rsidRPr="00A354B8">
        <w:t xml:space="preserve"> se </w:t>
      </w:r>
      <w:r w:rsidR="5298E3A7" w:rsidRPr="00A354B8">
        <w:t>desarrolló</w:t>
      </w:r>
      <w:r w:rsidRPr="00A354B8">
        <w:t xml:space="preserve"> </w:t>
      </w:r>
      <w:r w:rsidR="6D36388F" w:rsidRPr="00A354B8">
        <w:t xml:space="preserve">por separado </w:t>
      </w:r>
      <w:r w:rsidRPr="00A354B8">
        <w:t xml:space="preserve">en un </w:t>
      </w:r>
      <w:r w:rsidRPr="00A354B8">
        <w:rPr>
          <w:i/>
          <w:iCs/>
        </w:rPr>
        <w:t>jupyter notebook</w:t>
      </w:r>
      <w:r w:rsidR="7381E336" w:rsidRPr="00A354B8">
        <w:t>, los cuales están disponibles en la carpeta “Notebooks” asociada con e</w:t>
      </w:r>
      <w:r w:rsidR="663D4825" w:rsidRPr="00A354B8">
        <w:t>ste</w:t>
      </w:r>
      <w:r w:rsidR="7381E336" w:rsidRPr="00A354B8">
        <w:t xml:space="preserve"> proyecto.</w:t>
      </w:r>
    </w:p>
    <w:p w14:paraId="349E862C" w14:textId="6E8BDDDF" w:rsidR="41DFE64D" w:rsidRPr="00A354B8" w:rsidRDefault="41DFE64D" w:rsidP="41DFE64D">
      <w:pPr>
        <w:spacing w:after="0" w:line="240" w:lineRule="auto"/>
        <w:jc w:val="center"/>
        <w:rPr>
          <w:sz w:val="18"/>
          <w:szCs w:val="18"/>
        </w:rPr>
      </w:pPr>
    </w:p>
    <w:p w14:paraId="4F62754B" w14:textId="071185ED" w:rsidR="00647269" w:rsidRPr="00A354B8" w:rsidRDefault="22CCC92E" w:rsidP="41DFE64D">
      <w:pPr>
        <w:pStyle w:val="Ttulo1"/>
        <w:spacing w:after="0"/>
      </w:pPr>
      <w:bookmarkStart w:id="22" w:name="_Toc179489134"/>
      <w:r w:rsidRPr="00A354B8">
        <w:t>5. RESULTADOS</w:t>
      </w:r>
      <w:bookmarkEnd w:id="22"/>
    </w:p>
    <w:p w14:paraId="02A3B349" w14:textId="3F109FEC" w:rsidR="577B5161" w:rsidRPr="00A354B8" w:rsidRDefault="577B5161" w:rsidP="41DFE64D">
      <w:pPr>
        <w:spacing w:after="0"/>
      </w:pPr>
    </w:p>
    <w:p w14:paraId="1D36F615" w14:textId="56D6A806" w:rsidR="1BA89E66" w:rsidRPr="00A354B8" w:rsidRDefault="1BA89E66" w:rsidP="577B5161">
      <w:pPr>
        <w:pStyle w:val="Ttulo3"/>
        <w:spacing w:after="0"/>
        <w:rPr>
          <w:lang w:val="es-VE"/>
        </w:rPr>
      </w:pPr>
      <w:bookmarkStart w:id="23" w:name="_Toc179489135"/>
      <w:r w:rsidRPr="00A354B8">
        <w:rPr>
          <w:lang w:val="es-VE"/>
        </w:rPr>
        <w:t>5.</w:t>
      </w:r>
      <w:r w:rsidR="77CCEAE1" w:rsidRPr="00A354B8">
        <w:rPr>
          <w:lang w:val="es-VE"/>
        </w:rPr>
        <w:t>1</w:t>
      </w:r>
      <w:r w:rsidRPr="00A354B8">
        <w:rPr>
          <w:lang w:val="es-VE"/>
        </w:rPr>
        <w:t xml:space="preserve"> Etapa 1: Limpieza, preprocesamiento y análisis de datos de inmigración</w:t>
      </w:r>
      <w:bookmarkEnd w:id="23"/>
    </w:p>
    <w:p w14:paraId="58C34A5C" w14:textId="75587B10" w:rsidR="577B5161" w:rsidRPr="00A354B8" w:rsidRDefault="577B5161" w:rsidP="00030A82">
      <w:pPr>
        <w:spacing w:after="0" w:line="360" w:lineRule="auto"/>
        <w:ind w:firstLine="432"/>
      </w:pPr>
    </w:p>
    <w:p w14:paraId="47A90554" w14:textId="17AC4F32" w:rsidR="69C3F2EB" w:rsidRPr="00A354B8" w:rsidRDefault="0C81DB57" w:rsidP="00030A82">
      <w:pPr>
        <w:spacing w:line="360" w:lineRule="auto"/>
        <w:ind w:firstLine="432"/>
      </w:pPr>
      <w:r w:rsidRPr="00A354B8">
        <w:t>Inicialmente, como ambos conjuntos de datos de inmigración (2008</w:t>
      </w:r>
      <w:r w:rsidR="7C28BAE7" w:rsidRPr="00A354B8">
        <w:t xml:space="preserve"> </w:t>
      </w:r>
      <w:r w:rsidRPr="00A354B8">
        <w:t>-</w:t>
      </w:r>
      <w:r w:rsidR="0C5C630C" w:rsidRPr="00A354B8">
        <w:t xml:space="preserve"> </w:t>
      </w:r>
      <w:r w:rsidRPr="00A354B8">
        <w:t>2021 y 2021-2022) presentaban información del año 2021, se filtró el segundo de los conjuntos de datos de inmigración para tener únicamente los datos que corresponden al año 2022</w:t>
      </w:r>
      <w:r w:rsidR="43F2944B" w:rsidRPr="00A354B8">
        <w:t xml:space="preserve"> (referirse al </w:t>
      </w:r>
      <w:r w:rsidR="352F0CF4" w:rsidRPr="00A354B8">
        <w:rPr>
          <w:i/>
          <w:iCs/>
        </w:rPr>
        <w:t>j</w:t>
      </w:r>
      <w:r w:rsidR="43F2944B" w:rsidRPr="00A354B8">
        <w:rPr>
          <w:i/>
          <w:iCs/>
        </w:rPr>
        <w:t xml:space="preserve">upyter </w:t>
      </w:r>
      <w:r w:rsidR="228406C3" w:rsidRPr="00A354B8">
        <w:rPr>
          <w:i/>
          <w:iCs/>
        </w:rPr>
        <w:t>n</w:t>
      </w:r>
      <w:r w:rsidR="43F2944B" w:rsidRPr="00A354B8">
        <w:rPr>
          <w:i/>
          <w:iCs/>
        </w:rPr>
        <w:t>otebook</w:t>
      </w:r>
      <w:r w:rsidR="43F2944B" w:rsidRPr="00A354B8">
        <w:t xml:space="preserve"> “Etapa 1” para mayor</w:t>
      </w:r>
      <w:r w:rsidR="713DEEE0" w:rsidRPr="00A354B8">
        <w:t>es detalles de esta etapa)</w:t>
      </w:r>
      <w:r w:rsidR="1570D71A" w:rsidRPr="00A354B8">
        <w:t xml:space="preserve">. </w:t>
      </w:r>
      <w:r w:rsidR="7F2373EC" w:rsidRPr="00A354B8">
        <w:t>Luego</w:t>
      </w:r>
      <w:r w:rsidR="4F55826C" w:rsidRPr="00A354B8">
        <w:t xml:space="preserve">, se compararon los </w:t>
      </w:r>
      <w:r w:rsidR="4F55826C" w:rsidRPr="00A354B8">
        <w:rPr>
          <w:rFonts w:eastAsiaTheme="minorEastAsia" w:cs="Arial"/>
        </w:rPr>
        <w:t xml:space="preserve">valores que tomaban las variables categóricas (Figura </w:t>
      </w:r>
      <w:r w:rsidR="4486114F" w:rsidRPr="00A354B8">
        <w:rPr>
          <w:rFonts w:eastAsiaTheme="minorEastAsia" w:cs="Arial"/>
        </w:rPr>
        <w:t>4</w:t>
      </w:r>
      <w:r w:rsidR="4F55826C" w:rsidRPr="00A354B8">
        <w:rPr>
          <w:rFonts w:eastAsiaTheme="minorEastAsia" w:cs="Arial"/>
        </w:rPr>
        <w:t>), observando que:</w:t>
      </w:r>
    </w:p>
    <w:p w14:paraId="0893DFD6" w14:textId="5ABF61E7" w:rsidR="36D60F31" w:rsidRPr="00A354B8" w:rsidRDefault="3C7A9C83" w:rsidP="00030A82">
      <w:pPr>
        <w:pStyle w:val="Prrafodelista"/>
        <w:numPr>
          <w:ilvl w:val="0"/>
          <w:numId w:val="10"/>
        </w:numPr>
        <w:spacing w:after="0" w:line="360" w:lineRule="auto"/>
        <w:ind w:left="720"/>
        <w:jc w:val="both"/>
        <w:rPr>
          <w:rFonts w:ascii="Arial" w:hAnsi="Arial"/>
        </w:rPr>
      </w:pPr>
      <w:r w:rsidRPr="00A354B8">
        <w:rPr>
          <w:rFonts w:ascii="Arial" w:hAnsi="Arial"/>
        </w:rPr>
        <w:t>E</w:t>
      </w:r>
      <w:r w:rsidR="4F55826C" w:rsidRPr="00A354B8">
        <w:rPr>
          <w:rFonts w:ascii="Arial" w:hAnsi="Arial"/>
        </w:rPr>
        <w:t>l conjunto de</w:t>
      </w:r>
      <w:r w:rsidR="5C2838EF" w:rsidRPr="00A354B8">
        <w:rPr>
          <w:rFonts w:ascii="Arial" w:hAnsi="Arial"/>
        </w:rPr>
        <w:t xml:space="preserve"> 2008-2021 estaba en idioma inglé</w:t>
      </w:r>
      <w:r w:rsidR="65B8D7FA" w:rsidRPr="00A354B8">
        <w:rPr>
          <w:rFonts w:ascii="Arial" w:hAnsi="Arial"/>
        </w:rPr>
        <w:t>s, mientras que el de 2022 est</w:t>
      </w:r>
      <w:r w:rsidR="7D10937E" w:rsidRPr="00A354B8">
        <w:rPr>
          <w:rFonts w:ascii="Arial" w:hAnsi="Arial"/>
        </w:rPr>
        <w:t>a</w:t>
      </w:r>
      <w:r w:rsidR="65B8D7FA" w:rsidRPr="00A354B8">
        <w:rPr>
          <w:rFonts w:ascii="Arial" w:hAnsi="Arial"/>
        </w:rPr>
        <w:t>ba en español.</w:t>
      </w:r>
    </w:p>
    <w:p w14:paraId="3542C0F4" w14:textId="4F8A1052" w:rsidR="40F262AD" w:rsidRPr="00A354B8" w:rsidRDefault="40DCF77D" w:rsidP="00030A82">
      <w:pPr>
        <w:pStyle w:val="Prrafodelista"/>
        <w:numPr>
          <w:ilvl w:val="0"/>
          <w:numId w:val="10"/>
        </w:numPr>
        <w:spacing w:after="0" w:line="360" w:lineRule="auto"/>
        <w:ind w:left="720"/>
        <w:jc w:val="both"/>
        <w:rPr>
          <w:rFonts w:ascii="Arial" w:hAnsi="Arial"/>
        </w:rPr>
      </w:pPr>
      <w:r w:rsidRPr="00A354B8">
        <w:rPr>
          <w:rFonts w:ascii="Arial" w:hAnsi="Arial"/>
        </w:rPr>
        <w:t>Ha</w:t>
      </w:r>
      <w:r w:rsidR="3B4B272B" w:rsidRPr="00A354B8">
        <w:rPr>
          <w:rFonts w:ascii="Arial" w:hAnsi="Arial"/>
        </w:rPr>
        <w:t>bía</w:t>
      </w:r>
      <w:r w:rsidRPr="00A354B8">
        <w:rPr>
          <w:rFonts w:ascii="Arial" w:hAnsi="Arial"/>
        </w:rPr>
        <w:t xml:space="preserve"> una cantidad muy grande de nacionalidades, y también observamos agrupaciones de regiones/continentes como: "UE27_2020 sin España", "Otro país de Asia", "</w:t>
      </w:r>
      <w:r w:rsidR="52759937" w:rsidRPr="00A354B8">
        <w:rPr>
          <w:rFonts w:ascii="Arial" w:hAnsi="Arial"/>
        </w:rPr>
        <w:t>América</w:t>
      </w:r>
      <w:r w:rsidRPr="00A354B8">
        <w:rPr>
          <w:rFonts w:ascii="Arial" w:hAnsi="Arial"/>
        </w:rPr>
        <w:t xml:space="preserve"> del Norte", entre otros.</w:t>
      </w:r>
    </w:p>
    <w:p w14:paraId="64E91845" w14:textId="4356CE40" w:rsidR="41DFE64D" w:rsidRPr="00A354B8" w:rsidRDefault="46060F05" w:rsidP="00030A82">
      <w:pPr>
        <w:pStyle w:val="Prrafodelista"/>
        <w:numPr>
          <w:ilvl w:val="0"/>
          <w:numId w:val="10"/>
        </w:numPr>
        <w:spacing w:line="360" w:lineRule="auto"/>
        <w:ind w:left="720"/>
        <w:jc w:val="both"/>
        <w:rPr>
          <w:rFonts w:ascii="Arial" w:hAnsi="Arial"/>
        </w:rPr>
      </w:pPr>
      <w:r w:rsidRPr="00A354B8">
        <w:rPr>
          <w:rFonts w:ascii="Arial" w:hAnsi="Arial"/>
        </w:rPr>
        <w:t xml:space="preserve">Los grupos de edades son diferentes entre los </w:t>
      </w:r>
      <w:r w:rsidRPr="00A354B8">
        <w:rPr>
          <w:rFonts w:ascii="Arial" w:hAnsi="Arial"/>
          <w:i/>
          <w:iCs/>
        </w:rPr>
        <w:t>datasets</w:t>
      </w:r>
      <w:r w:rsidRPr="00A354B8">
        <w:rPr>
          <w:rFonts w:ascii="Arial" w:hAnsi="Arial"/>
        </w:rPr>
        <w:t xml:space="preserve">, en </w:t>
      </w:r>
      <w:r w:rsidR="1A8D380C" w:rsidRPr="00A354B8">
        <w:rPr>
          <w:rFonts w:ascii="Arial" w:hAnsi="Arial"/>
        </w:rPr>
        <w:t xml:space="preserve">los datos de 2008 – 2021 </w:t>
      </w:r>
      <w:r w:rsidRPr="00A354B8">
        <w:rPr>
          <w:rFonts w:ascii="Arial" w:hAnsi="Arial"/>
        </w:rPr>
        <w:t xml:space="preserve">hay rangos de edades que aumentan intervalos de cinco años ("From 0 to 4 years old", "From 5 to 9 years", ...), mientras que en el segundo los rangos son más amplios ("De 0 a 15 años", "De 16 a 24 años", ...). </w:t>
      </w:r>
      <w:r w:rsidR="6282E6F2" w:rsidRPr="00A354B8">
        <w:rPr>
          <w:rFonts w:ascii="Arial" w:hAnsi="Arial"/>
        </w:rPr>
        <w:t>Y t</w:t>
      </w:r>
      <w:r w:rsidRPr="00A354B8">
        <w:rPr>
          <w:rFonts w:ascii="Arial" w:hAnsi="Arial"/>
        </w:rPr>
        <w:t>ambién</w:t>
      </w:r>
      <w:r w:rsidR="513F67AA" w:rsidRPr="00A354B8">
        <w:rPr>
          <w:rFonts w:ascii="Arial" w:hAnsi="Arial"/>
        </w:rPr>
        <w:t xml:space="preserve"> se observó</w:t>
      </w:r>
      <w:r w:rsidRPr="00A354B8">
        <w:rPr>
          <w:rFonts w:ascii="Arial" w:hAnsi="Arial"/>
        </w:rPr>
        <w:t xml:space="preserve"> que algunas de las categorías del 2008-2021 t</w:t>
      </w:r>
      <w:r w:rsidR="28765665" w:rsidRPr="00A354B8">
        <w:rPr>
          <w:rFonts w:ascii="Arial" w:hAnsi="Arial"/>
        </w:rPr>
        <w:t>enían</w:t>
      </w:r>
      <w:r w:rsidRPr="00A354B8">
        <w:rPr>
          <w:rFonts w:ascii="Arial" w:hAnsi="Arial"/>
        </w:rPr>
        <w:t xml:space="preserve"> espacios en blanco.</w:t>
      </w:r>
    </w:p>
    <w:p w14:paraId="708574A4" w14:textId="77777777" w:rsidR="00F71047" w:rsidRPr="00A354B8" w:rsidRDefault="00F71047" w:rsidP="00F71047">
      <w:pPr>
        <w:spacing w:line="360" w:lineRule="auto"/>
      </w:pPr>
    </w:p>
    <w:p w14:paraId="76252780" w14:textId="1B12D9E7" w:rsidR="41DFE64D" w:rsidRPr="00A354B8" w:rsidRDefault="41DFE64D" w:rsidP="41DFE64D">
      <w:pPr>
        <w:jc w:val="center"/>
      </w:pPr>
    </w:p>
    <w:p w14:paraId="36FBD2C4" w14:textId="2390BA04" w:rsidR="41DFE64D" w:rsidRPr="00A354B8" w:rsidRDefault="41DFE64D" w:rsidP="41DFE64D">
      <w:pPr>
        <w:jc w:val="center"/>
      </w:pPr>
    </w:p>
    <w:p w14:paraId="429A8DF2" w14:textId="77777777" w:rsidR="00E736CA" w:rsidRPr="00A354B8" w:rsidRDefault="00E736CA" w:rsidP="41DFE64D">
      <w:pPr>
        <w:jc w:val="center"/>
      </w:pPr>
    </w:p>
    <w:p w14:paraId="477792F4" w14:textId="0CD8BED1" w:rsidR="16B56FA6" w:rsidRPr="00A354B8" w:rsidRDefault="16B56FA6" w:rsidP="41DFE64D">
      <w:pPr>
        <w:spacing w:after="0"/>
        <w:jc w:val="center"/>
      </w:pPr>
      <w:r w:rsidRPr="00A354B8">
        <w:rPr>
          <w:b/>
          <w:bCs/>
        </w:rPr>
        <w:lastRenderedPageBreak/>
        <w:t>(A)</w:t>
      </w:r>
    </w:p>
    <w:p w14:paraId="2290ABDC" w14:textId="3B6C7B1F" w:rsidR="7563599A" w:rsidRPr="00A354B8" w:rsidRDefault="7563599A" w:rsidP="41DFE64D">
      <w:pPr>
        <w:spacing w:after="60"/>
        <w:jc w:val="center"/>
      </w:pPr>
      <w:r w:rsidRPr="00A354B8">
        <w:drawing>
          <wp:inline distT="0" distB="0" distL="0" distR="0" wp14:anchorId="0E2D8CBC" wp14:editId="52AAF05A">
            <wp:extent cx="3094992" cy="3168806"/>
            <wp:effectExtent l="0" t="0" r="0" b="0"/>
            <wp:docPr id="1777577379" name="Imagen 177757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4992" cy="3168806"/>
                    </a:xfrm>
                    <a:prstGeom prst="rect">
                      <a:avLst/>
                    </a:prstGeom>
                  </pic:spPr>
                </pic:pic>
              </a:graphicData>
            </a:graphic>
          </wp:inline>
        </w:drawing>
      </w:r>
    </w:p>
    <w:p w14:paraId="7562082B" w14:textId="35F81836" w:rsidR="4F73E02F" w:rsidRPr="00A354B8" w:rsidRDefault="4F73E02F" w:rsidP="41DFE64D">
      <w:pPr>
        <w:spacing w:after="0"/>
        <w:jc w:val="center"/>
      </w:pPr>
      <w:r w:rsidRPr="00A354B8">
        <w:rPr>
          <w:b/>
          <w:bCs/>
        </w:rPr>
        <w:t>(B)</w:t>
      </w:r>
    </w:p>
    <w:p w14:paraId="0D65580C" w14:textId="0D778E32" w:rsidR="7563599A" w:rsidRPr="00A354B8" w:rsidRDefault="7563599A" w:rsidP="577B5161">
      <w:pPr>
        <w:spacing w:after="0"/>
        <w:jc w:val="center"/>
      </w:pPr>
      <w:r w:rsidRPr="00A354B8">
        <w:drawing>
          <wp:inline distT="0" distB="0" distL="0" distR="0" wp14:anchorId="30204AA5" wp14:editId="284DFB35">
            <wp:extent cx="3109930" cy="2649393"/>
            <wp:effectExtent l="0" t="0" r="0" b="0"/>
            <wp:docPr id="285670633" name="Imagen 28567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09930" cy="2649393"/>
                    </a:xfrm>
                    <a:prstGeom prst="rect">
                      <a:avLst/>
                    </a:prstGeom>
                  </pic:spPr>
                </pic:pic>
              </a:graphicData>
            </a:graphic>
          </wp:inline>
        </w:drawing>
      </w:r>
    </w:p>
    <w:p w14:paraId="68D7CAED" w14:textId="21EE5D88" w:rsidR="3DEE38A7" w:rsidRPr="00A354B8" w:rsidRDefault="3DEE38A7" w:rsidP="577B5161">
      <w:pPr>
        <w:spacing w:after="0"/>
        <w:rPr>
          <w:sz w:val="16"/>
          <w:szCs w:val="16"/>
        </w:rPr>
      </w:pPr>
      <w:r w:rsidRPr="00A354B8">
        <w:rPr>
          <w:b/>
          <w:bCs/>
          <w:sz w:val="18"/>
          <w:szCs w:val="18"/>
        </w:rPr>
        <w:t xml:space="preserve">Figura </w:t>
      </w:r>
      <w:r w:rsidR="248457C4" w:rsidRPr="00A354B8">
        <w:rPr>
          <w:b/>
          <w:bCs/>
          <w:sz w:val="18"/>
          <w:szCs w:val="18"/>
        </w:rPr>
        <w:t>4</w:t>
      </w:r>
      <w:r w:rsidRPr="00A354B8">
        <w:rPr>
          <w:b/>
          <w:bCs/>
          <w:sz w:val="18"/>
          <w:szCs w:val="18"/>
        </w:rPr>
        <w:t>.</w:t>
      </w:r>
      <w:r w:rsidRPr="00A354B8">
        <w:rPr>
          <w:sz w:val="18"/>
          <w:szCs w:val="18"/>
        </w:rPr>
        <w:t xml:space="preserve"> </w:t>
      </w:r>
      <w:r w:rsidR="7D56C3BA" w:rsidRPr="00A354B8">
        <w:rPr>
          <w:sz w:val="18"/>
          <w:szCs w:val="18"/>
        </w:rPr>
        <w:t xml:space="preserve">Valores que toman las categorías de </w:t>
      </w:r>
      <w:r w:rsidR="728E76BD" w:rsidRPr="00A354B8">
        <w:rPr>
          <w:sz w:val="18"/>
          <w:szCs w:val="18"/>
        </w:rPr>
        <w:t>n</w:t>
      </w:r>
      <w:r w:rsidR="7D56C3BA" w:rsidRPr="00A354B8">
        <w:rPr>
          <w:sz w:val="18"/>
          <w:szCs w:val="18"/>
        </w:rPr>
        <w:t>acionalidades, sexo y grupos de edad</w:t>
      </w:r>
      <w:r w:rsidR="5638E6E4" w:rsidRPr="00A354B8">
        <w:rPr>
          <w:sz w:val="18"/>
          <w:szCs w:val="18"/>
        </w:rPr>
        <w:t xml:space="preserve"> para los </w:t>
      </w:r>
      <w:r w:rsidR="5638E6E4" w:rsidRPr="00A354B8">
        <w:rPr>
          <w:i/>
          <w:iCs/>
          <w:sz w:val="18"/>
          <w:szCs w:val="18"/>
        </w:rPr>
        <w:t>datasets</w:t>
      </w:r>
      <w:r w:rsidR="5638E6E4" w:rsidRPr="00A354B8">
        <w:rPr>
          <w:sz w:val="18"/>
          <w:szCs w:val="18"/>
        </w:rPr>
        <w:t xml:space="preserve"> de inmigración de 2008-2021 (</w:t>
      </w:r>
      <w:r w:rsidR="7A2EA45D" w:rsidRPr="00A354B8">
        <w:rPr>
          <w:sz w:val="18"/>
          <w:szCs w:val="18"/>
        </w:rPr>
        <w:t>A</w:t>
      </w:r>
      <w:r w:rsidR="5638E6E4" w:rsidRPr="00A354B8">
        <w:rPr>
          <w:sz w:val="18"/>
          <w:szCs w:val="18"/>
        </w:rPr>
        <w:t>) y 2022 (</w:t>
      </w:r>
      <w:r w:rsidR="1446365D" w:rsidRPr="00A354B8">
        <w:rPr>
          <w:sz w:val="18"/>
          <w:szCs w:val="18"/>
        </w:rPr>
        <w:t>B</w:t>
      </w:r>
      <w:r w:rsidR="5638E6E4" w:rsidRPr="00A354B8">
        <w:rPr>
          <w:sz w:val="18"/>
          <w:szCs w:val="18"/>
        </w:rPr>
        <w:t>).</w:t>
      </w:r>
    </w:p>
    <w:p w14:paraId="513FB9BB" w14:textId="638EF9AA" w:rsidR="577B5161" w:rsidRPr="00A354B8" w:rsidRDefault="577B5161" w:rsidP="577B5161">
      <w:pPr>
        <w:spacing w:after="0"/>
        <w:rPr>
          <w:highlight w:val="green"/>
        </w:rPr>
      </w:pPr>
    </w:p>
    <w:p w14:paraId="07813CDB" w14:textId="3FE4F5D7" w:rsidR="0DB7BB88" w:rsidRPr="00A354B8" w:rsidRDefault="0DB7BB88" w:rsidP="00030A82">
      <w:pPr>
        <w:spacing w:after="0"/>
        <w:ind w:firstLine="432"/>
        <w:rPr>
          <w:highlight w:val="green"/>
        </w:rPr>
      </w:pPr>
      <w:r w:rsidRPr="00A354B8">
        <w:t>A partir de</w:t>
      </w:r>
      <w:r w:rsidR="2A5C6A20" w:rsidRPr="00A354B8">
        <w:t xml:space="preserve"> estas</w:t>
      </w:r>
      <w:r w:rsidRPr="00A354B8">
        <w:t xml:space="preserve"> observaciones iniciales, </w:t>
      </w:r>
      <w:r w:rsidR="53D28F2B" w:rsidRPr="00A354B8">
        <w:t xml:space="preserve">se </w:t>
      </w:r>
      <w:r w:rsidR="15EE2A23" w:rsidRPr="00A354B8">
        <w:t>unificaron</w:t>
      </w:r>
      <w:r w:rsidR="53D28F2B" w:rsidRPr="00A354B8">
        <w:t xml:space="preserve"> </w:t>
      </w:r>
      <w:r w:rsidR="38EAE0F6" w:rsidRPr="00A354B8">
        <w:t>las catego</w:t>
      </w:r>
      <w:r w:rsidR="394D3755" w:rsidRPr="00A354B8">
        <w:t>r</w:t>
      </w:r>
      <w:r w:rsidR="38EAE0F6" w:rsidRPr="00A354B8">
        <w:t>ías de sexo</w:t>
      </w:r>
      <w:r w:rsidR="53D28F2B" w:rsidRPr="00A354B8">
        <w:t xml:space="preserve"> en inglés</w:t>
      </w:r>
      <w:r w:rsidR="24E1EEB3" w:rsidRPr="00A354B8">
        <w:t xml:space="preserve"> y</w:t>
      </w:r>
      <w:r w:rsidR="53D28F2B" w:rsidRPr="00A354B8">
        <w:t xml:space="preserve"> </w:t>
      </w:r>
      <w:r w:rsidR="32B2CECD" w:rsidRPr="00A354B8">
        <w:t xml:space="preserve">se </w:t>
      </w:r>
      <w:r w:rsidR="68C59159" w:rsidRPr="00A354B8">
        <w:t>est</w:t>
      </w:r>
      <w:r w:rsidR="5EE4B427" w:rsidRPr="00A354B8">
        <w:t>a</w:t>
      </w:r>
      <w:r w:rsidR="68C59159" w:rsidRPr="00A354B8">
        <w:t>ndariza</w:t>
      </w:r>
      <w:r w:rsidR="73C7BF44" w:rsidRPr="00A354B8">
        <w:t>ron</w:t>
      </w:r>
      <w:r w:rsidR="68C59159" w:rsidRPr="00A354B8">
        <w:t xml:space="preserve"> los grupos de edades</w:t>
      </w:r>
      <w:r w:rsidR="538FA07F" w:rsidRPr="00A354B8">
        <w:t xml:space="preserve"> (Figura </w:t>
      </w:r>
      <w:r w:rsidR="38213FE8" w:rsidRPr="00A354B8">
        <w:t>5</w:t>
      </w:r>
      <w:r w:rsidR="538FA07F" w:rsidRPr="00A354B8">
        <w:t>).</w:t>
      </w:r>
      <w:r w:rsidR="68C59159" w:rsidRPr="00A354B8">
        <w:t xml:space="preserve"> </w:t>
      </w:r>
    </w:p>
    <w:p w14:paraId="6EB26ED8" w14:textId="061373DA" w:rsidR="577B5161" w:rsidRPr="00A354B8" w:rsidRDefault="577B5161" w:rsidP="577B5161">
      <w:pPr>
        <w:spacing w:after="0"/>
        <w:rPr>
          <w:highlight w:val="green"/>
        </w:rPr>
      </w:pPr>
    </w:p>
    <w:p w14:paraId="798A6AB6" w14:textId="27A978D8" w:rsidR="733D94ED" w:rsidRPr="00A354B8" w:rsidRDefault="733D94ED" w:rsidP="41DFE64D">
      <w:pPr>
        <w:spacing w:after="0"/>
        <w:jc w:val="center"/>
        <w:rPr>
          <w:sz w:val="18"/>
          <w:szCs w:val="18"/>
        </w:rPr>
      </w:pPr>
      <w:r w:rsidRPr="00A354B8">
        <w:drawing>
          <wp:inline distT="0" distB="0" distL="0" distR="0" wp14:anchorId="17948F3B" wp14:editId="5765EA4E">
            <wp:extent cx="1775165" cy="1230206"/>
            <wp:effectExtent l="0" t="0" r="0" b="0"/>
            <wp:docPr id="1777028025" name="Imagen 1777028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775165" cy="1230206"/>
                    </a:xfrm>
                    <a:prstGeom prst="rect">
                      <a:avLst/>
                    </a:prstGeom>
                  </pic:spPr>
                </pic:pic>
              </a:graphicData>
            </a:graphic>
          </wp:inline>
        </w:drawing>
      </w:r>
      <w:r w:rsidRPr="00A354B8">
        <w:t xml:space="preserve"> </w:t>
      </w:r>
      <w:r w:rsidR="5DA023C8" w:rsidRPr="00A354B8">
        <w:drawing>
          <wp:inline distT="0" distB="0" distL="0" distR="0" wp14:anchorId="7CF56B7F" wp14:editId="3BC97ED1">
            <wp:extent cx="3836100" cy="1251042"/>
            <wp:effectExtent l="0" t="0" r="0" b="0"/>
            <wp:docPr id="747311888" name="Imagen 747311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36100" cy="1251042"/>
                    </a:xfrm>
                    <a:prstGeom prst="rect">
                      <a:avLst/>
                    </a:prstGeom>
                  </pic:spPr>
                </pic:pic>
              </a:graphicData>
            </a:graphic>
          </wp:inline>
        </w:drawing>
      </w:r>
    </w:p>
    <w:p w14:paraId="211D3BDF" w14:textId="39DB2E6D" w:rsidR="733D94ED" w:rsidRPr="00A354B8" w:rsidRDefault="6D97B1D6" w:rsidP="577B5161">
      <w:pPr>
        <w:spacing w:after="0"/>
        <w:jc w:val="center"/>
        <w:rPr>
          <w:sz w:val="18"/>
          <w:szCs w:val="18"/>
        </w:rPr>
      </w:pPr>
      <w:r w:rsidRPr="00A354B8">
        <w:rPr>
          <w:b/>
          <w:bCs/>
          <w:sz w:val="18"/>
          <w:szCs w:val="18"/>
        </w:rPr>
        <w:t>F</w:t>
      </w:r>
      <w:r w:rsidR="66AFD0F4" w:rsidRPr="00A354B8">
        <w:rPr>
          <w:b/>
          <w:bCs/>
          <w:sz w:val="18"/>
          <w:szCs w:val="18"/>
        </w:rPr>
        <w:t xml:space="preserve">igura </w:t>
      </w:r>
      <w:r w:rsidR="3EC16AB7" w:rsidRPr="00A354B8">
        <w:rPr>
          <w:b/>
          <w:bCs/>
          <w:sz w:val="18"/>
          <w:szCs w:val="18"/>
        </w:rPr>
        <w:t>5</w:t>
      </w:r>
      <w:r w:rsidR="66AFD0F4" w:rsidRPr="00A354B8">
        <w:rPr>
          <w:sz w:val="18"/>
          <w:szCs w:val="18"/>
        </w:rPr>
        <w:t>. Valores las categorías de sexo</w:t>
      </w:r>
      <w:r w:rsidR="4281E608" w:rsidRPr="00A354B8">
        <w:rPr>
          <w:sz w:val="18"/>
          <w:szCs w:val="18"/>
        </w:rPr>
        <w:t xml:space="preserve"> (izquierda)</w:t>
      </w:r>
      <w:r w:rsidR="66AFD0F4" w:rsidRPr="00A354B8">
        <w:rPr>
          <w:sz w:val="18"/>
          <w:szCs w:val="18"/>
        </w:rPr>
        <w:t xml:space="preserve"> y grupos de edad</w:t>
      </w:r>
      <w:r w:rsidR="6B7B20D0" w:rsidRPr="00A354B8">
        <w:rPr>
          <w:sz w:val="18"/>
          <w:szCs w:val="18"/>
        </w:rPr>
        <w:t xml:space="preserve"> (</w:t>
      </w:r>
      <w:r w:rsidR="6F0A726D" w:rsidRPr="00A354B8">
        <w:rPr>
          <w:sz w:val="18"/>
          <w:szCs w:val="18"/>
        </w:rPr>
        <w:t>derecha</w:t>
      </w:r>
      <w:r w:rsidR="6B7B20D0" w:rsidRPr="00A354B8">
        <w:rPr>
          <w:sz w:val="18"/>
          <w:szCs w:val="18"/>
        </w:rPr>
        <w:t>)</w:t>
      </w:r>
      <w:r w:rsidR="66AFD0F4" w:rsidRPr="00A354B8">
        <w:rPr>
          <w:sz w:val="18"/>
          <w:szCs w:val="18"/>
        </w:rPr>
        <w:t xml:space="preserve"> </w:t>
      </w:r>
      <w:r w:rsidR="1F1FD8F9" w:rsidRPr="00A354B8">
        <w:rPr>
          <w:sz w:val="18"/>
          <w:szCs w:val="18"/>
        </w:rPr>
        <w:t>post-limpieza/estandarización.</w:t>
      </w:r>
    </w:p>
    <w:p w14:paraId="27174C34" w14:textId="6244E6ED" w:rsidR="577B5161" w:rsidRPr="00A354B8" w:rsidRDefault="577B5161" w:rsidP="577B5161">
      <w:pPr>
        <w:spacing w:after="0"/>
        <w:jc w:val="center"/>
        <w:rPr>
          <w:sz w:val="18"/>
          <w:szCs w:val="18"/>
        </w:rPr>
      </w:pPr>
    </w:p>
    <w:p w14:paraId="30DFD778" w14:textId="3A757D2A" w:rsidR="46EC1217" w:rsidRPr="00A354B8" w:rsidRDefault="46EC1217" w:rsidP="00030A82">
      <w:pPr>
        <w:spacing w:after="0" w:line="360" w:lineRule="auto"/>
        <w:ind w:firstLine="432"/>
      </w:pPr>
      <w:r w:rsidRPr="00A354B8">
        <w:lastRenderedPageBreak/>
        <w:t xml:space="preserve">En </w:t>
      </w:r>
      <w:r w:rsidR="394D2D79" w:rsidRPr="00A354B8">
        <w:t>cuanto</w:t>
      </w:r>
      <w:r w:rsidR="56E8C027" w:rsidRPr="00A354B8">
        <w:t xml:space="preserve"> </w:t>
      </w:r>
      <w:r w:rsidRPr="00A354B8">
        <w:t xml:space="preserve">a las nacionalidades, </w:t>
      </w:r>
      <w:r w:rsidR="4439ED20" w:rsidRPr="00A354B8">
        <w:t>se removieron aquellas categorías relacionadas a regiones/continentes y se</w:t>
      </w:r>
      <w:r w:rsidR="0870D93A" w:rsidRPr="00A354B8">
        <w:t xml:space="preserve"> hizo una reducción del número de nacionalidades.</w:t>
      </w:r>
      <w:r w:rsidR="2525B0B2" w:rsidRPr="00A354B8">
        <w:t xml:space="preserve"> </w:t>
      </w:r>
      <w:r w:rsidR="0870D93A" w:rsidRPr="00A354B8">
        <w:t xml:space="preserve">Para ello, </w:t>
      </w:r>
      <w:r w:rsidR="44A4C545" w:rsidRPr="00A354B8">
        <w:t xml:space="preserve">se </w:t>
      </w:r>
      <w:r w:rsidR="0870D93A" w:rsidRPr="00A354B8">
        <w:t>considerar</w:t>
      </w:r>
      <w:r w:rsidR="4C112129" w:rsidRPr="00A354B8">
        <w:t>on</w:t>
      </w:r>
      <w:r w:rsidR="0870D93A" w:rsidRPr="00A354B8">
        <w:t xml:space="preserve"> </w:t>
      </w:r>
      <w:r w:rsidR="14992499" w:rsidRPr="00A354B8">
        <w:t>como</w:t>
      </w:r>
      <w:r w:rsidR="0870D93A" w:rsidRPr="00A354B8">
        <w:t xml:space="preserve"> </w:t>
      </w:r>
      <w:r w:rsidR="3B365041" w:rsidRPr="00A354B8">
        <w:t>“</w:t>
      </w:r>
      <w:r w:rsidR="0870D93A" w:rsidRPr="00A354B8">
        <w:t>top nacionalidades</w:t>
      </w:r>
      <w:r w:rsidR="7079AA94" w:rsidRPr="00A354B8">
        <w:t>”</w:t>
      </w:r>
      <w:r w:rsidR="0870D93A" w:rsidRPr="00A354B8">
        <w:t xml:space="preserve"> a aquellas que, en conjunto y de forma decreciente, englob</w:t>
      </w:r>
      <w:r w:rsidR="7A1AA7F9" w:rsidRPr="00A354B8">
        <w:t>asen</w:t>
      </w:r>
      <w:r w:rsidR="0870D93A" w:rsidRPr="00A354B8">
        <w:t xml:space="preserve"> alrededor del 75% de los inmigrantes en cada año (Figura </w:t>
      </w:r>
      <w:r w:rsidR="65D13506" w:rsidRPr="00A354B8">
        <w:t>6</w:t>
      </w:r>
      <w:r w:rsidR="0870D93A" w:rsidRPr="00A354B8">
        <w:t>)</w:t>
      </w:r>
      <w:r w:rsidR="6788EFF3" w:rsidRPr="00A354B8">
        <w:t xml:space="preserve">, </w:t>
      </w:r>
      <w:r w:rsidR="16F3558B" w:rsidRPr="00A354B8">
        <w:t>seleccionando</w:t>
      </w:r>
      <w:r w:rsidR="6788EFF3" w:rsidRPr="00A354B8">
        <w:t xml:space="preserve"> los valores únicos en una lista</w:t>
      </w:r>
      <w:r w:rsidR="259A0A49" w:rsidRPr="00A354B8">
        <w:t xml:space="preserve"> final</w:t>
      </w:r>
      <w:r w:rsidR="5794D031" w:rsidRPr="00A354B8">
        <w:t xml:space="preserve"> </w:t>
      </w:r>
      <w:r w:rsidR="2B487368" w:rsidRPr="00A354B8">
        <w:t xml:space="preserve">para filtrar cada </w:t>
      </w:r>
      <w:r w:rsidR="2B487368" w:rsidRPr="00A354B8">
        <w:rPr>
          <w:i/>
          <w:iCs/>
        </w:rPr>
        <w:t xml:space="preserve">dataset </w:t>
      </w:r>
      <w:r w:rsidR="2B487368" w:rsidRPr="00A354B8">
        <w:t>con sus top</w:t>
      </w:r>
      <w:r w:rsidR="19E34A04" w:rsidRPr="00A354B8">
        <w:t>,</w:t>
      </w:r>
      <w:r w:rsidR="7094971D" w:rsidRPr="00A354B8">
        <w:t xml:space="preserve"> obteniendo un total</w:t>
      </w:r>
      <w:r w:rsidR="671EDA92" w:rsidRPr="00A354B8">
        <w:t xml:space="preserve"> de 27 nacionalidades (Figura </w:t>
      </w:r>
      <w:r w:rsidR="55FFBC44" w:rsidRPr="00A354B8">
        <w:t>7</w:t>
      </w:r>
      <w:r w:rsidR="671EDA92" w:rsidRPr="00A354B8">
        <w:t>)</w:t>
      </w:r>
      <w:r w:rsidR="5794D031" w:rsidRPr="00A354B8">
        <w:t>.</w:t>
      </w:r>
    </w:p>
    <w:p w14:paraId="04B3E05A" w14:textId="01FFAD1F" w:rsidR="17D7DCCA" w:rsidRPr="00A354B8" w:rsidRDefault="17D7DCCA" w:rsidP="41DFE64D">
      <w:pPr>
        <w:spacing w:after="0"/>
        <w:rPr>
          <w:sz w:val="18"/>
          <w:szCs w:val="18"/>
        </w:rPr>
      </w:pPr>
      <w:r w:rsidRPr="00A354B8">
        <w:rPr>
          <w:b/>
          <w:bCs/>
        </w:rPr>
        <w:t xml:space="preserve"> </w:t>
      </w:r>
      <w:r w:rsidR="51F64700" w:rsidRPr="00A354B8">
        <w:drawing>
          <wp:inline distT="0" distB="0" distL="0" distR="0" wp14:anchorId="510B2AD2" wp14:editId="572EB740">
            <wp:extent cx="5724524" cy="3514725"/>
            <wp:effectExtent l="0" t="0" r="0" b="0"/>
            <wp:docPr id="1780146653" name="Imagen 178014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4FAB8E27" w:rsidRPr="00A354B8">
        <w:drawing>
          <wp:inline distT="0" distB="0" distL="0" distR="0" wp14:anchorId="3E795E0D" wp14:editId="0314FF67">
            <wp:extent cx="5724524" cy="1743075"/>
            <wp:effectExtent l="0" t="0" r="0" b="0"/>
            <wp:docPr id="170635019" name="Imagen 17063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24524" cy="1743075"/>
                    </a:xfrm>
                    <a:prstGeom prst="rect">
                      <a:avLst/>
                    </a:prstGeom>
                  </pic:spPr>
                </pic:pic>
              </a:graphicData>
            </a:graphic>
          </wp:inline>
        </w:drawing>
      </w:r>
      <w:r w:rsidR="71D59A0B" w:rsidRPr="00A354B8">
        <w:rPr>
          <w:b/>
          <w:bCs/>
          <w:sz w:val="18"/>
          <w:szCs w:val="18"/>
        </w:rPr>
        <w:t xml:space="preserve">Figura </w:t>
      </w:r>
      <w:r w:rsidR="1690F815" w:rsidRPr="00A354B8">
        <w:rPr>
          <w:b/>
          <w:bCs/>
          <w:sz w:val="18"/>
          <w:szCs w:val="18"/>
        </w:rPr>
        <w:t>6</w:t>
      </w:r>
      <w:r w:rsidR="71D59A0B" w:rsidRPr="00A354B8">
        <w:rPr>
          <w:b/>
          <w:bCs/>
          <w:sz w:val="18"/>
          <w:szCs w:val="18"/>
        </w:rPr>
        <w:t>.</w:t>
      </w:r>
      <w:r w:rsidR="62ADB246" w:rsidRPr="00A354B8">
        <w:rPr>
          <w:sz w:val="18"/>
          <w:szCs w:val="18"/>
        </w:rPr>
        <w:t xml:space="preserve"> </w:t>
      </w:r>
      <w:r w:rsidR="2056C7EF" w:rsidRPr="00A354B8">
        <w:rPr>
          <w:sz w:val="18"/>
          <w:szCs w:val="18"/>
        </w:rPr>
        <w:t>Código</w:t>
      </w:r>
      <w:r w:rsidR="62ADB246" w:rsidRPr="00A354B8">
        <w:rPr>
          <w:sz w:val="18"/>
          <w:szCs w:val="18"/>
        </w:rPr>
        <w:t xml:space="preserve"> empleado para encontrar las top nacionalidades </w:t>
      </w:r>
      <w:r w:rsidR="152A3F58" w:rsidRPr="00A354B8">
        <w:rPr>
          <w:sz w:val="18"/>
          <w:szCs w:val="18"/>
        </w:rPr>
        <w:t xml:space="preserve">del </w:t>
      </w:r>
      <w:r w:rsidR="152A3F58" w:rsidRPr="00A354B8">
        <w:rPr>
          <w:i/>
          <w:iCs/>
          <w:sz w:val="18"/>
          <w:szCs w:val="18"/>
        </w:rPr>
        <w:t>dataset</w:t>
      </w:r>
      <w:r w:rsidR="152A3F58" w:rsidRPr="00A354B8">
        <w:rPr>
          <w:sz w:val="18"/>
          <w:szCs w:val="18"/>
        </w:rPr>
        <w:t xml:space="preserve"> 2008 - 2021 considerando </w:t>
      </w:r>
      <w:r w:rsidR="62ADB246" w:rsidRPr="00A354B8">
        <w:rPr>
          <w:sz w:val="18"/>
          <w:szCs w:val="18"/>
        </w:rPr>
        <w:t>cada año</w:t>
      </w:r>
      <w:r w:rsidR="4C9E36AB" w:rsidRPr="00A354B8">
        <w:rPr>
          <w:sz w:val="18"/>
          <w:szCs w:val="18"/>
        </w:rPr>
        <w:t>.</w:t>
      </w:r>
      <w:r w:rsidR="350EBA3A" w:rsidRPr="00A354B8">
        <w:rPr>
          <w:sz w:val="18"/>
          <w:szCs w:val="18"/>
        </w:rPr>
        <w:t xml:space="preserve"> Se siguió un procedimiento similar para el conjunto de datos de 2022.</w:t>
      </w:r>
      <w:r w:rsidR="7696A19E" w:rsidRPr="00A354B8">
        <w:rPr>
          <w:sz w:val="18"/>
          <w:szCs w:val="18"/>
        </w:rPr>
        <w:t xml:space="preserve"> </w:t>
      </w:r>
    </w:p>
    <w:p w14:paraId="04B7D774" w14:textId="6A6D7E00" w:rsidR="577B5161" w:rsidRPr="00A354B8" w:rsidRDefault="577B5161" w:rsidP="577B5161">
      <w:pPr>
        <w:spacing w:after="0" w:line="360" w:lineRule="auto"/>
        <w:rPr>
          <w:sz w:val="18"/>
          <w:szCs w:val="18"/>
        </w:rPr>
      </w:pPr>
    </w:p>
    <w:p w14:paraId="5928ACCD" w14:textId="5445902F" w:rsidR="65278C51" w:rsidRPr="00A354B8" w:rsidRDefault="65278C51" w:rsidP="00030A82">
      <w:pPr>
        <w:spacing w:line="360" w:lineRule="auto"/>
        <w:ind w:firstLine="432"/>
        <w:rPr>
          <w:highlight w:val="green"/>
        </w:rPr>
      </w:pPr>
      <w:r w:rsidRPr="00A354B8">
        <w:t xml:space="preserve">Después de haber filtrado </w:t>
      </w:r>
      <w:r w:rsidR="14E8373C" w:rsidRPr="00A354B8">
        <w:t xml:space="preserve">los </w:t>
      </w:r>
      <w:r w:rsidRPr="00A354B8">
        <w:t>datos</w:t>
      </w:r>
      <w:r w:rsidR="666CB485" w:rsidRPr="00A354B8">
        <w:t xml:space="preserve"> de inmigración</w:t>
      </w:r>
      <w:r w:rsidRPr="00A354B8">
        <w:t xml:space="preserve"> con el top nacionalidades, se </w:t>
      </w:r>
      <w:r w:rsidR="175A5726" w:rsidRPr="00A354B8">
        <w:t xml:space="preserve">estandarizó el formato </w:t>
      </w:r>
      <w:r w:rsidR="6681DCAD" w:rsidRPr="00A354B8">
        <w:t xml:space="preserve">de </w:t>
      </w:r>
      <w:r w:rsidR="00E736CA" w:rsidRPr="00A354B8">
        <w:t>estas</w:t>
      </w:r>
      <w:r w:rsidR="7A36402D" w:rsidRPr="00A354B8">
        <w:t xml:space="preserve"> </w:t>
      </w:r>
      <w:r w:rsidR="48F34639" w:rsidRPr="00A354B8">
        <w:t>en una nueva columna “Nationality code”</w:t>
      </w:r>
      <w:r w:rsidR="10CA9102" w:rsidRPr="00A354B8">
        <w:t xml:space="preserve"> </w:t>
      </w:r>
      <w:r w:rsidR="789829A6" w:rsidRPr="00A354B8">
        <w:t xml:space="preserve">usando </w:t>
      </w:r>
      <w:r w:rsidR="1B70B4B5" w:rsidRPr="00A354B8">
        <w:t>la nomenclatura</w:t>
      </w:r>
      <w:r w:rsidR="10CA9102" w:rsidRPr="00A354B8">
        <w:t xml:space="preserve"> internacional de tres códigos (ALPHA-3)</w:t>
      </w:r>
      <w:r w:rsidR="3C48B932" w:rsidRPr="00A354B8">
        <w:t>,</w:t>
      </w:r>
      <w:r w:rsidR="10CA9102" w:rsidRPr="00A354B8">
        <w:t xml:space="preserve"> descrit</w:t>
      </w:r>
      <w:r w:rsidR="3AE5CFC6" w:rsidRPr="00A354B8">
        <w:t>a</w:t>
      </w:r>
      <w:r w:rsidR="10CA9102" w:rsidRPr="00A354B8">
        <w:t xml:space="preserve"> en la ISO</w:t>
      </w:r>
      <w:r w:rsidR="103A419F" w:rsidRPr="00A354B8">
        <w:t xml:space="preserve"> </w:t>
      </w:r>
      <w:r w:rsidR="10CA9102" w:rsidRPr="00A354B8">
        <w:t>3166</w:t>
      </w:r>
      <w:r w:rsidR="10CA9102" w:rsidRPr="00A354B8">
        <w:rPr>
          <w:highlight w:val="green"/>
          <w:vertAlign w:val="superscript"/>
        </w:rPr>
        <w:t>1</w:t>
      </w:r>
      <w:r w:rsidR="61C38AAD" w:rsidRPr="00A354B8">
        <w:rPr>
          <w:highlight w:val="green"/>
          <w:vertAlign w:val="superscript"/>
        </w:rPr>
        <w:t>3</w:t>
      </w:r>
      <w:r w:rsidR="6BB69681" w:rsidRPr="00A354B8">
        <w:rPr>
          <w:highlight w:val="green"/>
        </w:rPr>
        <w:t>,</w:t>
      </w:r>
      <w:r w:rsidR="66973AEC" w:rsidRPr="00A354B8">
        <w:rPr>
          <w:highlight w:val="green"/>
          <w:vertAlign w:val="superscript"/>
        </w:rPr>
        <w:t xml:space="preserve"> </w:t>
      </w:r>
      <w:r w:rsidR="371B2C3F" w:rsidRPr="00A354B8">
        <w:t>para luego</w:t>
      </w:r>
      <w:r w:rsidR="7D9DD6C6" w:rsidRPr="00A354B8">
        <w:t xml:space="preserve"> </w:t>
      </w:r>
      <w:r w:rsidR="66973AEC" w:rsidRPr="00A354B8">
        <w:t>proceder a juntar ambos conjuntos</w:t>
      </w:r>
      <w:r w:rsidR="5999B9CC" w:rsidRPr="00A354B8">
        <w:t xml:space="preserve"> de datos</w:t>
      </w:r>
      <w:r w:rsidR="0401D447" w:rsidRPr="00A354B8">
        <w:t xml:space="preserve"> en un </w:t>
      </w:r>
      <w:r w:rsidR="0401D447" w:rsidRPr="00A354B8">
        <w:rPr>
          <w:i/>
          <w:iCs/>
        </w:rPr>
        <w:t>dataframe</w:t>
      </w:r>
      <w:r w:rsidR="788FA41D" w:rsidRPr="00A354B8">
        <w:t xml:space="preserve"> (Figura</w:t>
      </w:r>
      <w:r w:rsidR="03359170" w:rsidRPr="00A354B8">
        <w:t xml:space="preserve"> </w:t>
      </w:r>
      <w:r w:rsidR="1D5E8F80" w:rsidRPr="00A354B8">
        <w:t>8</w:t>
      </w:r>
      <w:r w:rsidR="6A0FB8EF" w:rsidRPr="00A354B8">
        <w:t>)</w:t>
      </w:r>
      <w:r w:rsidR="66973AEC" w:rsidRPr="00A354B8">
        <w:t xml:space="preserve">. </w:t>
      </w:r>
    </w:p>
    <w:p w14:paraId="2590A778" w14:textId="33A49E68" w:rsidR="1F7C1915" w:rsidRPr="00A354B8" w:rsidRDefault="1F7C1915" w:rsidP="577B5161">
      <w:pPr>
        <w:spacing w:after="0" w:line="360" w:lineRule="auto"/>
        <w:jc w:val="center"/>
      </w:pPr>
      <w:r w:rsidRPr="00A354B8">
        <w:lastRenderedPageBreak/>
        <w:drawing>
          <wp:inline distT="0" distB="0" distL="0" distR="0" wp14:anchorId="4FB235D9" wp14:editId="04163424">
            <wp:extent cx="3971817" cy="1771127"/>
            <wp:effectExtent l="0" t="0" r="0" b="0"/>
            <wp:docPr id="1918170661" name="Imagen 191817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971817" cy="1771127"/>
                    </a:xfrm>
                    <a:prstGeom prst="rect">
                      <a:avLst/>
                    </a:prstGeom>
                  </pic:spPr>
                </pic:pic>
              </a:graphicData>
            </a:graphic>
          </wp:inline>
        </w:drawing>
      </w:r>
    </w:p>
    <w:p w14:paraId="00B0CE2D" w14:textId="7D4096B2" w:rsidR="65BA8A7B" w:rsidRPr="00A354B8" w:rsidRDefault="65BA8A7B" w:rsidP="577B5161">
      <w:pPr>
        <w:spacing w:after="0" w:line="360" w:lineRule="auto"/>
        <w:jc w:val="center"/>
        <w:rPr>
          <w:sz w:val="18"/>
          <w:szCs w:val="18"/>
        </w:rPr>
      </w:pPr>
      <w:r w:rsidRPr="00A354B8">
        <w:rPr>
          <w:b/>
          <w:bCs/>
          <w:sz w:val="18"/>
          <w:szCs w:val="18"/>
        </w:rPr>
        <w:t xml:space="preserve">Figura </w:t>
      </w:r>
      <w:r w:rsidR="6047E362" w:rsidRPr="00A354B8">
        <w:rPr>
          <w:b/>
          <w:bCs/>
          <w:sz w:val="18"/>
          <w:szCs w:val="18"/>
        </w:rPr>
        <w:t>7</w:t>
      </w:r>
      <w:r w:rsidRPr="00A354B8">
        <w:rPr>
          <w:b/>
          <w:bCs/>
          <w:sz w:val="18"/>
          <w:szCs w:val="18"/>
        </w:rPr>
        <w:t>.</w:t>
      </w:r>
      <w:r w:rsidRPr="00A354B8">
        <w:rPr>
          <w:sz w:val="18"/>
          <w:szCs w:val="18"/>
        </w:rPr>
        <w:t xml:space="preserve"> Top nacionalidades (</w:t>
      </w:r>
      <w:r w:rsidR="25CBDB84" w:rsidRPr="00A354B8">
        <w:rPr>
          <w:sz w:val="18"/>
          <w:szCs w:val="18"/>
        </w:rPr>
        <w:t xml:space="preserve">en </w:t>
      </w:r>
      <w:r w:rsidRPr="00A354B8">
        <w:rPr>
          <w:sz w:val="18"/>
          <w:szCs w:val="18"/>
        </w:rPr>
        <w:t>códigos ISO) de los conjuntos de datos de inmigración</w:t>
      </w:r>
      <w:r w:rsidR="79D35757" w:rsidRPr="00A354B8">
        <w:rPr>
          <w:sz w:val="18"/>
          <w:szCs w:val="18"/>
        </w:rPr>
        <w:t xml:space="preserve"> </w:t>
      </w:r>
      <w:r w:rsidR="1FF0296C" w:rsidRPr="00A354B8">
        <w:rPr>
          <w:sz w:val="18"/>
          <w:szCs w:val="18"/>
        </w:rPr>
        <w:t xml:space="preserve">de </w:t>
      </w:r>
      <w:r w:rsidRPr="00A354B8">
        <w:rPr>
          <w:sz w:val="18"/>
          <w:szCs w:val="18"/>
        </w:rPr>
        <w:t xml:space="preserve">2008-2021 </w:t>
      </w:r>
      <w:r w:rsidR="12B97CB3" w:rsidRPr="00A354B8">
        <w:rPr>
          <w:sz w:val="18"/>
          <w:szCs w:val="18"/>
        </w:rPr>
        <w:t>y 2022</w:t>
      </w:r>
      <w:r w:rsidRPr="00A354B8">
        <w:rPr>
          <w:sz w:val="18"/>
          <w:szCs w:val="18"/>
        </w:rPr>
        <w:t>.</w:t>
      </w:r>
    </w:p>
    <w:p w14:paraId="4180552C" w14:textId="6F4FB98C" w:rsidR="577B5161" w:rsidRPr="00A354B8" w:rsidRDefault="577B5161" w:rsidP="577B5161">
      <w:pPr>
        <w:spacing w:after="0" w:line="360" w:lineRule="auto"/>
        <w:jc w:val="center"/>
        <w:rPr>
          <w:sz w:val="18"/>
          <w:szCs w:val="18"/>
        </w:rPr>
      </w:pPr>
    </w:p>
    <w:p w14:paraId="364C8DF7" w14:textId="2C9AFEF6" w:rsidR="4E912671" w:rsidRPr="00A354B8" w:rsidRDefault="4E912671" w:rsidP="577B5161">
      <w:pPr>
        <w:spacing w:after="0"/>
        <w:jc w:val="center"/>
      </w:pPr>
      <w:r w:rsidRPr="00A354B8">
        <w:drawing>
          <wp:inline distT="0" distB="0" distL="0" distR="0" wp14:anchorId="78EE9FB9" wp14:editId="70AE39E1">
            <wp:extent cx="3690297" cy="3610475"/>
            <wp:effectExtent l="0" t="0" r="0" b="0"/>
            <wp:docPr id="816272600" name="Imagen 81627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690297" cy="3610475"/>
                    </a:xfrm>
                    <a:prstGeom prst="rect">
                      <a:avLst/>
                    </a:prstGeom>
                  </pic:spPr>
                </pic:pic>
              </a:graphicData>
            </a:graphic>
          </wp:inline>
        </w:drawing>
      </w:r>
    </w:p>
    <w:p w14:paraId="27F7C74C" w14:textId="2A92869D" w:rsidR="6B86CC5A" w:rsidRPr="00A354B8" w:rsidRDefault="6B86CC5A" w:rsidP="577B5161">
      <w:pPr>
        <w:spacing w:after="0"/>
        <w:jc w:val="center"/>
        <w:rPr>
          <w:sz w:val="18"/>
          <w:szCs w:val="18"/>
        </w:rPr>
      </w:pPr>
      <w:r w:rsidRPr="00A354B8">
        <w:rPr>
          <w:b/>
          <w:bCs/>
          <w:sz w:val="18"/>
          <w:szCs w:val="18"/>
        </w:rPr>
        <w:t xml:space="preserve">Figura </w:t>
      </w:r>
      <w:r w:rsidR="1D2DD5AC" w:rsidRPr="00A354B8">
        <w:rPr>
          <w:b/>
          <w:bCs/>
          <w:sz w:val="18"/>
          <w:szCs w:val="18"/>
        </w:rPr>
        <w:t>8</w:t>
      </w:r>
      <w:r w:rsidRPr="00A354B8">
        <w:rPr>
          <w:sz w:val="18"/>
          <w:szCs w:val="18"/>
        </w:rPr>
        <w:t xml:space="preserve">. </w:t>
      </w:r>
      <w:r w:rsidRPr="00A354B8">
        <w:rPr>
          <w:i/>
          <w:iCs/>
          <w:sz w:val="18"/>
          <w:szCs w:val="18"/>
        </w:rPr>
        <w:t>Dataframe</w:t>
      </w:r>
      <w:r w:rsidRPr="00A354B8">
        <w:rPr>
          <w:sz w:val="18"/>
          <w:szCs w:val="18"/>
        </w:rPr>
        <w:t xml:space="preserve"> de la unión de los </w:t>
      </w:r>
      <w:r w:rsidR="60FC4D36" w:rsidRPr="00A354B8">
        <w:rPr>
          <w:i/>
          <w:iCs/>
          <w:sz w:val="18"/>
          <w:szCs w:val="18"/>
        </w:rPr>
        <w:t>datasets</w:t>
      </w:r>
      <w:r w:rsidR="60FC4D36" w:rsidRPr="00A354B8">
        <w:rPr>
          <w:sz w:val="18"/>
          <w:szCs w:val="18"/>
        </w:rPr>
        <w:t xml:space="preserve"> de datos de inmigración post-limpieza/</w:t>
      </w:r>
      <w:r w:rsidR="00F71047" w:rsidRPr="00A354B8">
        <w:rPr>
          <w:sz w:val="18"/>
          <w:szCs w:val="18"/>
        </w:rPr>
        <w:t>preprocesamiento</w:t>
      </w:r>
    </w:p>
    <w:p w14:paraId="4278C03D" w14:textId="1A275690" w:rsidR="577B5161" w:rsidRPr="00A354B8" w:rsidRDefault="577B5161" w:rsidP="577B5161">
      <w:pPr>
        <w:spacing w:after="0"/>
        <w:rPr>
          <w:b/>
          <w:bCs/>
        </w:rPr>
      </w:pPr>
    </w:p>
    <w:p w14:paraId="70BCCEDA" w14:textId="75FF705A" w:rsidR="6DBDAD5F" w:rsidRPr="00A354B8" w:rsidRDefault="6DBDAD5F" w:rsidP="00030A82">
      <w:pPr>
        <w:spacing w:after="0" w:line="360" w:lineRule="auto"/>
        <w:ind w:firstLine="432"/>
      </w:pPr>
      <w:r w:rsidRPr="00A354B8">
        <w:t>Finalmente,</w:t>
      </w:r>
      <w:r w:rsidR="701EF493" w:rsidRPr="00A354B8">
        <w:t xml:space="preserve"> </w:t>
      </w:r>
      <w:r w:rsidR="0AF7CA38" w:rsidRPr="00A354B8">
        <w:t xml:space="preserve">continuando con </w:t>
      </w:r>
      <w:r w:rsidR="701EF493" w:rsidRPr="00A354B8">
        <w:t>los</w:t>
      </w:r>
      <w:r w:rsidR="6C800E7A" w:rsidRPr="00A354B8">
        <w:t xml:space="preserve"> análisis</w:t>
      </w:r>
      <w:r w:rsidR="610A1D37" w:rsidRPr="00A354B8">
        <w:t xml:space="preserve"> de los valores totales de inmigración </w:t>
      </w:r>
      <w:r w:rsidR="00F71047" w:rsidRPr="00A354B8">
        <w:t>con relación a</w:t>
      </w:r>
      <w:r w:rsidR="610A1D37" w:rsidRPr="00A354B8">
        <w:t xml:space="preserve"> su evolución en los años</w:t>
      </w:r>
      <w:r w:rsidR="2F278A1F" w:rsidRPr="00A354B8">
        <w:t xml:space="preserve"> (</w:t>
      </w:r>
      <w:r w:rsidR="577030A6" w:rsidRPr="00A354B8">
        <w:t xml:space="preserve">Figura </w:t>
      </w:r>
      <w:r w:rsidR="272DAA8F" w:rsidRPr="00A354B8">
        <w:t>9</w:t>
      </w:r>
      <w:r w:rsidR="577030A6" w:rsidRPr="00A354B8">
        <w:t>)</w:t>
      </w:r>
      <w:r w:rsidR="610A1D37" w:rsidRPr="00A354B8">
        <w:t xml:space="preserve"> y por grupo de edad/sex</w:t>
      </w:r>
      <w:r w:rsidR="02ABFBC5" w:rsidRPr="00A354B8">
        <w:t xml:space="preserve"> (Figura </w:t>
      </w:r>
      <w:r w:rsidR="5873E30A" w:rsidRPr="00A354B8">
        <w:t>10</w:t>
      </w:r>
      <w:r w:rsidR="02ABFBC5" w:rsidRPr="00A354B8">
        <w:t>)</w:t>
      </w:r>
      <w:r w:rsidR="6C800E7A" w:rsidRPr="00A354B8">
        <w:t>,</w:t>
      </w:r>
      <w:r w:rsidR="2603E95B" w:rsidRPr="00A354B8">
        <w:t xml:space="preserve"> </w:t>
      </w:r>
      <w:r w:rsidR="356106E9" w:rsidRPr="00A354B8">
        <w:t>se observó:</w:t>
      </w:r>
    </w:p>
    <w:p w14:paraId="505C31ED" w14:textId="6B681A1A" w:rsidR="577B5161" w:rsidRPr="00A354B8" w:rsidRDefault="577B5161" w:rsidP="577B5161">
      <w:pPr>
        <w:spacing w:after="0"/>
      </w:pPr>
    </w:p>
    <w:p w14:paraId="26DDCB8F" w14:textId="4174256D" w:rsidR="0E9FBAEB" w:rsidRPr="00A354B8" w:rsidRDefault="0E9FBAEB" w:rsidP="41DFE64D">
      <w:pPr>
        <w:pStyle w:val="Prrafodelista"/>
        <w:numPr>
          <w:ilvl w:val="0"/>
          <w:numId w:val="9"/>
        </w:numPr>
        <w:spacing w:after="0" w:line="360" w:lineRule="auto"/>
        <w:jc w:val="both"/>
        <w:rPr>
          <w:rFonts w:ascii="Arial" w:eastAsia="Arial" w:hAnsi="Arial" w:cs="Arial"/>
        </w:rPr>
      </w:pPr>
      <w:r w:rsidRPr="00A354B8">
        <w:rPr>
          <w:rFonts w:ascii="Arial" w:eastAsia="Arial" w:hAnsi="Arial" w:cs="Arial"/>
        </w:rPr>
        <w:t xml:space="preserve">Entre 2008-2013 hay una </w:t>
      </w:r>
      <w:r w:rsidR="40F199ED" w:rsidRPr="00A354B8">
        <w:rPr>
          <w:rFonts w:ascii="Arial" w:eastAsia="Arial" w:hAnsi="Arial" w:cs="Arial"/>
        </w:rPr>
        <w:t>caída</w:t>
      </w:r>
      <w:r w:rsidRPr="00A354B8">
        <w:rPr>
          <w:rFonts w:ascii="Arial" w:eastAsia="Arial" w:hAnsi="Arial" w:cs="Arial"/>
        </w:rPr>
        <w:t xml:space="preserve"> de número de inmigrantes y a partir del 2014 aumenta progresivamente hasta alcanzar un pico de 750,480 </w:t>
      </w:r>
      <w:r w:rsidR="5F419752" w:rsidRPr="00A354B8">
        <w:rPr>
          <w:rFonts w:ascii="Arial" w:eastAsia="Arial" w:hAnsi="Arial" w:cs="Arial"/>
        </w:rPr>
        <w:t>inmigrantes</w:t>
      </w:r>
      <w:r w:rsidRPr="00A354B8">
        <w:rPr>
          <w:rFonts w:ascii="Arial" w:eastAsia="Arial" w:hAnsi="Arial" w:cs="Arial"/>
        </w:rPr>
        <w:t xml:space="preserve"> en 2019, para luego disminuir en el 2020 y 2021 (período de pandemia y restricciones sanitarias relacionadas al COVID 19) y mostrar un gran salto hasta ≈1.25 millones de inmigrantes en el 2022 (</w:t>
      </w:r>
      <w:r w:rsidR="7D7B7ADD" w:rsidRPr="00A354B8">
        <w:rPr>
          <w:rFonts w:ascii="Arial" w:eastAsia="Arial" w:hAnsi="Arial" w:cs="Arial"/>
        </w:rPr>
        <w:t>postpandemia</w:t>
      </w:r>
      <w:r w:rsidRPr="00A354B8">
        <w:rPr>
          <w:rFonts w:ascii="Arial" w:eastAsia="Arial" w:hAnsi="Arial" w:cs="Arial"/>
        </w:rPr>
        <w:t>), superando al 2019 en aproximadamente 500,000 inmigrantes.</w:t>
      </w:r>
    </w:p>
    <w:p w14:paraId="4A042011" w14:textId="6B41B25E" w:rsidR="0E9FBAEB" w:rsidRPr="00A354B8" w:rsidRDefault="0E9FBAEB" w:rsidP="41DFE64D">
      <w:pPr>
        <w:pStyle w:val="Prrafodelista"/>
        <w:numPr>
          <w:ilvl w:val="0"/>
          <w:numId w:val="9"/>
        </w:numPr>
        <w:spacing w:after="0" w:line="360" w:lineRule="auto"/>
        <w:jc w:val="both"/>
        <w:rPr>
          <w:rFonts w:ascii="Arial" w:eastAsia="Arial" w:hAnsi="Arial" w:cs="Arial"/>
        </w:rPr>
      </w:pPr>
      <w:r w:rsidRPr="00A354B8">
        <w:rPr>
          <w:rFonts w:ascii="Arial" w:eastAsia="Arial" w:hAnsi="Arial" w:cs="Arial"/>
        </w:rPr>
        <w:t xml:space="preserve">Observando los inmigrantes según </w:t>
      </w:r>
      <w:r w:rsidR="732A6DC3" w:rsidRPr="00A354B8">
        <w:rPr>
          <w:rFonts w:ascii="Arial" w:eastAsia="Arial" w:hAnsi="Arial" w:cs="Arial"/>
        </w:rPr>
        <w:t xml:space="preserve">el grupo de </w:t>
      </w:r>
      <w:r w:rsidRPr="00A354B8">
        <w:rPr>
          <w:rFonts w:ascii="Arial" w:eastAsia="Arial" w:hAnsi="Arial" w:cs="Arial"/>
        </w:rPr>
        <w:t xml:space="preserve">edad, vemos que predomina la inmigración de personas jóvenes de entre 25-34 años, seguidos de jóvenes de entre </w:t>
      </w:r>
      <w:r w:rsidRPr="00A354B8">
        <w:rPr>
          <w:rFonts w:ascii="Arial" w:eastAsia="Arial" w:hAnsi="Arial" w:cs="Arial"/>
        </w:rPr>
        <w:lastRenderedPageBreak/>
        <w:t>15-24. A partir de es</w:t>
      </w:r>
      <w:r w:rsidR="16CC4B2C" w:rsidRPr="00A354B8">
        <w:rPr>
          <w:rFonts w:ascii="Arial" w:eastAsia="Arial" w:hAnsi="Arial" w:cs="Arial"/>
        </w:rPr>
        <w:t>te último grupo</w:t>
      </w:r>
      <w:r w:rsidRPr="00A354B8">
        <w:rPr>
          <w:rFonts w:ascii="Arial" w:eastAsia="Arial" w:hAnsi="Arial" w:cs="Arial"/>
        </w:rPr>
        <w:t>, es notable la disminución progresiva del número de inmigrantes con el incremento de la edad.</w:t>
      </w:r>
    </w:p>
    <w:p w14:paraId="328CE6DD" w14:textId="307A0522" w:rsidR="0E9FBAEB" w:rsidRPr="00A354B8" w:rsidRDefault="0E9FBAEB" w:rsidP="41DFE64D">
      <w:pPr>
        <w:pStyle w:val="Prrafodelista"/>
        <w:numPr>
          <w:ilvl w:val="0"/>
          <w:numId w:val="9"/>
        </w:numPr>
        <w:spacing w:after="120" w:line="360" w:lineRule="auto"/>
        <w:jc w:val="both"/>
        <w:rPr>
          <w:rFonts w:ascii="Arial" w:eastAsia="Arial" w:hAnsi="Arial" w:cs="Arial"/>
        </w:rPr>
      </w:pPr>
      <w:r w:rsidRPr="00A354B8">
        <w:rPr>
          <w:rFonts w:ascii="Arial" w:eastAsia="Arial" w:hAnsi="Arial" w:cs="Arial"/>
        </w:rPr>
        <w:t>En cuanto al sexo, vemos que la cantidad de mujeres y hombres es similar en todos los grupos, especialmente en los grupos de mayor presencia (15-24 y 25-34 años). Únicamente los grupos de entre 0-14 y 55-64 años muestran una mayor diferencia</w:t>
      </w:r>
      <w:r w:rsidR="72C90578" w:rsidRPr="00A354B8">
        <w:rPr>
          <w:rFonts w:ascii="Arial" w:eastAsia="Arial" w:hAnsi="Arial" w:cs="Arial"/>
        </w:rPr>
        <w:t>:</w:t>
      </w:r>
      <w:r w:rsidRPr="00A354B8">
        <w:rPr>
          <w:rFonts w:ascii="Arial" w:eastAsia="Arial" w:hAnsi="Arial" w:cs="Arial"/>
        </w:rPr>
        <w:t xml:space="preserve"> el primero hacia los hombres y el segundo hacia las mujeres.</w:t>
      </w:r>
    </w:p>
    <w:p w14:paraId="19CBE783" w14:textId="43AAF95D" w:rsidR="28F481D9" w:rsidRPr="00A354B8" w:rsidRDefault="52429406" w:rsidP="41DFE64D">
      <w:pPr>
        <w:spacing w:after="0"/>
        <w:jc w:val="center"/>
        <w:rPr>
          <w:sz w:val="18"/>
          <w:szCs w:val="18"/>
        </w:rPr>
      </w:pPr>
      <w:r w:rsidRPr="00A354B8">
        <w:drawing>
          <wp:inline distT="0" distB="0" distL="0" distR="0" wp14:anchorId="7558DEEC" wp14:editId="00F4C499">
            <wp:extent cx="5335039" cy="2455324"/>
            <wp:effectExtent l="0" t="0" r="2540" b="0"/>
            <wp:docPr id="797928225"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335039" cy="2455324"/>
                    </a:xfrm>
                    <a:prstGeom prst="rect">
                      <a:avLst/>
                    </a:prstGeom>
                  </pic:spPr>
                </pic:pic>
              </a:graphicData>
            </a:graphic>
          </wp:inline>
        </w:drawing>
      </w:r>
    </w:p>
    <w:p w14:paraId="7427210F" w14:textId="35F1B147" w:rsidR="28F481D9" w:rsidRPr="00A354B8" w:rsidRDefault="643253D1" w:rsidP="577B5161">
      <w:pPr>
        <w:spacing w:after="0"/>
        <w:jc w:val="center"/>
        <w:rPr>
          <w:sz w:val="18"/>
          <w:szCs w:val="18"/>
        </w:rPr>
      </w:pPr>
      <w:r w:rsidRPr="00A354B8">
        <w:rPr>
          <w:b/>
          <w:bCs/>
          <w:sz w:val="18"/>
          <w:szCs w:val="18"/>
        </w:rPr>
        <w:t>Figura 9</w:t>
      </w:r>
      <w:r w:rsidR="57B743B0" w:rsidRPr="00A354B8">
        <w:rPr>
          <w:b/>
          <w:bCs/>
          <w:sz w:val="18"/>
          <w:szCs w:val="18"/>
        </w:rPr>
        <w:t>.</w:t>
      </w:r>
      <w:r w:rsidR="52429406" w:rsidRPr="00A354B8">
        <w:rPr>
          <w:sz w:val="18"/>
          <w:szCs w:val="18"/>
        </w:rPr>
        <w:t xml:space="preserve"> </w:t>
      </w:r>
      <w:bookmarkStart w:id="24" w:name="_Int_29OxsR4Y"/>
      <w:r w:rsidR="3B5B7C97" w:rsidRPr="00A354B8">
        <w:rPr>
          <w:sz w:val="18"/>
          <w:szCs w:val="18"/>
        </w:rPr>
        <w:t>Total</w:t>
      </w:r>
      <w:bookmarkEnd w:id="24"/>
      <w:r w:rsidR="52429406" w:rsidRPr="00A354B8">
        <w:rPr>
          <w:sz w:val="18"/>
          <w:szCs w:val="18"/>
        </w:rPr>
        <w:t xml:space="preserve"> de inmigrantes en España </w:t>
      </w:r>
      <w:r w:rsidR="120B01E7" w:rsidRPr="00A354B8">
        <w:rPr>
          <w:sz w:val="18"/>
          <w:szCs w:val="18"/>
        </w:rPr>
        <w:t>desde el año</w:t>
      </w:r>
      <w:r w:rsidR="52429406" w:rsidRPr="00A354B8">
        <w:rPr>
          <w:sz w:val="18"/>
          <w:szCs w:val="18"/>
        </w:rPr>
        <w:t xml:space="preserve"> 2008 a</w:t>
      </w:r>
      <w:r w:rsidR="3EDD5A67" w:rsidRPr="00A354B8">
        <w:rPr>
          <w:sz w:val="18"/>
          <w:szCs w:val="18"/>
        </w:rPr>
        <w:t>l</w:t>
      </w:r>
      <w:r w:rsidR="52429406" w:rsidRPr="00A354B8">
        <w:rPr>
          <w:sz w:val="18"/>
          <w:szCs w:val="18"/>
        </w:rPr>
        <w:t xml:space="preserve"> 2022</w:t>
      </w:r>
      <w:r w:rsidR="5EB79211" w:rsidRPr="00A354B8">
        <w:rPr>
          <w:sz w:val="18"/>
          <w:szCs w:val="18"/>
        </w:rPr>
        <w:t>.</w:t>
      </w:r>
    </w:p>
    <w:p w14:paraId="16CE6205" w14:textId="70D47F5D" w:rsidR="41DFE64D" w:rsidRPr="00A354B8" w:rsidRDefault="41DFE64D" w:rsidP="41DFE64D">
      <w:pPr>
        <w:rPr>
          <w:b/>
          <w:bCs/>
        </w:rPr>
      </w:pPr>
    </w:p>
    <w:p w14:paraId="35FC04B9" w14:textId="431C7A9B" w:rsidR="52429406" w:rsidRPr="00A354B8" w:rsidRDefault="52429406" w:rsidP="577B5161">
      <w:pPr>
        <w:jc w:val="center"/>
      </w:pPr>
      <w:r w:rsidRPr="00A354B8">
        <w:drawing>
          <wp:inline distT="0" distB="0" distL="0" distR="0" wp14:anchorId="50093D17" wp14:editId="656EF475">
            <wp:extent cx="3684530" cy="2420882"/>
            <wp:effectExtent l="0" t="0" r="0" b="0"/>
            <wp:docPr id="414930203"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684530" cy="2420882"/>
                    </a:xfrm>
                    <a:prstGeom prst="rect">
                      <a:avLst/>
                    </a:prstGeom>
                  </pic:spPr>
                </pic:pic>
              </a:graphicData>
            </a:graphic>
          </wp:inline>
        </w:drawing>
      </w:r>
    </w:p>
    <w:p w14:paraId="4C45560C" w14:textId="3B432D9D" w:rsidR="52429406" w:rsidRPr="00A354B8" w:rsidRDefault="52429406" w:rsidP="577B5161">
      <w:pPr>
        <w:jc w:val="center"/>
      </w:pPr>
      <w:r w:rsidRPr="00A354B8">
        <w:rPr>
          <w:b/>
          <w:bCs/>
          <w:sz w:val="18"/>
          <w:szCs w:val="18"/>
        </w:rPr>
        <w:t xml:space="preserve">Figura </w:t>
      </w:r>
      <w:r w:rsidR="466B7888" w:rsidRPr="00A354B8">
        <w:rPr>
          <w:b/>
          <w:bCs/>
          <w:sz w:val="18"/>
          <w:szCs w:val="18"/>
        </w:rPr>
        <w:t>10</w:t>
      </w:r>
      <w:r w:rsidR="52838209" w:rsidRPr="00A354B8">
        <w:rPr>
          <w:sz w:val="18"/>
          <w:szCs w:val="18"/>
        </w:rPr>
        <w:t>.</w:t>
      </w:r>
      <w:r w:rsidRPr="00A354B8">
        <w:rPr>
          <w:sz w:val="18"/>
          <w:szCs w:val="18"/>
        </w:rPr>
        <w:t xml:space="preserve"> </w:t>
      </w:r>
      <w:r w:rsidR="4C0A19D3" w:rsidRPr="00A354B8">
        <w:rPr>
          <w:sz w:val="18"/>
          <w:szCs w:val="18"/>
        </w:rPr>
        <w:t>Cantidad de</w:t>
      </w:r>
      <w:r w:rsidRPr="00A354B8">
        <w:rPr>
          <w:sz w:val="18"/>
          <w:szCs w:val="18"/>
        </w:rPr>
        <w:t xml:space="preserve"> inmigrante</w:t>
      </w:r>
      <w:r w:rsidR="1D09A50F" w:rsidRPr="00A354B8">
        <w:rPr>
          <w:sz w:val="18"/>
          <w:szCs w:val="18"/>
        </w:rPr>
        <w:t>s</w:t>
      </w:r>
      <w:r w:rsidRPr="00A354B8">
        <w:rPr>
          <w:sz w:val="18"/>
          <w:szCs w:val="18"/>
        </w:rPr>
        <w:t xml:space="preserve"> en España</w:t>
      </w:r>
      <w:r w:rsidR="2D1DCEF7" w:rsidRPr="00A354B8">
        <w:rPr>
          <w:sz w:val="18"/>
          <w:szCs w:val="18"/>
        </w:rPr>
        <w:t xml:space="preserve"> por</w:t>
      </w:r>
      <w:r w:rsidRPr="00A354B8">
        <w:rPr>
          <w:sz w:val="18"/>
          <w:szCs w:val="18"/>
        </w:rPr>
        <w:t xml:space="preserve"> grupo de edad</w:t>
      </w:r>
      <w:r w:rsidR="79A87CBF" w:rsidRPr="00A354B8">
        <w:rPr>
          <w:sz w:val="18"/>
          <w:szCs w:val="18"/>
        </w:rPr>
        <w:t xml:space="preserve"> y sexo.</w:t>
      </w:r>
    </w:p>
    <w:p w14:paraId="3394F6E8" w14:textId="7675C6AA" w:rsidR="577B5161" w:rsidRPr="00A354B8" w:rsidRDefault="577B5161" w:rsidP="577B5161"/>
    <w:p w14:paraId="62A357CC" w14:textId="30858D24" w:rsidR="5EC06CF7" w:rsidRPr="00A354B8" w:rsidRDefault="5EC06CF7" w:rsidP="00030A82">
      <w:pPr>
        <w:spacing w:after="0" w:line="360" w:lineRule="auto"/>
        <w:ind w:firstLine="432"/>
      </w:pPr>
      <w:r w:rsidRPr="00A354B8">
        <w:t>Si observamos la distribución por año en mediante gráficos de cajas (</w:t>
      </w:r>
      <w:r w:rsidR="2C241EA5" w:rsidRPr="00A354B8">
        <w:t xml:space="preserve">Figura </w:t>
      </w:r>
      <w:r w:rsidR="0AABF09F" w:rsidRPr="00A354B8">
        <w:t>11</w:t>
      </w:r>
      <w:r w:rsidR="2C241EA5" w:rsidRPr="00A354B8">
        <w:t xml:space="preserve">), vemos </w:t>
      </w:r>
      <w:r w:rsidR="44674F1A" w:rsidRPr="00A354B8">
        <w:t>que a</w:t>
      </w:r>
      <w:r w:rsidR="12ED7E92" w:rsidRPr="00A354B8">
        <w:t xml:space="preserve"> medida que hay mayor inmigración, también hay una mayor dispersión de los datos y los valores atípicos son más “extremos”</w:t>
      </w:r>
      <w:r w:rsidR="0B2C01A3" w:rsidRPr="00A354B8">
        <w:t xml:space="preserve">. Esto se debe a que el flujo de inmigrantes por nacionalidad no es igual y hay algunas que predominan sobre otras, </w:t>
      </w:r>
      <w:r w:rsidR="34DEF2B5" w:rsidRPr="00A354B8">
        <w:t>las cuales generan la dispersión observada. Ad</w:t>
      </w:r>
      <w:r w:rsidR="1681154C" w:rsidRPr="00A354B8">
        <w:t>icionalmente</w:t>
      </w:r>
      <w:r w:rsidR="34DEF2B5" w:rsidRPr="00A354B8">
        <w:t xml:space="preserve">, </w:t>
      </w:r>
      <w:r w:rsidR="74CAD228" w:rsidRPr="00A354B8">
        <w:t>observando</w:t>
      </w:r>
      <w:r w:rsidR="0DD42385" w:rsidRPr="00A354B8">
        <w:t xml:space="preserve"> el </w:t>
      </w:r>
      <w:r w:rsidR="34DEF2B5" w:rsidRPr="00A354B8">
        <w:t>rango intercuartílico entre 2008-2021</w:t>
      </w:r>
      <w:r w:rsidR="3057061C" w:rsidRPr="00A354B8">
        <w:t xml:space="preserve">, </w:t>
      </w:r>
      <w:r w:rsidR="3057061C" w:rsidRPr="00A354B8">
        <w:lastRenderedPageBreak/>
        <w:t>notamos</w:t>
      </w:r>
      <w:r w:rsidR="34DEF2B5" w:rsidRPr="00A354B8">
        <w:t xml:space="preserve"> </w:t>
      </w:r>
      <w:r w:rsidR="10BF0D98" w:rsidRPr="00A354B8">
        <w:t>que la mayoría de los datos se concentran en un rango medio/bajo de número de inmigrantes, a</w:t>
      </w:r>
      <w:r w:rsidR="34DEF2B5" w:rsidRPr="00A354B8">
        <w:t>lrededor o por debajo de 10,000</w:t>
      </w:r>
      <w:r w:rsidR="5A21A464" w:rsidRPr="00A354B8">
        <w:t xml:space="preserve"> inmigrantes</w:t>
      </w:r>
      <w:r w:rsidR="57CC9352" w:rsidRPr="00A354B8">
        <w:t>.</w:t>
      </w:r>
    </w:p>
    <w:p w14:paraId="5CC43AE4" w14:textId="099542AB" w:rsidR="577B5161" w:rsidRPr="00A354B8" w:rsidRDefault="577B5161" w:rsidP="577B5161">
      <w:pPr>
        <w:spacing w:after="0"/>
      </w:pPr>
    </w:p>
    <w:p w14:paraId="65B76743" w14:textId="0CEA1143" w:rsidR="5EC06CF7" w:rsidRPr="00A354B8" w:rsidRDefault="4A9475C4" w:rsidP="00D336DA">
      <w:pPr>
        <w:spacing w:after="60"/>
        <w:jc w:val="center"/>
        <w:rPr>
          <w:sz w:val="18"/>
          <w:szCs w:val="18"/>
        </w:rPr>
      </w:pPr>
      <w:r w:rsidRPr="00A354B8">
        <w:drawing>
          <wp:inline distT="0" distB="0" distL="0" distR="0" wp14:anchorId="6775021B" wp14:editId="353ED641">
            <wp:extent cx="5724524" cy="4410410"/>
            <wp:effectExtent l="0" t="0" r="2540" b="3810"/>
            <wp:docPr id="325387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724524" cy="4410410"/>
                    </a:xfrm>
                    <a:prstGeom prst="rect">
                      <a:avLst/>
                    </a:prstGeom>
                  </pic:spPr>
                </pic:pic>
              </a:graphicData>
            </a:graphic>
          </wp:inline>
        </w:drawing>
      </w:r>
      <w:r w:rsidRPr="00A354B8">
        <w:rPr>
          <w:b/>
          <w:bCs/>
          <w:sz w:val="18"/>
          <w:szCs w:val="18"/>
        </w:rPr>
        <w:t xml:space="preserve">Figura </w:t>
      </w:r>
      <w:r w:rsidR="3EECF6F2" w:rsidRPr="00A354B8">
        <w:rPr>
          <w:b/>
          <w:bCs/>
          <w:sz w:val="18"/>
          <w:szCs w:val="18"/>
        </w:rPr>
        <w:t>11</w:t>
      </w:r>
      <w:r w:rsidR="31597D85" w:rsidRPr="00A354B8">
        <w:rPr>
          <w:b/>
          <w:bCs/>
          <w:sz w:val="18"/>
          <w:szCs w:val="18"/>
        </w:rPr>
        <w:t>.</w:t>
      </w:r>
      <w:r w:rsidRPr="00A354B8">
        <w:rPr>
          <w:b/>
          <w:bCs/>
          <w:sz w:val="18"/>
          <w:szCs w:val="18"/>
        </w:rPr>
        <w:t xml:space="preserve"> </w:t>
      </w:r>
      <w:r w:rsidR="56A0FDD4" w:rsidRPr="00A354B8">
        <w:rPr>
          <w:sz w:val="18"/>
          <w:szCs w:val="18"/>
        </w:rPr>
        <w:t>D</w:t>
      </w:r>
      <w:r w:rsidRPr="00A354B8">
        <w:rPr>
          <w:sz w:val="18"/>
          <w:szCs w:val="18"/>
        </w:rPr>
        <w:t>istribución de inmigrantes en España por año de</w:t>
      </w:r>
      <w:r w:rsidR="3D8B2603" w:rsidRPr="00A354B8">
        <w:rPr>
          <w:sz w:val="18"/>
          <w:szCs w:val="18"/>
        </w:rPr>
        <w:t>sde el</w:t>
      </w:r>
      <w:r w:rsidRPr="00A354B8">
        <w:rPr>
          <w:sz w:val="18"/>
          <w:szCs w:val="18"/>
        </w:rPr>
        <w:t xml:space="preserve"> 2008 a 2022.</w:t>
      </w:r>
    </w:p>
    <w:p w14:paraId="018961C5" w14:textId="3F0CF7C5" w:rsidR="577B5161" w:rsidRPr="00A354B8" w:rsidRDefault="577B5161" w:rsidP="577B5161">
      <w:pPr>
        <w:spacing w:after="0"/>
        <w:jc w:val="center"/>
        <w:rPr>
          <w:sz w:val="18"/>
          <w:szCs w:val="18"/>
        </w:rPr>
      </w:pPr>
    </w:p>
    <w:p w14:paraId="6DAF537D" w14:textId="6E9E5974" w:rsidR="7129D05E" w:rsidRPr="00A354B8" w:rsidRDefault="01744FBE" w:rsidP="00030A82">
      <w:pPr>
        <w:spacing w:line="360" w:lineRule="auto"/>
        <w:ind w:firstLine="432"/>
      </w:pPr>
      <w:r w:rsidRPr="00A354B8">
        <w:t xml:space="preserve">A partir de estas observaciones, se </w:t>
      </w:r>
      <w:r w:rsidR="00EA6983" w:rsidRPr="00A354B8">
        <w:t xml:space="preserve">analizó </w:t>
      </w:r>
      <w:r w:rsidR="189A5C08" w:rsidRPr="00A354B8">
        <w:t xml:space="preserve">la cantidad total por nacionalidad, </w:t>
      </w:r>
      <w:r w:rsidR="1BA6ECFC" w:rsidRPr="00A354B8">
        <w:t>observando que</w:t>
      </w:r>
      <w:r w:rsidR="189A5C08" w:rsidRPr="00A354B8">
        <w:t xml:space="preserve"> </w:t>
      </w:r>
      <w:r w:rsidR="71C55F47" w:rsidRPr="00A354B8">
        <w:t xml:space="preserve">los inmigrantes de nacionalidad española, colombiana, marroquí y </w:t>
      </w:r>
      <w:r w:rsidR="3FFD92D3" w:rsidRPr="00A354B8">
        <w:t>rumana poseen</w:t>
      </w:r>
      <w:r w:rsidR="0F3E70E1" w:rsidRPr="00A354B8">
        <w:t xml:space="preserve"> la mayor representación porcentual </w:t>
      </w:r>
      <w:r w:rsidR="00E736CA" w:rsidRPr="00A354B8">
        <w:t>en relación con el</w:t>
      </w:r>
      <w:r w:rsidR="0F3E70E1" w:rsidRPr="00A354B8">
        <w:t xml:space="preserve"> total de inmigrantes</w:t>
      </w:r>
      <w:r w:rsidR="7B4B25AB" w:rsidRPr="00A354B8">
        <w:t xml:space="preserve"> (Figura </w:t>
      </w:r>
      <w:r w:rsidR="7FB0BE52" w:rsidRPr="00A354B8">
        <w:t>12</w:t>
      </w:r>
      <w:r w:rsidR="5FB18D60" w:rsidRPr="00A354B8">
        <w:t>A</w:t>
      </w:r>
      <w:r w:rsidR="7B4B25AB" w:rsidRPr="00A354B8">
        <w:t>).</w:t>
      </w:r>
      <w:r w:rsidR="5D31123C" w:rsidRPr="00A354B8">
        <w:t xml:space="preserve"> Además, </w:t>
      </w:r>
      <w:r w:rsidR="4ECFFC9F" w:rsidRPr="00A354B8">
        <w:t xml:space="preserve">si observamos </w:t>
      </w:r>
      <w:r w:rsidR="586E89F3" w:rsidRPr="00A354B8">
        <w:t xml:space="preserve">el número de inmigrantes por año </w:t>
      </w:r>
      <w:r w:rsidR="5D31123C" w:rsidRPr="00A354B8">
        <w:t xml:space="preserve">dentro del Top 5 (Figura </w:t>
      </w:r>
      <w:r w:rsidR="3C9CA66E" w:rsidRPr="00A354B8">
        <w:t>12</w:t>
      </w:r>
      <w:r w:rsidR="52F56A0B" w:rsidRPr="00A354B8">
        <w:t>B</w:t>
      </w:r>
      <w:r w:rsidR="0647BEF3" w:rsidRPr="00A354B8">
        <w:t>), notamos</w:t>
      </w:r>
      <w:r w:rsidR="6A5A3B8A" w:rsidRPr="00A354B8">
        <w:t xml:space="preserve"> que hay diferencias entre los mismo. Por ejemplo, los inmigrantes colombianos y venezolanos </w:t>
      </w:r>
      <w:r w:rsidR="7BDFE6C0" w:rsidRPr="00A354B8">
        <w:t>están</w:t>
      </w:r>
      <w:r w:rsidR="6A5A3B8A" w:rsidRPr="00A354B8">
        <w:t xml:space="preserve"> en un rango medio/bajo durante 2008-2015, pero a partir del 2016 su número comienza a aumentar drásticamente. Incluso podemos ver como los colombianos se convierten en la nacionalidad con el mayor número de inmigrantes en el 2022 (</w:t>
      </w:r>
      <w:r w:rsidR="5A2CEC4C" w:rsidRPr="00A354B8">
        <w:t>postpandemia</w:t>
      </w:r>
      <w:r w:rsidR="6A5A3B8A" w:rsidRPr="00A354B8">
        <w:t>)</w:t>
      </w:r>
      <w:r w:rsidR="4976C2DB" w:rsidRPr="00A354B8">
        <w:t>.</w:t>
      </w:r>
    </w:p>
    <w:p w14:paraId="68FD2586" w14:textId="4E0FC201" w:rsidR="2174F39C" w:rsidRPr="00A354B8" w:rsidRDefault="2E124E1A" w:rsidP="00030A82">
      <w:pPr>
        <w:spacing w:after="60" w:line="360" w:lineRule="auto"/>
        <w:ind w:firstLine="432"/>
      </w:pPr>
      <w:r w:rsidRPr="00A354B8">
        <w:t xml:space="preserve">Así mismo, vemos como los rumanos presentan un descenso a partir del 2012 y el número de inmigrantes se estabiliza. Por otro lado, en cuento a crecimiento, el incremento de españoles es similar a venezolanos y </w:t>
      </w:r>
      <w:r w:rsidR="7AC19156" w:rsidRPr="00A354B8">
        <w:t>marroquíes</w:t>
      </w:r>
      <w:r w:rsidRPr="00A354B8">
        <w:t xml:space="preserve"> a partir del 2012, pero vemos que su número incrementa a un ritmo diferente.</w:t>
      </w:r>
    </w:p>
    <w:p w14:paraId="3CBDBE8E" w14:textId="77777777" w:rsidR="00D336DA" w:rsidRPr="00A354B8" w:rsidRDefault="00D336DA" w:rsidP="41DFE64D">
      <w:pPr>
        <w:spacing w:after="60" w:line="360" w:lineRule="auto"/>
        <w:ind w:firstLine="720"/>
      </w:pPr>
    </w:p>
    <w:p w14:paraId="10C8DC58" w14:textId="77777777" w:rsidR="00D336DA" w:rsidRPr="00A354B8" w:rsidRDefault="00D336DA" w:rsidP="41DFE64D">
      <w:pPr>
        <w:spacing w:after="60" w:line="360" w:lineRule="auto"/>
        <w:ind w:firstLine="720"/>
      </w:pPr>
    </w:p>
    <w:p w14:paraId="4BB98C79" w14:textId="267B0018" w:rsidR="2174F39C" w:rsidRPr="00A354B8" w:rsidRDefault="2174F39C" w:rsidP="41DFE64D">
      <w:pPr>
        <w:spacing w:after="0" w:line="360" w:lineRule="auto"/>
        <w:jc w:val="center"/>
        <w:rPr>
          <w:b/>
          <w:bCs/>
        </w:rPr>
      </w:pPr>
      <w:r w:rsidRPr="00A354B8">
        <w:rPr>
          <w:b/>
          <w:bCs/>
        </w:rPr>
        <w:lastRenderedPageBreak/>
        <w:t>(A)</w:t>
      </w:r>
    </w:p>
    <w:p w14:paraId="6566D528" w14:textId="1E9AA846" w:rsidR="4FEA0519" w:rsidRPr="00A354B8" w:rsidRDefault="4FEA0519" w:rsidP="41DFE64D">
      <w:pPr>
        <w:jc w:val="center"/>
      </w:pPr>
      <w:r w:rsidRPr="00A354B8">
        <w:drawing>
          <wp:inline distT="0" distB="0" distL="0" distR="0" wp14:anchorId="50BD5A15" wp14:editId="49252C1B">
            <wp:extent cx="4424813" cy="3180566"/>
            <wp:effectExtent l="0" t="0" r="0" b="0"/>
            <wp:docPr id="2115063618" name="Imagen 211506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424813" cy="3180566"/>
                    </a:xfrm>
                    <a:prstGeom prst="rect">
                      <a:avLst/>
                    </a:prstGeom>
                  </pic:spPr>
                </pic:pic>
              </a:graphicData>
            </a:graphic>
          </wp:inline>
        </w:drawing>
      </w:r>
    </w:p>
    <w:p w14:paraId="3DF2E107" w14:textId="141CD108" w:rsidR="005FF953" w:rsidRPr="00A354B8" w:rsidRDefault="005FF953" w:rsidP="41DFE64D">
      <w:pPr>
        <w:spacing w:after="60"/>
        <w:jc w:val="center"/>
        <w:rPr>
          <w:b/>
          <w:bCs/>
        </w:rPr>
      </w:pPr>
      <w:r w:rsidRPr="00A354B8">
        <w:rPr>
          <w:b/>
          <w:bCs/>
        </w:rPr>
        <w:t>(B)</w:t>
      </w:r>
    </w:p>
    <w:p w14:paraId="604B0786" w14:textId="736121BF" w:rsidR="4E5B782F" w:rsidRPr="00A354B8" w:rsidRDefault="4E5B782F" w:rsidP="577B5161">
      <w:pPr>
        <w:spacing w:after="0"/>
        <w:jc w:val="center"/>
      </w:pPr>
      <w:r w:rsidRPr="00A354B8">
        <w:drawing>
          <wp:inline distT="0" distB="0" distL="0" distR="0" wp14:anchorId="11926806" wp14:editId="3BF1EAB7">
            <wp:extent cx="5431708" cy="3032702"/>
            <wp:effectExtent l="0" t="0" r="0" b="0"/>
            <wp:docPr id="1490916617" name="Imagen 149091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1708" cy="3032702"/>
                    </a:xfrm>
                    <a:prstGeom prst="rect">
                      <a:avLst/>
                    </a:prstGeom>
                  </pic:spPr>
                </pic:pic>
              </a:graphicData>
            </a:graphic>
          </wp:inline>
        </w:drawing>
      </w:r>
    </w:p>
    <w:p w14:paraId="0E9C0A65" w14:textId="2E0E19EE" w:rsidR="6AC965D7" w:rsidRPr="00A354B8" w:rsidRDefault="6AC965D7" w:rsidP="001562DD">
      <w:pPr>
        <w:rPr>
          <w:sz w:val="18"/>
          <w:szCs w:val="18"/>
        </w:rPr>
      </w:pPr>
      <w:r w:rsidRPr="00A354B8">
        <w:rPr>
          <w:b/>
          <w:bCs/>
          <w:sz w:val="18"/>
          <w:szCs w:val="18"/>
        </w:rPr>
        <w:t xml:space="preserve">Figura </w:t>
      </w:r>
      <w:r w:rsidR="49CBF597" w:rsidRPr="00A354B8">
        <w:rPr>
          <w:b/>
          <w:bCs/>
          <w:sz w:val="18"/>
          <w:szCs w:val="18"/>
        </w:rPr>
        <w:t>12</w:t>
      </w:r>
      <w:r w:rsidRPr="00A354B8">
        <w:rPr>
          <w:b/>
          <w:bCs/>
          <w:sz w:val="18"/>
          <w:szCs w:val="18"/>
        </w:rPr>
        <w:t>.</w:t>
      </w:r>
      <w:r w:rsidRPr="00A354B8">
        <w:rPr>
          <w:sz w:val="18"/>
          <w:szCs w:val="18"/>
        </w:rPr>
        <w:t xml:space="preserve"> </w:t>
      </w:r>
      <w:r w:rsidR="1C4AC08F" w:rsidRPr="00A354B8">
        <w:rPr>
          <w:sz w:val="18"/>
          <w:szCs w:val="18"/>
        </w:rPr>
        <w:t>Top 10 nacionalidades en</w:t>
      </w:r>
      <w:r w:rsidR="54A4AADB" w:rsidRPr="00A354B8">
        <w:rPr>
          <w:sz w:val="18"/>
          <w:szCs w:val="18"/>
        </w:rPr>
        <w:t xml:space="preserve"> porcentaje de</w:t>
      </w:r>
      <w:r w:rsidR="1C4AC08F" w:rsidRPr="00A354B8">
        <w:rPr>
          <w:sz w:val="18"/>
          <w:szCs w:val="18"/>
        </w:rPr>
        <w:t xml:space="preserve"> </w:t>
      </w:r>
      <w:r w:rsidR="5E817737" w:rsidRPr="00A354B8">
        <w:rPr>
          <w:sz w:val="18"/>
          <w:szCs w:val="18"/>
        </w:rPr>
        <w:t>inmigrantes</w:t>
      </w:r>
      <w:r w:rsidR="118F7D41" w:rsidRPr="00A354B8">
        <w:rPr>
          <w:sz w:val="18"/>
          <w:szCs w:val="18"/>
        </w:rPr>
        <w:t xml:space="preserve"> en España </w:t>
      </w:r>
      <w:r w:rsidR="4333DC86" w:rsidRPr="00A354B8">
        <w:rPr>
          <w:sz w:val="18"/>
          <w:szCs w:val="18"/>
        </w:rPr>
        <w:t>durante el</w:t>
      </w:r>
      <w:r w:rsidR="118F7D41" w:rsidRPr="00A354B8">
        <w:rPr>
          <w:sz w:val="18"/>
          <w:szCs w:val="18"/>
        </w:rPr>
        <w:t xml:space="preserve"> periodo 2008-2022 (A)</w:t>
      </w:r>
      <w:r w:rsidR="3F0035B8" w:rsidRPr="00A354B8">
        <w:rPr>
          <w:sz w:val="18"/>
          <w:szCs w:val="18"/>
        </w:rPr>
        <w:t xml:space="preserve"> y el cambio en el número de inmigrantes en ese período</w:t>
      </w:r>
      <w:r w:rsidR="16FD7312" w:rsidRPr="00A354B8">
        <w:rPr>
          <w:sz w:val="18"/>
          <w:szCs w:val="18"/>
        </w:rPr>
        <w:t xml:space="preserve"> para el Top 5 (B).</w:t>
      </w:r>
    </w:p>
    <w:p w14:paraId="543025D1" w14:textId="77777777" w:rsidR="001562DD" w:rsidRPr="00A354B8" w:rsidRDefault="001562DD" w:rsidP="001562DD">
      <w:pPr>
        <w:spacing w:after="0"/>
        <w:rPr>
          <w:sz w:val="18"/>
          <w:szCs w:val="18"/>
        </w:rPr>
      </w:pPr>
    </w:p>
    <w:p w14:paraId="5E9CCF7D" w14:textId="7107A583" w:rsidR="45F8CFC8" w:rsidRPr="00A354B8" w:rsidRDefault="45F8CFC8" w:rsidP="00030A82">
      <w:pPr>
        <w:spacing w:line="360" w:lineRule="auto"/>
        <w:ind w:firstLine="432"/>
      </w:pPr>
      <w:r w:rsidRPr="00A354B8">
        <w:t>Estos datos indican que las condiciones específicas de cada nación, o nación de origen, del inmigrante tiene un efecto importante a tener en cuenta</w:t>
      </w:r>
      <w:r w:rsidR="3C53341A" w:rsidRPr="00A354B8">
        <w:t>, por lo que,</w:t>
      </w:r>
      <w:r w:rsidRPr="00A354B8">
        <w:t xml:space="preserve"> </w:t>
      </w:r>
      <w:r w:rsidR="0FB31A69" w:rsidRPr="00A354B8">
        <w:t>emplear el</w:t>
      </w:r>
      <w:r w:rsidRPr="00A354B8">
        <w:t xml:space="preserve"> enfoque macro por país parece ser adecuado.</w:t>
      </w:r>
    </w:p>
    <w:p w14:paraId="4328BDA9" w14:textId="0F72F442" w:rsidR="1EC4E76E" w:rsidRPr="00A354B8" w:rsidRDefault="1EC4E76E" w:rsidP="00030A82">
      <w:pPr>
        <w:spacing w:line="360" w:lineRule="auto"/>
        <w:ind w:firstLine="432"/>
      </w:pPr>
      <w:r w:rsidRPr="00A354B8">
        <w:t xml:space="preserve">Otra </w:t>
      </w:r>
      <w:r w:rsidR="2A22A50A" w:rsidRPr="00A354B8">
        <w:t xml:space="preserve">observación que cabe destacar, relacionada con los grupos de edades, fue que únicamente en el </w:t>
      </w:r>
      <w:r w:rsidR="053B18DF" w:rsidRPr="00A354B8">
        <w:t xml:space="preserve">año </w:t>
      </w:r>
      <w:r w:rsidR="2A22A50A" w:rsidRPr="00A354B8">
        <w:t>2022 se observa un cambio en la tendencia</w:t>
      </w:r>
      <w:r w:rsidR="1581926E" w:rsidRPr="00A354B8">
        <w:t xml:space="preserve"> </w:t>
      </w:r>
      <w:r w:rsidR="62C94AD5" w:rsidRPr="00A354B8">
        <w:t xml:space="preserve">en comparación con la </w:t>
      </w:r>
      <w:r w:rsidR="1581926E" w:rsidRPr="00A354B8">
        <w:t xml:space="preserve">observada previamente en los </w:t>
      </w:r>
      <w:r w:rsidR="4D232907" w:rsidRPr="00A354B8">
        <w:t>valores</w:t>
      </w:r>
      <w:r w:rsidR="1581926E" w:rsidRPr="00A354B8">
        <w:t xml:space="preserve"> totales</w:t>
      </w:r>
      <w:r w:rsidR="3A3A7F6A" w:rsidRPr="00A354B8">
        <w:t xml:space="preserve"> de inmigración. Para el 2022</w:t>
      </w:r>
      <w:r w:rsidR="2B06B18D" w:rsidRPr="00A354B8">
        <w:t>,</w:t>
      </w:r>
      <w:r w:rsidR="3A3A7F6A" w:rsidRPr="00A354B8">
        <w:t xml:space="preserve"> tenemos</w:t>
      </w:r>
      <w:r w:rsidR="2A22A50A" w:rsidRPr="00A354B8">
        <w:t xml:space="preserve"> que el </w:t>
      </w:r>
      <w:r w:rsidR="2A22A50A" w:rsidRPr="00A354B8">
        <w:lastRenderedPageBreak/>
        <w:t>grupo de 15-24 años presenta una cantidad de inmigrantes menor a la del grupo 0-14 años y el grupo de 35-34 supera en cantidad a ambos</w:t>
      </w:r>
      <w:r w:rsidR="2054BAA5" w:rsidRPr="00A354B8">
        <w:t xml:space="preserve"> (Figura</w:t>
      </w:r>
      <w:r w:rsidR="34723571" w:rsidRPr="00A354B8">
        <w:t xml:space="preserve"> </w:t>
      </w:r>
      <w:r w:rsidR="60C27DE2" w:rsidRPr="00A354B8">
        <w:t>13</w:t>
      </w:r>
      <w:r w:rsidR="34723571" w:rsidRPr="00A354B8">
        <w:t>)</w:t>
      </w:r>
      <w:r w:rsidR="2A22A50A" w:rsidRPr="00A354B8">
        <w:t>.</w:t>
      </w:r>
    </w:p>
    <w:p w14:paraId="7DF4C19A" w14:textId="71874F33" w:rsidR="0144C51D" w:rsidRPr="00A354B8" w:rsidRDefault="52D3667A" w:rsidP="41DFE64D">
      <w:pPr>
        <w:spacing w:after="0"/>
        <w:jc w:val="center"/>
        <w:rPr>
          <w:sz w:val="18"/>
          <w:szCs w:val="18"/>
          <w:highlight w:val="green"/>
        </w:rPr>
      </w:pPr>
      <w:r w:rsidRPr="00A354B8">
        <w:drawing>
          <wp:inline distT="0" distB="0" distL="0" distR="0" wp14:anchorId="4E763CCF" wp14:editId="7B20DD47">
            <wp:extent cx="2646517" cy="2483882"/>
            <wp:effectExtent l="0" t="0" r="0" b="0"/>
            <wp:docPr id="1859279045" name="Imagen 185927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46517" cy="2483882"/>
                    </a:xfrm>
                    <a:prstGeom prst="rect">
                      <a:avLst/>
                    </a:prstGeom>
                  </pic:spPr>
                </pic:pic>
              </a:graphicData>
            </a:graphic>
          </wp:inline>
        </w:drawing>
      </w:r>
    </w:p>
    <w:p w14:paraId="41C533CC" w14:textId="15DF4122" w:rsidR="0144C51D" w:rsidRPr="00A354B8" w:rsidRDefault="0144C51D" w:rsidP="41DFE64D">
      <w:pPr>
        <w:spacing w:after="0"/>
        <w:jc w:val="center"/>
        <w:rPr>
          <w:sz w:val="18"/>
          <w:szCs w:val="18"/>
          <w:highlight w:val="green"/>
        </w:rPr>
      </w:pPr>
      <w:r w:rsidRPr="00A354B8">
        <w:rPr>
          <w:b/>
          <w:bCs/>
          <w:sz w:val="18"/>
          <w:szCs w:val="18"/>
        </w:rPr>
        <w:t xml:space="preserve">Figura </w:t>
      </w:r>
      <w:r w:rsidR="3998336E" w:rsidRPr="00A354B8">
        <w:rPr>
          <w:b/>
          <w:bCs/>
          <w:sz w:val="18"/>
          <w:szCs w:val="18"/>
        </w:rPr>
        <w:t>13</w:t>
      </w:r>
      <w:r w:rsidRPr="00A354B8">
        <w:rPr>
          <w:b/>
          <w:bCs/>
          <w:sz w:val="18"/>
          <w:szCs w:val="18"/>
        </w:rPr>
        <w:t>.</w:t>
      </w:r>
      <w:r w:rsidR="79B049C2" w:rsidRPr="00A354B8">
        <w:rPr>
          <w:sz w:val="18"/>
          <w:szCs w:val="18"/>
        </w:rPr>
        <w:t xml:space="preserve"> Cantidad de número de inmigrantes </w:t>
      </w:r>
      <w:r w:rsidR="7DD941C5" w:rsidRPr="00A354B8">
        <w:rPr>
          <w:sz w:val="18"/>
          <w:szCs w:val="18"/>
        </w:rPr>
        <w:t xml:space="preserve">en España </w:t>
      </w:r>
      <w:r w:rsidR="79B049C2" w:rsidRPr="00A354B8">
        <w:rPr>
          <w:sz w:val="18"/>
          <w:szCs w:val="18"/>
        </w:rPr>
        <w:t>por grupo de edad en el año 2022.</w:t>
      </w:r>
    </w:p>
    <w:p w14:paraId="2006B3A0" w14:textId="221BEA15" w:rsidR="577B5161" w:rsidRPr="00A354B8" w:rsidRDefault="577B5161" w:rsidP="577B5161">
      <w:pPr>
        <w:spacing w:after="0"/>
        <w:ind w:firstLine="720"/>
        <w:jc w:val="center"/>
      </w:pPr>
    </w:p>
    <w:p w14:paraId="6ECCC80C" w14:textId="582BFE7E" w:rsidR="7D6BA081" w:rsidRPr="00A354B8" w:rsidRDefault="7D6BA081" w:rsidP="00030A82">
      <w:pPr>
        <w:spacing w:line="360" w:lineRule="auto"/>
        <w:ind w:firstLine="432"/>
      </w:pPr>
      <w:r w:rsidRPr="00A354B8">
        <w:t xml:space="preserve">Es </w:t>
      </w:r>
      <w:r w:rsidR="4E8EBBBC" w:rsidRPr="00A354B8">
        <w:t>importante</w:t>
      </w:r>
      <w:r w:rsidRPr="00A354B8">
        <w:t xml:space="preserve"> des</w:t>
      </w:r>
      <w:r w:rsidR="110FCE8D" w:rsidRPr="00A354B8">
        <w:t>tac</w:t>
      </w:r>
      <w:r w:rsidRPr="00A354B8">
        <w:t>ar</w:t>
      </w:r>
      <w:r w:rsidR="7150ADD4" w:rsidRPr="00A354B8">
        <w:t xml:space="preserve"> que, antes de proceder </w:t>
      </w:r>
      <w:r w:rsidR="7FC47A20" w:rsidRPr="00A354B8">
        <w:t>a</w:t>
      </w:r>
      <w:r w:rsidR="7150ADD4" w:rsidRPr="00A354B8">
        <w:t xml:space="preserve"> exportar el </w:t>
      </w:r>
      <w:r w:rsidR="7150ADD4" w:rsidRPr="00A354B8">
        <w:rPr>
          <w:i/>
          <w:iCs/>
        </w:rPr>
        <w:t xml:space="preserve">dataset </w:t>
      </w:r>
      <w:r w:rsidR="38854AFC" w:rsidRPr="00A354B8">
        <w:t>con los datos de inmigrantes limpios y preprocesados, se procedió a remover a la nacionalidad española del mismo considerando que nuest</w:t>
      </w:r>
      <w:r w:rsidR="2092DF83" w:rsidRPr="00A354B8">
        <w:t>ro enfoque macro implica que usaremos variables/datos de los países de cada nacionalidad</w:t>
      </w:r>
      <w:r w:rsidR="4695F721" w:rsidRPr="00A354B8">
        <w:t xml:space="preserve">. </w:t>
      </w:r>
      <w:r w:rsidR="6F588D5E" w:rsidRPr="00A354B8">
        <w:t>Por lo que</w:t>
      </w:r>
      <w:r w:rsidR="4695F721" w:rsidRPr="00A354B8">
        <w:t>, se estarían asociando datos relacionados con España a los inmigrantes.</w:t>
      </w:r>
      <w:r w:rsidR="2672E1DC" w:rsidRPr="00A354B8">
        <w:t xml:space="preserve"> En consecuencia, los datos de inmigrantes de nacionalidad española requieren un estudio y modelado aparte que no se abarca en este proyecto.</w:t>
      </w:r>
    </w:p>
    <w:p w14:paraId="35C16422" w14:textId="6B78FF06" w:rsidR="0AACE18D" w:rsidRPr="00A354B8" w:rsidRDefault="0AACE18D" w:rsidP="00030A82">
      <w:pPr>
        <w:spacing w:line="360" w:lineRule="auto"/>
        <w:ind w:firstLine="432"/>
      </w:pPr>
      <w:r w:rsidRPr="00A354B8">
        <w:t xml:space="preserve">El </w:t>
      </w:r>
      <w:r w:rsidR="5B59A7A6" w:rsidRPr="00A354B8">
        <w:t>fichero</w:t>
      </w:r>
      <w:r w:rsidRPr="00A354B8">
        <w:t xml:space="preserve"> </w:t>
      </w:r>
      <w:r w:rsidR="59AB6EE5" w:rsidRPr="00A354B8">
        <w:t xml:space="preserve">en formato </w:t>
      </w:r>
      <w:r w:rsidR="59AB6EE5" w:rsidRPr="00A354B8">
        <w:rPr>
          <w:i/>
          <w:iCs/>
        </w:rPr>
        <w:t>.csv</w:t>
      </w:r>
      <w:r w:rsidR="59AB6EE5" w:rsidRPr="00A354B8">
        <w:t xml:space="preserve"> </w:t>
      </w:r>
      <w:r w:rsidRPr="00A354B8">
        <w:t xml:space="preserve">de los datos de inmigración </w:t>
      </w:r>
      <w:r w:rsidR="1E8C30F8" w:rsidRPr="00A354B8">
        <w:t>obtenido</w:t>
      </w:r>
      <w:r w:rsidRPr="00A354B8">
        <w:t xml:space="preserve"> de este proceso de </w:t>
      </w:r>
      <w:r w:rsidR="4BF160FE" w:rsidRPr="00A354B8">
        <w:t>limpieza</w:t>
      </w:r>
      <w:r w:rsidRPr="00A354B8">
        <w:t xml:space="preserve"> y prepr</w:t>
      </w:r>
      <w:r w:rsidR="331B674A" w:rsidRPr="00A354B8">
        <w:t>ocesamiento</w:t>
      </w:r>
      <w:r w:rsidR="5634446B" w:rsidRPr="00A354B8">
        <w:t>,</w:t>
      </w:r>
      <w:r w:rsidRPr="00A354B8">
        <w:t xml:space="preserve"> </w:t>
      </w:r>
      <w:r w:rsidR="5049FE83" w:rsidRPr="00A354B8">
        <w:t xml:space="preserve">puede </w:t>
      </w:r>
      <w:r w:rsidRPr="00A354B8">
        <w:t>en la carpeta “13 - Exports (preprocesamiento)”</w:t>
      </w:r>
      <w:r w:rsidR="26BE8EF4" w:rsidRPr="00A354B8">
        <w:t xml:space="preserve"> asociada a este proyecto</w:t>
      </w:r>
      <w:r w:rsidRPr="00A354B8">
        <w:t>.</w:t>
      </w:r>
    </w:p>
    <w:p w14:paraId="75233DBF" w14:textId="541986AD" w:rsidR="577B5161" w:rsidRPr="00A354B8" w:rsidRDefault="577B5161" w:rsidP="577B5161"/>
    <w:p w14:paraId="19E4165A" w14:textId="03F8C1F4" w:rsidR="00EC52B6" w:rsidRPr="00A354B8" w:rsidRDefault="22CCC92E" w:rsidP="41DFE64D">
      <w:pPr>
        <w:pStyle w:val="Ttulo3"/>
        <w:spacing w:after="0"/>
        <w:rPr>
          <w:lang w:val="es-VE"/>
        </w:rPr>
      </w:pPr>
      <w:bookmarkStart w:id="25" w:name="_Toc179489136"/>
      <w:r w:rsidRPr="00A354B8">
        <w:rPr>
          <w:lang w:val="es-VE"/>
        </w:rPr>
        <w:t>5.4 Etapa 2: Limpieza, preprocesamiento y análisis de variables e</w:t>
      </w:r>
      <w:r w:rsidR="6001F962" w:rsidRPr="00A354B8">
        <w:rPr>
          <w:lang w:val="es-VE"/>
        </w:rPr>
        <w:t>xplicativas</w:t>
      </w:r>
      <w:bookmarkEnd w:id="25"/>
    </w:p>
    <w:p w14:paraId="168DEF69" w14:textId="77777777" w:rsidR="00EC52B6" w:rsidRPr="00A354B8" w:rsidRDefault="00EC52B6" w:rsidP="00030A82">
      <w:pPr>
        <w:ind w:firstLine="432"/>
      </w:pPr>
    </w:p>
    <w:p w14:paraId="1254DC48" w14:textId="5E6B95CB" w:rsidR="41DFE64D" w:rsidRPr="00A354B8" w:rsidRDefault="2761F9AF" w:rsidP="00030A82">
      <w:pPr>
        <w:spacing w:after="0" w:line="360" w:lineRule="auto"/>
        <w:ind w:firstLine="432"/>
      </w:pPr>
      <w:r w:rsidRPr="00A354B8">
        <w:t xml:space="preserve">Los resultados se presentan </w:t>
      </w:r>
      <w:r w:rsidR="4260DBF4" w:rsidRPr="00A354B8">
        <w:t xml:space="preserve">segmentados </w:t>
      </w:r>
      <w:r w:rsidRPr="00A354B8">
        <w:t>por variable</w:t>
      </w:r>
      <w:r w:rsidR="17F2096A" w:rsidRPr="00A354B8">
        <w:t xml:space="preserve">, </w:t>
      </w:r>
      <w:r w:rsidR="7E898D0F" w:rsidRPr="00A354B8">
        <w:t>enfocados</w:t>
      </w:r>
      <w:r w:rsidR="17F2096A" w:rsidRPr="00A354B8">
        <w:t xml:space="preserve"> en los aspectos más relevantes, </w:t>
      </w:r>
      <w:r w:rsidRPr="00A354B8">
        <w:t>debido a las particularidades que presentaba cada un</w:t>
      </w:r>
      <w:r w:rsidR="2A1FADCC" w:rsidRPr="00A354B8">
        <w:t>o de los conjuntos de datos</w:t>
      </w:r>
      <w:r w:rsidRPr="00A354B8">
        <w:t xml:space="preserve"> y con la finalidad de seguir el mismo esquema de </w:t>
      </w:r>
      <w:r w:rsidR="63D56FCE" w:rsidRPr="00A354B8">
        <w:t>trabajo empleado</w:t>
      </w:r>
      <w:r w:rsidR="5ECC850B" w:rsidRPr="00A354B8">
        <w:t>.</w:t>
      </w:r>
      <w:r w:rsidR="6BA03397" w:rsidRPr="00A354B8">
        <w:t xml:space="preserve"> </w:t>
      </w:r>
      <w:r w:rsidR="35BA74EA" w:rsidRPr="00A354B8">
        <w:t xml:space="preserve">Puede consultarse el </w:t>
      </w:r>
      <w:r w:rsidR="35BA74EA" w:rsidRPr="00A354B8">
        <w:rPr>
          <w:i/>
          <w:iCs/>
        </w:rPr>
        <w:t>jupyter notebook</w:t>
      </w:r>
      <w:r w:rsidR="35BA74EA" w:rsidRPr="00A354B8">
        <w:t xml:space="preserve"> “Etapa 2” </w:t>
      </w:r>
      <w:r w:rsidR="7CFD8712" w:rsidRPr="00A354B8">
        <w:t xml:space="preserve">en la carpeta “Notebooks” </w:t>
      </w:r>
      <w:r w:rsidR="35BA74EA" w:rsidRPr="00A354B8">
        <w:t>p</w:t>
      </w:r>
      <w:r w:rsidR="6BA03397" w:rsidRPr="00A354B8">
        <w:t>ara</w:t>
      </w:r>
      <w:r w:rsidR="1750A022" w:rsidRPr="00A354B8">
        <w:t xml:space="preserve"> mayor</w:t>
      </w:r>
      <w:r w:rsidR="28BB9E90" w:rsidRPr="00A354B8">
        <w:t>es</w:t>
      </w:r>
      <w:r w:rsidR="1750A022" w:rsidRPr="00A354B8">
        <w:t xml:space="preserve"> detalle</w:t>
      </w:r>
      <w:r w:rsidR="069C6A0A" w:rsidRPr="00A354B8">
        <w:t>s</w:t>
      </w:r>
      <w:r w:rsidR="1750A022" w:rsidRPr="00A354B8">
        <w:t xml:space="preserve"> del proceso de limpieza y análisis</w:t>
      </w:r>
      <w:r w:rsidR="4CE4C1DA" w:rsidRPr="00A354B8">
        <w:t xml:space="preserve">, así como los </w:t>
      </w:r>
      <w:r w:rsidR="2248D33C" w:rsidRPr="00A354B8">
        <w:t xml:space="preserve">ficheros </w:t>
      </w:r>
      <w:r w:rsidR="2248D33C" w:rsidRPr="00A354B8">
        <w:rPr>
          <w:i/>
          <w:iCs/>
        </w:rPr>
        <w:t xml:space="preserve">.csv </w:t>
      </w:r>
      <w:r w:rsidR="4CE4C1DA" w:rsidRPr="00A354B8">
        <w:t xml:space="preserve">resultantes del preprocesamiento </w:t>
      </w:r>
      <w:r w:rsidR="7186A2B7" w:rsidRPr="00A354B8">
        <w:t>de</w:t>
      </w:r>
      <w:r w:rsidR="4CE4C1DA" w:rsidRPr="00A354B8">
        <w:t xml:space="preserve"> cada conjunto de datos en la carpeta “13 - Exports (preprocesamiento)”</w:t>
      </w:r>
      <w:r w:rsidR="135DB97C" w:rsidRPr="00A354B8">
        <w:t>.</w:t>
      </w:r>
    </w:p>
    <w:p w14:paraId="43E26FD0" w14:textId="0E46DF02" w:rsidR="478E0893" w:rsidRPr="00A354B8" w:rsidRDefault="478E0893" w:rsidP="478E0893">
      <w:pPr>
        <w:spacing w:after="0" w:line="360" w:lineRule="auto"/>
        <w:ind w:firstLine="720"/>
      </w:pPr>
    </w:p>
    <w:p w14:paraId="503AF99A" w14:textId="77777777" w:rsidR="00D336DA" w:rsidRPr="00A354B8" w:rsidRDefault="00D336DA" w:rsidP="478E0893">
      <w:pPr>
        <w:spacing w:after="0" w:line="360" w:lineRule="auto"/>
        <w:ind w:firstLine="720"/>
      </w:pPr>
    </w:p>
    <w:p w14:paraId="1BB8EB88" w14:textId="4104A050" w:rsidR="4E77FD95" w:rsidRPr="00A354B8" w:rsidRDefault="4E77FD95" w:rsidP="478E0893">
      <w:pPr>
        <w:pStyle w:val="Ttulo4"/>
        <w:ind w:firstLine="720"/>
        <w:rPr>
          <w:rFonts w:ascii="Arial" w:eastAsia="Arial" w:hAnsi="Arial" w:cs="Arial"/>
          <w:color w:val="auto"/>
        </w:rPr>
      </w:pPr>
      <w:bookmarkStart w:id="26" w:name="_Toc179489137"/>
      <w:r w:rsidRPr="00A354B8">
        <w:rPr>
          <w:rFonts w:ascii="Arial" w:eastAsia="Arial" w:hAnsi="Arial" w:cs="Arial"/>
          <w:color w:val="auto"/>
        </w:rPr>
        <w:lastRenderedPageBreak/>
        <w:t xml:space="preserve">5.4.1 Continentes y </w:t>
      </w:r>
      <w:r w:rsidR="730EB8FB" w:rsidRPr="00A354B8">
        <w:rPr>
          <w:rFonts w:ascii="Arial" w:eastAsia="Arial" w:hAnsi="Arial" w:cs="Arial"/>
          <w:color w:val="auto"/>
        </w:rPr>
        <w:t>Subregiones</w:t>
      </w:r>
      <w:bookmarkEnd w:id="26"/>
    </w:p>
    <w:p w14:paraId="09E43FCF" w14:textId="511134A7" w:rsidR="478E0893" w:rsidRPr="00A354B8" w:rsidRDefault="478E0893" w:rsidP="478E0893">
      <w:pPr>
        <w:spacing w:after="0"/>
      </w:pPr>
    </w:p>
    <w:p w14:paraId="375D187F" w14:textId="70A582A0" w:rsidR="7ADEE526" w:rsidRPr="00A354B8" w:rsidRDefault="002090C2" w:rsidP="00030A82">
      <w:pPr>
        <w:spacing w:after="0" w:line="360" w:lineRule="auto"/>
        <w:ind w:firstLine="432"/>
      </w:pPr>
      <w:r w:rsidRPr="00A354B8">
        <w:t>Los</w:t>
      </w:r>
      <w:r w:rsidR="1C9BD5FC" w:rsidRPr="00A354B8">
        <w:t xml:space="preserve"> datos</w:t>
      </w:r>
      <w:r w:rsidRPr="00A354B8">
        <w:t xml:space="preserve"> de </w:t>
      </w:r>
      <w:r w:rsidR="7D7D45B2" w:rsidRPr="00A354B8">
        <w:t>contenientes y sub-regiones</w:t>
      </w:r>
      <w:r w:rsidR="7D7D45B2" w:rsidRPr="00A354B8">
        <w:rPr>
          <w:highlight w:val="green"/>
          <w:vertAlign w:val="superscript"/>
        </w:rPr>
        <w:t>14</w:t>
      </w:r>
      <w:r w:rsidR="7D7D45B2" w:rsidRPr="00A354B8">
        <w:t xml:space="preserve"> se filtraron </w:t>
      </w:r>
      <w:r w:rsidR="29BA5E18" w:rsidRPr="00A354B8">
        <w:t xml:space="preserve">por mapeo </w:t>
      </w:r>
      <w:r w:rsidR="7D7D45B2" w:rsidRPr="00A354B8">
        <w:t>con el top nacionalidades obtenidos de la Etapa 1</w:t>
      </w:r>
      <w:r w:rsidR="03C228FF" w:rsidRPr="00A354B8">
        <w:t xml:space="preserve"> </w:t>
      </w:r>
      <w:r w:rsidR="40230B06" w:rsidRPr="00A354B8">
        <w:t>y se</w:t>
      </w:r>
      <w:r w:rsidR="7D7D45B2" w:rsidRPr="00A354B8">
        <w:t xml:space="preserve"> agrega</w:t>
      </w:r>
      <w:r w:rsidR="55A90B70" w:rsidRPr="00A354B8">
        <w:t>ron</w:t>
      </w:r>
      <w:r w:rsidR="7D7D45B2" w:rsidRPr="00A354B8">
        <w:t xml:space="preserve"> los códigos de país correspondien</w:t>
      </w:r>
      <w:r w:rsidR="119D5739" w:rsidRPr="00A354B8">
        <w:t>tes</w:t>
      </w:r>
      <w:r w:rsidR="36010B05" w:rsidRPr="00A354B8">
        <w:t>, abarcando cuatro contenientes y siete subregiones (</w:t>
      </w:r>
      <w:r w:rsidR="53233AA1" w:rsidRPr="00A354B8">
        <w:t>Figura 14</w:t>
      </w:r>
      <w:r w:rsidR="6858A249" w:rsidRPr="00A354B8">
        <w:t>)</w:t>
      </w:r>
      <w:r w:rsidR="119D5739" w:rsidRPr="00A354B8">
        <w:t>.</w:t>
      </w:r>
    </w:p>
    <w:p w14:paraId="088F17CE" w14:textId="49563D92" w:rsidR="41DFE64D" w:rsidRPr="00A354B8" w:rsidRDefault="41DFE64D" w:rsidP="478E0893">
      <w:pPr>
        <w:spacing w:after="0"/>
      </w:pPr>
    </w:p>
    <w:p w14:paraId="3195E045" w14:textId="79F06558" w:rsidR="41DFE64D" w:rsidRPr="00A354B8" w:rsidRDefault="2E480752" w:rsidP="478E0893">
      <w:pPr>
        <w:spacing w:after="0" w:line="360" w:lineRule="auto"/>
        <w:jc w:val="center"/>
      </w:pPr>
      <w:r w:rsidRPr="00A354B8">
        <w:drawing>
          <wp:inline distT="0" distB="0" distL="0" distR="0" wp14:anchorId="5ED79E8E" wp14:editId="0D3C184F">
            <wp:extent cx="3762374" cy="1827976"/>
            <wp:effectExtent l="0" t="0" r="0" b="0"/>
            <wp:docPr id="347888476" name="Imagen 3478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762374" cy="1827976"/>
                    </a:xfrm>
                    <a:prstGeom prst="rect">
                      <a:avLst/>
                    </a:prstGeom>
                  </pic:spPr>
                </pic:pic>
              </a:graphicData>
            </a:graphic>
          </wp:inline>
        </w:drawing>
      </w:r>
    </w:p>
    <w:p w14:paraId="59DEC0B2" w14:textId="6438D8E0" w:rsidR="2E480752" w:rsidRPr="00A354B8" w:rsidRDefault="2E480752" w:rsidP="478E0893">
      <w:pPr>
        <w:spacing w:after="0" w:line="360" w:lineRule="auto"/>
        <w:rPr>
          <w:sz w:val="18"/>
          <w:szCs w:val="18"/>
        </w:rPr>
      </w:pPr>
      <w:r w:rsidRPr="00A354B8">
        <w:rPr>
          <w:b/>
          <w:bCs/>
          <w:sz w:val="18"/>
          <w:szCs w:val="18"/>
        </w:rPr>
        <w:t>Figura 14</w:t>
      </w:r>
      <w:r w:rsidRPr="00A354B8">
        <w:rPr>
          <w:sz w:val="18"/>
          <w:szCs w:val="18"/>
        </w:rPr>
        <w:t xml:space="preserve">. Contenientes y subregiones </w:t>
      </w:r>
      <w:r w:rsidR="134357FB" w:rsidRPr="00A354B8">
        <w:rPr>
          <w:sz w:val="18"/>
          <w:szCs w:val="18"/>
        </w:rPr>
        <w:t xml:space="preserve">luego de aplicar el filtro </w:t>
      </w:r>
      <w:r w:rsidRPr="00A354B8">
        <w:rPr>
          <w:sz w:val="18"/>
          <w:szCs w:val="18"/>
        </w:rPr>
        <w:t>del top nacionalidades</w:t>
      </w:r>
      <w:r w:rsidR="59EDBEDB" w:rsidRPr="00A354B8">
        <w:rPr>
          <w:sz w:val="18"/>
          <w:szCs w:val="18"/>
        </w:rPr>
        <w:t xml:space="preserve"> en inmigración en España</w:t>
      </w:r>
      <w:r w:rsidR="2BBBFCD6" w:rsidRPr="00A354B8">
        <w:rPr>
          <w:sz w:val="18"/>
          <w:szCs w:val="18"/>
        </w:rPr>
        <w:t>.</w:t>
      </w:r>
    </w:p>
    <w:p w14:paraId="20DB29D6" w14:textId="36D81BC6" w:rsidR="478E0893" w:rsidRPr="00A354B8" w:rsidRDefault="478E0893" w:rsidP="001C2A63">
      <w:pPr>
        <w:spacing w:after="0" w:line="240" w:lineRule="auto"/>
      </w:pPr>
    </w:p>
    <w:p w14:paraId="083AB022" w14:textId="7574A0BC" w:rsidR="15F29BB0" w:rsidRPr="00A354B8" w:rsidRDefault="15F29BB0" w:rsidP="00030A82">
      <w:pPr>
        <w:spacing w:after="0" w:line="360" w:lineRule="auto"/>
        <w:ind w:firstLine="432"/>
      </w:pPr>
      <w:r w:rsidRPr="00A354B8">
        <w:t xml:space="preserve">Al graficar la </w:t>
      </w:r>
      <w:r w:rsidR="4128B055" w:rsidRPr="00A354B8">
        <w:t xml:space="preserve">distribución </w:t>
      </w:r>
      <w:r w:rsidRPr="00A354B8">
        <w:t>de nacionalidades</w:t>
      </w:r>
      <w:r w:rsidR="7BE621D0" w:rsidRPr="00A354B8">
        <w:t xml:space="preserve"> </w:t>
      </w:r>
      <w:r w:rsidR="2C9E64F8" w:rsidRPr="00A354B8">
        <w:t xml:space="preserve">en el top de inmigración </w:t>
      </w:r>
      <w:r w:rsidR="7BE621D0" w:rsidRPr="00A354B8">
        <w:t>en</w:t>
      </w:r>
      <w:r w:rsidRPr="00A354B8">
        <w:t xml:space="preserve"> relaci</w:t>
      </w:r>
      <w:r w:rsidR="0132697C" w:rsidRPr="00A354B8">
        <w:t>ón</w:t>
      </w:r>
      <w:r w:rsidRPr="00A354B8">
        <w:t xml:space="preserve"> con los contenientes y subregiones</w:t>
      </w:r>
      <w:r w:rsidR="6FB0868D" w:rsidRPr="00A354B8">
        <w:t xml:space="preserve"> (Figura 15)</w:t>
      </w:r>
      <w:r w:rsidR="667F7D91" w:rsidRPr="00A354B8">
        <w:t>, se observó que:</w:t>
      </w:r>
    </w:p>
    <w:p w14:paraId="6805578F" w14:textId="3E29AC2A" w:rsidR="478E0893" w:rsidRPr="00A354B8" w:rsidRDefault="478E0893" w:rsidP="478E0893">
      <w:pPr>
        <w:spacing w:after="0" w:line="360" w:lineRule="auto"/>
        <w:ind w:firstLine="720"/>
      </w:pPr>
    </w:p>
    <w:p w14:paraId="389FB473" w14:textId="4CC5EB52" w:rsidR="7EA3EC8B" w:rsidRPr="00A354B8" w:rsidRDefault="7EA3EC8B" w:rsidP="478E0893">
      <w:pPr>
        <w:pStyle w:val="Prrafodelista"/>
        <w:numPr>
          <w:ilvl w:val="0"/>
          <w:numId w:val="8"/>
        </w:numPr>
        <w:spacing w:after="0" w:line="360" w:lineRule="auto"/>
        <w:jc w:val="both"/>
        <w:rPr>
          <w:rFonts w:ascii="Arial" w:hAnsi="Arial"/>
        </w:rPr>
      </w:pPr>
      <w:r w:rsidRPr="00A354B8">
        <w:rPr>
          <w:rFonts w:ascii="Arial" w:hAnsi="Arial"/>
        </w:rPr>
        <w:t>América</w:t>
      </w:r>
      <w:r w:rsidR="52D18652" w:rsidRPr="00A354B8">
        <w:rPr>
          <w:rFonts w:ascii="Arial" w:hAnsi="Arial"/>
        </w:rPr>
        <w:t xml:space="preserve"> </w:t>
      </w:r>
      <w:r w:rsidRPr="00A354B8">
        <w:rPr>
          <w:rFonts w:ascii="Arial" w:hAnsi="Arial"/>
        </w:rPr>
        <w:t>es el continente con mayor cantidad de países dentro del top nacionalidades en inmigración (≈ 45%</w:t>
      </w:r>
      <w:r w:rsidR="248B45EF" w:rsidRPr="00A354B8">
        <w:rPr>
          <w:rFonts w:ascii="Arial" w:hAnsi="Arial"/>
        </w:rPr>
        <w:t>,</w:t>
      </w:r>
      <w:r w:rsidR="7EA63E1E" w:rsidRPr="00A354B8">
        <w:rPr>
          <w:rFonts w:ascii="Arial" w:hAnsi="Arial"/>
        </w:rPr>
        <w:t xml:space="preserve"> o 12 de 26</w:t>
      </w:r>
      <w:r w:rsidRPr="00A354B8">
        <w:rPr>
          <w:rFonts w:ascii="Arial" w:hAnsi="Arial"/>
        </w:rPr>
        <w:t>), seguido de Europa con ≈35%</w:t>
      </w:r>
      <w:r w:rsidR="0869667A" w:rsidRPr="00A354B8">
        <w:rPr>
          <w:rFonts w:ascii="Arial" w:hAnsi="Arial"/>
        </w:rPr>
        <w:t xml:space="preserve"> (9 de 26).</w:t>
      </w:r>
    </w:p>
    <w:p w14:paraId="29A15BE1" w14:textId="327FC80E" w:rsidR="7EA3EC8B" w:rsidRPr="00A354B8" w:rsidRDefault="7EA3EC8B" w:rsidP="478E0893">
      <w:pPr>
        <w:pStyle w:val="Prrafodelista"/>
        <w:numPr>
          <w:ilvl w:val="0"/>
          <w:numId w:val="8"/>
        </w:numPr>
        <w:spacing w:after="0" w:line="360" w:lineRule="auto"/>
        <w:jc w:val="both"/>
        <w:rPr>
          <w:rFonts w:ascii="Arial" w:hAnsi="Arial"/>
        </w:rPr>
      </w:pPr>
      <w:r w:rsidRPr="00A354B8">
        <w:rPr>
          <w:rFonts w:ascii="Arial" w:hAnsi="Arial"/>
        </w:rPr>
        <w:t xml:space="preserve">Si </w:t>
      </w:r>
      <w:r w:rsidR="0E98492D" w:rsidRPr="00A354B8">
        <w:rPr>
          <w:rFonts w:ascii="Arial" w:hAnsi="Arial"/>
        </w:rPr>
        <w:t xml:space="preserve">se </w:t>
      </w:r>
      <w:r w:rsidRPr="00A354B8">
        <w:rPr>
          <w:rFonts w:ascii="Arial" w:hAnsi="Arial"/>
        </w:rPr>
        <w:t>toma en cuenta las subregiones, vemos que la mayor cantidad dentro de América se ubican en América del Sur</w:t>
      </w:r>
      <w:r w:rsidR="22A20044" w:rsidRPr="00A354B8">
        <w:rPr>
          <w:rFonts w:ascii="Arial" w:hAnsi="Arial"/>
        </w:rPr>
        <w:t xml:space="preserve"> (7 de 26),</w:t>
      </w:r>
      <w:r w:rsidRPr="00A354B8">
        <w:rPr>
          <w:rFonts w:ascii="Arial" w:hAnsi="Arial"/>
        </w:rPr>
        <w:t xml:space="preserve"> y que los de Europa son, mayoritariamente, parte de la Unión Europea, de la cual España también forma parte.</w:t>
      </w:r>
    </w:p>
    <w:p w14:paraId="678172FA" w14:textId="6AFD0414" w:rsidR="478E0893" w:rsidRPr="00A354B8" w:rsidRDefault="478E0893" w:rsidP="478E0893">
      <w:pPr>
        <w:spacing w:after="0" w:line="360" w:lineRule="auto"/>
        <w:rPr>
          <w:rFonts w:asciiTheme="minorHAnsi" w:eastAsiaTheme="minorEastAsia" w:hAnsiTheme="minorHAnsi"/>
        </w:rPr>
      </w:pPr>
    </w:p>
    <w:p w14:paraId="4E8E1A32" w14:textId="25E11159" w:rsidR="478E0893" w:rsidRPr="00A354B8" w:rsidRDefault="0C2771CC" w:rsidP="00030A82">
      <w:pPr>
        <w:spacing w:after="0" w:line="360" w:lineRule="auto"/>
        <w:ind w:firstLine="432"/>
      </w:pPr>
      <w:r w:rsidRPr="00A354B8">
        <w:t xml:space="preserve">Esto </w:t>
      </w:r>
      <w:r w:rsidR="22D5A8B6" w:rsidRPr="00A354B8">
        <w:t>se contrasta con las obser</w:t>
      </w:r>
      <w:r w:rsidR="28171B33" w:rsidRPr="00A354B8">
        <w:t>va</w:t>
      </w:r>
      <w:r w:rsidR="22D5A8B6" w:rsidRPr="00A354B8">
        <w:t xml:space="preserve">ciones </w:t>
      </w:r>
      <w:r w:rsidR="07126CC9" w:rsidRPr="00A354B8">
        <w:t>hechas en</w:t>
      </w:r>
      <w:r w:rsidR="22D5A8B6" w:rsidRPr="00A354B8">
        <w:t xml:space="preserve"> la Figura 12A, </w:t>
      </w:r>
      <w:r w:rsidR="62C0F138" w:rsidRPr="00A354B8">
        <w:t xml:space="preserve">donde incluso se ven a países como Colombia, Venezuela, Perú y Honduras dentro del top 10 de </w:t>
      </w:r>
      <w:r w:rsidR="69BB8E3B" w:rsidRPr="00A354B8">
        <w:t>nacionalidades en inmigración</w:t>
      </w:r>
      <w:r w:rsidR="6B918277" w:rsidRPr="00A354B8">
        <w:t xml:space="preserve"> durante 2008 - 2022</w:t>
      </w:r>
      <w:r w:rsidR="45488C44" w:rsidRPr="00A354B8">
        <w:t>.</w:t>
      </w:r>
    </w:p>
    <w:p w14:paraId="02136E34" w14:textId="31552981" w:rsidR="29B5D290" w:rsidRPr="00A354B8" w:rsidRDefault="29B5D290" w:rsidP="478E0893">
      <w:pPr>
        <w:spacing w:after="0" w:line="360" w:lineRule="auto"/>
        <w:jc w:val="center"/>
        <w:rPr>
          <w:b/>
          <w:bCs/>
        </w:rPr>
      </w:pPr>
      <w:r w:rsidRPr="00A354B8">
        <w:rPr>
          <w:b/>
          <w:bCs/>
        </w:rPr>
        <w:t>(A)</w:t>
      </w:r>
    </w:p>
    <w:p w14:paraId="33CE660A" w14:textId="46468BEF" w:rsidR="29B5D290" w:rsidRPr="00A354B8" w:rsidRDefault="29B5D290" w:rsidP="478E0893">
      <w:pPr>
        <w:spacing w:after="0" w:line="360" w:lineRule="auto"/>
        <w:jc w:val="center"/>
      </w:pPr>
      <w:r w:rsidRPr="00A354B8">
        <w:drawing>
          <wp:inline distT="0" distB="0" distL="0" distR="0" wp14:anchorId="3B02B1CB" wp14:editId="7338259E">
            <wp:extent cx="2306983" cy="2078867"/>
            <wp:effectExtent l="0" t="0" r="0" b="0"/>
            <wp:docPr id="122067796" name="Imagen 12206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306983" cy="2078867"/>
                    </a:xfrm>
                    <a:prstGeom prst="rect">
                      <a:avLst/>
                    </a:prstGeom>
                  </pic:spPr>
                </pic:pic>
              </a:graphicData>
            </a:graphic>
          </wp:inline>
        </w:drawing>
      </w:r>
    </w:p>
    <w:p w14:paraId="1E009E99" w14:textId="25FBF5F5" w:rsidR="29B5D290" w:rsidRPr="00A354B8" w:rsidRDefault="29B5D290" w:rsidP="478E0893">
      <w:pPr>
        <w:spacing w:after="0" w:line="360" w:lineRule="auto"/>
        <w:jc w:val="center"/>
        <w:rPr>
          <w:b/>
          <w:bCs/>
        </w:rPr>
      </w:pPr>
      <w:r w:rsidRPr="00A354B8">
        <w:rPr>
          <w:b/>
          <w:bCs/>
        </w:rPr>
        <w:lastRenderedPageBreak/>
        <w:t>(B)</w:t>
      </w:r>
    </w:p>
    <w:p w14:paraId="3AF22941" w14:textId="73EDDED7" w:rsidR="29B5D290" w:rsidRPr="00A354B8" w:rsidRDefault="29B5D290" w:rsidP="478E0893">
      <w:pPr>
        <w:spacing w:after="0" w:line="360" w:lineRule="auto"/>
        <w:rPr>
          <w:sz w:val="18"/>
          <w:szCs w:val="18"/>
        </w:rPr>
      </w:pPr>
      <w:r w:rsidRPr="00A354B8">
        <w:drawing>
          <wp:inline distT="0" distB="0" distL="0" distR="0" wp14:anchorId="607B9F07" wp14:editId="6A9A4910">
            <wp:extent cx="5724524" cy="1781175"/>
            <wp:effectExtent l="0" t="0" r="0" b="0"/>
            <wp:docPr id="1964482102" name="Imagen 19644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1781175"/>
                    </a:xfrm>
                    <a:prstGeom prst="rect">
                      <a:avLst/>
                    </a:prstGeom>
                  </pic:spPr>
                </pic:pic>
              </a:graphicData>
            </a:graphic>
          </wp:inline>
        </w:drawing>
      </w:r>
      <w:r w:rsidR="433A0089" w:rsidRPr="00A354B8">
        <w:rPr>
          <w:b/>
          <w:bCs/>
          <w:sz w:val="18"/>
          <w:szCs w:val="18"/>
        </w:rPr>
        <w:t xml:space="preserve">Figura </w:t>
      </w:r>
      <w:r w:rsidR="2B57DBB8" w:rsidRPr="00A354B8">
        <w:rPr>
          <w:b/>
          <w:bCs/>
          <w:sz w:val="18"/>
          <w:szCs w:val="18"/>
        </w:rPr>
        <w:t xml:space="preserve">15. </w:t>
      </w:r>
      <w:r w:rsidR="2B57DBB8" w:rsidRPr="00A354B8">
        <w:rPr>
          <w:sz w:val="18"/>
          <w:szCs w:val="18"/>
        </w:rPr>
        <w:t xml:space="preserve">Cantidad de </w:t>
      </w:r>
      <w:r w:rsidR="2C558E12" w:rsidRPr="00A354B8">
        <w:rPr>
          <w:sz w:val="18"/>
          <w:szCs w:val="18"/>
        </w:rPr>
        <w:t>países</w:t>
      </w:r>
      <w:r w:rsidR="2B57DBB8" w:rsidRPr="00A354B8">
        <w:rPr>
          <w:sz w:val="18"/>
          <w:szCs w:val="18"/>
        </w:rPr>
        <w:t xml:space="preserve"> </w:t>
      </w:r>
      <w:r w:rsidR="4C8C08B1" w:rsidRPr="00A354B8">
        <w:rPr>
          <w:sz w:val="18"/>
          <w:szCs w:val="18"/>
        </w:rPr>
        <w:t xml:space="preserve">por continente (A) y </w:t>
      </w:r>
      <w:r w:rsidR="24CD624A" w:rsidRPr="00A354B8">
        <w:rPr>
          <w:sz w:val="18"/>
          <w:szCs w:val="18"/>
        </w:rPr>
        <w:t>subregión</w:t>
      </w:r>
      <w:r w:rsidR="4C8C08B1" w:rsidRPr="00A354B8">
        <w:rPr>
          <w:sz w:val="18"/>
          <w:szCs w:val="18"/>
        </w:rPr>
        <w:t xml:space="preserve"> (B) dentro </w:t>
      </w:r>
      <w:r w:rsidR="2B57DBB8" w:rsidRPr="00A354B8">
        <w:rPr>
          <w:sz w:val="18"/>
          <w:szCs w:val="18"/>
        </w:rPr>
        <w:t xml:space="preserve">del top nacionalidades en </w:t>
      </w:r>
      <w:r w:rsidR="7AB99E40" w:rsidRPr="00A354B8">
        <w:rPr>
          <w:sz w:val="18"/>
          <w:szCs w:val="18"/>
        </w:rPr>
        <w:t>inmigración</w:t>
      </w:r>
      <w:r w:rsidR="2B57DBB8" w:rsidRPr="00A354B8">
        <w:rPr>
          <w:sz w:val="18"/>
          <w:szCs w:val="18"/>
        </w:rPr>
        <w:t xml:space="preserve"> en España</w:t>
      </w:r>
      <w:r w:rsidR="0E52F6DD" w:rsidRPr="00A354B8">
        <w:rPr>
          <w:sz w:val="18"/>
          <w:szCs w:val="18"/>
        </w:rPr>
        <w:t>.</w:t>
      </w:r>
    </w:p>
    <w:p w14:paraId="00215A8D" w14:textId="2E3AF465" w:rsidR="478E0893" w:rsidRPr="00A354B8" w:rsidRDefault="478E0893" w:rsidP="478E0893">
      <w:pPr>
        <w:spacing w:after="0" w:line="360" w:lineRule="auto"/>
        <w:jc w:val="center"/>
      </w:pPr>
    </w:p>
    <w:p w14:paraId="0323C23C" w14:textId="277BD71F" w:rsidR="1D091338" w:rsidRPr="00A354B8" w:rsidRDefault="1D091338" w:rsidP="41DFE64D">
      <w:pPr>
        <w:pStyle w:val="Ttulo4"/>
        <w:ind w:firstLine="720"/>
        <w:rPr>
          <w:rStyle w:val="Ttulo4Car"/>
          <w:rFonts w:ascii="Arial" w:eastAsia="Arial" w:hAnsi="Arial" w:cs="Arial"/>
          <w:color w:val="auto"/>
        </w:rPr>
      </w:pPr>
      <w:bookmarkStart w:id="27" w:name="_Toc179489138"/>
      <w:r w:rsidRPr="00A354B8">
        <w:rPr>
          <w:rFonts w:ascii="Arial" w:eastAsia="Arial" w:hAnsi="Arial" w:cs="Arial"/>
          <w:color w:val="auto"/>
        </w:rPr>
        <w:t>5.4.</w:t>
      </w:r>
      <w:r w:rsidR="6AFC83C6" w:rsidRPr="00A354B8">
        <w:rPr>
          <w:rFonts w:ascii="Arial" w:eastAsia="Arial" w:hAnsi="Arial" w:cs="Arial"/>
          <w:color w:val="auto"/>
        </w:rPr>
        <w:t>2</w:t>
      </w:r>
      <w:r w:rsidRPr="00A354B8">
        <w:rPr>
          <w:rFonts w:ascii="Arial" w:eastAsia="Arial" w:hAnsi="Arial" w:cs="Arial"/>
          <w:color w:val="auto"/>
        </w:rPr>
        <w:t xml:space="preserve"> Padrón </w:t>
      </w:r>
      <w:r w:rsidR="0A66F987" w:rsidRPr="00A354B8">
        <w:rPr>
          <w:rFonts w:ascii="Arial" w:eastAsia="Arial" w:hAnsi="Arial" w:cs="Arial"/>
          <w:color w:val="auto"/>
        </w:rPr>
        <w:t xml:space="preserve">de </w:t>
      </w:r>
      <w:r w:rsidRPr="00A354B8">
        <w:rPr>
          <w:rFonts w:ascii="Arial" w:eastAsia="Arial" w:hAnsi="Arial" w:cs="Arial"/>
          <w:color w:val="auto"/>
        </w:rPr>
        <w:t>Inmigrantes Residentes</w:t>
      </w:r>
      <w:r w:rsidR="14319736" w:rsidRPr="00A354B8">
        <w:rPr>
          <w:rFonts w:ascii="Arial" w:eastAsia="Arial" w:hAnsi="Arial" w:cs="Arial"/>
          <w:color w:val="auto"/>
        </w:rPr>
        <w:t xml:space="preserve"> en España</w:t>
      </w:r>
      <w:bookmarkEnd w:id="27"/>
    </w:p>
    <w:p w14:paraId="6CA48EE3" w14:textId="4C58B012" w:rsidR="41DFE64D" w:rsidRPr="00A354B8" w:rsidRDefault="41DFE64D" w:rsidP="41DFE64D">
      <w:pPr>
        <w:spacing w:after="0" w:line="360" w:lineRule="auto"/>
        <w:ind w:firstLine="720"/>
      </w:pPr>
    </w:p>
    <w:p w14:paraId="06E962D7" w14:textId="77777777" w:rsidR="007509B0" w:rsidRPr="00A354B8" w:rsidRDefault="007509B0" w:rsidP="00030A82">
      <w:pPr>
        <w:spacing w:after="0" w:line="360" w:lineRule="auto"/>
        <w:ind w:firstLine="432"/>
      </w:pPr>
      <w:r w:rsidRPr="00A354B8">
        <w:t>Para los datos del padrón de inmigrantes residentes en España, encontramos situaciones similares a las encontradas en el conjunto de datos de inmigración de 2008 a 2022, principalmente siendo éstos agrupaciones respecto a los países de origen de los inmigrantes</w:t>
      </w:r>
    </w:p>
    <w:p w14:paraId="42819158" w14:textId="77777777" w:rsidR="007509B0" w:rsidRPr="00A354B8" w:rsidRDefault="007509B0" w:rsidP="007509B0">
      <w:pPr>
        <w:spacing w:after="0" w:line="360" w:lineRule="auto"/>
        <w:jc w:val="center"/>
      </w:pPr>
      <w:r w:rsidRPr="00A354B8">
        <w:drawing>
          <wp:inline distT="0" distB="0" distL="0" distR="0" wp14:anchorId="24E4B260" wp14:editId="749BCD63">
            <wp:extent cx="4846320" cy="2540747"/>
            <wp:effectExtent l="0" t="0" r="0" b="0"/>
            <wp:docPr id="22701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0145" name="Picture 1" descr="A screenshot of a computer program&#10;&#10;Description automatically generated"/>
                    <pic:cNvPicPr/>
                  </pic:nvPicPr>
                  <pic:blipFill>
                    <a:blip r:embed="rId39"/>
                    <a:stretch>
                      <a:fillRect/>
                    </a:stretch>
                  </pic:blipFill>
                  <pic:spPr>
                    <a:xfrm>
                      <a:off x="0" y="0"/>
                      <a:ext cx="4849599" cy="2542466"/>
                    </a:xfrm>
                    <a:prstGeom prst="rect">
                      <a:avLst/>
                    </a:prstGeom>
                  </pic:spPr>
                </pic:pic>
              </a:graphicData>
            </a:graphic>
          </wp:inline>
        </w:drawing>
      </w:r>
    </w:p>
    <w:p w14:paraId="7FB1C27E" w14:textId="6FBE533D" w:rsidR="007509B0" w:rsidRPr="00A354B8" w:rsidRDefault="007509B0" w:rsidP="007509B0">
      <w:pPr>
        <w:spacing w:after="0" w:line="360" w:lineRule="auto"/>
        <w:jc w:val="center"/>
        <w:rPr>
          <w:sz w:val="18"/>
          <w:szCs w:val="18"/>
        </w:rPr>
      </w:pPr>
      <w:r w:rsidRPr="00A354B8">
        <w:rPr>
          <w:b/>
          <w:bCs/>
          <w:sz w:val="18"/>
          <w:szCs w:val="18"/>
          <w:highlight w:val="green"/>
        </w:rPr>
        <w:t>Figura XX</w:t>
      </w:r>
      <w:r w:rsidRPr="00A354B8">
        <w:rPr>
          <w:b/>
          <w:bCs/>
          <w:sz w:val="18"/>
          <w:szCs w:val="18"/>
        </w:rPr>
        <w:t xml:space="preserve">. </w:t>
      </w:r>
      <w:r w:rsidRPr="00A354B8">
        <w:rPr>
          <w:sz w:val="18"/>
          <w:szCs w:val="18"/>
        </w:rPr>
        <w:t>Extracto de grupos de países encontrados en padrón de residentes</w:t>
      </w:r>
    </w:p>
    <w:p w14:paraId="617F60B2" w14:textId="77777777" w:rsidR="007509B0" w:rsidRPr="00A354B8" w:rsidRDefault="007509B0" w:rsidP="007509B0">
      <w:pPr>
        <w:jc w:val="center"/>
      </w:pPr>
      <w:r w:rsidRPr="00A354B8">
        <w:drawing>
          <wp:inline distT="0" distB="0" distL="0" distR="0" wp14:anchorId="182337DE" wp14:editId="1A22FE84">
            <wp:extent cx="5151120" cy="1830228"/>
            <wp:effectExtent l="0" t="0" r="0" b="0"/>
            <wp:docPr id="1432566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66951" name="Picture 1" descr="A screen shot of a computer&#10;&#10;Description automatically generated"/>
                    <pic:cNvPicPr/>
                  </pic:nvPicPr>
                  <pic:blipFill>
                    <a:blip r:embed="rId40"/>
                    <a:stretch>
                      <a:fillRect/>
                    </a:stretch>
                  </pic:blipFill>
                  <pic:spPr>
                    <a:xfrm>
                      <a:off x="0" y="0"/>
                      <a:ext cx="5159626" cy="1833250"/>
                    </a:xfrm>
                    <a:prstGeom prst="rect">
                      <a:avLst/>
                    </a:prstGeom>
                  </pic:spPr>
                </pic:pic>
              </a:graphicData>
            </a:graphic>
          </wp:inline>
        </w:drawing>
      </w:r>
    </w:p>
    <w:p w14:paraId="6EAD6F7E" w14:textId="2510B430" w:rsidR="007509B0" w:rsidRPr="00A354B8" w:rsidRDefault="007509B0" w:rsidP="007509B0">
      <w:pPr>
        <w:jc w:val="center"/>
        <w:rPr>
          <w:sz w:val="18"/>
          <w:szCs w:val="18"/>
        </w:rPr>
      </w:pPr>
      <w:r w:rsidRPr="00A354B8">
        <w:rPr>
          <w:b/>
          <w:bCs/>
          <w:sz w:val="18"/>
          <w:szCs w:val="18"/>
          <w:highlight w:val="green"/>
        </w:rPr>
        <w:t>Figura XX</w:t>
      </w:r>
      <w:r w:rsidRPr="00A354B8">
        <w:rPr>
          <w:b/>
          <w:bCs/>
          <w:sz w:val="18"/>
          <w:szCs w:val="18"/>
        </w:rPr>
        <w:t xml:space="preserve">. </w:t>
      </w:r>
      <w:r w:rsidRPr="00A354B8">
        <w:rPr>
          <w:sz w:val="18"/>
          <w:szCs w:val="18"/>
        </w:rPr>
        <w:t>Extracto de estandarización con ISO3</w:t>
      </w:r>
    </w:p>
    <w:p w14:paraId="0E9B2505" w14:textId="4642DFF5" w:rsidR="007509B0" w:rsidRPr="00A354B8" w:rsidRDefault="007509B0" w:rsidP="00030A82">
      <w:pPr>
        <w:spacing w:line="360" w:lineRule="auto"/>
        <w:ind w:firstLine="432"/>
      </w:pPr>
      <w:r w:rsidRPr="00A354B8">
        <w:lastRenderedPageBreak/>
        <w:t>El resultado sobre el análisis de los datos de los residentes arroja claras tendencias sobre el comportamiento actual del fenómeno de inmigración en España. Es siempre notoria la presencia de ciertos países más que otros en los datos históricos que tomamos como base. También observamos que los niveles de población inmigrante van cambiando conforme pasan los años.</w:t>
      </w:r>
    </w:p>
    <w:p w14:paraId="70E7E830" w14:textId="77777777" w:rsidR="007509B0" w:rsidRPr="00A354B8" w:rsidRDefault="007509B0" w:rsidP="007509B0">
      <w:pPr>
        <w:jc w:val="center"/>
      </w:pPr>
      <w:r w:rsidRPr="00A354B8">
        <w:drawing>
          <wp:inline distT="0" distB="0" distL="0" distR="0" wp14:anchorId="4B8AD0A4" wp14:editId="2772F062">
            <wp:extent cx="4998720" cy="3411491"/>
            <wp:effectExtent l="0" t="0" r="0" b="0"/>
            <wp:docPr id="154287868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78681" name="Picture 1" descr="A graph of a number of peop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0474" cy="3412688"/>
                    </a:xfrm>
                    <a:prstGeom prst="rect">
                      <a:avLst/>
                    </a:prstGeom>
                    <a:noFill/>
                    <a:ln>
                      <a:noFill/>
                    </a:ln>
                  </pic:spPr>
                </pic:pic>
              </a:graphicData>
            </a:graphic>
          </wp:inline>
        </w:drawing>
      </w:r>
    </w:p>
    <w:p w14:paraId="0BC35C32" w14:textId="1C514C6F" w:rsidR="007509B0" w:rsidRPr="00A354B8" w:rsidRDefault="007509B0" w:rsidP="007509B0">
      <w:pPr>
        <w:jc w:val="center"/>
        <w:rPr>
          <w:sz w:val="18"/>
          <w:szCs w:val="18"/>
        </w:rPr>
      </w:pPr>
      <w:r w:rsidRPr="00A354B8">
        <w:rPr>
          <w:b/>
          <w:bCs/>
          <w:sz w:val="18"/>
          <w:szCs w:val="18"/>
          <w:highlight w:val="green"/>
        </w:rPr>
        <w:t>Figura XX</w:t>
      </w:r>
      <w:r w:rsidRPr="00A354B8">
        <w:rPr>
          <w:b/>
          <w:bCs/>
          <w:sz w:val="18"/>
          <w:szCs w:val="18"/>
        </w:rPr>
        <w:t xml:space="preserve">. </w:t>
      </w:r>
      <w:r w:rsidRPr="00A354B8">
        <w:rPr>
          <w:sz w:val="18"/>
          <w:szCs w:val="18"/>
        </w:rPr>
        <w:t>Suma de residentes por país de origen en el año 2022.</w:t>
      </w:r>
    </w:p>
    <w:p w14:paraId="60B4AD39" w14:textId="77777777" w:rsidR="007509B0" w:rsidRPr="00A354B8" w:rsidRDefault="007509B0" w:rsidP="007509B0">
      <w:pPr>
        <w:jc w:val="center"/>
        <w:rPr>
          <w:sz w:val="18"/>
          <w:szCs w:val="18"/>
        </w:rPr>
      </w:pPr>
    </w:p>
    <w:p w14:paraId="0E66535B" w14:textId="77777777" w:rsidR="007509B0" w:rsidRPr="00A354B8" w:rsidRDefault="007509B0" w:rsidP="007509B0">
      <w:pPr>
        <w:spacing w:after="0" w:line="360" w:lineRule="auto"/>
        <w:jc w:val="center"/>
      </w:pPr>
      <w:r w:rsidRPr="00A354B8">
        <w:drawing>
          <wp:inline distT="0" distB="0" distL="0" distR="0" wp14:anchorId="7F7C9A0B" wp14:editId="6A2E8BE8">
            <wp:extent cx="5036820" cy="3345975"/>
            <wp:effectExtent l="0" t="0" r="0" b="6985"/>
            <wp:docPr id="164075591"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5591" name="Picture 2" descr="A graph of different colored line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8713" cy="3353875"/>
                    </a:xfrm>
                    <a:prstGeom prst="rect">
                      <a:avLst/>
                    </a:prstGeom>
                    <a:noFill/>
                    <a:ln>
                      <a:noFill/>
                    </a:ln>
                  </pic:spPr>
                </pic:pic>
              </a:graphicData>
            </a:graphic>
          </wp:inline>
        </w:drawing>
      </w:r>
    </w:p>
    <w:p w14:paraId="06986FE7" w14:textId="0146F80C" w:rsidR="007509B0" w:rsidRPr="00A354B8" w:rsidRDefault="007509B0" w:rsidP="007509B0">
      <w:pPr>
        <w:spacing w:after="0" w:line="360" w:lineRule="auto"/>
        <w:jc w:val="center"/>
        <w:rPr>
          <w:sz w:val="18"/>
          <w:szCs w:val="18"/>
        </w:rPr>
      </w:pPr>
      <w:r w:rsidRPr="00A354B8">
        <w:rPr>
          <w:b/>
          <w:bCs/>
          <w:sz w:val="18"/>
          <w:szCs w:val="18"/>
          <w:highlight w:val="green"/>
        </w:rPr>
        <w:t>Figura XX</w:t>
      </w:r>
      <w:r w:rsidRPr="00A354B8">
        <w:rPr>
          <w:sz w:val="18"/>
          <w:szCs w:val="18"/>
        </w:rPr>
        <w:t>. Principales 5 países en la inmigración en España, a través del tiempo</w:t>
      </w:r>
    </w:p>
    <w:p w14:paraId="210999FB" w14:textId="77777777" w:rsidR="007509B0" w:rsidRPr="00A354B8" w:rsidRDefault="007509B0" w:rsidP="007509B0">
      <w:pPr>
        <w:spacing w:after="0" w:line="360" w:lineRule="auto"/>
      </w:pPr>
    </w:p>
    <w:p w14:paraId="06C4286E" w14:textId="16444CAA" w:rsidR="007509B0" w:rsidRPr="00A354B8" w:rsidRDefault="007509B0" w:rsidP="007509B0">
      <w:pPr>
        <w:spacing w:after="0" w:line="360" w:lineRule="auto"/>
      </w:pPr>
      <w:r w:rsidRPr="00A354B8">
        <w:drawing>
          <wp:inline distT="0" distB="0" distL="0" distR="0" wp14:anchorId="096D09DE" wp14:editId="336315EC">
            <wp:extent cx="5731510" cy="3807460"/>
            <wp:effectExtent l="0" t="0" r="2540" b="2540"/>
            <wp:docPr id="188415578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55789" name="Picture 1" descr="A graph of different colored line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4A8865D5" w14:textId="18527ABA" w:rsidR="007509B0" w:rsidRPr="00A354B8" w:rsidRDefault="007509B0" w:rsidP="007509B0">
      <w:pPr>
        <w:spacing w:after="0" w:line="360" w:lineRule="auto"/>
        <w:jc w:val="center"/>
        <w:rPr>
          <w:sz w:val="18"/>
          <w:szCs w:val="18"/>
        </w:rPr>
      </w:pPr>
      <w:r w:rsidRPr="00A354B8">
        <w:rPr>
          <w:b/>
          <w:bCs/>
          <w:sz w:val="18"/>
          <w:szCs w:val="18"/>
          <w:highlight w:val="green"/>
        </w:rPr>
        <w:t>Figura XX</w:t>
      </w:r>
      <w:r w:rsidRPr="00A354B8">
        <w:rPr>
          <w:b/>
          <w:bCs/>
          <w:sz w:val="18"/>
          <w:szCs w:val="18"/>
        </w:rPr>
        <w:t xml:space="preserve">. </w:t>
      </w:r>
      <w:r w:rsidRPr="00A354B8">
        <w:rPr>
          <w:sz w:val="18"/>
          <w:szCs w:val="18"/>
        </w:rPr>
        <w:t>Bottom 5 países en la inmigración a España, a través del tiempo</w:t>
      </w:r>
    </w:p>
    <w:p w14:paraId="0590BF93" w14:textId="77777777" w:rsidR="007509B0" w:rsidRPr="00A354B8" w:rsidRDefault="007509B0" w:rsidP="007509B0">
      <w:pPr>
        <w:spacing w:after="0" w:line="360" w:lineRule="auto"/>
        <w:jc w:val="center"/>
        <w:rPr>
          <w:sz w:val="18"/>
          <w:szCs w:val="18"/>
        </w:rPr>
      </w:pPr>
    </w:p>
    <w:p w14:paraId="0864FA58" w14:textId="4C5C2A00" w:rsidR="007509B0" w:rsidRPr="00A354B8" w:rsidRDefault="007509B0" w:rsidP="00E77ADE">
      <w:pPr>
        <w:spacing w:after="0" w:line="360" w:lineRule="auto"/>
        <w:ind w:firstLine="360"/>
      </w:pPr>
      <w:r w:rsidRPr="00A354B8">
        <w:t>Nuestros datos base, cabe destacar, tienen un peso importante en nuestros modelos que más adelante expondremos. Como conclusiones generales, observamos que:</w:t>
      </w:r>
    </w:p>
    <w:p w14:paraId="66EBDFB7" w14:textId="6126BA84" w:rsidR="007509B0" w:rsidRPr="00A354B8" w:rsidRDefault="007509B0" w:rsidP="007509B0">
      <w:pPr>
        <w:pStyle w:val="Prrafodelista"/>
        <w:numPr>
          <w:ilvl w:val="0"/>
          <w:numId w:val="27"/>
        </w:numPr>
        <w:spacing w:after="0" w:line="360" w:lineRule="auto"/>
      </w:pPr>
      <w:r w:rsidRPr="00A354B8">
        <w:rPr>
          <w:rFonts w:ascii="Arial" w:hAnsi="Arial" w:cs="Arial"/>
        </w:rPr>
        <w:t>Marruecos y Rumanía se colocan como los principales países de origen de inmigrantes.</w:t>
      </w:r>
    </w:p>
    <w:p w14:paraId="7485CED1" w14:textId="65275133" w:rsidR="007509B0" w:rsidRPr="00A354B8" w:rsidRDefault="007509B0" w:rsidP="007509B0">
      <w:pPr>
        <w:pStyle w:val="Prrafodelista"/>
        <w:numPr>
          <w:ilvl w:val="0"/>
          <w:numId w:val="27"/>
        </w:numPr>
        <w:spacing w:after="0" w:line="360" w:lineRule="auto"/>
        <w:rPr>
          <w:rFonts w:ascii="Arial" w:hAnsi="Arial" w:cs="Arial"/>
        </w:rPr>
      </w:pPr>
      <w:r w:rsidRPr="00A354B8">
        <w:rPr>
          <w:rFonts w:ascii="Arial" w:hAnsi="Arial" w:cs="Arial"/>
        </w:rPr>
        <w:t>Las tendencias de inmigración tienen poco que ver con lazos de idioma o históricos</w:t>
      </w:r>
    </w:p>
    <w:p w14:paraId="3AF89AB3" w14:textId="37EC34F3" w:rsidR="41DFE64D" w:rsidRPr="00A354B8" w:rsidRDefault="41DFE64D" w:rsidP="00E77ADE">
      <w:pPr>
        <w:spacing w:after="0" w:line="360" w:lineRule="auto"/>
      </w:pPr>
    </w:p>
    <w:p w14:paraId="78C966E5" w14:textId="6C2991D5" w:rsidR="5ECC850B" w:rsidRPr="00A354B8" w:rsidRDefault="5ECC850B" w:rsidP="41DFE64D">
      <w:pPr>
        <w:pStyle w:val="Ttulo4"/>
        <w:ind w:firstLine="720"/>
        <w:rPr>
          <w:rFonts w:ascii="Arial" w:eastAsia="Arial" w:hAnsi="Arial" w:cs="Arial"/>
          <w:color w:val="auto"/>
        </w:rPr>
      </w:pPr>
      <w:bookmarkStart w:id="28" w:name="_Toc179489139"/>
      <w:r w:rsidRPr="00A354B8">
        <w:rPr>
          <w:rFonts w:ascii="Arial" w:eastAsia="Arial" w:hAnsi="Arial" w:cs="Arial"/>
          <w:color w:val="auto"/>
        </w:rPr>
        <w:t>5.4.</w:t>
      </w:r>
      <w:r w:rsidR="72ABF3ED" w:rsidRPr="00A354B8">
        <w:rPr>
          <w:rFonts w:ascii="Arial" w:eastAsia="Arial" w:hAnsi="Arial" w:cs="Arial"/>
          <w:color w:val="auto"/>
        </w:rPr>
        <w:t>3</w:t>
      </w:r>
      <w:r w:rsidRPr="00A354B8">
        <w:rPr>
          <w:rFonts w:ascii="Arial" w:eastAsia="Arial" w:hAnsi="Arial" w:cs="Arial"/>
          <w:color w:val="auto"/>
        </w:rPr>
        <w:t xml:space="preserve"> </w:t>
      </w:r>
      <w:r w:rsidR="2A32A867" w:rsidRPr="00A354B8">
        <w:rPr>
          <w:rFonts w:ascii="Arial" w:eastAsia="Arial" w:hAnsi="Arial" w:cs="Arial"/>
          <w:color w:val="auto"/>
        </w:rPr>
        <w:t>Índices</w:t>
      </w:r>
      <w:r w:rsidR="6B7968AE" w:rsidRPr="00A354B8">
        <w:rPr>
          <w:rFonts w:ascii="Arial" w:eastAsia="Arial" w:hAnsi="Arial" w:cs="Arial"/>
          <w:color w:val="auto"/>
        </w:rPr>
        <w:t xml:space="preserve"> de </w:t>
      </w:r>
      <w:r w:rsidR="5D08A8B5" w:rsidRPr="00A354B8">
        <w:rPr>
          <w:rFonts w:ascii="Arial" w:eastAsia="Arial" w:hAnsi="Arial" w:cs="Arial"/>
          <w:color w:val="auto"/>
        </w:rPr>
        <w:t>D</w:t>
      </w:r>
      <w:r w:rsidR="6B7968AE" w:rsidRPr="00A354B8">
        <w:rPr>
          <w:rFonts w:ascii="Arial" w:eastAsia="Arial" w:hAnsi="Arial" w:cs="Arial"/>
          <w:color w:val="auto"/>
        </w:rPr>
        <w:t>esarrollo</w:t>
      </w:r>
      <w:bookmarkEnd w:id="28"/>
    </w:p>
    <w:p w14:paraId="185D3EBE" w14:textId="18FB5B00" w:rsidR="41DFE64D" w:rsidRPr="00A354B8" w:rsidRDefault="41DFE64D" w:rsidP="41DFE64D"/>
    <w:p w14:paraId="75452A51" w14:textId="25E3D620" w:rsidR="41DFE64D" w:rsidRPr="00A354B8" w:rsidRDefault="7886042D" w:rsidP="00E77ADE">
      <w:pPr>
        <w:spacing w:line="360" w:lineRule="auto"/>
        <w:ind w:firstLine="432"/>
      </w:pPr>
      <w:r w:rsidRPr="00A354B8">
        <w:t xml:space="preserve">El estudio de los diversos índices de desarrollo </w:t>
      </w:r>
      <w:r w:rsidR="00D336DA" w:rsidRPr="00A354B8">
        <w:t>socioeconómico</w:t>
      </w:r>
      <w:r w:rsidRPr="00A354B8">
        <w:t xml:space="preserve"> requirió el uso de diversas </w:t>
      </w:r>
      <w:r w:rsidR="22228500" w:rsidRPr="00A354B8">
        <w:t>fuentes</w:t>
      </w:r>
      <w:r w:rsidR="22228500" w:rsidRPr="00A354B8">
        <w:rPr>
          <w:highlight w:val="green"/>
          <w:vertAlign w:val="superscript"/>
        </w:rPr>
        <w:t>x</w:t>
      </w:r>
      <w:r w:rsidR="2837624F" w:rsidRPr="00A354B8">
        <w:rPr>
          <w:highlight w:val="green"/>
          <w:vertAlign w:val="superscript"/>
        </w:rPr>
        <w:t>, y, z</w:t>
      </w:r>
      <w:r w:rsidR="4DF7C6DD" w:rsidRPr="00A354B8">
        <w:t xml:space="preserve">, incluyendo su adecuada transformación, </w:t>
      </w:r>
      <w:r w:rsidRPr="00A354B8">
        <w:t xml:space="preserve">para </w:t>
      </w:r>
      <w:r w:rsidR="557FDD69" w:rsidRPr="00A354B8">
        <w:t>completar la información faltante de algunos</w:t>
      </w:r>
      <w:r w:rsidR="14EA9CDE" w:rsidRPr="00A354B8">
        <w:t xml:space="preserve"> dentro del período 2008</w:t>
      </w:r>
      <w:r w:rsidR="7E7CADA0" w:rsidRPr="00A354B8">
        <w:t xml:space="preserve"> – </w:t>
      </w:r>
      <w:r w:rsidR="14EA9CDE" w:rsidRPr="00A354B8">
        <w:t>2022</w:t>
      </w:r>
      <w:r w:rsidR="7E7CADA0" w:rsidRPr="00A354B8">
        <w:t>, siendo necesario imputar</w:t>
      </w:r>
      <w:r w:rsidR="648B7073" w:rsidRPr="00A354B8">
        <w:t xml:space="preserve"> con la media</w:t>
      </w:r>
      <w:r w:rsidR="7E7CADA0" w:rsidRPr="00A354B8">
        <w:t xml:space="preserve"> un solo valor de la variable </w:t>
      </w:r>
      <w:r w:rsidR="7E418F28" w:rsidRPr="00A354B8">
        <w:t>“</w:t>
      </w:r>
      <w:r w:rsidR="7E7CADA0" w:rsidRPr="00A354B8">
        <w:t>Salaried workers %</w:t>
      </w:r>
      <w:r w:rsidR="2D799B63" w:rsidRPr="00A354B8">
        <w:t>”</w:t>
      </w:r>
      <w:r w:rsidR="7E7CADA0" w:rsidRPr="00A354B8">
        <w:t xml:space="preserve"> para </w:t>
      </w:r>
      <w:r w:rsidR="00D336DA" w:rsidRPr="00A354B8">
        <w:t>Ucrania</w:t>
      </w:r>
      <w:r w:rsidR="7E7CADA0" w:rsidRPr="00A354B8">
        <w:t>.</w:t>
      </w:r>
    </w:p>
    <w:p w14:paraId="2EB5D1C8" w14:textId="19E9793E" w:rsidR="41DFE64D" w:rsidRPr="00A354B8" w:rsidRDefault="79A15BE6" w:rsidP="00E77ADE">
      <w:pPr>
        <w:spacing w:line="360" w:lineRule="auto"/>
        <w:ind w:firstLine="432"/>
      </w:pPr>
      <w:r w:rsidRPr="00A354B8">
        <w:t>La descripción inicial de los datos de los índices de desarrollo (</w:t>
      </w:r>
      <w:r w:rsidRPr="00A354B8">
        <w:rPr>
          <w:highlight w:val="green"/>
        </w:rPr>
        <w:t>Figura X</w:t>
      </w:r>
      <w:r w:rsidRPr="00A354B8">
        <w:t>)</w:t>
      </w:r>
      <w:r w:rsidR="53263C9C" w:rsidRPr="00A354B8">
        <w:t xml:space="preserve"> mostró todas las variables presentan alta dispersión</w:t>
      </w:r>
      <w:r w:rsidR="5E9A4016" w:rsidRPr="00A354B8">
        <w:t xml:space="preserve"> (observa la relación de la media/desviación estándar y mínimo/máximo). Lo que se aprecia</w:t>
      </w:r>
      <w:r w:rsidR="53263C9C" w:rsidRPr="00A354B8">
        <w:t xml:space="preserve"> en mayor magnitud para la variable económica </w:t>
      </w:r>
      <w:r w:rsidR="40392408" w:rsidRPr="00A354B8">
        <w:t>“</w:t>
      </w:r>
      <w:r w:rsidR="53263C9C" w:rsidRPr="00A354B8">
        <w:t>Inflation</w:t>
      </w:r>
      <w:r w:rsidR="15E5F2C3" w:rsidRPr="00A354B8">
        <w:t>_</w:t>
      </w:r>
      <w:r w:rsidR="53263C9C" w:rsidRPr="00A354B8">
        <w:t>annual</w:t>
      </w:r>
      <w:r w:rsidR="6DA8614A" w:rsidRPr="00A354B8">
        <w:t>”</w:t>
      </w:r>
      <w:r w:rsidR="53263C9C" w:rsidRPr="00A354B8">
        <w:t xml:space="preserve">, que presenta una dispersión muy alta. </w:t>
      </w:r>
    </w:p>
    <w:p w14:paraId="7661C987" w14:textId="0FDDFFCF" w:rsidR="41DFE64D" w:rsidRPr="00A354B8" w:rsidRDefault="53263C9C" w:rsidP="00E77ADE">
      <w:pPr>
        <w:spacing w:line="360" w:lineRule="auto"/>
        <w:ind w:firstLine="432"/>
      </w:pPr>
      <w:r w:rsidRPr="00A354B8">
        <w:lastRenderedPageBreak/>
        <w:t xml:space="preserve">Esto nos dice que tenemos países con </w:t>
      </w:r>
      <w:r w:rsidR="57F11D48" w:rsidRPr="00A354B8">
        <w:t>índices</w:t>
      </w:r>
      <w:r w:rsidRPr="00A354B8">
        <w:t xml:space="preserve"> en ambos extremos, tanto niveles bajos como niveles muy altos.</w:t>
      </w:r>
    </w:p>
    <w:p w14:paraId="7B145B6E" w14:textId="47840CB4" w:rsidR="79A15BE6" w:rsidRPr="00A354B8" w:rsidRDefault="79A15BE6" w:rsidP="00D336DA">
      <w:pPr>
        <w:spacing w:after="0"/>
        <w:jc w:val="center"/>
      </w:pPr>
      <w:r w:rsidRPr="00A354B8">
        <w:drawing>
          <wp:inline distT="0" distB="0" distL="0" distR="0" wp14:anchorId="5099A8D2" wp14:editId="378E5687">
            <wp:extent cx="5857874" cy="1413298"/>
            <wp:effectExtent l="0" t="0" r="0" b="0"/>
            <wp:docPr id="541649142" name="Imagen 541649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857874" cy="1413298"/>
                    </a:xfrm>
                    <a:prstGeom prst="rect">
                      <a:avLst/>
                    </a:prstGeom>
                  </pic:spPr>
                </pic:pic>
              </a:graphicData>
            </a:graphic>
          </wp:inline>
        </w:drawing>
      </w:r>
      <w:r w:rsidRPr="00A354B8">
        <w:rPr>
          <w:b/>
          <w:bCs/>
          <w:sz w:val="18"/>
          <w:szCs w:val="18"/>
          <w:highlight w:val="green"/>
        </w:rPr>
        <w:t>Figura X</w:t>
      </w:r>
      <w:r w:rsidRPr="00A354B8">
        <w:rPr>
          <w:sz w:val="18"/>
          <w:szCs w:val="18"/>
          <w:highlight w:val="green"/>
        </w:rPr>
        <w:t>.</w:t>
      </w:r>
      <w:r w:rsidRPr="00A354B8">
        <w:rPr>
          <w:sz w:val="18"/>
          <w:szCs w:val="18"/>
        </w:rPr>
        <w:t xml:space="preserve"> </w:t>
      </w:r>
      <w:r w:rsidR="00D336DA" w:rsidRPr="00A354B8">
        <w:rPr>
          <w:sz w:val="18"/>
          <w:szCs w:val="18"/>
        </w:rPr>
        <w:t>Tabla de estadísticos descriptivos para las variables de índices de desarrollo.</w:t>
      </w:r>
    </w:p>
    <w:p w14:paraId="6FABA502" w14:textId="75EF9460" w:rsidR="478E0893" w:rsidRPr="00A354B8" w:rsidRDefault="478E0893" w:rsidP="478E0893">
      <w:pPr>
        <w:spacing w:after="0"/>
      </w:pPr>
    </w:p>
    <w:p w14:paraId="264C9CFC" w14:textId="3D4EF5E2" w:rsidR="6E412CA5" w:rsidRPr="00A354B8" w:rsidRDefault="6E412CA5" w:rsidP="00030A82">
      <w:pPr>
        <w:spacing w:line="360" w:lineRule="auto"/>
        <w:ind w:firstLine="432"/>
      </w:pPr>
      <w:r w:rsidRPr="00A354B8">
        <w:t>Al o</w:t>
      </w:r>
      <w:r w:rsidR="1BAEF9CF" w:rsidRPr="00A354B8">
        <w:t>bserva</w:t>
      </w:r>
      <w:r w:rsidR="2903F45D" w:rsidRPr="00A354B8">
        <w:t>r</w:t>
      </w:r>
      <w:r w:rsidR="1BAEF9CF" w:rsidRPr="00A354B8">
        <w:t xml:space="preserve"> la distribución de </w:t>
      </w:r>
      <w:r w:rsidR="36E84384" w:rsidRPr="00A354B8">
        <w:t>estas</w:t>
      </w:r>
      <w:r w:rsidR="1BAEF9CF" w:rsidRPr="00A354B8">
        <w:t xml:space="preserve"> variables</w:t>
      </w:r>
      <w:r w:rsidR="51E96627" w:rsidRPr="00A354B8">
        <w:t xml:space="preserve"> y </w:t>
      </w:r>
      <w:r w:rsidR="64B4C364" w:rsidRPr="00A354B8">
        <w:t xml:space="preserve">los </w:t>
      </w:r>
      <w:r w:rsidR="51E96627" w:rsidRPr="00A354B8">
        <w:t>datos atípicos</w:t>
      </w:r>
      <w:r w:rsidR="1BAEF9CF" w:rsidRPr="00A354B8">
        <w:t xml:space="preserve"> (</w:t>
      </w:r>
      <w:r w:rsidR="1BAEF9CF" w:rsidRPr="00A354B8">
        <w:rPr>
          <w:highlight w:val="green"/>
        </w:rPr>
        <w:t>Figura X</w:t>
      </w:r>
      <w:r w:rsidR="1BAEF9CF" w:rsidRPr="00A354B8">
        <w:t>)</w:t>
      </w:r>
      <w:r w:rsidR="528E0B0D" w:rsidRPr="00A354B8">
        <w:t>,</w:t>
      </w:r>
      <w:r w:rsidR="2D5886C9" w:rsidRPr="00A354B8">
        <w:t xml:space="preserve"> resaltaron los siguientes aspectos:</w:t>
      </w:r>
    </w:p>
    <w:p w14:paraId="4582F6F1" w14:textId="34F45120" w:rsidR="528E0B0D" w:rsidRPr="00A354B8" w:rsidRDefault="528E0B0D" w:rsidP="478E0893">
      <w:pPr>
        <w:pStyle w:val="Prrafodelista"/>
        <w:numPr>
          <w:ilvl w:val="0"/>
          <w:numId w:val="7"/>
        </w:numPr>
        <w:spacing w:after="0" w:line="360" w:lineRule="auto"/>
        <w:jc w:val="both"/>
        <w:rPr>
          <w:rFonts w:ascii="Arial" w:hAnsi="Arial" w:cs="Arial"/>
        </w:rPr>
      </w:pPr>
      <w:r w:rsidRPr="00A354B8">
        <w:rPr>
          <w:rFonts w:ascii="Arial" w:eastAsiaTheme="minorEastAsia" w:hAnsi="Arial" w:cs="Arial"/>
        </w:rPr>
        <w:t>Los datos de las variables “GDP_Growth”</w:t>
      </w:r>
      <w:r w:rsidR="3CA94C33" w:rsidRPr="00A354B8">
        <w:rPr>
          <w:rFonts w:ascii="Arial" w:eastAsiaTheme="minorEastAsia" w:hAnsi="Arial" w:cs="Arial"/>
        </w:rPr>
        <w:t xml:space="preserve"> </w:t>
      </w:r>
      <w:r w:rsidR="3CA94C33" w:rsidRPr="00A354B8">
        <w:rPr>
          <w:rFonts w:ascii="Arial" w:eastAsiaTheme="minorEastAsia" w:hAnsi="Arial" w:cs="Arial"/>
          <w:highlight w:val="green"/>
        </w:rPr>
        <w:t>(Figura XY)</w:t>
      </w:r>
      <w:r w:rsidRPr="00A354B8">
        <w:rPr>
          <w:rFonts w:ascii="Arial" w:eastAsiaTheme="minorEastAsia" w:hAnsi="Arial" w:cs="Arial"/>
        </w:rPr>
        <w:t xml:space="preserve"> y “Unemployment %” </w:t>
      </w:r>
      <w:r w:rsidR="472F8E84" w:rsidRPr="00A354B8">
        <w:rPr>
          <w:rFonts w:ascii="Arial" w:eastAsiaTheme="minorEastAsia" w:hAnsi="Arial" w:cs="Arial"/>
          <w:highlight w:val="green"/>
        </w:rPr>
        <w:t>(Figura XY)</w:t>
      </w:r>
      <w:r w:rsidR="472F8E84" w:rsidRPr="00A354B8">
        <w:rPr>
          <w:rFonts w:ascii="Arial" w:eastAsiaTheme="minorEastAsia" w:hAnsi="Arial" w:cs="Arial"/>
        </w:rPr>
        <w:t xml:space="preserve"> </w:t>
      </w:r>
      <w:r w:rsidRPr="00A354B8">
        <w:rPr>
          <w:rFonts w:ascii="Arial" w:eastAsiaTheme="minorEastAsia" w:hAnsi="Arial" w:cs="Arial"/>
        </w:rPr>
        <w:t>son las que se asemejan más a una distribución normal, pero ambas presentan valores extremos atípicos.</w:t>
      </w:r>
    </w:p>
    <w:p w14:paraId="7FFF0B63" w14:textId="05416133" w:rsidR="528E0B0D" w:rsidRPr="00A354B8" w:rsidRDefault="528E0B0D" w:rsidP="478E0893">
      <w:pPr>
        <w:pStyle w:val="Prrafodelista"/>
        <w:numPr>
          <w:ilvl w:val="0"/>
          <w:numId w:val="7"/>
        </w:numPr>
        <w:spacing w:after="0" w:line="360" w:lineRule="auto"/>
        <w:jc w:val="both"/>
        <w:rPr>
          <w:rFonts w:ascii="Arial" w:hAnsi="Arial" w:cs="Arial"/>
        </w:rPr>
      </w:pPr>
      <w:r w:rsidRPr="00A354B8">
        <w:rPr>
          <w:rFonts w:ascii="Arial" w:eastAsiaTheme="minorEastAsia" w:hAnsi="Arial" w:cs="Arial"/>
        </w:rPr>
        <w:t>La inflación anual</w:t>
      </w:r>
      <w:r w:rsidR="7B9969DF" w:rsidRPr="00A354B8">
        <w:rPr>
          <w:rFonts w:ascii="Arial" w:eastAsiaTheme="minorEastAsia" w:hAnsi="Arial" w:cs="Arial"/>
        </w:rPr>
        <w:t xml:space="preserve"> </w:t>
      </w:r>
      <w:r w:rsidR="7B9969DF" w:rsidRPr="00A354B8">
        <w:rPr>
          <w:rFonts w:ascii="Arial" w:eastAsiaTheme="minorEastAsia" w:hAnsi="Arial" w:cs="Arial"/>
          <w:highlight w:val="green"/>
        </w:rPr>
        <w:t>(Figura XY)</w:t>
      </w:r>
      <w:r w:rsidRPr="00A354B8">
        <w:rPr>
          <w:rFonts w:ascii="Arial" w:eastAsiaTheme="minorEastAsia" w:hAnsi="Arial" w:cs="Arial"/>
        </w:rPr>
        <w:t xml:space="preserve"> presenta datos tan dispersos que un histograma sólo puede agruparlos en valores de inflación negativa (desinflación) y valores positivos (aumento de inflación). Nótese que en los gráficos de cajas solo se distinguen los valores atípicos debido al amplio rango en los valores.</w:t>
      </w:r>
    </w:p>
    <w:p w14:paraId="1473BDDC" w14:textId="53867FFE" w:rsidR="528E0B0D" w:rsidRPr="00A354B8" w:rsidRDefault="528E0B0D" w:rsidP="478E0893">
      <w:pPr>
        <w:pStyle w:val="Prrafodelista"/>
        <w:numPr>
          <w:ilvl w:val="0"/>
          <w:numId w:val="7"/>
        </w:numPr>
        <w:spacing w:after="0" w:line="360" w:lineRule="auto"/>
        <w:jc w:val="both"/>
        <w:rPr>
          <w:rFonts w:ascii="Arial" w:hAnsi="Arial" w:cs="Arial"/>
        </w:rPr>
      </w:pPr>
      <w:r w:rsidRPr="00A354B8">
        <w:rPr>
          <w:rFonts w:ascii="Arial" w:eastAsiaTheme="minorEastAsia" w:hAnsi="Arial" w:cs="Arial"/>
        </w:rPr>
        <w:t>Para “Probability of dying young”</w:t>
      </w:r>
      <w:r w:rsidR="7A547E67" w:rsidRPr="00A354B8">
        <w:rPr>
          <w:rFonts w:ascii="Arial" w:eastAsiaTheme="minorEastAsia" w:hAnsi="Arial" w:cs="Arial"/>
        </w:rPr>
        <w:t xml:space="preserve"> </w:t>
      </w:r>
      <w:r w:rsidR="7A547E67" w:rsidRPr="00A354B8">
        <w:rPr>
          <w:rFonts w:ascii="Arial" w:eastAsiaTheme="minorEastAsia" w:hAnsi="Arial" w:cs="Arial"/>
          <w:highlight w:val="green"/>
        </w:rPr>
        <w:t>(Figuran XY)</w:t>
      </w:r>
      <w:r w:rsidRPr="00A354B8">
        <w:rPr>
          <w:rFonts w:ascii="Arial" w:eastAsiaTheme="minorEastAsia" w:hAnsi="Arial" w:cs="Arial"/>
        </w:rPr>
        <w:t xml:space="preserve">, </w:t>
      </w:r>
      <w:r w:rsidR="48D12176" w:rsidRPr="00A354B8">
        <w:rPr>
          <w:rFonts w:ascii="Arial" w:eastAsiaTheme="minorEastAsia" w:hAnsi="Arial" w:cs="Arial"/>
        </w:rPr>
        <w:t>la mayoría</w:t>
      </w:r>
      <w:r w:rsidRPr="00A354B8">
        <w:rPr>
          <w:rFonts w:ascii="Arial" w:eastAsiaTheme="minorEastAsia" w:hAnsi="Arial" w:cs="Arial"/>
        </w:rPr>
        <w:t xml:space="preserve"> de los valores están en un rango de probabilidad baja, con algunos datos que muestran una mayor probabilidad, mientras que para "Salaried workers %"</w:t>
      </w:r>
      <w:r w:rsidR="7B1117D4" w:rsidRPr="00A354B8">
        <w:rPr>
          <w:rFonts w:ascii="Arial" w:eastAsiaTheme="minorEastAsia" w:hAnsi="Arial" w:cs="Arial"/>
        </w:rPr>
        <w:t xml:space="preserve"> </w:t>
      </w:r>
      <w:r w:rsidR="7B1117D4" w:rsidRPr="00A354B8">
        <w:rPr>
          <w:rFonts w:ascii="Arial" w:eastAsiaTheme="minorEastAsia" w:hAnsi="Arial" w:cs="Arial"/>
          <w:highlight w:val="green"/>
        </w:rPr>
        <w:t>(Figura XY)</w:t>
      </w:r>
      <w:r w:rsidRPr="00A354B8">
        <w:rPr>
          <w:rFonts w:ascii="Arial" w:eastAsiaTheme="minorEastAsia" w:hAnsi="Arial" w:cs="Arial"/>
        </w:rPr>
        <w:t xml:space="preserve"> predomina un porcentaje medio/alto.</w:t>
      </w:r>
    </w:p>
    <w:p w14:paraId="354D9C4D" w14:textId="73E1E82D" w:rsidR="478E0893" w:rsidRPr="00A354B8" w:rsidRDefault="528E0B0D" w:rsidP="003B1E79">
      <w:pPr>
        <w:pStyle w:val="Prrafodelista"/>
        <w:numPr>
          <w:ilvl w:val="0"/>
          <w:numId w:val="7"/>
        </w:numPr>
        <w:spacing w:after="0" w:line="360" w:lineRule="auto"/>
        <w:jc w:val="both"/>
        <w:rPr>
          <w:rFonts w:ascii="Arial" w:hAnsi="Arial" w:cs="Arial"/>
        </w:rPr>
      </w:pPr>
      <w:r w:rsidRPr="00A354B8">
        <w:rPr>
          <w:rFonts w:ascii="Arial" w:eastAsiaTheme="minorEastAsia" w:hAnsi="Arial" w:cs="Arial"/>
        </w:rPr>
        <w:t>El resto de las variables no poseen una tendencia clara, sino que presentan grupos con menor o mayor valores a lo largo del rango de los datos.</w:t>
      </w:r>
    </w:p>
    <w:p w14:paraId="6BD1E6E2" w14:textId="77777777" w:rsidR="003B1E79" w:rsidRPr="00A354B8" w:rsidRDefault="003B1E79" w:rsidP="003B1E79">
      <w:pPr>
        <w:pStyle w:val="Prrafodelista"/>
        <w:spacing w:after="0" w:line="360" w:lineRule="auto"/>
        <w:jc w:val="both"/>
        <w:rPr>
          <w:rFonts w:ascii="Arial" w:hAnsi="Arial" w:cs="Arial"/>
        </w:rPr>
      </w:pPr>
    </w:p>
    <w:p w14:paraId="5C3AD330" w14:textId="08F2EBE1" w:rsidR="050F0225" w:rsidRPr="00A354B8" w:rsidRDefault="050F0225" w:rsidP="478E0893">
      <w:pPr>
        <w:rPr>
          <w:rFonts w:eastAsia="Arial" w:cs="Arial"/>
        </w:rPr>
      </w:pPr>
      <w:r w:rsidRPr="00A354B8">
        <w:drawing>
          <wp:inline distT="0" distB="0" distL="0" distR="0" wp14:anchorId="64F12A06" wp14:editId="24C06E29">
            <wp:extent cx="1839142" cy="1771650"/>
            <wp:effectExtent l="0" t="0" r="0" b="0"/>
            <wp:docPr id="264045903" name="Imagen 264045903" descr="A graph of law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839142" cy="1771650"/>
                    </a:xfrm>
                    <a:prstGeom prst="rect">
                      <a:avLst/>
                    </a:prstGeom>
                  </pic:spPr>
                </pic:pic>
              </a:graphicData>
            </a:graphic>
          </wp:inline>
        </w:drawing>
      </w:r>
      <w:r w:rsidRPr="00A354B8">
        <w:drawing>
          <wp:inline distT="0" distB="0" distL="0" distR="0" wp14:anchorId="29F566A7" wp14:editId="28BC8715">
            <wp:extent cx="1837944" cy="1743832"/>
            <wp:effectExtent l="0" t="0" r="0" b="0"/>
            <wp:docPr id="1605083720" name="Imagen 1605083720" descr="A graph of growth and a chart of grow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A354B8">
        <w:drawing>
          <wp:inline distT="0" distB="0" distL="0" distR="0" wp14:anchorId="17E1A4A6" wp14:editId="42B3C15A">
            <wp:extent cx="1837944" cy="1770496"/>
            <wp:effectExtent l="0" t="0" r="0" b="0"/>
            <wp:docPr id="994090228" name="Imagen 994090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p>
    <w:p w14:paraId="51225EA9" w14:textId="3E8935B8" w:rsidR="3A94DA8F" w:rsidRPr="00A354B8" w:rsidRDefault="3A94DA8F" w:rsidP="478E0893">
      <w:pPr>
        <w:spacing w:after="0"/>
        <w:rPr>
          <w:rFonts w:ascii="Times New Roman" w:eastAsia="Times New Roman" w:hAnsi="Times New Roman" w:cs="Times New Roman"/>
          <w:color w:val="000000" w:themeColor="text1"/>
        </w:rPr>
      </w:pPr>
      <w:r w:rsidRPr="00A354B8">
        <w:rPr>
          <w:rFonts w:ascii="Times New Roman" w:eastAsia="Times New Roman" w:hAnsi="Times New Roman" w:cs="Times New Roman"/>
          <w:color w:val="000000" w:themeColor="text1"/>
          <w:sz w:val="16"/>
          <w:szCs w:val="16"/>
        </w:rPr>
        <w:t xml:space="preserve"> </w:t>
      </w:r>
    </w:p>
    <w:p w14:paraId="021C0667" w14:textId="23FDBB83" w:rsidR="050F0225" w:rsidRPr="00A354B8" w:rsidRDefault="050F0225" w:rsidP="478E0893">
      <w:pPr>
        <w:rPr>
          <w:rFonts w:eastAsia="Arial" w:cs="Arial"/>
        </w:rPr>
      </w:pPr>
      <w:r w:rsidRPr="00A354B8">
        <w:lastRenderedPageBreak/>
        <w:drawing>
          <wp:inline distT="0" distB="0" distL="0" distR="0" wp14:anchorId="5B3A7773" wp14:editId="052394F2">
            <wp:extent cx="1837944" cy="1770496"/>
            <wp:effectExtent l="0" t="0" r="0" b="0"/>
            <wp:docPr id="307957430" name="Imagen 307957430"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A354B8">
        <w:drawing>
          <wp:inline distT="0" distB="0" distL="0" distR="0" wp14:anchorId="7C690E5F" wp14:editId="4EAFA435">
            <wp:extent cx="1837944" cy="1743832"/>
            <wp:effectExtent l="0" t="0" r="0" b="0"/>
            <wp:docPr id="1406457228" name="Imagen 14064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r w:rsidRPr="00A354B8">
        <w:drawing>
          <wp:inline distT="0" distB="0" distL="0" distR="0" wp14:anchorId="6325FEAE" wp14:editId="3FF416F4">
            <wp:extent cx="1837944" cy="1742393"/>
            <wp:effectExtent l="0" t="0" r="0" b="0"/>
            <wp:docPr id="1257740769" name="Imagen 1257740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p>
    <w:p w14:paraId="08944CFF" w14:textId="2B4E569C" w:rsidR="0B7CAE72" w:rsidRPr="00A354B8" w:rsidRDefault="0B7CAE72" w:rsidP="478E0893">
      <w:pPr>
        <w:spacing w:after="0"/>
      </w:pPr>
      <w:r w:rsidRPr="00A354B8">
        <w:rPr>
          <w:sz w:val="14"/>
          <w:szCs w:val="14"/>
        </w:rPr>
        <w:t xml:space="preserve"> </w:t>
      </w:r>
      <w:r w:rsidR="7916F00B" w:rsidRPr="00A354B8">
        <w:rPr>
          <w:sz w:val="16"/>
          <w:szCs w:val="16"/>
        </w:rPr>
        <w:t xml:space="preserve"> </w:t>
      </w:r>
    </w:p>
    <w:p w14:paraId="13881C24" w14:textId="606E2090" w:rsidR="050F0225" w:rsidRPr="00A354B8" w:rsidRDefault="050F0225" w:rsidP="478E0893">
      <w:pPr>
        <w:rPr>
          <w:rFonts w:eastAsia="Arial" w:cs="Arial"/>
        </w:rPr>
      </w:pPr>
      <w:r w:rsidRPr="00A354B8">
        <w:drawing>
          <wp:inline distT="0" distB="0" distL="0" distR="0" wp14:anchorId="2526B97A" wp14:editId="19CA1BA6">
            <wp:extent cx="1837944" cy="1770496"/>
            <wp:effectExtent l="0" t="0" r="0" b="0"/>
            <wp:docPr id="449124756" name="Imagen 44912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837944" cy="1770496"/>
                    </a:xfrm>
                    <a:prstGeom prst="rect">
                      <a:avLst/>
                    </a:prstGeom>
                  </pic:spPr>
                </pic:pic>
              </a:graphicData>
            </a:graphic>
          </wp:inline>
        </w:drawing>
      </w:r>
      <w:r w:rsidRPr="00A354B8">
        <w:drawing>
          <wp:inline distT="0" distB="0" distL="0" distR="0" wp14:anchorId="054105FB" wp14:editId="62590A8B">
            <wp:extent cx="1837944" cy="1742393"/>
            <wp:effectExtent l="0" t="0" r="0" b="0"/>
            <wp:docPr id="1752769916" name="Imagen 1752769916" descr="A graph of workers and a number of wor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837944" cy="1742393"/>
                    </a:xfrm>
                    <a:prstGeom prst="rect">
                      <a:avLst/>
                    </a:prstGeom>
                  </pic:spPr>
                </pic:pic>
              </a:graphicData>
            </a:graphic>
          </wp:inline>
        </w:drawing>
      </w:r>
      <w:r w:rsidRPr="00A354B8">
        <w:drawing>
          <wp:inline distT="0" distB="0" distL="0" distR="0" wp14:anchorId="7985D697" wp14:editId="11109518">
            <wp:extent cx="1837944" cy="1743832"/>
            <wp:effectExtent l="0" t="0" r="0" b="0"/>
            <wp:docPr id="724570988" name="Imagen 724570988" descr="A graph of unemployment and un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837944" cy="1743832"/>
                    </a:xfrm>
                    <a:prstGeom prst="rect">
                      <a:avLst/>
                    </a:prstGeom>
                  </pic:spPr>
                </pic:pic>
              </a:graphicData>
            </a:graphic>
          </wp:inline>
        </w:drawing>
      </w:r>
    </w:p>
    <w:p w14:paraId="0BF959CD" w14:textId="6F43B7CC" w:rsidR="22784A77" w:rsidRPr="00A354B8" w:rsidRDefault="22784A77" w:rsidP="478E0893">
      <w:pPr>
        <w:spacing w:after="0"/>
        <w:rPr>
          <w:rFonts w:eastAsia="Arial" w:cs="Arial"/>
          <w:sz w:val="18"/>
          <w:szCs w:val="18"/>
        </w:rPr>
      </w:pPr>
      <w:r w:rsidRPr="00A354B8">
        <w:rPr>
          <w:rFonts w:eastAsia="Arial" w:cs="Arial"/>
          <w:b/>
          <w:bCs/>
          <w:sz w:val="18"/>
          <w:szCs w:val="18"/>
          <w:highlight w:val="green"/>
        </w:rPr>
        <w:t>Figura X</w:t>
      </w:r>
      <w:r w:rsidR="4EF209D3" w:rsidRPr="00A354B8">
        <w:rPr>
          <w:rFonts w:eastAsia="Arial" w:cs="Arial"/>
          <w:b/>
          <w:bCs/>
          <w:sz w:val="18"/>
          <w:szCs w:val="18"/>
        </w:rPr>
        <w:t xml:space="preserve">. </w:t>
      </w:r>
      <w:r w:rsidR="4EF209D3" w:rsidRPr="00A354B8">
        <w:rPr>
          <w:rFonts w:eastAsia="Arial" w:cs="Arial"/>
          <w:sz w:val="18"/>
          <w:szCs w:val="18"/>
        </w:rPr>
        <w:t xml:space="preserve">Distribución de las variables de índices de desarrollo y </w:t>
      </w:r>
      <w:r w:rsidR="0B2919FC" w:rsidRPr="00A354B8">
        <w:rPr>
          <w:rFonts w:eastAsia="Arial" w:cs="Arial"/>
          <w:sz w:val="18"/>
          <w:szCs w:val="18"/>
        </w:rPr>
        <w:t>detección de datos atípicos</w:t>
      </w:r>
      <w:r w:rsidR="58B368E6" w:rsidRPr="00A354B8">
        <w:rPr>
          <w:rFonts w:eastAsia="Arial" w:cs="Arial"/>
          <w:sz w:val="18"/>
          <w:szCs w:val="18"/>
        </w:rPr>
        <w:t>.</w:t>
      </w:r>
      <w:r w:rsidR="0B2919FC" w:rsidRPr="00A354B8">
        <w:rPr>
          <w:rFonts w:eastAsia="Arial" w:cs="Arial"/>
          <w:sz w:val="18"/>
          <w:szCs w:val="18"/>
        </w:rPr>
        <w:t xml:space="preserve"> (A) </w:t>
      </w:r>
      <w:r w:rsidR="29FE41CA" w:rsidRPr="00A354B8">
        <w:rPr>
          <w:rFonts w:eastAsia="Arial" w:cs="Arial"/>
          <w:sz w:val="18"/>
          <w:szCs w:val="18"/>
        </w:rPr>
        <w:t>“Rule of Law Percentile”</w:t>
      </w:r>
      <w:r w:rsidR="0B2919FC" w:rsidRPr="00A354B8">
        <w:rPr>
          <w:rFonts w:eastAsia="Arial" w:cs="Arial"/>
          <w:sz w:val="18"/>
          <w:szCs w:val="18"/>
        </w:rPr>
        <w:t xml:space="preserve">, (B) </w:t>
      </w:r>
      <w:r w:rsidR="49424331" w:rsidRPr="00A354B8">
        <w:rPr>
          <w:rFonts w:eastAsia="Arial" w:cs="Arial"/>
          <w:sz w:val="18"/>
          <w:szCs w:val="18"/>
        </w:rPr>
        <w:t>“GDP_growth”</w:t>
      </w:r>
      <w:r w:rsidR="0B2919FC" w:rsidRPr="00A354B8">
        <w:rPr>
          <w:rFonts w:eastAsia="Arial" w:cs="Arial"/>
          <w:sz w:val="18"/>
          <w:szCs w:val="18"/>
        </w:rPr>
        <w:t xml:space="preserve">, (C) </w:t>
      </w:r>
      <w:r w:rsidR="32BD708B" w:rsidRPr="00A354B8">
        <w:rPr>
          <w:rFonts w:eastAsia="Arial" w:cs="Arial"/>
          <w:sz w:val="18"/>
          <w:szCs w:val="18"/>
        </w:rPr>
        <w:t>“Probability of dying young”</w:t>
      </w:r>
      <w:r w:rsidR="0B2919FC" w:rsidRPr="00A354B8">
        <w:rPr>
          <w:rFonts w:eastAsia="Arial" w:cs="Arial"/>
          <w:sz w:val="18"/>
          <w:szCs w:val="18"/>
        </w:rPr>
        <w:t>, (D)</w:t>
      </w:r>
      <w:r w:rsidR="6C71932A" w:rsidRPr="00A354B8">
        <w:rPr>
          <w:rFonts w:eastAsia="Arial" w:cs="Arial"/>
          <w:sz w:val="18"/>
          <w:szCs w:val="18"/>
        </w:rPr>
        <w:t xml:space="preserve"> </w:t>
      </w:r>
      <w:r w:rsidR="5D551037" w:rsidRPr="00A354B8">
        <w:rPr>
          <w:rFonts w:eastAsia="Arial" w:cs="Arial"/>
          <w:sz w:val="18"/>
          <w:szCs w:val="18"/>
        </w:rPr>
        <w:t>“Voice and Accountability Percentile”</w:t>
      </w:r>
      <w:r w:rsidR="6C71932A" w:rsidRPr="00A354B8">
        <w:rPr>
          <w:rFonts w:eastAsia="Arial" w:cs="Arial"/>
          <w:sz w:val="18"/>
          <w:szCs w:val="18"/>
        </w:rPr>
        <w:t xml:space="preserve">, </w:t>
      </w:r>
      <w:r w:rsidR="0B2919FC" w:rsidRPr="00A354B8">
        <w:rPr>
          <w:rFonts w:eastAsia="Arial" w:cs="Arial"/>
          <w:sz w:val="18"/>
          <w:szCs w:val="18"/>
        </w:rPr>
        <w:t>(E)</w:t>
      </w:r>
      <w:r w:rsidR="20D52640" w:rsidRPr="00A354B8">
        <w:rPr>
          <w:rFonts w:eastAsia="Arial" w:cs="Arial"/>
          <w:sz w:val="18"/>
          <w:szCs w:val="18"/>
        </w:rPr>
        <w:t xml:space="preserve"> </w:t>
      </w:r>
      <w:r w:rsidR="0912D58F" w:rsidRPr="00A354B8">
        <w:rPr>
          <w:rFonts w:eastAsia="Arial" w:cs="Arial"/>
          <w:sz w:val="18"/>
          <w:szCs w:val="18"/>
        </w:rPr>
        <w:t>“Inflation_annual”</w:t>
      </w:r>
      <w:r w:rsidR="20D52640" w:rsidRPr="00A354B8">
        <w:rPr>
          <w:rFonts w:eastAsia="Arial" w:cs="Arial"/>
          <w:sz w:val="18"/>
          <w:szCs w:val="18"/>
        </w:rPr>
        <w:t xml:space="preserve">, </w:t>
      </w:r>
      <w:r w:rsidR="0B2919FC" w:rsidRPr="00A354B8">
        <w:rPr>
          <w:rFonts w:eastAsia="Arial" w:cs="Arial"/>
          <w:sz w:val="18"/>
          <w:szCs w:val="18"/>
        </w:rPr>
        <w:t>(F)</w:t>
      </w:r>
      <w:r w:rsidR="6900B94D" w:rsidRPr="00A354B8">
        <w:rPr>
          <w:rFonts w:eastAsia="Arial" w:cs="Arial"/>
          <w:sz w:val="18"/>
          <w:szCs w:val="18"/>
        </w:rPr>
        <w:t xml:space="preserve"> </w:t>
      </w:r>
      <w:r w:rsidR="696C20F0" w:rsidRPr="00A354B8">
        <w:rPr>
          <w:rFonts w:eastAsia="Arial" w:cs="Arial"/>
          <w:sz w:val="18"/>
          <w:szCs w:val="18"/>
        </w:rPr>
        <w:t>“Political and Violence Percentile”</w:t>
      </w:r>
      <w:r w:rsidR="6900B94D" w:rsidRPr="00A354B8">
        <w:rPr>
          <w:rFonts w:eastAsia="Arial" w:cs="Arial"/>
          <w:sz w:val="18"/>
          <w:szCs w:val="18"/>
        </w:rPr>
        <w:t xml:space="preserve">, </w:t>
      </w:r>
      <w:r w:rsidR="0B2919FC" w:rsidRPr="00A354B8">
        <w:rPr>
          <w:rFonts w:eastAsia="Arial" w:cs="Arial"/>
          <w:sz w:val="18"/>
          <w:szCs w:val="18"/>
        </w:rPr>
        <w:t>(G)</w:t>
      </w:r>
      <w:r w:rsidR="1441C44D" w:rsidRPr="00A354B8">
        <w:rPr>
          <w:rFonts w:eastAsia="Arial" w:cs="Arial"/>
          <w:sz w:val="18"/>
          <w:szCs w:val="18"/>
        </w:rPr>
        <w:t xml:space="preserve"> </w:t>
      </w:r>
      <w:r w:rsidR="2DD56A18" w:rsidRPr="00A354B8">
        <w:rPr>
          <w:rFonts w:eastAsia="Arial" w:cs="Arial"/>
          <w:sz w:val="18"/>
          <w:szCs w:val="18"/>
        </w:rPr>
        <w:t>“Regulatory Quality Percentile”</w:t>
      </w:r>
      <w:r w:rsidR="1441C44D" w:rsidRPr="00A354B8">
        <w:rPr>
          <w:rFonts w:eastAsia="Arial" w:cs="Arial"/>
          <w:sz w:val="18"/>
          <w:szCs w:val="18"/>
        </w:rPr>
        <w:t xml:space="preserve">, </w:t>
      </w:r>
      <w:r w:rsidR="0B2919FC" w:rsidRPr="00A354B8">
        <w:rPr>
          <w:rFonts w:eastAsia="Arial" w:cs="Arial"/>
          <w:sz w:val="18"/>
          <w:szCs w:val="18"/>
        </w:rPr>
        <w:t>(H)</w:t>
      </w:r>
      <w:r w:rsidR="47AB94FE" w:rsidRPr="00A354B8">
        <w:rPr>
          <w:rFonts w:eastAsia="Arial" w:cs="Arial"/>
          <w:sz w:val="18"/>
          <w:szCs w:val="18"/>
        </w:rPr>
        <w:t xml:space="preserve"> </w:t>
      </w:r>
      <w:r w:rsidR="34D85C66" w:rsidRPr="00A354B8">
        <w:rPr>
          <w:rFonts w:eastAsia="Arial" w:cs="Arial"/>
          <w:sz w:val="18"/>
          <w:szCs w:val="18"/>
        </w:rPr>
        <w:t xml:space="preserve"> “Salaried workers %”</w:t>
      </w:r>
      <w:r w:rsidR="47AB94FE" w:rsidRPr="00A354B8">
        <w:rPr>
          <w:rFonts w:eastAsia="Arial" w:cs="Arial"/>
          <w:sz w:val="18"/>
          <w:szCs w:val="18"/>
        </w:rPr>
        <w:t xml:space="preserve"> y </w:t>
      </w:r>
      <w:r w:rsidR="0B2919FC" w:rsidRPr="00A354B8">
        <w:rPr>
          <w:rFonts w:eastAsia="Arial" w:cs="Arial"/>
          <w:sz w:val="18"/>
          <w:szCs w:val="18"/>
        </w:rPr>
        <w:t>(I)</w:t>
      </w:r>
      <w:r w:rsidR="6D64E8DE" w:rsidRPr="00A354B8">
        <w:rPr>
          <w:rFonts w:eastAsia="Arial" w:cs="Arial"/>
          <w:sz w:val="18"/>
          <w:szCs w:val="18"/>
        </w:rPr>
        <w:t xml:space="preserve"> </w:t>
      </w:r>
      <w:r w:rsidR="2687B41E" w:rsidRPr="00A354B8">
        <w:rPr>
          <w:rFonts w:eastAsia="Arial" w:cs="Arial"/>
          <w:sz w:val="18"/>
          <w:szCs w:val="18"/>
        </w:rPr>
        <w:t>“Unemployment %”</w:t>
      </w:r>
      <w:r w:rsidR="6D64E8DE" w:rsidRPr="00A354B8">
        <w:rPr>
          <w:rFonts w:eastAsia="Arial" w:cs="Arial"/>
          <w:sz w:val="18"/>
          <w:szCs w:val="18"/>
        </w:rPr>
        <w:t>.</w:t>
      </w:r>
    </w:p>
    <w:p w14:paraId="7C236F37" w14:textId="401C2780" w:rsidR="478E0893" w:rsidRPr="00A354B8" w:rsidRDefault="478E0893" w:rsidP="478E0893">
      <w:pPr>
        <w:rPr>
          <w:rFonts w:ascii="Times New Roman" w:eastAsia="Times New Roman" w:hAnsi="Times New Roman" w:cs="Times New Roman"/>
          <w:color w:val="000000" w:themeColor="text1"/>
        </w:rPr>
      </w:pPr>
    </w:p>
    <w:p w14:paraId="2E0E339C" w14:textId="6F61F54D" w:rsidR="5B2EDD4E" w:rsidRPr="00A354B8" w:rsidRDefault="5B2EDD4E" w:rsidP="00030A82">
      <w:pPr>
        <w:spacing w:after="0" w:line="360" w:lineRule="auto"/>
        <w:ind w:firstLine="432"/>
      </w:pPr>
      <w:r w:rsidRPr="00A354B8">
        <w:t xml:space="preserve">Luego, al comparar </w:t>
      </w:r>
      <w:r w:rsidR="574FB02A" w:rsidRPr="00A354B8">
        <w:t xml:space="preserve">el cambio </w:t>
      </w:r>
      <w:r w:rsidR="1F27C650" w:rsidRPr="00A354B8">
        <w:t xml:space="preserve">en el tiempo </w:t>
      </w:r>
      <w:r w:rsidR="574FB02A" w:rsidRPr="00A354B8">
        <w:t xml:space="preserve">de </w:t>
      </w:r>
      <w:r w:rsidR="4B197383" w:rsidRPr="00A354B8">
        <w:t xml:space="preserve">alguna de </w:t>
      </w:r>
      <w:r w:rsidR="74526C66" w:rsidRPr="00A354B8">
        <w:t>estas</w:t>
      </w:r>
      <w:r w:rsidR="4B197383" w:rsidRPr="00A354B8">
        <w:t xml:space="preserve"> variables </w:t>
      </w:r>
      <w:r w:rsidR="616DA8D7" w:rsidRPr="00A354B8">
        <w:t xml:space="preserve">en </w:t>
      </w:r>
      <w:r w:rsidR="1B786984" w:rsidRPr="00A354B8">
        <w:t>co</w:t>
      </w:r>
      <w:r w:rsidR="616DA8D7" w:rsidRPr="00A354B8">
        <w:t>n</w:t>
      </w:r>
      <w:r w:rsidR="7549E3DA" w:rsidRPr="00A354B8">
        <w:t>traste</w:t>
      </w:r>
      <w:r w:rsidR="616DA8D7" w:rsidRPr="00A354B8">
        <w:t xml:space="preserve"> con </w:t>
      </w:r>
      <w:r w:rsidR="0C080325" w:rsidRPr="00A354B8">
        <w:t xml:space="preserve">la tendencia de </w:t>
      </w:r>
      <w:r w:rsidR="616DA8D7" w:rsidRPr="00A354B8">
        <w:t>los datos de inmigración</w:t>
      </w:r>
      <w:r w:rsidR="4B197383" w:rsidRPr="00A354B8">
        <w:t xml:space="preserve"> </w:t>
      </w:r>
      <w:r w:rsidR="3CAE1F95" w:rsidRPr="00A354B8">
        <w:t>d</w:t>
      </w:r>
      <w:r w:rsidR="4B197383" w:rsidRPr="00A354B8">
        <w:t>el Top 4</w:t>
      </w:r>
      <w:r w:rsidR="6D67C9C0" w:rsidRPr="00A354B8">
        <w:t xml:space="preserve"> </w:t>
      </w:r>
      <w:r w:rsidR="12002EF7" w:rsidRPr="00A354B8">
        <w:rPr>
          <w:rFonts w:eastAsia="Arial" w:cs="Arial"/>
          <w:color w:val="4D5156"/>
          <w:sz w:val="21"/>
          <w:szCs w:val="21"/>
        </w:rPr>
        <w:t>−</w:t>
      </w:r>
      <w:r w:rsidR="6D67C9C0" w:rsidRPr="00A354B8">
        <w:t>Colombia, Marruecos, Rumania y Venezuela</w:t>
      </w:r>
      <w:r w:rsidR="21DAF27B" w:rsidRPr="00A354B8">
        <w:rPr>
          <w:rFonts w:eastAsia="Arial" w:cs="Arial"/>
          <w:color w:val="4D5156"/>
          <w:sz w:val="21"/>
          <w:szCs w:val="21"/>
        </w:rPr>
        <w:t>−</w:t>
      </w:r>
      <w:r w:rsidR="6D67C9C0" w:rsidRPr="00A354B8">
        <w:t xml:space="preserve"> </w:t>
      </w:r>
      <w:r w:rsidR="6947D7FD" w:rsidRPr="00A354B8">
        <w:t xml:space="preserve">entre las </w:t>
      </w:r>
      <w:r w:rsidR="4B197383" w:rsidRPr="00A354B8">
        <w:t>nacionalidades</w:t>
      </w:r>
      <w:r w:rsidR="64E0074C" w:rsidRPr="00A354B8">
        <w:t xml:space="preserve"> </w:t>
      </w:r>
      <w:r w:rsidR="64E0074C" w:rsidRPr="00A354B8">
        <w:rPr>
          <w:highlight w:val="green"/>
        </w:rPr>
        <w:t>(Figura</w:t>
      </w:r>
      <w:r w:rsidR="5D44D4A2" w:rsidRPr="00A354B8">
        <w:rPr>
          <w:highlight w:val="green"/>
        </w:rPr>
        <w:t xml:space="preserve"> XY)</w:t>
      </w:r>
      <w:r w:rsidR="64E0074C" w:rsidRPr="00A354B8">
        <w:rPr>
          <w:highlight w:val="green"/>
        </w:rPr>
        <w:t>,</w:t>
      </w:r>
      <w:r w:rsidR="64E0074C" w:rsidRPr="00A354B8">
        <w:t xml:space="preserve"> se observó que:</w:t>
      </w:r>
    </w:p>
    <w:p w14:paraId="5C02195D" w14:textId="77777777" w:rsidR="00D336DA" w:rsidRPr="00A354B8" w:rsidRDefault="00D336DA" w:rsidP="00D336DA">
      <w:pPr>
        <w:spacing w:after="0" w:line="360" w:lineRule="auto"/>
        <w:ind w:firstLine="720"/>
      </w:pPr>
    </w:p>
    <w:p w14:paraId="0A7AB5D1" w14:textId="1DB66228" w:rsidR="34558B2E" w:rsidRPr="00A354B8" w:rsidRDefault="34558B2E" w:rsidP="478E0893">
      <w:pPr>
        <w:pStyle w:val="Prrafodelista"/>
        <w:numPr>
          <w:ilvl w:val="0"/>
          <w:numId w:val="6"/>
        </w:numPr>
        <w:spacing w:line="360" w:lineRule="auto"/>
        <w:jc w:val="both"/>
        <w:rPr>
          <w:rFonts w:ascii="Arial" w:hAnsi="Arial" w:cs="Arial"/>
        </w:rPr>
      </w:pPr>
      <w:r w:rsidRPr="00A354B8">
        <w:rPr>
          <w:rFonts w:ascii="Arial" w:eastAsiaTheme="minorEastAsia" w:hAnsi="Arial" w:cs="Arial"/>
        </w:rPr>
        <w:t xml:space="preserve">Para Venezuela, </w:t>
      </w:r>
      <w:r w:rsidR="4B57E150" w:rsidRPr="00A354B8">
        <w:rPr>
          <w:rFonts w:ascii="Arial" w:eastAsiaTheme="minorEastAsia" w:hAnsi="Arial" w:cs="Arial"/>
        </w:rPr>
        <w:t xml:space="preserve">observando el rango de 2013 a 2019, </w:t>
      </w:r>
      <w:r w:rsidR="5BE09452" w:rsidRPr="00A354B8">
        <w:rPr>
          <w:rFonts w:ascii="Arial" w:eastAsiaTheme="minorEastAsia" w:hAnsi="Arial" w:cs="Arial"/>
        </w:rPr>
        <w:t xml:space="preserve">es evidente la </w:t>
      </w:r>
      <w:r w:rsidR="125D8887" w:rsidRPr="00A354B8">
        <w:rPr>
          <w:rFonts w:ascii="Arial" w:eastAsiaTheme="minorEastAsia" w:hAnsi="Arial" w:cs="Arial"/>
        </w:rPr>
        <w:t>correlación</w:t>
      </w:r>
      <w:r w:rsidR="5BE09452" w:rsidRPr="00A354B8">
        <w:rPr>
          <w:rFonts w:ascii="Arial" w:eastAsiaTheme="minorEastAsia" w:hAnsi="Arial" w:cs="Arial"/>
        </w:rPr>
        <w:t xml:space="preserve"> inversa con la </w:t>
      </w:r>
      <w:r w:rsidR="1619E989" w:rsidRPr="00A354B8">
        <w:rPr>
          <w:rFonts w:ascii="Arial" w:eastAsiaTheme="minorEastAsia" w:hAnsi="Arial" w:cs="Arial"/>
        </w:rPr>
        <w:t>inmigración</w:t>
      </w:r>
      <w:r w:rsidR="1469E242" w:rsidRPr="00A354B8">
        <w:rPr>
          <w:rFonts w:ascii="Arial" w:eastAsiaTheme="minorEastAsia" w:hAnsi="Arial" w:cs="Arial"/>
        </w:rPr>
        <w:t xml:space="preserve"> en los datos de PBI</w:t>
      </w:r>
      <w:r w:rsidR="33792230" w:rsidRPr="00A354B8">
        <w:rPr>
          <w:rFonts w:ascii="Arial" w:eastAsiaTheme="minorEastAsia" w:hAnsi="Arial" w:cs="Arial"/>
        </w:rPr>
        <w:t xml:space="preserve"> </w:t>
      </w:r>
      <w:r w:rsidR="33792230" w:rsidRPr="00A354B8">
        <w:rPr>
          <w:rFonts w:ascii="Arial" w:eastAsiaTheme="minorEastAsia" w:hAnsi="Arial" w:cs="Arial"/>
          <w:highlight w:val="green"/>
        </w:rPr>
        <w:t>(Figura XY vs Figura XY)</w:t>
      </w:r>
      <w:r w:rsidR="5BE09452" w:rsidRPr="00A354B8">
        <w:rPr>
          <w:rFonts w:ascii="Arial" w:eastAsiaTheme="minorEastAsia" w:hAnsi="Arial" w:cs="Arial"/>
        </w:rPr>
        <w:t xml:space="preserve">. Sin </w:t>
      </w:r>
      <w:r w:rsidR="67E05D9B" w:rsidRPr="00A354B8">
        <w:rPr>
          <w:rFonts w:ascii="Arial" w:eastAsiaTheme="minorEastAsia" w:hAnsi="Arial" w:cs="Arial"/>
        </w:rPr>
        <w:t>embargo</w:t>
      </w:r>
      <w:r w:rsidR="5BE09452" w:rsidRPr="00A354B8">
        <w:rPr>
          <w:rFonts w:ascii="Arial" w:eastAsiaTheme="minorEastAsia" w:hAnsi="Arial" w:cs="Arial"/>
        </w:rPr>
        <w:t>, dicha relación es de menor magnitud en los otros top países.</w:t>
      </w:r>
    </w:p>
    <w:p w14:paraId="08A5612C" w14:textId="65830696" w:rsidR="5BE09452" w:rsidRPr="00A354B8" w:rsidRDefault="5BE09452" w:rsidP="478E0893">
      <w:pPr>
        <w:pStyle w:val="Prrafodelista"/>
        <w:numPr>
          <w:ilvl w:val="0"/>
          <w:numId w:val="6"/>
        </w:numPr>
        <w:spacing w:line="360" w:lineRule="auto"/>
        <w:jc w:val="both"/>
        <w:rPr>
          <w:rFonts w:ascii="Arial" w:hAnsi="Arial" w:cs="Arial"/>
        </w:rPr>
      </w:pPr>
      <w:r w:rsidRPr="00A354B8">
        <w:rPr>
          <w:rFonts w:ascii="Arial" w:eastAsiaTheme="minorEastAsia" w:hAnsi="Arial" w:cs="Arial"/>
        </w:rPr>
        <w:t xml:space="preserve">También observamos como, </w:t>
      </w:r>
      <w:r w:rsidR="00DC2C6E" w:rsidRPr="00A354B8">
        <w:rPr>
          <w:rFonts w:ascii="Arial" w:eastAsiaTheme="minorEastAsia" w:hAnsi="Arial" w:cs="Arial"/>
        </w:rPr>
        <w:t>en relación con</w:t>
      </w:r>
      <w:r w:rsidRPr="00A354B8">
        <w:rPr>
          <w:rFonts w:ascii="Arial" w:eastAsiaTheme="minorEastAsia" w:hAnsi="Arial" w:cs="Arial"/>
        </w:rPr>
        <w:t xml:space="preserve"> los percentiles de estado de derecho y estabilidad política/violencia</w:t>
      </w:r>
      <w:r w:rsidR="1CA14113" w:rsidRPr="00A354B8">
        <w:rPr>
          <w:rFonts w:ascii="Arial" w:eastAsiaTheme="minorEastAsia" w:hAnsi="Arial" w:cs="Arial"/>
        </w:rPr>
        <w:t xml:space="preserve"> (</w:t>
      </w:r>
      <w:r w:rsidR="1CA14113" w:rsidRPr="00A354B8">
        <w:rPr>
          <w:rFonts w:ascii="Arial" w:eastAsiaTheme="minorEastAsia" w:hAnsi="Arial" w:cs="Arial"/>
          <w:highlight w:val="green"/>
        </w:rPr>
        <w:t>Figura XY)</w:t>
      </w:r>
      <w:r w:rsidRPr="00A354B8">
        <w:rPr>
          <w:rFonts w:ascii="Arial" w:eastAsiaTheme="minorEastAsia" w:hAnsi="Arial" w:cs="Arial"/>
        </w:rPr>
        <w:t>, los países del Top 4 están en los percentiles medios/bajos.</w:t>
      </w:r>
    </w:p>
    <w:p w14:paraId="666DCCF9" w14:textId="4D3DF095" w:rsidR="5BE09452" w:rsidRPr="00A354B8" w:rsidRDefault="5BE09452" w:rsidP="478E0893">
      <w:pPr>
        <w:pStyle w:val="Prrafodelista"/>
        <w:numPr>
          <w:ilvl w:val="0"/>
          <w:numId w:val="6"/>
        </w:numPr>
        <w:spacing w:line="360" w:lineRule="auto"/>
        <w:jc w:val="both"/>
        <w:rPr>
          <w:rFonts w:ascii="Arial" w:hAnsi="Arial" w:cs="Arial"/>
        </w:rPr>
      </w:pPr>
      <w:r w:rsidRPr="00A354B8">
        <w:rPr>
          <w:rFonts w:ascii="Arial" w:eastAsiaTheme="minorEastAsia" w:hAnsi="Arial" w:cs="Arial"/>
        </w:rPr>
        <w:t>Es interesante ver que los dos países de América del Sur de</w:t>
      </w:r>
      <w:r w:rsidR="0250B8B3" w:rsidRPr="00A354B8">
        <w:rPr>
          <w:rFonts w:ascii="Arial" w:eastAsiaTheme="minorEastAsia" w:hAnsi="Arial" w:cs="Arial"/>
        </w:rPr>
        <w:t>l</w:t>
      </w:r>
      <w:r w:rsidRPr="00A354B8">
        <w:rPr>
          <w:rFonts w:ascii="Arial" w:eastAsiaTheme="minorEastAsia" w:hAnsi="Arial" w:cs="Arial"/>
        </w:rPr>
        <w:t xml:space="preserve"> Top 4 (Colombia y Venezuela) están en los percentiles más bajos, particularmente a partir del 2017, siendo Venezuela el caso más extremo.</w:t>
      </w:r>
    </w:p>
    <w:p w14:paraId="019DE24D" w14:textId="1220617B" w:rsidR="5BE09452" w:rsidRPr="00A354B8" w:rsidRDefault="5BE09452" w:rsidP="478E0893">
      <w:pPr>
        <w:pStyle w:val="Prrafodelista"/>
        <w:numPr>
          <w:ilvl w:val="0"/>
          <w:numId w:val="6"/>
        </w:numPr>
        <w:spacing w:line="360" w:lineRule="auto"/>
        <w:jc w:val="both"/>
        <w:rPr>
          <w:rFonts w:ascii="Arial" w:eastAsiaTheme="minorEastAsia" w:hAnsi="Arial" w:cs="Arial"/>
        </w:rPr>
      </w:pPr>
      <w:r w:rsidRPr="00A354B8">
        <w:rPr>
          <w:rFonts w:ascii="Arial" w:eastAsiaTheme="minorEastAsia" w:hAnsi="Arial" w:cs="Arial"/>
        </w:rPr>
        <w:t xml:space="preserve">Nótese también que Rumania mantiene un </w:t>
      </w:r>
      <w:r w:rsidR="7EB997A5" w:rsidRPr="00A354B8">
        <w:rPr>
          <w:rFonts w:ascii="Arial" w:eastAsiaTheme="minorEastAsia" w:hAnsi="Arial" w:cs="Arial"/>
        </w:rPr>
        <w:t>mejor percentil</w:t>
      </w:r>
      <w:r w:rsidRPr="00A354B8">
        <w:rPr>
          <w:rFonts w:ascii="Arial" w:eastAsiaTheme="minorEastAsia" w:hAnsi="Arial" w:cs="Arial"/>
        </w:rPr>
        <w:t xml:space="preserve"> en el tiempo y es, además, la nacionalidad que muestra la menor variación en el número de inmigrantes por año. Caso contrario para Colombia, Venezuela y </w:t>
      </w:r>
      <w:r w:rsidR="04CA9A92" w:rsidRPr="00A354B8">
        <w:rPr>
          <w:rFonts w:ascii="Arial" w:eastAsiaTheme="minorEastAsia" w:hAnsi="Arial" w:cs="Arial"/>
        </w:rPr>
        <w:t>Marruecos</w:t>
      </w:r>
      <w:r w:rsidRPr="00A354B8">
        <w:rPr>
          <w:rFonts w:ascii="Arial" w:eastAsiaTheme="minorEastAsia" w:hAnsi="Arial" w:cs="Arial"/>
        </w:rPr>
        <w:t xml:space="preserve"> cuyo número de inmigrantes </w:t>
      </w:r>
      <w:r w:rsidRPr="00A354B8">
        <w:rPr>
          <w:rFonts w:ascii="Arial" w:eastAsiaTheme="minorEastAsia" w:hAnsi="Arial" w:cs="Arial"/>
        </w:rPr>
        <w:lastRenderedPageBreak/>
        <w:t>incrementa significativamente y son, además, los países peor ubicados en los percentiles.</w:t>
      </w:r>
    </w:p>
    <w:p w14:paraId="7BCC0AE9" w14:textId="6C707C91" w:rsidR="478E0893" w:rsidRPr="00A354B8" w:rsidRDefault="478E0893" w:rsidP="478E0893">
      <w:pPr>
        <w:spacing w:line="360" w:lineRule="auto"/>
        <w:rPr>
          <w:rFonts w:asciiTheme="minorHAnsi" w:eastAsiaTheme="minorEastAsia" w:hAnsiTheme="minorHAnsi"/>
        </w:rPr>
      </w:pPr>
    </w:p>
    <w:p w14:paraId="1AB23051" w14:textId="55666F95" w:rsidR="634C495A" w:rsidRPr="00A354B8" w:rsidRDefault="634C495A" w:rsidP="478E0893">
      <w:pPr>
        <w:spacing w:after="0" w:line="360" w:lineRule="auto"/>
        <w:rPr>
          <w:rFonts w:eastAsia="Arial" w:cs="Arial"/>
        </w:rPr>
      </w:pPr>
      <w:r w:rsidRPr="00A354B8">
        <w:drawing>
          <wp:inline distT="0" distB="0" distL="0" distR="0" wp14:anchorId="2AB382D3" wp14:editId="5450515B">
            <wp:extent cx="2897738" cy="1731172"/>
            <wp:effectExtent l="0" t="0" r="0" b="0"/>
            <wp:docPr id="1536139737" name="Imagen 1536139737" descr="A graph of a number of immigr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rcRect r="10876"/>
                    <a:stretch>
                      <a:fillRect/>
                    </a:stretch>
                  </pic:blipFill>
                  <pic:spPr>
                    <a:xfrm>
                      <a:off x="0" y="0"/>
                      <a:ext cx="2897738" cy="1731172"/>
                    </a:xfrm>
                    <a:prstGeom prst="rect">
                      <a:avLst/>
                    </a:prstGeom>
                  </pic:spPr>
                </pic:pic>
              </a:graphicData>
            </a:graphic>
          </wp:inline>
        </w:drawing>
      </w:r>
      <w:r w:rsidRPr="00A354B8">
        <w:drawing>
          <wp:inline distT="0" distB="0" distL="0" distR="0" wp14:anchorId="519A6134" wp14:editId="167652B9">
            <wp:extent cx="2817980" cy="1669648"/>
            <wp:effectExtent l="0" t="0" r="0" b="0"/>
            <wp:docPr id="1026365568" name="Imagen 102636556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17980" cy="1669648"/>
                    </a:xfrm>
                    <a:prstGeom prst="rect">
                      <a:avLst/>
                    </a:prstGeom>
                  </pic:spPr>
                </pic:pic>
              </a:graphicData>
            </a:graphic>
          </wp:inline>
        </w:drawing>
      </w:r>
    </w:p>
    <w:p w14:paraId="4ACA3551" w14:textId="77777777" w:rsidR="00461441" w:rsidRPr="00A354B8" w:rsidRDefault="00461441" w:rsidP="478E0893">
      <w:pPr>
        <w:spacing w:after="0" w:line="360" w:lineRule="auto"/>
        <w:rPr>
          <w:rFonts w:eastAsia="Arial" w:cs="Arial"/>
        </w:rPr>
      </w:pPr>
    </w:p>
    <w:p w14:paraId="52943184" w14:textId="2B66DAD7" w:rsidR="634C495A" w:rsidRPr="00A354B8" w:rsidRDefault="634C495A" w:rsidP="478E0893">
      <w:pPr>
        <w:spacing w:after="0"/>
        <w:rPr>
          <w:sz w:val="18"/>
          <w:szCs w:val="18"/>
        </w:rPr>
      </w:pPr>
      <w:r w:rsidRPr="00A354B8">
        <w:drawing>
          <wp:inline distT="0" distB="0" distL="0" distR="0" wp14:anchorId="71E58FF3" wp14:editId="72E6AC8B">
            <wp:extent cx="2753349" cy="1743083"/>
            <wp:effectExtent l="0" t="0" r="0" b="0"/>
            <wp:docPr id="1754832250" name="Imagen 17548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rcRect r="11365"/>
                    <a:stretch>
                      <a:fillRect/>
                    </a:stretch>
                  </pic:blipFill>
                  <pic:spPr>
                    <a:xfrm>
                      <a:off x="0" y="0"/>
                      <a:ext cx="2753349" cy="1743083"/>
                    </a:xfrm>
                    <a:prstGeom prst="rect">
                      <a:avLst/>
                    </a:prstGeom>
                  </pic:spPr>
                </pic:pic>
              </a:graphicData>
            </a:graphic>
          </wp:inline>
        </w:drawing>
      </w:r>
      <w:r w:rsidRPr="00A354B8">
        <w:drawing>
          <wp:inline distT="0" distB="0" distL="0" distR="0" wp14:anchorId="55797E9A" wp14:editId="2CB9E72E">
            <wp:extent cx="2963088" cy="1755716"/>
            <wp:effectExtent l="0" t="0" r="0" b="0"/>
            <wp:docPr id="1932214930" name="Imagen 193221493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63088" cy="1755716"/>
                    </a:xfrm>
                    <a:prstGeom prst="rect">
                      <a:avLst/>
                    </a:prstGeom>
                  </pic:spPr>
                </pic:pic>
              </a:graphicData>
            </a:graphic>
          </wp:inline>
        </w:drawing>
      </w:r>
      <w:r w:rsidR="2F6E8D1D" w:rsidRPr="00A354B8">
        <w:rPr>
          <w:b/>
          <w:bCs/>
          <w:sz w:val="18"/>
          <w:szCs w:val="18"/>
          <w:highlight w:val="green"/>
        </w:rPr>
        <w:t>Figura X</w:t>
      </w:r>
      <w:r w:rsidR="2F6E8D1D" w:rsidRPr="00A354B8">
        <w:rPr>
          <w:sz w:val="18"/>
          <w:szCs w:val="18"/>
        </w:rPr>
        <w:t xml:space="preserve">. </w:t>
      </w:r>
      <w:r w:rsidR="6E6F8C30" w:rsidRPr="00A354B8">
        <w:rPr>
          <w:sz w:val="18"/>
          <w:szCs w:val="18"/>
        </w:rPr>
        <w:t xml:space="preserve">Contraste entre la tendencia </w:t>
      </w:r>
      <w:r w:rsidR="76A1FBC5" w:rsidRPr="00A354B8">
        <w:rPr>
          <w:sz w:val="18"/>
          <w:szCs w:val="18"/>
        </w:rPr>
        <w:t xml:space="preserve">de cambio en el tiempo </w:t>
      </w:r>
      <w:r w:rsidR="6E6F8C30" w:rsidRPr="00A354B8">
        <w:rPr>
          <w:sz w:val="18"/>
          <w:szCs w:val="18"/>
        </w:rPr>
        <w:t xml:space="preserve">de los datos de inmigración del Top 4 nacionalidades (A) y </w:t>
      </w:r>
      <w:r w:rsidR="0DBADE6D" w:rsidRPr="00A354B8">
        <w:rPr>
          <w:sz w:val="18"/>
          <w:szCs w:val="18"/>
        </w:rPr>
        <w:t>algunos índices de desarrollo</w:t>
      </w:r>
      <w:r w:rsidR="53BBB857" w:rsidRPr="00A354B8">
        <w:rPr>
          <w:sz w:val="18"/>
          <w:szCs w:val="18"/>
        </w:rPr>
        <w:t>:</w:t>
      </w:r>
      <w:r w:rsidR="0DBADE6D" w:rsidRPr="00A354B8">
        <w:rPr>
          <w:sz w:val="18"/>
          <w:szCs w:val="18"/>
        </w:rPr>
        <w:t xml:space="preserve"> </w:t>
      </w:r>
      <w:r w:rsidR="5B8CA5AF" w:rsidRPr="00A354B8">
        <w:rPr>
          <w:sz w:val="18"/>
          <w:szCs w:val="18"/>
        </w:rPr>
        <w:t>(</w:t>
      </w:r>
      <w:r w:rsidR="12D93335" w:rsidRPr="00A354B8">
        <w:rPr>
          <w:sz w:val="18"/>
          <w:szCs w:val="18"/>
        </w:rPr>
        <w:t>B</w:t>
      </w:r>
      <w:r w:rsidR="5B8CA5AF" w:rsidRPr="00A354B8">
        <w:rPr>
          <w:sz w:val="18"/>
          <w:szCs w:val="18"/>
        </w:rPr>
        <w:t xml:space="preserve">) </w:t>
      </w:r>
      <w:r w:rsidR="252F5681" w:rsidRPr="00A354B8">
        <w:rPr>
          <w:sz w:val="18"/>
          <w:szCs w:val="18"/>
        </w:rPr>
        <w:t>"Political and Violence Percentile”, (C) ”GDP_growth“, y (D)</w:t>
      </w:r>
      <w:r w:rsidR="1EE22472" w:rsidRPr="00A354B8">
        <w:rPr>
          <w:sz w:val="18"/>
          <w:szCs w:val="18"/>
        </w:rPr>
        <w:t xml:space="preserve"> </w:t>
      </w:r>
      <w:r w:rsidR="20726E6E" w:rsidRPr="00A354B8">
        <w:rPr>
          <w:sz w:val="18"/>
          <w:szCs w:val="18"/>
        </w:rPr>
        <w:t>“R</w:t>
      </w:r>
      <w:r w:rsidR="252F5681" w:rsidRPr="00A354B8">
        <w:rPr>
          <w:sz w:val="18"/>
          <w:szCs w:val="18"/>
        </w:rPr>
        <w:t>ule of Law Percentile</w:t>
      </w:r>
      <w:r w:rsidR="0BCBECF2" w:rsidRPr="00A354B8">
        <w:rPr>
          <w:sz w:val="18"/>
          <w:szCs w:val="18"/>
        </w:rPr>
        <w:t>”.</w:t>
      </w:r>
    </w:p>
    <w:p w14:paraId="46439E0D" w14:textId="052D620A" w:rsidR="478E0893" w:rsidRPr="00A354B8" w:rsidRDefault="478E0893" w:rsidP="478E0893">
      <w:pPr>
        <w:spacing w:after="0" w:line="360" w:lineRule="auto"/>
        <w:ind w:firstLine="720"/>
      </w:pPr>
    </w:p>
    <w:p w14:paraId="4D5D3CA6" w14:textId="01065678" w:rsidR="5BE09452" w:rsidRPr="00A354B8" w:rsidRDefault="5BE09452" w:rsidP="00DC2C6E">
      <w:pPr>
        <w:spacing w:line="360" w:lineRule="auto"/>
        <w:ind w:firstLine="432"/>
      </w:pPr>
      <w:r w:rsidRPr="00A354B8">
        <w:t xml:space="preserve">Esto nos muestra que </w:t>
      </w:r>
      <w:r w:rsidR="023B5C61" w:rsidRPr="00A354B8">
        <w:t>cada país/variable se comporta</w:t>
      </w:r>
      <w:r w:rsidRPr="00A354B8">
        <w:t xml:space="preserve"> y relaciona de forma diferente con la inmigración. Además, esto también </w:t>
      </w:r>
      <w:r w:rsidR="145E7121" w:rsidRPr="00A354B8">
        <w:t>deja</w:t>
      </w:r>
      <w:r w:rsidRPr="00A354B8">
        <w:t xml:space="preserve"> en claro la </w:t>
      </w:r>
      <w:r w:rsidR="5EDC4462" w:rsidRPr="00A354B8">
        <w:t>necesidad</w:t>
      </w:r>
      <w:r w:rsidRPr="00A354B8">
        <w:t xml:space="preserve"> de incluir más </w:t>
      </w:r>
      <w:r w:rsidR="10B46DAC" w:rsidRPr="00A354B8">
        <w:t>variables</w:t>
      </w:r>
      <w:r w:rsidRPr="00A354B8">
        <w:t xml:space="preserve"> que describan </w:t>
      </w:r>
      <w:r w:rsidR="16666EE1" w:rsidRPr="00A354B8">
        <w:t>otros tipos</w:t>
      </w:r>
      <w:r w:rsidRPr="00A354B8">
        <w:t xml:space="preserve"> características y escenarios.</w:t>
      </w:r>
    </w:p>
    <w:p w14:paraId="57F42CA4" w14:textId="7C53C33C" w:rsidR="478E0893" w:rsidRPr="00A354B8" w:rsidRDefault="478E0893" w:rsidP="478E0893">
      <w:pPr>
        <w:spacing w:after="0"/>
      </w:pPr>
    </w:p>
    <w:p w14:paraId="5CEA0967" w14:textId="7DA9B93E" w:rsidR="2FEFC0F5" w:rsidRPr="00A354B8" w:rsidRDefault="2FEFC0F5" w:rsidP="00717E05">
      <w:pPr>
        <w:pStyle w:val="Ttulo4"/>
        <w:rPr>
          <w:rFonts w:ascii="Arial" w:hAnsi="Arial" w:cs="Arial"/>
          <w:color w:val="auto"/>
        </w:rPr>
      </w:pPr>
      <w:bookmarkStart w:id="29" w:name="_Toc179489140"/>
      <w:r w:rsidRPr="00A354B8">
        <w:rPr>
          <w:rFonts w:ascii="Arial" w:hAnsi="Arial" w:cs="Arial"/>
          <w:color w:val="auto"/>
        </w:rPr>
        <w:t>5.4.</w:t>
      </w:r>
      <w:r w:rsidR="2026121B" w:rsidRPr="00A354B8">
        <w:rPr>
          <w:rFonts w:ascii="Arial" w:hAnsi="Arial" w:cs="Arial"/>
          <w:color w:val="auto"/>
        </w:rPr>
        <w:t>4</w:t>
      </w:r>
      <w:r w:rsidRPr="00A354B8">
        <w:rPr>
          <w:rFonts w:ascii="Arial" w:hAnsi="Arial" w:cs="Arial"/>
          <w:color w:val="auto"/>
        </w:rPr>
        <w:t xml:space="preserve"> Régimen Político</w:t>
      </w:r>
      <w:bookmarkEnd w:id="29"/>
    </w:p>
    <w:p w14:paraId="2AB57A50" w14:textId="77777777" w:rsidR="00717E05" w:rsidRPr="00A354B8" w:rsidRDefault="00717E05" w:rsidP="00717E05">
      <w:pPr>
        <w:spacing w:line="360" w:lineRule="auto"/>
        <w:rPr>
          <w:rStyle w:val="Ttulo4Car"/>
          <w:rFonts w:ascii="Arial" w:eastAsia="Arial" w:hAnsi="Arial" w:cs="Arial"/>
          <w:i w:val="0"/>
          <w:iCs w:val="0"/>
          <w:color w:val="auto"/>
        </w:rPr>
      </w:pPr>
    </w:p>
    <w:p w14:paraId="7102AE34" w14:textId="64D34449" w:rsidR="41DFE64D" w:rsidRPr="00A354B8" w:rsidRDefault="38E6A88E" w:rsidP="007A04CF">
      <w:pPr>
        <w:spacing w:line="360" w:lineRule="auto"/>
        <w:ind w:firstLine="432"/>
      </w:pPr>
      <w:r w:rsidRPr="00A354B8">
        <w:t>Los datos de regímenes políticos</w:t>
      </w:r>
      <w:r w:rsidRPr="00A354B8">
        <w:rPr>
          <w:highlight w:val="green"/>
          <w:vertAlign w:val="superscript"/>
        </w:rPr>
        <w:t>x</w:t>
      </w:r>
      <w:r w:rsidR="34E68D2A" w:rsidRPr="00A354B8">
        <w:t xml:space="preserve"> están en una escala discreta del cero al siete, </w:t>
      </w:r>
      <w:r w:rsidR="3D4E7E72" w:rsidRPr="00A354B8">
        <w:t xml:space="preserve">yendo desde los tipos de regímenes más autocráticos hasta los </w:t>
      </w:r>
      <w:r w:rsidR="002CE72F" w:rsidRPr="00A354B8">
        <w:t xml:space="preserve">más </w:t>
      </w:r>
      <w:r w:rsidR="3D4E7E72" w:rsidRPr="00A354B8">
        <w:t xml:space="preserve">democráticos </w:t>
      </w:r>
      <w:r w:rsidR="5D2149B3" w:rsidRPr="00A354B8">
        <w:t>(</w:t>
      </w:r>
      <w:r w:rsidR="5D2149B3" w:rsidRPr="00A354B8">
        <w:rPr>
          <w:highlight w:val="green"/>
        </w:rPr>
        <w:t>ver Tabla 2 en Anexos</w:t>
      </w:r>
      <w:r w:rsidR="000F6121" w:rsidRPr="00A354B8">
        <w:rPr>
          <w:highlight w:val="green"/>
        </w:rPr>
        <w:t xml:space="preserve"> para mayor detalle</w:t>
      </w:r>
      <w:r w:rsidR="5D2149B3" w:rsidRPr="00A354B8">
        <w:t>)</w:t>
      </w:r>
      <w:r w:rsidR="3D4E7E72" w:rsidRPr="00A354B8">
        <w:t>.</w:t>
      </w:r>
    </w:p>
    <w:p w14:paraId="0130554C" w14:textId="25562ABA" w:rsidR="41DFE64D" w:rsidRPr="00A354B8" w:rsidRDefault="493DD81B" w:rsidP="007A04CF">
      <w:pPr>
        <w:spacing w:line="360" w:lineRule="auto"/>
        <w:ind w:firstLine="432"/>
      </w:pPr>
      <w:r w:rsidRPr="00A354B8">
        <w:t xml:space="preserve">Luego de filtrar </w:t>
      </w:r>
      <w:r w:rsidR="37302269" w:rsidRPr="00A354B8">
        <w:t>las 26 nacionalidades (top naciona</w:t>
      </w:r>
      <w:r w:rsidR="24766F46" w:rsidRPr="00A354B8">
        <w:t>lidades) entre 2008 - 2022</w:t>
      </w:r>
      <w:r w:rsidR="736B5068" w:rsidRPr="00A354B8">
        <w:t xml:space="preserve"> y graficar la cantidad de cada tipo de régimen por año</w:t>
      </w:r>
      <w:r w:rsidR="11D287B5" w:rsidRPr="00A354B8">
        <w:t xml:space="preserve"> </w:t>
      </w:r>
      <w:r w:rsidR="11D287B5" w:rsidRPr="00A354B8">
        <w:rPr>
          <w:highlight w:val="green"/>
        </w:rPr>
        <w:t>(Figura X</w:t>
      </w:r>
      <w:r w:rsidR="11D287B5" w:rsidRPr="00A354B8">
        <w:t>)</w:t>
      </w:r>
      <w:r w:rsidR="4AD53607" w:rsidRPr="00A354B8">
        <w:t xml:space="preserve">, </w:t>
      </w:r>
      <w:r w:rsidR="19313D25" w:rsidRPr="00A354B8">
        <w:t xml:space="preserve">se observó </w:t>
      </w:r>
      <w:r w:rsidR="440C2A32" w:rsidRPr="00A354B8">
        <w:t xml:space="preserve">que predominan regímenes políticos del tipo "7" (poliarquías), seguido de tipo "6" (democracias electorales). También vemos la ausencia de regímenes "4" y "5" (democracia excluyente y democracia masculina), y luego tenemos un grupo que son menores o iguales 3 (autocracias). Además, </w:t>
      </w:r>
      <w:r w:rsidR="440C2A32" w:rsidRPr="00A354B8">
        <w:lastRenderedPageBreak/>
        <w:t>se observa que los conteos se mantienen hasta el 2015 y, a partir de allí, hay algunas variaciones, de las cuales resalta el incremento de la cantidad de regímenes tipo "1" (autocracia unipartidista)</w:t>
      </w:r>
      <w:r w:rsidR="6FECCCC0" w:rsidRPr="00A354B8">
        <w:t>,</w:t>
      </w:r>
      <w:r w:rsidR="440C2A32" w:rsidRPr="00A354B8">
        <w:t xml:space="preserve"> hasta </w:t>
      </w:r>
      <w:r w:rsidR="32AB5A02" w:rsidRPr="00A354B8">
        <w:t>llegar a estar presente en</w:t>
      </w:r>
      <w:r w:rsidR="440C2A32" w:rsidRPr="00A354B8">
        <w:t xml:space="preserve"> 4 </w:t>
      </w:r>
      <w:r w:rsidR="60032F37" w:rsidRPr="00A354B8">
        <w:t>países para</w:t>
      </w:r>
      <w:r w:rsidR="440C2A32" w:rsidRPr="00A354B8">
        <w:t xml:space="preserve"> el año 2022, </w:t>
      </w:r>
      <w:r w:rsidR="6FFD2A8F" w:rsidRPr="00A354B8">
        <w:t xml:space="preserve">y la </w:t>
      </w:r>
      <w:r w:rsidR="440C2A32" w:rsidRPr="00A354B8">
        <w:t>disminución de regímenes tipo "7" e incremento de tipo "6" hasta alcanzar una cantidad similar en el 2022.</w:t>
      </w:r>
    </w:p>
    <w:p w14:paraId="765A3858" w14:textId="439FA1F3" w:rsidR="41DFE64D" w:rsidRPr="00A354B8" w:rsidRDefault="4232F31F" w:rsidP="478E0893">
      <w:pPr>
        <w:spacing w:after="0" w:line="360" w:lineRule="auto"/>
        <w:jc w:val="center"/>
      </w:pPr>
      <w:r w:rsidRPr="00A354B8">
        <w:drawing>
          <wp:inline distT="0" distB="0" distL="0" distR="0" wp14:anchorId="62DE444E" wp14:editId="5EBC5483">
            <wp:extent cx="5724524" cy="2552700"/>
            <wp:effectExtent l="0" t="0" r="0" b="0"/>
            <wp:docPr id="1028844722" name="Imagen 102884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24524" cy="2552700"/>
                    </a:xfrm>
                    <a:prstGeom prst="rect">
                      <a:avLst/>
                    </a:prstGeom>
                  </pic:spPr>
                </pic:pic>
              </a:graphicData>
            </a:graphic>
          </wp:inline>
        </w:drawing>
      </w:r>
      <w:r w:rsidRPr="00A354B8">
        <w:rPr>
          <w:b/>
          <w:bCs/>
          <w:sz w:val="18"/>
          <w:szCs w:val="18"/>
        </w:rPr>
        <w:t>F</w:t>
      </w:r>
      <w:r w:rsidRPr="00A354B8">
        <w:rPr>
          <w:b/>
          <w:bCs/>
          <w:sz w:val="18"/>
          <w:szCs w:val="18"/>
          <w:highlight w:val="green"/>
        </w:rPr>
        <w:t>igura X</w:t>
      </w:r>
      <w:r w:rsidRPr="00A354B8">
        <w:rPr>
          <w:sz w:val="18"/>
          <w:szCs w:val="18"/>
          <w:highlight w:val="green"/>
        </w:rPr>
        <w:t>.</w:t>
      </w:r>
      <w:r w:rsidRPr="00A354B8">
        <w:rPr>
          <w:sz w:val="18"/>
          <w:szCs w:val="18"/>
        </w:rPr>
        <w:t xml:space="preserve"> </w:t>
      </w:r>
      <w:r w:rsidR="346131E1" w:rsidRPr="00A354B8">
        <w:rPr>
          <w:sz w:val="18"/>
          <w:szCs w:val="18"/>
        </w:rPr>
        <w:t>C</w:t>
      </w:r>
      <w:r w:rsidR="126041C2" w:rsidRPr="00A354B8">
        <w:rPr>
          <w:sz w:val="18"/>
          <w:szCs w:val="18"/>
        </w:rPr>
        <w:t>onteo de</w:t>
      </w:r>
      <w:r w:rsidR="346131E1" w:rsidRPr="00A354B8">
        <w:rPr>
          <w:sz w:val="18"/>
          <w:szCs w:val="18"/>
        </w:rPr>
        <w:t xml:space="preserve"> </w:t>
      </w:r>
      <w:r w:rsidR="126E12F1" w:rsidRPr="00A354B8">
        <w:rPr>
          <w:sz w:val="18"/>
          <w:szCs w:val="18"/>
        </w:rPr>
        <w:t xml:space="preserve">países en el top nacionalidades en inmigración </w:t>
      </w:r>
      <w:r w:rsidR="168986B5" w:rsidRPr="00A354B8">
        <w:rPr>
          <w:sz w:val="18"/>
          <w:szCs w:val="18"/>
        </w:rPr>
        <w:t>por cada tipo de régimen político por año.</w:t>
      </w:r>
    </w:p>
    <w:p w14:paraId="064E3E92" w14:textId="6DD71C3F" w:rsidR="478E0893" w:rsidRPr="00A354B8" w:rsidRDefault="478E0893" w:rsidP="00717E05">
      <w:pPr>
        <w:spacing w:line="360" w:lineRule="auto"/>
      </w:pPr>
    </w:p>
    <w:p w14:paraId="731A9922" w14:textId="36450FCF" w:rsidR="1A2284AC" w:rsidRPr="00A354B8" w:rsidRDefault="3FB04120" w:rsidP="007A04CF">
      <w:pPr>
        <w:spacing w:after="0" w:line="360" w:lineRule="auto"/>
        <w:ind w:firstLine="432"/>
      </w:pPr>
      <w:r w:rsidRPr="00A354B8">
        <w:t>Adicionalmente,</w:t>
      </w:r>
      <w:r w:rsidR="543CDD9A" w:rsidRPr="00A354B8">
        <w:t xml:space="preserve"> </w:t>
      </w:r>
      <w:r w:rsidR="3AB68761" w:rsidRPr="00A354B8">
        <w:t xml:space="preserve">entre los países con </w:t>
      </w:r>
      <w:r w:rsidR="58CACBAB" w:rsidRPr="00A354B8">
        <w:t xml:space="preserve">algún tipo de </w:t>
      </w:r>
      <w:r w:rsidR="543CDD9A" w:rsidRPr="00A354B8">
        <w:t>r</w:t>
      </w:r>
      <w:r w:rsidR="446E3DDE" w:rsidRPr="00A354B8">
        <w:t>égimen</w:t>
      </w:r>
      <w:r w:rsidR="543CDD9A" w:rsidRPr="00A354B8">
        <w:t xml:space="preserve"> autocrático</w:t>
      </w:r>
      <w:r w:rsidR="4D5F1D10" w:rsidRPr="00A354B8">
        <w:t xml:space="preserve"> (0, 1, 2 o 3)</w:t>
      </w:r>
      <w:r w:rsidR="543CDD9A" w:rsidRPr="00A354B8">
        <w:t xml:space="preserve"> entre 2008 – 2022, </w:t>
      </w:r>
      <w:r w:rsidRPr="00A354B8">
        <w:t>se</w:t>
      </w:r>
      <w:r w:rsidR="705507DD" w:rsidRPr="00A354B8">
        <w:t xml:space="preserve"> identificaron </w:t>
      </w:r>
      <w:r w:rsidR="3CD5EF76" w:rsidRPr="00A354B8">
        <w:t xml:space="preserve">tres </w:t>
      </w:r>
      <w:r w:rsidR="705507DD" w:rsidRPr="00A354B8">
        <w:t xml:space="preserve">países dentro del Top 10: </w:t>
      </w:r>
      <w:r w:rsidR="1F6FCBCC" w:rsidRPr="00A354B8">
        <w:t xml:space="preserve">Marruecos, </w:t>
      </w:r>
      <w:r w:rsidR="705507DD" w:rsidRPr="00A354B8">
        <w:t>Venezuela y Honduras (</w:t>
      </w:r>
      <w:r w:rsidR="705507DD" w:rsidRPr="00A354B8">
        <w:rPr>
          <w:highlight w:val="green"/>
        </w:rPr>
        <w:t xml:space="preserve">Figura </w:t>
      </w:r>
      <w:r w:rsidR="3D45A88A" w:rsidRPr="00A354B8">
        <w:rPr>
          <w:highlight w:val="green"/>
        </w:rPr>
        <w:t>X</w:t>
      </w:r>
      <w:r w:rsidR="3D45A88A" w:rsidRPr="00A354B8">
        <w:t>)</w:t>
      </w:r>
      <w:r w:rsidR="705507DD" w:rsidRPr="00A354B8">
        <w:t>.</w:t>
      </w:r>
    </w:p>
    <w:p w14:paraId="2346E1DC" w14:textId="77777777" w:rsidR="00D336DA" w:rsidRPr="00A354B8" w:rsidRDefault="00D336DA" w:rsidP="478E0893">
      <w:pPr>
        <w:spacing w:after="0" w:line="360" w:lineRule="auto"/>
        <w:rPr>
          <w:rStyle w:val="Ttulo4Car"/>
          <w:rFonts w:ascii="Arial" w:eastAsia="Arial" w:hAnsi="Arial" w:cs="Arial"/>
          <w:i w:val="0"/>
          <w:iCs w:val="0"/>
          <w:color w:val="auto"/>
        </w:rPr>
      </w:pPr>
    </w:p>
    <w:p w14:paraId="488099B5" w14:textId="34F69B0B" w:rsidR="3E92D1D8" w:rsidRPr="00A354B8" w:rsidRDefault="34089491" w:rsidP="00D336DA">
      <w:pPr>
        <w:spacing w:after="0" w:line="360" w:lineRule="auto"/>
        <w:jc w:val="center"/>
        <w:rPr>
          <w:rStyle w:val="Ttulo4Car"/>
          <w:rFonts w:ascii="Arial" w:eastAsia="Arial" w:hAnsi="Arial" w:cs="Arial"/>
          <w:i w:val="0"/>
          <w:iCs w:val="0"/>
          <w:color w:val="auto"/>
        </w:rPr>
      </w:pPr>
      <w:r w:rsidRPr="00A354B8">
        <w:drawing>
          <wp:inline distT="0" distB="0" distL="0" distR="0" wp14:anchorId="14A0B470" wp14:editId="4C49263C">
            <wp:extent cx="5516705" cy="569111"/>
            <wp:effectExtent l="0" t="0" r="0" b="0"/>
            <wp:docPr id="956832783" name="Imagen 956832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516705" cy="569111"/>
                    </a:xfrm>
                    <a:prstGeom prst="rect">
                      <a:avLst/>
                    </a:prstGeom>
                  </pic:spPr>
                </pic:pic>
              </a:graphicData>
            </a:graphic>
          </wp:inline>
        </w:drawing>
      </w:r>
    </w:p>
    <w:p w14:paraId="6FD13EA7" w14:textId="58FAC4F8" w:rsidR="42385C47" w:rsidRPr="00A354B8" w:rsidRDefault="42385C47" w:rsidP="478E0893">
      <w:pPr>
        <w:spacing w:after="0"/>
      </w:pPr>
      <w:r w:rsidRPr="00A354B8">
        <w:rPr>
          <w:b/>
          <w:bCs/>
          <w:sz w:val="18"/>
          <w:szCs w:val="18"/>
          <w:highlight w:val="green"/>
        </w:rPr>
        <w:t>Figura X</w:t>
      </w:r>
      <w:r w:rsidRPr="00A354B8">
        <w:rPr>
          <w:sz w:val="18"/>
          <w:szCs w:val="18"/>
        </w:rPr>
        <w:t xml:space="preserve">. Países dentro del top nacionalidades en inmigración con regímenes políticos autocráticos entre el año 2008 y 2022. </w:t>
      </w:r>
    </w:p>
    <w:p w14:paraId="250DA689" w14:textId="18F0047B" w:rsidR="41DFE64D" w:rsidRPr="00A354B8" w:rsidRDefault="41DFE64D" w:rsidP="478E0893">
      <w:pPr>
        <w:ind w:firstLine="720"/>
        <w:rPr>
          <w:rStyle w:val="Ttulo4Car"/>
          <w:rFonts w:ascii="Arial" w:eastAsia="Arial" w:hAnsi="Arial" w:cs="Arial"/>
          <w:color w:val="auto"/>
        </w:rPr>
      </w:pPr>
    </w:p>
    <w:p w14:paraId="7CE8D1A9" w14:textId="7C54FB18" w:rsidR="2FEFC0F5" w:rsidRPr="00A354B8" w:rsidRDefault="2FEFC0F5" w:rsidP="41DFE64D">
      <w:pPr>
        <w:pStyle w:val="Ttulo4"/>
        <w:ind w:firstLine="720"/>
        <w:rPr>
          <w:rFonts w:ascii="Arial" w:eastAsia="Arial" w:hAnsi="Arial" w:cs="Arial"/>
          <w:color w:val="auto"/>
        </w:rPr>
      </w:pPr>
      <w:bookmarkStart w:id="30" w:name="_Toc179489141"/>
      <w:r w:rsidRPr="00A354B8">
        <w:rPr>
          <w:rFonts w:ascii="Arial" w:eastAsia="Arial" w:hAnsi="Arial" w:cs="Arial"/>
          <w:color w:val="auto"/>
        </w:rPr>
        <w:t>5.4.</w:t>
      </w:r>
      <w:r w:rsidR="0346493F" w:rsidRPr="00A354B8">
        <w:rPr>
          <w:rFonts w:ascii="Arial" w:eastAsia="Arial" w:hAnsi="Arial" w:cs="Arial"/>
          <w:color w:val="auto"/>
        </w:rPr>
        <w:t>5</w:t>
      </w:r>
      <w:r w:rsidRPr="00A354B8">
        <w:rPr>
          <w:rFonts w:ascii="Arial" w:eastAsia="Arial" w:hAnsi="Arial" w:cs="Arial"/>
          <w:color w:val="auto"/>
        </w:rPr>
        <w:t xml:space="preserve"> </w:t>
      </w:r>
      <w:r w:rsidR="469E28FB" w:rsidRPr="00A354B8">
        <w:rPr>
          <w:rFonts w:ascii="Arial" w:eastAsia="Arial" w:hAnsi="Arial" w:cs="Arial"/>
          <w:color w:val="auto"/>
        </w:rPr>
        <w:t>Índices</w:t>
      </w:r>
      <w:r w:rsidRPr="00A354B8">
        <w:rPr>
          <w:rFonts w:ascii="Arial" w:eastAsia="Arial" w:hAnsi="Arial" w:cs="Arial"/>
          <w:color w:val="auto"/>
        </w:rPr>
        <w:t xml:space="preserve"> de Democracia</w:t>
      </w:r>
      <w:bookmarkEnd w:id="30"/>
      <w:r w:rsidRPr="00A354B8">
        <w:rPr>
          <w:rFonts w:ascii="Arial" w:eastAsia="Arial" w:hAnsi="Arial" w:cs="Arial"/>
          <w:color w:val="auto"/>
        </w:rPr>
        <w:t xml:space="preserve"> </w:t>
      </w:r>
    </w:p>
    <w:p w14:paraId="24870DF1" w14:textId="7675FF4A" w:rsidR="41DFE64D" w:rsidRPr="00A354B8" w:rsidRDefault="41DFE64D" w:rsidP="00717E05">
      <w:pPr>
        <w:spacing w:line="360" w:lineRule="auto"/>
      </w:pPr>
    </w:p>
    <w:p w14:paraId="2B079C36" w14:textId="673B8058" w:rsidR="41DFE64D" w:rsidRPr="00A354B8" w:rsidRDefault="2F15C8B4" w:rsidP="003F0691">
      <w:pPr>
        <w:spacing w:line="360" w:lineRule="auto"/>
        <w:ind w:firstLine="360"/>
        <w:rPr>
          <w:rFonts w:cs="Arial"/>
        </w:rPr>
      </w:pPr>
      <w:r w:rsidRPr="00A354B8">
        <w:rPr>
          <w:rFonts w:cs="Arial"/>
        </w:rPr>
        <w:t xml:space="preserve">Los datos de </w:t>
      </w:r>
      <w:r w:rsidR="3A296CD8" w:rsidRPr="00A354B8">
        <w:rPr>
          <w:rFonts w:cs="Arial"/>
        </w:rPr>
        <w:t>índice</w:t>
      </w:r>
      <w:r w:rsidRPr="00A354B8">
        <w:rPr>
          <w:rFonts w:cs="Arial"/>
        </w:rPr>
        <w:t xml:space="preserve"> de democracia </w:t>
      </w:r>
      <w:r w:rsidR="3288D0C8" w:rsidRPr="00A354B8">
        <w:rPr>
          <w:rFonts w:cs="Arial"/>
        </w:rPr>
        <w:t xml:space="preserve">liberal </w:t>
      </w:r>
      <w:r w:rsidRPr="00A354B8">
        <w:rPr>
          <w:rFonts w:cs="Arial"/>
        </w:rPr>
        <w:t xml:space="preserve">y </w:t>
      </w:r>
      <w:r w:rsidR="1BE06142" w:rsidRPr="00A354B8">
        <w:rPr>
          <w:rFonts w:cs="Arial"/>
        </w:rPr>
        <w:t>deliberativa</w:t>
      </w:r>
      <w:r w:rsidR="7764ADFD" w:rsidRPr="00A354B8">
        <w:rPr>
          <w:rFonts w:cs="Arial"/>
        </w:rPr>
        <w:t xml:space="preserve"> basado en las estimaciones de expertos y el índice de V-Dem</w:t>
      </w:r>
      <w:r w:rsidRPr="00A354B8">
        <w:rPr>
          <w:rFonts w:cs="Arial"/>
          <w:highlight w:val="green"/>
          <w:vertAlign w:val="superscript"/>
        </w:rPr>
        <w:t>x</w:t>
      </w:r>
      <w:r w:rsidRPr="00A354B8">
        <w:rPr>
          <w:rFonts w:cs="Arial"/>
        </w:rPr>
        <w:t xml:space="preserve"> muestran </w:t>
      </w:r>
      <w:r w:rsidR="0A25BFD4" w:rsidRPr="00A354B8">
        <w:rPr>
          <w:rFonts w:cs="Arial"/>
        </w:rPr>
        <w:t>una tendencia similar</w:t>
      </w:r>
      <w:r w:rsidRPr="00A354B8">
        <w:rPr>
          <w:rFonts w:cs="Arial"/>
        </w:rPr>
        <w:t>, en cuanto su distribuci</w:t>
      </w:r>
      <w:r w:rsidR="7D46EA0C" w:rsidRPr="00A354B8">
        <w:rPr>
          <w:rFonts w:cs="Arial"/>
        </w:rPr>
        <w:t>ó</w:t>
      </w:r>
      <w:r w:rsidRPr="00A354B8">
        <w:rPr>
          <w:rFonts w:cs="Arial"/>
        </w:rPr>
        <w:t>n,</w:t>
      </w:r>
      <w:r w:rsidR="7A175199" w:rsidRPr="00A354B8">
        <w:rPr>
          <w:rFonts w:cs="Arial"/>
        </w:rPr>
        <w:t xml:space="preserve"> con algunas de las</w:t>
      </w:r>
      <w:r w:rsidR="7A175199" w:rsidRPr="00A354B8">
        <w:rPr>
          <w:rStyle w:val="Ttulo4Car"/>
          <w:rFonts w:ascii="Arial" w:eastAsia="Arial" w:hAnsi="Arial" w:cs="Arial"/>
          <w:i w:val="0"/>
          <w:iCs w:val="0"/>
          <w:color w:val="auto"/>
        </w:rPr>
        <w:t xml:space="preserve"> variables de </w:t>
      </w:r>
      <w:r w:rsidR="629DCB99" w:rsidRPr="00A354B8">
        <w:rPr>
          <w:rStyle w:val="Ttulo4Car"/>
          <w:rFonts w:ascii="Arial" w:eastAsia="Arial" w:hAnsi="Arial" w:cs="Arial"/>
          <w:i w:val="0"/>
          <w:iCs w:val="0"/>
          <w:color w:val="auto"/>
        </w:rPr>
        <w:t>índices</w:t>
      </w:r>
      <w:r w:rsidR="7A175199" w:rsidRPr="00A354B8">
        <w:rPr>
          <w:rStyle w:val="Ttulo4Car"/>
          <w:rFonts w:ascii="Arial" w:eastAsia="Arial" w:hAnsi="Arial" w:cs="Arial"/>
          <w:i w:val="0"/>
          <w:iCs w:val="0"/>
          <w:color w:val="auto"/>
        </w:rPr>
        <w:t xml:space="preserve"> de desarrollo</w:t>
      </w:r>
      <w:r w:rsidR="3DE354EA" w:rsidRPr="00A354B8">
        <w:rPr>
          <w:rStyle w:val="Ttulo4Car"/>
          <w:rFonts w:ascii="Arial" w:eastAsia="Arial" w:hAnsi="Arial" w:cs="Arial"/>
          <w:i w:val="0"/>
          <w:iCs w:val="0"/>
          <w:color w:val="auto"/>
        </w:rPr>
        <w:t xml:space="preserve"> observadas en el punto </w:t>
      </w:r>
      <w:r w:rsidR="3DE354EA" w:rsidRPr="00A354B8">
        <w:rPr>
          <w:rStyle w:val="Ttulo4Car"/>
          <w:rFonts w:ascii="Arial" w:eastAsia="Arial" w:hAnsi="Arial" w:cs="Arial"/>
          <w:color w:val="auto"/>
        </w:rPr>
        <w:t>5.4.3</w:t>
      </w:r>
      <w:r w:rsidR="760A98C4" w:rsidRPr="00A354B8">
        <w:rPr>
          <w:rStyle w:val="Ttulo4Car"/>
          <w:rFonts w:ascii="Arial" w:eastAsia="Arial" w:hAnsi="Arial" w:cs="Arial"/>
          <w:color w:val="auto"/>
        </w:rPr>
        <w:t xml:space="preserve"> </w:t>
      </w:r>
      <w:r w:rsidR="760A98C4" w:rsidRPr="00A354B8">
        <w:rPr>
          <w:rStyle w:val="Ttulo4Car"/>
          <w:rFonts w:ascii="Arial" w:eastAsia="Arial" w:hAnsi="Arial" w:cs="Arial"/>
          <w:i w:val="0"/>
          <w:iCs w:val="0"/>
          <w:color w:val="auto"/>
        </w:rPr>
        <w:t>(</w:t>
      </w:r>
      <w:r w:rsidR="760A98C4" w:rsidRPr="00A354B8">
        <w:rPr>
          <w:rStyle w:val="Ttulo4Car"/>
          <w:rFonts w:ascii="Arial" w:eastAsia="Arial" w:hAnsi="Arial" w:cs="Arial"/>
          <w:i w:val="0"/>
          <w:iCs w:val="0"/>
          <w:color w:val="auto"/>
          <w:highlight w:val="green"/>
        </w:rPr>
        <w:t>Figura X)</w:t>
      </w:r>
      <w:r w:rsidR="7A175199" w:rsidRPr="00A354B8">
        <w:rPr>
          <w:rStyle w:val="Ttulo4Car"/>
          <w:rFonts w:ascii="Arial" w:eastAsia="Arial" w:hAnsi="Arial" w:cs="Arial"/>
          <w:i w:val="0"/>
          <w:iCs w:val="0"/>
          <w:color w:val="auto"/>
        </w:rPr>
        <w:t xml:space="preserve">, </w:t>
      </w:r>
      <w:r w:rsidR="1426C372" w:rsidRPr="00A354B8">
        <w:rPr>
          <w:rFonts w:cs="Arial"/>
        </w:rPr>
        <w:t>pudiéndose</w:t>
      </w:r>
      <w:r w:rsidR="32EA8CA5" w:rsidRPr="00A354B8">
        <w:rPr>
          <w:rFonts w:cs="Arial"/>
        </w:rPr>
        <w:t xml:space="preserve"> desta</w:t>
      </w:r>
      <w:r w:rsidR="03B336B4" w:rsidRPr="00A354B8">
        <w:rPr>
          <w:rFonts w:cs="Arial"/>
        </w:rPr>
        <w:t>ca</w:t>
      </w:r>
      <w:r w:rsidR="32EA8CA5" w:rsidRPr="00A354B8">
        <w:rPr>
          <w:rFonts w:cs="Arial"/>
        </w:rPr>
        <w:t>r que:</w:t>
      </w:r>
    </w:p>
    <w:p w14:paraId="38A51178" w14:textId="61CF0F5D" w:rsidR="41DFE64D" w:rsidRPr="00A354B8" w:rsidRDefault="5F10C748" w:rsidP="00717E05">
      <w:pPr>
        <w:pStyle w:val="Prrafodelista"/>
        <w:numPr>
          <w:ilvl w:val="0"/>
          <w:numId w:val="21"/>
        </w:numPr>
        <w:spacing w:line="360" w:lineRule="auto"/>
        <w:jc w:val="both"/>
        <w:rPr>
          <w:rFonts w:ascii="Arial" w:hAnsi="Arial" w:cs="Arial"/>
        </w:rPr>
      </w:pPr>
      <w:r w:rsidRPr="00A354B8">
        <w:rPr>
          <w:rFonts w:ascii="Arial" w:hAnsi="Arial" w:cs="Arial"/>
        </w:rPr>
        <w:t xml:space="preserve">El índice de democracia liberal presenta tres grupos de concentración de datos entre nuestros top </w:t>
      </w:r>
      <w:r w:rsidR="6C98D70B" w:rsidRPr="00A354B8">
        <w:rPr>
          <w:rFonts w:ascii="Arial" w:hAnsi="Arial" w:cs="Arial"/>
        </w:rPr>
        <w:t>nacionalidad</w:t>
      </w:r>
      <w:r w:rsidRPr="00A354B8">
        <w:rPr>
          <w:rFonts w:ascii="Arial" w:hAnsi="Arial" w:cs="Arial"/>
        </w:rPr>
        <w:t xml:space="preserve">es en inmigración: aquellos con </w:t>
      </w:r>
      <w:r w:rsidR="4570C187" w:rsidRPr="00A354B8">
        <w:rPr>
          <w:rFonts w:ascii="Arial" w:hAnsi="Arial" w:cs="Arial"/>
        </w:rPr>
        <w:t>índice</w:t>
      </w:r>
      <w:r w:rsidRPr="00A354B8">
        <w:rPr>
          <w:rFonts w:ascii="Arial" w:hAnsi="Arial" w:cs="Arial"/>
        </w:rPr>
        <w:t xml:space="preserve"> bajo (&lt; 0.35), otros en la zona media/media-alta y otro con </w:t>
      </w:r>
      <w:r w:rsidR="59F67086" w:rsidRPr="00A354B8">
        <w:rPr>
          <w:rFonts w:ascii="Arial" w:hAnsi="Arial" w:cs="Arial"/>
        </w:rPr>
        <w:t>índices</w:t>
      </w:r>
      <w:r w:rsidRPr="00A354B8">
        <w:rPr>
          <w:rFonts w:ascii="Arial" w:hAnsi="Arial" w:cs="Arial"/>
        </w:rPr>
        <w:t xml:space="preserve"> de democracia alto (&gt; 0.75).</w:t>
      </w:r>
    </w:p>
    <w:p w14:paraId="54939EEE" w14:textId="37E5DD97" w:rsidR="00461441" w:rsidRPr="00DC15C5" w:rsidRDefault="5F10C748" w:rsidP="00DC15C5">
      <w:pPr>
        <w:pStyle w:val="Prrafodelista"/>
        <w:numPr>
          <w:ilvl w:val="0"/>
          <w:numId w:val="21"/>
        </w:numPr>
        <w:spacing w:line="360" w:lineRule="auto"/>
        <w:jc w:val="both"/>
        <w:rPr>
          <w:rFonts w:ascii="Arial" w:hAnsi="Arial" w:cs="Arial"/>
        </w:rPr>
      </w:pPr>
      <w:r w:rsidRPr="00A354B8">
        <w:rPr>
          <w:rFonts w:ascii="Arial" w:hAnsi="Arial" w:cs="Arial"/>
        </w:rPr>
        <w:lastRenderedPageBreak/>
        <w:t>Vemos que para el índice de democracia deliberativa no se distinguen tres grupos como en el anterior, sino que observan algunos picos en las tres zonas, como entre 0.25</w:t>
      </w:r>
      <w:r w:rsidR="5B9AFF40" w:rsidRPr="00A354B8">
        <w:rPr>
          <w:rFonts w:ascii="Arial" w:hAnsi="Arial" w:cs="Arial"/>
        </w:rPr>
        <w:t xml:space="preserve"> </w:t>
      </w:r>
      <w:r w:rsidRPr="00A354B8">
        <w:rPr>
          <w:rFonts w:ascii="Arial" w:hAnsi="Arial" w:cs="Arial"/>
        </w:rPr>
        <w:t>-</w:t>
      </w:r>
      <w:r w:rsidR="5B9AFF40" w:rsidRPr="00A354B8">
        <w:rPr>
          <w:rFonts w:ascii="Arial" w:hAnsi="Arial" w:cs="Arial"/>
        </w:rPr>
        <w:t xml:space="preserve"> </w:t>
      </w:r>
      <w:r w:rsidRPr="00A354B8">
        <w:rPr>
          <w:rFonts w:ascii="Arial" w:hAnsi="Arial" w:cs="Arial"/>
        </w:rPr>
        <w:t>0.35, 0.55</w:t>
      </w:r>
      <w:r w:rsidR="43E27795" w:rsidRPr="00A354B8">
        <w:rPr>
          <w:rFonts w:ascii="Arial" w:hAnsi="Arial" w:cs="Arial"/>
        </w:rPr>
        <w:t xml:space="preserve"> </w:t>
      </w:r>
      <w:r w:rsidRPr="00A354B8">
        <w:rPr>
          <w:rFonts w:ascii="Arial" w:hAnsi="Arial" w:cs="Arial"/>
        </w:rPr>
        <w:t>-</w:t>
      </w:r>
      <w:r w:rsidR="43E27795" w:rsidRPr="00A354B8">
        <w:rPr>
          <w:rFonts w:ascii="Arial" w:hAnsi="Arial" w:cs="Arial"/>
        </w:rPr>
        <w:t xml:space="preserve"> </w:t>
      </w:r>
      <w:r w:rsidRPr="00A354B8">
        <w:rPr>
          <w:rFonts w:ascii="Arial" w:hAnsi="Arial" w:cs="Arial"/>
        </w:rPr>
        <w:t>0.65 y 0.80</w:t>
      </w:r>
      <w:r w:rsidR="1A936B31" w:rsidRPr="00A354B8">
        <w:rPr>
          <w:rFonts w:ascii="Arial" w:hAnsi="Arial" w:cs="Arial"/>
        </w:rPr>
        <w:t xml:space="preserve"> </w:t>
      </w:r>
      <w:r w:rsidRPr="00A354B8">
        <w:rPr>
          <w:rFonts w:ascii="Arial" w:hAnsi="Arial" w:cs="Arial"/>
        </w:rPr>
        <w:t>-</w:t>
      </w:r>
      <w:r w:rsidR="1A936B31" w:rsidRPr="00A354B8">
        <w:rPr>
          <w:rFonts w:ascii="Arial" w:hAnsi="Arial" w:cs="Arial"/>
        </w:rPr>
        <w:t xml:space="preserve"> </w:t>
      </w:r>
      <w:r w:rsidRPr="00A354B8">
        <w:rPr>
          <w:rFonts w:ascii="Arial" w:hAnsi="Arial" w:cs="Arial"/>
        </w:rPr>
        <w:t>0.85.</w:t>
      </w:r>
    </w:p>
    <w:p w14:paraId="5E424263" w14:textId="7A87DBDA" w:rsidR="1AABB400" w:rsidRPr="00A354B8" w:rsidRDefault="1AABB400" w:rsidP="478E0893">
      <w:pPr>
        <w:jc w:val="center"/>
      </w:pPr>
      <w:r w:rsidRPr="00A354B8">
        <w:drawing>
          <wp:inline distT="0" distB="0" distL="0" distR="0" wp14:anchorId="2C0BFB5B" wp14:editId="715367B9">
            <wp:extent cx="2671639" cy="2510868"/>
            <wp:effectExtent l="0" t="0" r="0" b="3810"/>
            <wp:docPr id="2016940548" name="Imagen 2016940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2674532" cy="2513587"/>
                    </a:xfrm>
                    <a:prstGeom prst="rect">
                      <a:avLst/>
                    </a:prstGeom>
                  </pic:spPr>
                </pic:pic>
              </a:graphicData>
            </a:graphic>
          </wp:inline>
        </w:drawing>
      </w:r>
      <w:r w:rsidR="6353604B" w:rsidRPr="00A354B8">
        <w:t xml:space="preserve">  </w:t>
      </w:r>
      <w:r w:rsidR="6353604B" w:rsidRPr="00A354B8">
        <w:drawing>
          <wp:inline distT="0" distB="0" distL="0" distR="0" wp14:anchorId="4CD1986B" wp14:editId="169EE60E">
            <wp:extent cx="2631882" cy="2509904"/>
            <wp:effectExtent l="0" t="0" r="0" b="5080"/>
            <wp:docPr id="925516816" name="Imagen 92551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640667" cy="2518282"/>
                    </a:xfrm>
                    <a:prstGeom prst="rect">
                      <a:avLst/>
                    </a:prstGeom>
                  </pic:spPr>
                </pic:pic>
              </a:graphicData>
            </a:graphic>
          </wp:inline>
        </w:drawing>
      </w:r>
    </w:p>
    <w:p w14:paraId="02C306A6" w14:textId="476746A5" w:rsidR="55642BBC" w:rsidRPr="00A354B8" w:rsidRDefault="55642BBC" w:rsidP="478E0893">
      <w:pPr>
        <w:spacing w:after="0"/>
      </w:pPr>
      <w:r w:rsidRPr="00A354B8">
        <w:rPr>
          <w:b/>
          <w:bCs/>
          <w:sz w:val="18"/>
          <w:szCs w:val="18"/>
          <w:highlight w:val="green"/>
        </w:rPr>
        <w:t>Figura X</w:t>
      </w:r>
      <w:r w:rsidRPr="00A354B8">
        <w:rPr>
          <w:sz w:val="18"/>
          <w:szCs w:val="18"/>
          <w:highlight w:val="green"/>
        </w:rPr>
        <w:t>.</w:t>
      </w:r>
      <w:r w:rsidRPr="00A354B8">
        <w:rPr>
          <w:sz w:val="18"/>
          <w:szCs w:val="18"/>
        </w:rPr>
        <w:t xml:space="preserve"> </w:t>
      </w:r>
      <w:r w:rsidR="3750BF2B" w:rsidRPr="00A354B8">
        <w:rPr>
          <w:sz w:val="18"/>
          <w:szCs w:val="18"/>
        </w:rPr>
        <w:t>Distribución de las variables de índice de democracia liberal (A) y</w:t>
      </w:r>
      <w:r w:rsidR="2C6E3FB7" w:rsidRPr="00A354B8">
        <w:rPr>
          <w:sz w:val="18"/>
          <w:szCs w:val="18"/>
        </w:rPr>
        <w:t xml:space="preserve"> deliberativa (B), y</w:t>
      </w:r>
      <w:r w:rsidR="3750BF2B" w:rsidRPr="00A354B8">
        <w:rPr>
          <w:sz w:val="18"/>
          <w:szCs w:val="18"/>
        </w:rPr>
        <w:t xml:space="preserve"> detección de datos atípicos.</w:t>
      </w:r>
    </w:p>
    <w:p w14:paraId="0F588EBA" w14:textId="00797F3D" w:rsidR="0C3B3B6E" w:rsidRPr="00A354B8" w:rsidRDefault="0C3B3B6E" w:rsidP="478E0893">
      <w:pPr>
        <w:spacing w:after="0"/>
        <w:rPr>
          <w:sz w:val="18"/>
          <w:szCs w:val="18"/>
        </w:rPr>
      </w:pPr>
      <w:r w:rsidRPr="00A354B8">
        <w:t xml:space="preserve"> </w:t>
      </w:r>
    </w:p>
    <w:p w14:paraId="4CCB9B18" w14:textId="4C6385C3" w:rsidR="0967D4CF" w:rsidRPr="00A354B8" w:rsidRDefault="0967D4CF" w:rsidP="007A04CF">
      <w:pPr>
        <w:spacing w:line="360" w:lineRule="auto"/>
        <w:ind w:firstLine="432"/>
        <w:rPr>
          <w:rStyle w:val="Ttulo4Car"/>
          <w:rFonts w:ascii="Arial" w:eastAsia="Arial" w:hAnsi="Arial" w:cs="Arial"/>
          <w:i w:val="0"/>
          <w:iCs w:val="0"/>
          <w:color w:val="auto"/>
        </w:rPr>
      </w:pPr>
      <w:r w:rsidRPr="00A354B8">
        <w:t xml:space="preserve">Además, </w:t>
      </w:r>
      <w:r w:rsidR="114C5387" w:rsidRPr="00A354B8">
        <w:t>l</w:t>
      </w:r>
      <w:r w:rsidRPr="00A354B8">
        <w:t xml:space="preserve">uego de estimar y graficar algunos </w:t>
      </w:r>
      <w:r w:rsidR="31B83E94" w:rsidRPr="00A354B8">
        <w:t>estadísticos</w:t>
      </w:r>
      <w:r w:rsidR="0C3B3B6E" w:rsidRPr="00A354B8">
        <w:t xml:space="preserve"> descriptivos</w:t>
      </w:r>
      <w:r w:rsidR="6C58A9A6" w:rsidRPr="00A354B8">
        <w:rPr>
          <w:rStyle w:val="Ttulo4Car"/>
          <w:rFonts w:ascii="Arial" w:eastAsia="Arial" w:hAnsi="Arial" w:cs="Arial"/>
          <w:i w:val="0"/>
          <w:iCs w:val="0"/>
          <w:color w:val="auto"/>
        </w:rPr>
        <w:t xml:space="preserve"> </w:t>
      </w:r>
      <w:r w:rsidR="74A4F991" w:rsidRPr="00A354B8">
        <w:rPr>
          <w:rStyle w:val="Ttulo4Car"/>
          <w:rFonts w:ascii="Arial" w:eastAsia="Arial" w:hAnsi="Arial" w:cs="Arial"/>
          <w:i w:val="0"/>
          <w:iCs w:val="0"/>
          <w:color w:val="auto"/>
        </w:rPr>
        <w:t xml:space="preserve">por año </w:t>
      </w:r>
      <w:r w:rsidR="08A2D262" w:rsidRPr="00A354B8">
        <w:rPr>
          <w:rStyle w:val="Ttulo4Car"/>
          <w:rFonts w:ascii="Arial" w:eastAsia="Arial" w:hAnsi="Arial" w:cs="Arial"/>
          <w:i w:val="0"/>
          <w:iCs w:val="0"/>
          <w:color w:val="auto"/>
        </w:rPr>
        <w:t>para ambos índices (</w:t>
      </w:r>
      <w:r w:rsidR="08A2D262" w:rsidRPr="00A354B8">
        <w:rPr>
          <w:rStyle w:val="Ttulo4Car"/>
          <w:rFonts w:ascii="Arial" w:eastAsia="Arial" w:hAnsi="Arial" w:cs="Arial"/>
          <w:i w:val="0"/>
          <w:iCs w:val="0"/>
          <w:color w:val="auto"/>
          <w:highlight w:val="green"/>
        </w:rPr>
        <w:t>Figura</w:t>
      </w:r>
      <w:r w:rsidR="234CB727" w:rsidRPr="00A354B8">
        <w:rPr>
          <w:rStyle w:val="Ttulo4Car"/>
          <w:rFonts w:ascii="Arial" w:eastAsia="Arial" w:hAnsi="Arial" w:cs="Arial"/>
          <w:i w:val="0"/>
          <w:iCs w:val="0"/>
          <w:color w:val="auto"/>
          <w:highlight w:val="green"/>
        </w:rPr>
        <w:t xml:space="preserve"> X</w:t>
      </w:r>
      <w:r w:rsidR="234CB727" w:rsidRPr="00A354B8">
        <w:rPr>
          <w:rStyle w:val="Ttulo4Car"/>
          <w:rFonts w:ascii="Arial" w:eastAsia="Arial" w:hAnsi="Arial" w:cs="Arial"/>
          <w:i w:val="0"/>
          <w:iCs w:val="0"/>
          <w:color w:val="auto"/>
        </w:rPr>
        <w:t>)</w:t>
      </w:r>
      <w:r w:rsidR="324BD620" w:rsidRPr="00A354B8">
        <w:rPr>
          <w:rStyle w:val="Ttulo4Car"/>
          <w:rFonts w:ascii="Arial" w:eastAsia="Arial" w:hAnsi="Arial" w:cs="Arial"/>
          <w:i w:val="0"/>
          <w:iCs w:val="0"/>
          <w:color w:val="auto"/>
        </w:rPr>
        <w:t xml:space="preserve">, </w:t>
      </w:r>
      <w:r w:rsidR="4F66A4E8" w:rsidRPr="00A354B8">
        <w:rPr>
          <w:rStyle w:val="Ttulo4Car"/>
          <w:rFonts w:ascii="Arial" w:eastAsia="Arial" w:hAnsi="Arial" w:cs="Arial"/>
          <w:i w:val="0"/>
          <w:iCs w:val="0"/>
          <w:color w:val="auto"/>
        </w:rPr>
        <w:t xml:space="preserve">se observó que: </w:t>
      </w:r>
    </w:p>
    <w:p w14:paraId="124B16AB" w14:textId="61130F95" w:rsidR="0A740E0D" w:rsidRPr="00A354B8" w:rsidRDefault="0A740E0D" w:rsidP="478E0893">
      <w:pPr>
        <w:pStyle w:val="Prrafodelista"/>
        <w:numPr>
          <w:ilvl w:val="0"/>
          <w:numId w:val="3"/>
        </w:numPr>
        <w:spacing w:after="0" w:line="360" w:lineRule="auto"/>
        <w:jc w:val="both"/>
        <w:rPr>
          <w:rFonts w:ascii="Arial" w:hAnsi="Arial" w:cs="Arial"/>
        </w:rPr>
      </w:pPr>
      <w:r w:rsidRPr="00A354B8">
        <w:rPr>
          <w:rFonts w:ascii="Arial" w:eastAsiaTheme="minorEastAsia" w:hAnsi="Arial" w:cs="Arial"/>
        </w:rPr>
        <w:t xml:space="preserve">Considerando las observaciones en cuanto a la distribución, se </w:t>
      </w:r>
      <w:r w:rsidR="2589C6CF" w:rsidRPr="00A354B8">
        <w:rPr>
          <w:rFonts w:ascii="Arial" w:eastAsiaTheme="minorEastAsia" w:hAnsi="Arial" w:cs="Arial"/>
        </w:rPr>
        <w:t>esperaba</w:t>
      </w:r>
      <w:r w:rsidRPr="00A354B8">
        <w:rPr>
          <w:rFonts w:ascii="Arial" w:eastAsiaTheme="minorEastAsia" w:hAnsi="Arial" w:cs="Arial"/>
        </w:rPr>
        <w:t xml:space="preserve">, observar el mínimo en torno a 0 y máximo próximo a 1, pero la similitud entre la media y mediana nos dice que </w:t>
      </w:r>
      <w:r w:rsidR="381B4CD6" w:rsidRPr="00A354B8">
        <w:rPr>
          <w:rFonts w:ascii="Arial" w:eastAsiaTheme="minorEastAsia" w:hAnsi="Arial" w:cs="Arial"/>
        </w:rPr>
        <w:t xml:space="preserve">la relación entre los índices de los países en el top de nacionalidades </w:t>
      </w:r>
      <w:r w:rsidR="1945EE61" w:rsidRPr="00A354B8">
        <w:rPr>
          <w:rFonts w:ascii="Arial" w:eastAsiaTheme="minorEastAsia" w:hAnsi="Arial" w:cs="Arial"/>
        </w:rPr>
        <w:t>cambia</w:t>
      </w:r>
      <w:r w:rsidRPr="00A354B8">
        <w:rPr>
          <w:rFonts w:ascii="Arial" w:eastAsiaTheme="minorEastAsia" w:hAnsi="Arial" w:cs="Arial"/>
        </w:rPr>
        <w:t xml:space="preserve"> en una forma similar a través del período 2008</w:t>
      </w:r>
      <w:r w:rsidR="5F6CC34B" w:rsidRPr="00A354B8">
        <w:rPr>
          <w:rFonts w:ascii="Arial" w:eastAsiaTheme="minorEastAsia" w:hAnsi="Arial" w:cs="Arial"/>
        </w:rPr>
        <w:t xml:space="preserve"> </w:t>
      </w:r>
      <w:r w:rsidRPr="00A354B8">
        <w:rPr>
          <w:rFonts w:ascii="Arial" w:eastAsiaTheme="minorEastAsia" w:hAnsi="Arial" w:cs="Arial"/>
        </w:rPr>
        <w:t>-</w:t>
      </w:r>
      <w:r w:rsidR="5F6CC34B" w:rsidRPr="00A354B8">
        <w:rPr>
          <w:rFonts w:ascii="Arial" w:eastAsiaTheme="minorEastAsia" w:hAnsi="Arial" w:cs="Arial"/>
        </w:rPr>
        <w:t xml:space="preserve"> </w:t>
      </w:r>
      <w:r w:rsidRPr="00A354B8">
        <w:rPr>
          <w:rFonts w:ascii="Arial" w:eastAsiaTheme="minorEastAsia" w:hAnsi="Arial" w:cs="Arial"/>
        </w:rPr>
        <w:t>2022.</w:t>
      </w:r>
    </w:p>
    <w:p w14:paraId="47ED3EA7" w14:textId="148AF84F" w:rsidR="478E0893" w:rsidRPr="00A354B8" w:rsidRDefault="22D03C68" w:rsidP="00DC15C5">
      <w:pPr>
        <w:pStyle w:val="Prrafodelista"/>
        <w:numPr>
          <w:ilvl w:val="0"/>
          <w:numId w:val="3"/>
        </w:numPr>
        <w:spacing w:after="0" w:line="360" w:lineRule="auto"/>
        <w:jc w:val="both"/>
        <w:rPr>
          <w:rFonts w:ascii="Arial" w:hAnsi="Arial" w:cs="Arial"/>
        </w:rPr>
      </w:pPr>
      <w:r w:rsidRPr="00A354B8">
        <w:rPr>
          <w:rFonts w:ascii="Arial" w:eastAsiaTheme="minorEastAsia" w:hAnsi="Arial" w:cs="Arial"/>
        </w:rPr>
        <w:t>A</w:t>
      </w:r>
      <w:r w:rsidR="0A740E0D" w:rsidRPr="00A354B8">
        <w:rPr>
          <w:rFonts w:ascii="Arial" w:eastAsiaTheme="minorEastAsia" w:hAnsi="Arial" w:cs="Arial"/>
        </w:rPr>
        <w:t xml:space="preserve"> partir de 2016 hay </w:t>
      </w:r>
      <w:r w:rsidR="7533D7FE" w:rsidRPr="00A354B8">
        <w:rPr>
          <w:rFonts w:ascii="Arial" w:eastAsiaTheme="minorEastAsia" w:hAnsi="Arial" w:cs="Arial"/>
        </w:rPr>
        <w:t>una leve disminución</w:t>
      </w:r>
      <w:r w:rsidR="0A740E0D" w:rsidRPr="00A354B8">
        <w:rPr>
          <w:rFonts w:ascii="Arial" w:eastAsiaTheme="minorEastAsia" w:hAnsi="Arial" w:cs="Arial"/>
        </w:rPr>
        <w:t xml:space="preserve"> de los índices de democracia, especialmente notable en el </w:t>
      </w:r>
      <w:r w:rsidR="240DBB3B" w:rsidRPr="00A354B8">
        <w:rPr>
          <w:rFonts w:ascii="Arial" w:eastAsiaTheme="minorEastAsia" w:hAnsi="Arial" w:cs="Arial"/>
        </w:rPr>
        <w:t>índice</w:t>
      </w:r>
      <w:r w:rsidR="0A740E0D" w:rsidRPr="00A354B8">
        <w:rPr>
          <w:rFonts w:ascii="Arial" w:eastAsiaTheme="minorEastAsia" w:hAnsi="Arial" w:cs="Arial"/>
        </w:rPr>
        <w:t xml:space="preserve"> de democracia deliberativa.</w:t>
      </w:r>
    </w:p>
    <w:p w14:paraId="5303EAFE" w14:textId="7ED15F7E" w:rsidR="50053480" w:rsidRPr="00A354B8" w:rsidRDefault="50053480" w:rsidP="478E0893">
      <w:pPr>
        <w:spacing w:after="0"/>
        <w:jc w:val="center"/>
        <w:rPr>
          <w:b/>
          <w:bCs/>
        </w:rPr>
      </w:pPr>
      <w:r w:rsidRPr="00A354B8">
        <w:rPr>
          <w:b/>
          <w:bCs/>
        </w:rPr>
        <w:t>(A)</w:t>
      </w:r>
    </w:p>
    <w:p w14:paraId="6602CE59" w14:textId="2A63176D" w:rsidR="50053480" w:rsidRPr="00A354B8" w:rsidRDefault="50053480" w:rsidP="478E0893">
      <w:pPr>
        <w:jc w:val="center"/>
      </w:pPr>
      <w:r w:rsidRPr="00A354B8">
        <w:lastRenderedPageBreak/>
        <w:drawing>
          <wp:inline distT="0" distB="0" distL="0" distR="0" wp14:anchorId="7221035E" wp14:editId="3DA9E609">
            <wp:extent cx="5546189" cy="2962275"/>
            <wp:effectExtent l="0" t="0" r="0" b="0"/>
            <wp:docPr id="1182665993" name="Imagen 1182665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546189" cy="2962275"/>
                    </a:xfrm>
                    <a:prstGeom prst="rect">
                      <a:avLst/>
                    </a:prstGeom>
                  </pic:spPr>
                </pic:pic>
              </a:graphicData>
            </a:graphic>
          </wp:inline>
        </w:drawing>
      </w:r>
    </w:p>
    <w:p w14:paraId="3FE5895C" w14:textId="3BC1680C" w:rsidR="50053480" w:rsidRPr="00A354B8" w:rsidRDefault="50053480" w:rsidP="478E0893">
      <w:pPr>
        <w:spacing w:after="0"/>
        <w:jc w:val="center"/>
        <w:rPr>
          <w:b/>
          <w:bCs/>
        </w:rPr>
      </w:pPr>
      <w:r w:rsidRPr="00A354B8">
        <w:rPr>
          <w:b/>
          <w:bCs/>
        </w:rPr>
        <w:t>(B)</w:t>
      </w:r>
    </w:p>
    <w:p w14:paraId="1A12953C" w14:textId="6177ED84" w:rsidR="50053480" w:rsidRPr="00A354B8" w:rsidRDefault="50053480" w:rsidP="478E0893">
      <w:pPr>
        <w:spacing w:after="0"/>
        <w:jc w:val="center"/>
      </w:pPr>
      <w:r w:rsidRPr="00A354B8">
        <w:drawing>
          <wp:inline distT="0" distB="0" distL="0" distR="0" wp14:anchorId="66CC6AA4" wp14:editId="5C276ED4">
            <wp:extent cx="5618514" cy="3028950"/>
            <wp:effectExtent l="0" t="0" r="0" b="0"/>
            <wp:docPr id="476234644" name="Imagen 4762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618514" cy="3028950"/>
                    </a:xfrm>
                    <a:prstGeom prst="rect">
                      <a:avLst/>
                    </a:prstGeom>
                  </pic:spPr>
                </pic:pic>
              </a:graphicData>
            </a:graphic>
          </wp:inline>
        </w:drawing>
      </w:r>
    </w:p>
    <w:p w14:paraId="0DF6860A" w14:textId="7A89F30F" w:rsidR="50053480" w:rsidRPr="00A354B8" w:rsidRDefault="50053480" w:rsidP="003F0691">
      <w:pPr>
        <w:spacing w:after="0"/>
        <w:rPr>
          <w:sz w:val="18"/>
          <w:szCs w:val="18"/>
        </w:rPr>
      </w:pPr>
      <w:r w:rsidRPr="00A354B8">
        <w:rPr>
          <w:b/>
          <w:bCs/>
          <w:sz w:val="18"/>
          <w:szCs w:val="18"/>
          <w:highlight w:val="green"/>
        </w:rPr>
        <w:t>Figura X</w:t>
      </w:r>
      <w:r w:rsidRPr="00A354B8">
        <w:rPr>
          <w:sz w:val="18"/>
          <w:szCs w:val="18"/>
        </w:rPr>
        <w:t xml:space="preserve">. </w:t>
      </w:r>
      <w:r w:rsidR="13FD66F7" w:rsidRPr="00A354B8">
        <w:rPr>
          <w:sz w:val="18"/>
          <w:szCs w:val="18"/>
        </w:rPr>
        <w:t>Variación anual del máximo, mínimo, media y mediana para el índice de democracia deliberativa (A) y liberal (B)</w:t>
      </w:r>
      <w:r w:rsidR="03A43DFF" w:rsidRPr="00A354B8">
        <w:rPr>
          <w:sz w:val="18"/>
          <w:szCs w:val="18"/>
        </w:rPr>
        <w:t>.</w:t>
      </w:r>
    </w:p>
    <w:p w14:paraId="1D60776A" w14:textId="5C9D2548" w:rsidR="478E0893" w:rsidRPr="00A354B8" w:rsidRDefault="478E0893" w:rsidP="00EF5936">
      <w:pPr>
        <w:spacing w:after="0" w:line="360" w:lineRule="auto"/>
      </w:pPr>
    </w:p>
    <w:p w14:paraId="32D51A5D" w14:textId="70950B2A" w:rsidR="1B2053F9" w:rsidRPr="00A354B8" w:rsidRDefault="1B2053F9" w:rsidP="007A04CF">
      <w:pPr>
        <w:spacing w:after="0" w:line="360" w:lineRule="auto"/>
        <w:ind w:firstLine="432"/>
      </w:pPr>
      <w:r w:rsidRPr="00A354B8">
        <w:t xml:space="preserve">Finalmente, </w:t>
      </w:r>
      <w:r w:rsidR="0B43D83B" w:rsidRPr="00A354B8">
        <w:t xml:space="preserve">al contrastar el cambio en los años de la cantidad de inmigrantes </w:t>
      </w:r>
      <w:r w:rsidR="0B43D83B" w:rsidRPr="00A354B8">
        <w:rPr>
          <w:highlight w:val="green"/>
        </w:rPr>
        <w:t>(Figura XA</w:t>
      </w:r>
      <w:r w:rsidR="0B43D83B" w:rsidRPr="00A354B8">
        <w:t>) con</w:t>
      </w:r>
      <w:r w:rsidRPr="00A354B8">
        <w:t xml:space="preserve"> los índices</w:t>
      </w:r>
      <w:r w:rsidR="3F46EFF3" w:rsidRPr="00A354B8">
        <w:t xml:space="preserve"> de las Top 4 nacionalidades en inmigración</w:t>
      </w:r>
      <w:r w:rsidR="2D797B73" w:rsidRPr="00A354B8">
        <w:t xml:space="preserve"> (</w:t>
      </w:r>
      <w:r w:rsidR="2D797B73" w:rsidRPr="00A354B8">
        <w:rPr>
          <w:highlight w:val="green"/>
        </w:rPr>
        <w:t>Figu</w:t>
      </w:r>
      <w:r w:rsidR="16FCD8B0" w:rsidRPr="00A354B8">
        <w:rPr>
          <w:highlight w:val="green"/>
        </w:rPr>
        <w:t>r</w:t>
      </w:r>
      <w:r w:rsidR="2D797B73" w:rsidRPr="00A354B8">
        <w:rPr>
          <w:highlight w:val="green"/>
        </w:rPr>
        <w:t>a XB</w:t>
      </w:r>
      <w:r w:rsidR="3F46EFF3" w:rsidRPr="00A354B8">
        <w:rPr>
          <w:highlight w:val="green"/>
        </w:rPr>
        <w:t>,</w:t>
      </w:r>
      <w:r w:rsidR="5454FC63" w:rsidRPr="00A354B8">
        <w:rPr>
          <w:highlight w:val="green"/>
        </w:rPr>
        <w:t xml:space="preserve"> XC</w:t>
      </w:r>
      <w:r w:rsidR="5454FC63" w:rsidRPr="00A354B8">
        <w:t>)</w:t>
      </w:r>
      <w:r w:rsidR="3F46EFF3" w:rsidRPr="00A354B8">
        <w:t xml:space="preserve"> vemos que:</w:t>
      </w:r>
    </w:p>
    <w:p w14:paraId="12188B49" w14:textId="77777777" w:rsidR="00D336DA" w:rsidRPr="00A354B8" w:rsidRDefault="00D336DA" w:rsidP="00D336DA">
      <w:pPr>
        <w:spacing w:after="0"/>
        <w:ind w:firstLine="720"/>
      </w:pPr>
    </w:p>
    <w:p w14:paraId="3D0E0BC3" w14:textId="4447838B" w:rsidR="3F46EFF3" w:rsidRPr="00A354B8" w:rsidRDefault="3F46EFF3" w:rsidP="478E0893">
      <w:pPr>
        <w:pStyle w:val="Prrafodelista"/>
        <w:numPr>
          <w:ilvl w:val="0"/>
          <w:numId w:val="2"/>
        </w:numPr>
        <w:spacing w:line="360" w:lineRule="auto"/>
        <w:jc w:val="both"/>
        <w:rPr>
          <w:rFonts w:ascii="Arial" w:hAnsi="Arial" w:cs="Arial"/>
        </w:rPr>
      </w:pPr>
      <w:r w:rsidRPr="00A354B8">
        <w:rPr>
          <w:rFonts w:ascii="Arial" w:eastAsiaTheme="minorEastAsia" w:hAnsi="Arial" w:cs="Arial"/>
        </w:rPr>
        <w:t>Hay mayor variación en el tiempo para el índice de democracia deliberativa.</w:t>
      </w:r>
    </w:p>
    <w:p w14:paraId="1BA9590D" w14:textId="43366D62" w:rsidR="3AFD4224" w:rsidRPr="00A354B8" w:rsidRDefault="3AFD4224" w:rsidP="478E0893">
      <w:pPr>
        <w:pStyle w:val="Prrafodelista"/>
        <w:numPr>
          <w:ilvl w:val="0"/>
          <w:numId w:val="2"/>
        </w:numPr>
        <w:spacing w:line="360" w:lineRule="auto"/>
        <w:jc w:val="both"/>
        <w:rPr>
          <w:rFonts w:ascii="Arial" w:hAnsi="Arial" w:cs="Arial"/>
        </w:rPr>
      </w:pPr>
      <w:r w:rsidRPr="00A354B8">
        <w:rPr>
          <w:rFonts w:ascii="Arial" w:eastAsiaTheme="minorEastAsia" w:hAnsi="Arial" w:cs="Arial"/>
        </w:rPr>
        <w:t>L</w:t>
      </w:r>
      <w:r w:rsidR="3F46EFF3" w:rsidRPr="00A354B8">
        <w:rPr>
          <w:rFonts w:ascii="Arial" w:eastAsiaTheme="minorEastAsia" w:hAnsi="Arial" w:cs="Arial"/>
        </w:rPr>
        <w:t>os índices de Colombia y Rumania oscilan en la zona media, mientras que Marruecos y Venezuela se mantienen en</w:t>
      </w:r>
      <w:r w:rsidR="1408850A" w:rsidRPr="00A354B8">
        <w:rPr>
          <w:rFonts w:ascii="Arial" w:eastAsiaTheme="minorEastAsia" w:hAnsi="Arial" w:cs="Arial"/>
        </w:rPr>
        <w:t xml:space="preserve"> </w:t>
      </w:r>
      <w:r w:rsidR="3F46EFF3" w:rsidRPr="00A354B8">
        <w:rPr>
          <w:rFonts w:ascii="Arial" w:eastAsiaTheme="minorEastAsia" w:hAnsi="Arial" w:cs="Arial"/>
        </w:rPr>
        <w:t xml:space="preserve">la zona baja. </w:t>
      </w:r>
    </w:p>
    <w:p w14:paraId="344EAD2B" w14:textId="446E813C" w:rsidR="24F2008B" w:rsidRPr="00A354B8" w:rsidRDefault="24F2008B" w:rsidP="478E0893">
      <w:pPr>
        <w:pStyle w:val="Prrafodelista"/>
        <w:numPr>
          <w:ilvl w:val="0"/>
          <w:numId w:val="2"/>
        </w:numPr>
        <w:spacing w:line="360" w:lineRule="auto"/>
        <w:jc w:val="both"/>
        <w:rPr>
          <w:rFonts w:ascii="Arial" w:eastAsiaTheme="minorEastAsia" w:hAnsi="Arial" w:cs="Arial"/>
        </w:rPr>
      </w:pPr>
      <w:r w:rsidRPr="00A354B8">
        <w:rPr>
          <w:rFonts w:ascii="Arial" w:eastAsiaTheme="minorEastAsia" w:hAnsi="Arial" w:cs="Arial"/>
        </w:rPr>
        <w:t>Previamente, en e</w:t>
      </w:r>
      <w:r w:rsidR="471AFCE1" w:rsidRPr="00A354B8">
        <w:rPr>
          <w:rFonts w:ascii="Arial" w:eastAsiaTheme="minorEastAsia" w:hAnsi="Arial" w:cs="Arial"/>
        </w:rPr>
        <w:t>l</w:t>
      </w:r>
      <w:r w:rsidRPr="00A354B8">
        <w:rPr>
          <w:rFonts w:ascii="Arial" w:eastAsiaTheme="minorEastAsia" w:hAnsi="Arial" w:cs="Arial"/>
        </w:rPr>
        <w:t xml:space="preserve"> </w:t>
      </w:r>
      <w:r w:rsidR="3A6B5FCE" w:rsidRPr="00A354B8">
        <w:rPr>
          <w:rFonts w:ascii="Arial" w:eastAsiaTheme="minorEastAsia" w:hAnsi="Arial" w:cs="Arial"/>
        </w:rPr>
        <w:t>análisis</w:t>
      </w:r>
      <w:r w:rsidRPr="00A354B8">
        <w:rPr>
          <w:rFonts w:ascii="Arial" w:eastAsiaTheme="minorEastAsia" w:hAnsi="Arial" w:cs="Arial"/>
        </w:rPr>
        <w:t xml:space="preserve"> de los índices de desarrollo, </w:t>
      </w:r>
      <w:r w:rsidR="04B629CA" w:rsidRPr="00A354B8">
        <w:rPr>
          <w:rFonts w:ascii="Arial" w:eastAsiaTheme="minorEastAsia" w:hAnsi="Arial" w:cs="Arial"/>
        </w:rPr>
        <w:t>se observó</w:t>
      </w:r>
      <w:r w:rsidR="3F46EFF3" w:rsidRPr="00A354B8">
        <w:rPr>
          <w:rFonts w:ascii="Arial" w:eastAsiaTheme="minorEastAsia" w:hAnsi="Arial" w:cs="Arial"/>
        </w:rPr>
        <w:t xml:space="preserve"> más similitudes entre Rumani</w:t>
      </w:r>
      <w:r w:rsidR="4C83020B" w:rsidRPr="00A354B8">
        <w:rPr>
          <w:rFonts w:ascii="Arial" w:eastAsiaTheme="minorEastAsia" w:hAnsi="Arial" w:cs="Arial"/>
        </w:rPr>
        <w:t>a/</w:t>
      </w:r>
      <w:r w:rsidR="3F46EFF3" w:rsidRPr="00A354B8">
        <w:rPr>
          <w:rFonts w:ascii="Arial" w:eastAsiaTheme="minorEastAsia" w:hAnsi="Arial" w:cs="Arial"/>
        </w:rPr>
        <w:t>Marruecos y Colombia</w:t>
      </w:r>
      <w:r w:rsidR="6482F223" w:rsidRPr="00A354B8">
        <w:rPr>
          <w:rFonts w:ascii="Arial" w:eastAsiaTheme="minorEastAsia" w:hAnsi="Arial" w:cs="Arial"/>
        </w:rPr>
        <w:t>/</w:t>
      </w:r>
      <w:r w:rsidR="3F46EFF3" w:rsidRPr="00A354B8">
        <w:rPr>
          <w:rFonts w:ascii="Arial" w:eastAsiaTheme="minorEastAsia" w:hAnsi="Arial" w:cs="Arial"/>
        </w:rPr>
        <w:t xml:space="preserve">Venezuela (ambos de América del Sur), pero </w:t>
      </w:r>
      <w:r w:rsidR="247AA83C" w:rsidRPr="00A354B8">
        <w:rPr>
          <w:rFonts w:ascii="Arial" w:eastAsiaTheme="minorEastAsia" w:hAnsi="Arial" w:cs="Arial"/>
        </w:rPr>
        <w:t>ahora</w:t>
      </w:r>
      <w:r w:rsidR="3F46EFF3" w:rsidRPr="00A354B8">
        <w:rPr>
          <w:rFonts w:ascii="Arial" w:eastAsiaTheme="minorEastAsia" w:hAnsi="Arial" w:cs="Arial"/>
        </w:rPr>
        <w:t xml:space="preserve"> vemos </w:t>
      </w:r>
      <w:r w:rsidR="7ECD2BB1" w:rsidRPr="00A354B8">
        <w:rPr>
          <w:rFonts w:ascii="Arial" w:eastAsiaTheme="minorEastAsia" w:hAnsi="Arial" w:cs="Arial"/>
        </w:rPr>
        <w:t xml:space="preserve">más cercanía entre Venezuela/Marruecos y </w:t>
      </w:r>
      <w:r w:rsidR="7544FE8A" w:rsidRPr="00A354B8">
        <w:rPr>
          <w:rFonts w:ascii="Arial" w:eastAsiaTheme="minorEastAsia" w:hAnsi="Arial" w:cs="Arial"/>
        </w:rPr>
        <w:t>Rumania</w:t>
      </w:r>
      <w:r w:rsidR="7ECD2BB1" w:rsidRPr="00A354B8">
        <w:rPr>
          <w:rFonts w:ascii="Arial" w:eastAsiaTheme="minorEastAsia" w:hAnsi="Arial" w:cs="Arial"/>
        </w:rPr>
        <w:t xml:space="preserve">/Colombia, por lo </w:t>
      </w:r>
      <w:r w:rsidR="0D9F44A7" w:rsidRPr="00A354B8">
        <w:rPr>
          <w:rFonts w:ascii="Arial" w:eastAsiaTheme="minorEastAsia" w:hAnsi="Arial" w:cs="Arial"/>
        </w:rPr>
        <w:lastRenderedPageBreak/>
        <w:t xml:space="preserve">también </w:t>
      </w:r>
      <w:r w:rsidR="3F46EFF3" w:rsidRPr="00A354B8">
        <w:rPr>
          <w:rFonts w:ascii="Arial" w:eastAsiaTheme="minorEastAsia" w:hAnsi="Arial" w:cs="Arial"/>
        </w:rPr>
        <w:t>d</w:t>
      </w:r>
      <w:r w:rsidR="02E66D51" w:rsidRPr="00A354B8">
        <w:rPr>
          <w:rFonts w:ascii="Arial" w:eastAsiaTheme="minorEastAsia" w:hAnsi="Arial" w:cs="Arial"/>
        </w:rPr>
        <w:t xml:space="preserve">eben </w:t>
      </w:r>
      <w:r w:rsidR="50D1F900" w:rsidRPr="00A354B8">
        <w:rPr>
          <w:rFonts w:ascii="Arial" w:eastAsiaTheme="minorEastAsia" w:hAnsi="Arial" w:cs="Arial"/>
        </w:rPr>
        <w:t>considerarse</w:t>
      </w:r>
      <w:r w:rsidR="39E7273D" w:rsidRPr="00A354B8">
        <w:rPr>
          <w:rFonts w:ascii="Arial" w:eastAsiaTheme="minorEastAsia" w:hAnsi="Arial" w:cs="Arial"/>
        </w:rPr>
        <w:t xml:space="preserve"> </w:t>
      </w:r>
      <w:r w:rsidR="73AD14D7" w:rsidRPr="00A354B8">
        <w:rPr>
          <w:rFonts w:ascii="Arial" w:eastAsiaTheme="minorEastAsia" w:hAnsi="Arial" w:cs="Arial"/>
        </w:rPr>
        <w:t>el</w:t>
      </w:r>
      <w:r w:rsidR="3F46EFF3" w:rsidRPr="00A354B8">
        <w:rPr>
          <w:rFonts w:ascii="Arial" w:eastAsiaTheme="minorEastAsia" w:hAnsi="Arial" w:cs="Arial"/>
        </w:rPr>
        <w:t xml:space="preserve"> régimen político en el período 2008</w:t>
      </w:r>
      <w:r w:rsidR="39393258" w:rsidRPr="00A354B8">
        <w:rPr>
          <w:rFonts w:ascii="Arial" w:eastAsiaTheme="minorEastAsia" w:hAnsi="Arial" w:cs="Arial"/>
        </w:rPr>
        <w:t xml:space="preserve"> – </w:t>
      </w:r>
      <w:r w:rsidR="3F46EFF3" w:rsidRPr="00A354B8">
        <w:rPr>
          <w:rFonts w:ascii="Arial" w:eastAsiaTheme="minorEastAsia" w:hAnsi="Arial" w:cs="Arial"/>
        </w:rPr>
        <w:t>2022</w:t>
      </w:r>
      <w:r w:rsidR="6A62C2DE" w:rsidRPr="00A354B8">
        <w:rPr>
          <w:rFonts w:ascii="Arial" w:eastAsiaTheme="minorEastAsia" w:hAnsi="Arial" w:cs="Arial"/>
        </w:rPr>
        <w:t>.</w:t>
      </w:r>
      <w:r w:rsidR="2752A601" w:rsidRPr="00A354B8">
        <w:rPr>
          <w:rFonts w:ascii="Arial" w:eastAsiaTheme="minorEastAsia" w:hAnsi="Arial" w:cs="Arial"/>
        </w:rPr>
        <w:t xml:space="preserve"> </w:t>
      </w:r>
      <w:r w:rsidR="75E22A58" w:rsidRPr="00A354B8">
        <w:rPr>
          <w:rFonts w:ascii="Arial" w:eastAsiaTheme="minorEastAsia" w:hAnsi="Arial" w:cs="Arial"/>
        </w:rPr>
        <w:t>Así, tenemos</w:t>
      </w:r>
      <w:r w:rsidR="62F65881" w:rsidRPr="00A354B8">
        <w:rPr>
          <w:rFonts w:ascii="Arial" w:eastAsiaTheme="minorEastAsia" w:hAnsi="Arial" w:cs="Arial"/>
        </w:rPr>
        <w:t xml:space="preserve"> que Colombia y Rumania tienen</w:t>
      </w:r>
      <w:r w:rsidR="2752A601" w:rsidRPr="00A354B8">
        <w:rPr>
          <w:rFonts w:ascii="Arial" w:eastAsiaTheme="minorEastAsia" w:hAnsi="Arial" w:cs="Arial"/>
        </w:rPr>
        <w:t xml:space="preserve"> </w:t>
      </w:r>
      <w:r w:rsidR="02260114" w:rsidRPr="00A354B8">
        <w:rPr>
          <w:rFonts w:ascii="Arial" w:eastAsiaTheme="minorEastAsia" w:hAnsi="Arial" w:cs="Arial"/>
        </w:rPr>
        <w:t>democracias</w:t>
      </w:r>
      <w:r w:rsidR="3F46EFF3" w:rsidRPr="00A354B8">
        <w:rPr>
          <w:rFonts w:ascii="Arial" w:eastAsiaTheme="minorEastAsia" w:hAnsi="Arial" w:cs="Arial"/>
        </w:rPr>
        <w:t xml:space="preserve"> electorales</w:t>
      </w:r>
      <w:r w:rsidR="7621FDDA" w:rsidRPr="00A354B8">
        <w:rPr>
          <w:rFonts w:ascii="Arial" w:eastAsiaTheme="minorEastAsia" w:hAnsi="Arial" w:cs="Arial"/>
        </w:rPr>
        <w:t xml:space="preserve">, mientras que Marruecos y Venezuela presentan </w:t>
      </w:r>
      <w:r w:rsidR="3F46EFF3" w:rsidRPr="00A354B8">
        <w:rPr>
          <w:rFonts w:ascii="Arial" w:eastAsiaTheme="minorEastAsia" w:hAnsi="Arial" w:cs="Arial"/>
        </w:rPr>
        <w:t>regímenes autocráticos.</w:t>
      </w:r>
    </w:p>
    <w:p w14:paraId="53DEF3BB" w14:textId="28E4B8EE" w:rsidR="3F46EFF3" w:rsidRPr="00A354B8" w:rsidRDefault="3F46EFF3" w:rsidP="478E0893">
      <w:pPr>
        <w:pStyle w:val="Prrafodelista"/>
        <w:numPr>
          <w:ilvl w:val="0"/>
          <w:numId w:val="2"/>
        </w:numPr>
        <w:spacing w:line="360" w:lineRule="auto"/>
        <w:jc w:val="both"/>
        <w:rPr>
          <w:rFonts w:ascii="Arial" w:hAnsi="Arial" w:cs="Arial"/>
        </w:rPr>
      </w:pPr>
      <w:r w:rsidRPr="00A354B8">
        <w:rPr>
          <w:rFonts w:ascii="Arial" w:eastAsiaTheme="minorEastAsia" w:hAnsi="Arial" w:cs="Arial"/>
        </w:rPr>
        <w:t>Para Marruecos, ambos índices se mantienen alrededor de 0.25</w:t>
      </w:r>
      <w:r w:rsidR="4EE74520" w:rsidRPr="00A354B8">
        <w:rPr>
          <w:rFonts w:ascii="Arial" w:eastAsiaTheme="minorEastAsia" w:hAnsi="Arial" w:cs="Arial"/>
        </w:rPr>
        <w:t xml:space="preserve"> en el tiempo</w:t>
      </w:r>
      <w:r w:rsidRPr="00A354B8">
        <w:rPr>
          <w:rFonts w:ascii="Arial" w:eastAsiaTheme="minorEastAsia" w:hAnsi="Arial" w:cs="Arial"/>
        </w:rPr>
        <w:t xml:space="preserve">, mientras que en Venezuela se observa una disminución progresiva a partir del año 2013, punto en el cual también empieza a aumentar la </w:t>
      </w:r>
      <w:r w:rsidR="45A69A4B" w:rsidRPr="00A354B8">
        <w:rPr>
          <w:rFonts w:ascii="Arial" w:eastAsiaTheme="minorEastAsia" w:hAnsi="Arial" w:cs="Arial"/>
        </w:rPr>
        <w:t>inmigración</w:t>
      </w:r>
      <w:r w:rsidRPr="00A354B8">
        <w:rPr>
          <w:rFonts w:ascii="Arial" w:eastAsiaTheme="minorEastAsia" w:hAnsi="Arial" w:cs="Arial"/>
        </w:rPr>
        <w:t xml:space="preserve"> de venezolanos a España.</w:t>
      </w:r>
    </w:p>
    <w:p w14:paraId="6965D090" w14:textId="5EAA427C" w:rsidR="3F46EFF3" w:rsidRPr="00A354B8" w:rsidRDefault="3F46EFF3" w:rsidP="478E0893">
      <w:pPr>
        <w:pStyle w:val="Prrafodelista"/>
        <w:numPr>
          <w:ilvl w:val="0"/>
          <w:numId w:val="2"/>
        </w:numPr>
        <w:spacing w:line="360" w:lineRule="auto"/>
        <w:jc w:val="both"/>
        <w:rPr>
          <w:rFonts w:ascii="Arial" w:hAnsi="Arial" w:cs="Arial"/>
        </w:rPr>
      </w:pPr>
      <w:r w:rsidRPr="00A354B8">
        <w:rPr>
          <w:rFonts w:ascii="Arial" w:eastAsiaTheme="minorEastAsia" w:hAnsi="Arial" w:cs="Arial"/>
        </w:rPr>
        <w:t>Vemos que para Colombia hay un incremento y estabilización entre 2009</w:t>
      </w:r>
      <w:r w:rsidR="31027D4B" w:rsidRPr="00A354B8">
        <w:rPr>
          <w:rFonts w:ascii="Arial" w:eastAsiaTheme="minorEastAsia" w:hAnsi="Arial" w:cs="Arial"/>
        </w:rPr>
        <w:t xml:space="preserve"> </w:t>
      </w:r>
      <w:r w:rsidRPr="00A354B8">
        <w:rPr>
          <w:rFonts w:ascii="Arial" w:eastAsiaTheme="minorEastAsia" w:hAnsi="Arial" w:cs="Arial"/>
        </w:rPr>
        <w:t>-</w:t>
      </w:r>
      <w:r w:rsidR="31027D4B" w:rsidRPr="00A354B8">
        <w:rPr>
          <w:rFonts w:ascii="Arial" w:eastAsiaTheme="minorEastAsia" w:hAnsi="Arial" w:cs="Arial"/>
        </w:rPr>
        <w:t xml:space="preserve"> </w:t>
      </w:r>
      <w:r w:rsidRPr="00A354B8">
        <w:rPr>
          <w:rFonts w:ascii="Arial" w:eastAsiaTheme="minorEastAsia" w:hAnsi="Arial" w:cs="Arial"/>
        </w:rPr>
        <w:t>2017, seguido por una caída que puede relacionarse con incremento de inmigrantes colombianos. Para Rumania, vemos un incremento en los índices entre 2008</w:t>
      </w:r>
      <w:r w:rsidR="58782F9A" w:rsidRPr="00A354B8">
        <w:rPr>
          <w:rFonts w:ascii="Arial" w:eastAsiaTheme="minorEastAsia" w:hAnsi="Arial" w:cs="Arial"/>
        </w:rPr>
        <w:t xml:space="preserve"> </w:t>
      </w:r>
      <w:r w:rsidRPr="00A354B8">
        <w:rPr>
          <w:rFonts w:ascii="Arial" w:eastAsiaTheme="minorEastAsia" w:hAnsi="Arial" w:cs="Arial"/>
        </w:rPr>
        <w:t>-</w:t>
      </w:r>
      <w:r w:rsidR="58782F9A" w:rsidRPr="00A354B8">
        <w:rPr>
          <w:rFonts w:ascii="Arial" w:eastAsiaTheme="minorEastAsia" w:hAnsi="Arial" w:cs="Arial"/>
        </w:rPr>
        <w:t xml:space="preserve"> </w:t>
      </w:r>
      <w:r w:rsidRPr="00A354B8">
        <w:rPr>
          <w:rFonts w:ascii="Arial" w:eastAsiaTheme="minorEastAsia" w:hAnsi="Arial" w:cs="Arial"/>
        </w:rPr>
        <w:t>2016, período en el cual disminuye la inmigración progresivamente hasta estabilizarse.</w:t>
      </w:r>
    </w:p>
    <w:p w14:paraId="681533D5" w14:textId="77777777" w:rsidR="00D336DA" w:rsidRPr="00A354B8" w:rsidRDefault="00D336DA" w:rsidP="00D336DA">
      <w:pPr>
        <w:pStyle w:val="Prrafodelista"/>
        <w:spacing w:line="360" w:lineRule="auto"/>
        <w:jc w:val="both"/>
        <w:rPr>
          <w:rFonts w:ascii="Arial" w:hAnsi="Arial" w:cs="Arial"/>
        </w:rPr>
      </w:pPr>
    </w:p>
    <w:p w14:paraId="772B8994" w14:textId="12938D64" w:rsidR="64460DEB" w:rsidRPr="00A354B8" w:rsidRDefault="64460DEB" w:rsidP="478E0893">
      <w:pPr>
        <w:spacing w:after="60"/>
        <w:jc w:val="center"/>
        <w:rPr>
          <w:b/>
          <w:bCs/>
        </w:rPr>
      </w:pPr>
      <w:r w:rsidRPr="00A354B8">
        <w:rPr>
          <w:b/>
          <w:bCs/>
        </w:rPr>
        <w:t>(A)</w:t>
      </w:r>
    </w:p>
    <w:p w14:paraId="13523AB4" w14:textId="3E8D0057" w:rsidR="64460DEB" w:rsidRPr="00A354B8" w:rsidRDefault="64460DEB" w:rsidP="478E0893">
      <w:pPr>
        <w:jc w:val="center"/>
      </w:pPr>
      <w:r w:rsidRPr="00A354B8">
        <w:drawing>
          <wp:inline distT="0" distB="0" distL="0" distR="0" wp14:anchorId="3C0B40F9" wp14:editId="583E07C1">
            <wp:extent cx="4524374" cy="2401457"/>
            <wp:effectExtent l="0" t="0" r="0" b="0"/>
            <wp:docPr id="493921860" name="Imagen 49392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524374" cy="2401457"/>
                    </a:xfrm>
                    <a:prstGeom prst="rect">
                      <a:avLst/>
                    </a:prstGeom>
                  </pic:spPr>
                </pic:pic>
              </a:graphicData>
            </a:graphic>
          </wp:inline>
        </w:drawing>
      </w:r>
    </w:p>
    <w:p w14:paraId="5478C2CF" w14:textId="7683D1B7" w:rsidR="64460DEB" w:rsidRPr="00A354B8" w:rsidRDefault="64460DEB" w:rsidP="478E0893">
      <w:pPr>
        <w:spacing w:after="60"/>
        <w:jc w:val="center"/>
        <w:rPr>
          <w:b/>
          <w:bCs/>
        </w:rPr>
      </w:pPr>
      <w:r w:rsidRPr="00A354B8">
        <w:rPr>
          <w:b/>
          <w:bCs/>
        </w:rPr>
        <w:t>(B)</w:t>
      </w:r>
    </w:p>
    <w:p w14:paraId="0893C12B" w14:textId="3264A506" w:rsidR="00717E05" w:rsidRPr="00A354B8" w:rsidRDefault="64460DEB" w:rsidP="00461441">
      <w:pPr>
        <w:jc w:val="center"/>
      </w:pPr>
      <w:r w:rsidRPr="00A354B8">
        <w:drawing>
          <wp:inline distT="0" distB="0" distL="0" distR="0" wp14:anchorId="6060B3EC" wp14:editId="35021A5B">
            <wp:extent cx="4442652" cy="2409825"/>
            <wp:effectExtent l="0" t="0" r="0" b="0"/>
            <wp:docPr id="1765994268" name="Imagen 176599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42652" cy="2409825"/>
                    </a:xfrm>
                    <a:prstGeom prst="rect">
                      <a:avLst/>
                    </a:prstGeom>
                  </pic:spPr>
                </pic:pic>
              </a:graphicData>
            </a:graphic>
          </wp:inline>
        </w:drawing>
      </w:r>
    </w:p>
    <w:p w14:paraId="51EA4EFD" w14:textId="77777777" w:rsidR="00DC15C5" w:rsidRDefault="00DC15C5" w:rsidP="00717E05">
      <w:pPr>
        <w:spacing w:after="60"/>
        <w:jc w:val="center"/>
        <w:rPr>
          <w:b/>
          <w:bCs/>
        </w:rPr>
      </w:pPr>
    </w:p>
    <w:p w14:paraId="03BAD0B2" w14:textId="77777777" w:rsidR="00DC15C5" w:rsidRDefault="00DC15C5" w:rsidP="00717E05">
      <w:pPr>
        <w:spacing w:after="60"/>
        <w:jc w:val="center"/>
        <w:rPr>
          <w:b/>
          <w:bCs/>
        </w:rPr>
      </w:pPr>
    </w:p>
    <w:p w14:paraId="4D730789" w14:textId="24E51747" w:rsidR="314D07E7" w:rsidRPr="00A354B8" w:rsidRDefault="314D07E7" w:rsidP="00717E05">
      <w:pPr>
        <w:spacing w:after="60"/>
        <w:jc w:val="center"/>
        <w:rPr>
          <w:b/>
          <w:bCs/>
        </w:rPr>
      </w:pPr>
      <w:r w:rsidRPr="00A354B8">
        <w:rPr>
          <w:b/>
          <w:bCs/>
        </w:rPr>
        <w:lastRenderedPageBreak/>
        <w:t>(C)</w:t>
      </w:r>
    </w:p>
    <w:p w14:paraId="1EA57D97" w14:textId="5148BB33" w:rsidR="79B22EB0" w:rsidRPr="00A354B8" w:rsidRDefault="79B22EB0" w:rsidP="478E0893">
      <w:pPr>
        <w:spacing w:after="0"/>
        <w:jc w:val="center"/>
      </w:pPr>
      <w:r w:rsidRPr="00A354B8">
        <w:drawing>
          <wp:inline distT="0" distB="0" distL="0" distR="0" wp14:anchorId="787FD369" wp14:editId="636857ED">
            <wp:extent cx="4443984" cy="2410548"/>
            <wp:effectExtent l="0" t="0" r="0" b="0"/>
            <wp:docPr id="363824621" name="Imagen 3638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43984" cy="2410548"/>
                    </a:xfrm>
                    <a:prstGeom prst="rect">
                      <a:avLst/>
                    </a:prstGeom>
                  </pic:spPr>
                </pic:pic>
              </a:graphicData>
            </a:graphic>
          </wp:inline>
        </w:drawing>
      </w:r>
    </w:p>
    <w:p w14:paraId="7FD46020" w14:textId="2509F019" w:rsidR="79B22EB0" w:rsidRPr="00A354B8" w:rsidRDefault="79B22EB0" w:rsidP="478E0893">
      <w:pPr>
        <w:rPr>
          <w:sz w:val="18"/>
          <w:szCs w:val="18"/>
        </w:rPr>
      </w:pPr>
      <w:r w:rsidRPr="00A354B8">
        <w:rPr>
          <w:b/>
          <w:bCs/>
          <w:sz w:val="18"/>
          <w:szCs w:val="18"/>
          <w:highlight w:val="green"/>
        </w:rPr>
        <w:t>Figura X</w:t>
      </w:r>
      <w:r w:rsidRPr="00A354B8">
        <w:rPr>
          <w:sz w:val="18"/>
          <w:szCs w:val="18"/>
        </w:rPr>
        <w:t xml:space="preserve">. Variación anual </w:t>
      </w:r>
      <w:r w:rsidR="1283D712" w:rsidRPr="00A354B8">
        <w:rPr>
          <w:sz w:val="18"/>
          <w:szCs w:val="18"/>
        </w:rPr>
        <w:t xml:space="preserve">de la cantidad de inmigrantes en el Top 4 nacionalidades (A) en contraste con la variación de sus índices de democracia liberal (B) y deliberativa </w:t>
      </w:r>
      <w:r w:rsidR="1526CD3A" w:rsidRPr="00A354B8">
        <w:rPr>
          <w:sz w:val="18"/>
          <w:szCs w:val="18"/>
        </w:rPr>
        <w:t>(C).</w:t>
      </w:r>
    </w:p>
    <w:p w14:paraId="0DD98745" w14:textId="4495E5C7" w:rsidR="478E0893" w:rsidRPr="00A354B8" w:rsidRDefault="478E0893" w:rsidP="478E0893"/>
    <w:p w14:paraId="01D6FD44" w14:textId="19C7F721" w:rsidR="0057151A" w:rsidRPr="00A354B8" w:rsidRDefault="6B7968AE" w:rsidP="00BD77E0">
      <w:pPr>
        <w:pStyle w:val="Ttulo4"/>
        <w:ind w:firstLine="720"/>
        <w:rPr>
          <w:rFonts w:ascii="Arial" w:eastAsia="Arial" w:hAnsi="Arial" w:cs="Arial"/>
          <w:color w:val="auto"/>
        </w:rPr>
      </w:pPr>
      <w:bookmarkStart w:id="31" w:name="_Toc179489142"/>
      <w:r w:rsidRPr="00A354B8">
        <w:rPr>
          <w:rFonts w:ascii="Arial" w:eastAsia="Arial" w:hAnsi="Arial" w:cs="Arial"/>
          <w:color w:val="auto"/>
        </w:rPr>
        <w:t>5.4.</w:t>
      </w:r>
      <w:r w:rsidR="516EE7FD" w:rsidRPr="00A354B8">
        <w:rPr>
          <w:rFonts w:ascii="Arial" w:eastAsia="Arial" w:hAnsi="Arial" w:cs="Arial"/>
          <w:color w:val="auto"/>
        </w:rPr>
        <w:t>6</w:t>
      </w:r>
      <w:r w:rsidR="05D5E1E9" w:rsidRPr="00A354B8">
        <w:rPr>
          <w:rFonts w:ascii="Arial" w:eastAsia="Arial" w:hAnsi="Arial" w:cs="Arial"/>
          <w:color w:val="auto"/>
        </w:rPr>
        <w:t xml:space="preserve"> </w:t>
      </w:r>
      <w:r w:rsidR="51D8A354" w:rsidRPr="00A354B8">
        <w:rPr>
          <w:rFonts w:ascii="Arial" w:eastAsia="Arial" w:hAnsi="Arial" w:cs="Arial"/>
          <w:color w:val="auto"/>
        </w:rPr>
        <w:t>Índices</w:t>
      </w:r>
      <w:r w:rsidR="0098B7FA" w:rsidRPr="00A354B8">
        <w:rPr>
          <w:rFonts w:ascii="Arial" w:eastAsia="Arial" w:hAnsi="Arial" w:cs="Arial"/>
          <w:color w:val="auto"/>
        </w:rPr>
        <w:t xml:space="preserve"> de Libertad y otros</w:t>
      </w:r>
      <w:bookmarkEnd w:id="31"/>
    </w:p>
    <w:p w14:paraId="365ED28B" w14:textId="77777777" w:rsidR="00BD77E0" w:rsidRPr="00A354B8" w:rsidRDefault="00BD77E0" w:rsidP="00BD77E0"/>
    <w:p w14:paraId="7830882A" w14:textId="1E87CD90" w:rsidR="00E03922" w:rsidRPr="00A354B8" w:rsidRDefault="00E03922" w:rsidP="007A04CF">
      <w:pPr>
        <w:spacing w:line="360" w:lineRule="auto"/>
        <w:ind w:firstLine="432"/>
      </w:pPr>
      <w:r w:rsidRPr="00A354B8">
        <w:t xml:space="preserve">Nuestro archivo de trabajo se basa en las investigaciones de </w:t>
      </w:r>
      <w:r w:rsidRPr="00A354B8">
        <w:rPr>
          <w:i/>
          <w:iCs/>
        </w:rPr>
        <w:t xml:space="preserve">International IDEA, </w:t>
      </w:r>
      <w:r w:rsidRPr="00A354B8">
        <w:t xml:space="preserve">mismas que se vierten en el compendio de índices </w:t>
      </w:r>
      <w:r w:rsidRPr="00A354B8">
        <w:rPr>
          <w:i/>
          <w:iCs/>
        </w:rPr>
        <w:t xml:space="preserve">Global State of Democracy </w:t>
      </w:r>
      <w:r w:rsidRPr="005D6D44">
        <w:t>(GSoD)</w:t>
      </w:r>
      <w:r w:rsidR="007A04CF" w:rsidRPr="00A354B8">
        <w:rPr>
          <w:highlight w:val="green"/>
          <w:vertAlign w:val="superscript"/>
        </w:rPr>
        <w:t>x</w:t>
      </w:r>
      <w:r w:rsidRPr="00A354B8">
        <w:t>. En este archivo, venían muchos índices que no nos eran de utilidad todos, por lo que procedimos a realizar un limpiado y estandarización de datos.</w:t>
      </w:r>
    </w:p>
    <w:p w14:paraId="78E4AF7C" w14:textId="77777777" w:rsidR="00E03922" w:rsidRPr="00A354B8" w:rsidRDefault="00E03922" w:rsidP="007A04CF">
      <w:pPr>
        <w:spacing w:after="0" w:line="360" w:lineRule="auto"/>
        <w:ind w:firstLine="432"/>
      </w:pPr>
      <w:r w:rsidRPr="00A354B8">
        <w:t xml:space="preserve">Para este </w:t>
      </w:r>
      <w:r w:rsidRPr="00A354B8">
        <w:rPr>
          <w:i/>
          <w:iCs/>
        </w:rPr>
        <w:t>dataframe</w:t>
      </w:r>
      <w:r w:rsidRPr="00A354B8">
        <w:t xml:space="preserve">, realizamos un </w:t>
      </w:r>
      <w:r w:rsidRPr="00A354B8">
        <w:rPr>
          <w:i/>
          <w:iCs/>
        </w:rPr>
        <w:t>pivot</w:t>
      </w:r>
      <w:r w:rsidRPr="00A354B8">
        <w:t>, eliminamos cadenas de texto innecesarias en la escala de los índices (informativamente, todos los índices traían la leyenda “highest score=1”).</w:t>
      </w:r>
    </w:p>
    <w:p w14:paraId="457EF06E" w14:textId="77777777" w:rsidR="007A04CF" w:rsidRPr="00A354B8" w:rsidRDefault="007A04CF" w:rsidP="007A04CF">
      <w:pPr>
        <w:spacing w:after="0"/>
      </w:pPr>
    </w:p>
    <w:p w14:paraId="782D2E8A" w14:textId="77777777" w:rsidR="00E03922" w:rsidRPr="00A354B8" w:rsidRDefault="00E03922" w:rsidP="00E03922">
      <w:pPr>
        <w:jc w:val="center"/>
      </w:pPr>
      <w:r w:rsidRPr="00A354B8">
        <w:drawing>
          <wp:inline distT="0" distB="0" distL="0" distR="0" wp14:anchorId="6FDF7C35" wp14:editId="6BACFBA8">
            <wp:extent cx="5731510" cy="1684020"/>
            <wp:effectExtent l="0" t="0" r="2540" b="0"/>
            <wp:docPr id="12554811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81103" name="Picture 1" descr="A screenshot of a computer program&#10;&#10;Description automatically generated"/>
                    <pic:cNvPicPr/>
                  </pic:nvPicPr>
                  <pic:blipFill>
                    <a:blip r:embed="rId67"/>
                    <a:stretch>
                      <a:fillRect/>
                    </a:stretch>
                  </pic:blipFill>
                  <pic:spPr>
                    <a:xfrm>
                      <a:off x="0" y="0"/>
                      <a:ext cx="5731510" cy="1684020"/>
                    </a:xfrm>
                    <a:prstGeom prst="rect">
                      <a:avLst/>
                    </a:prstGeom>
                  </pic:spPr>
                </pic:pic>
              </a:graphicData>
            </a:graphic>
          </wp:inline>
        </w:drawing>
      </w:r>
    </w:p>
    <w:p w14:paraId="785F6621" w14:textId="0BCE7F4B" w:rsidR="00E03922" w:rsidRPr="00A354B8" w:rsidRDefault="00E03922" w:rsidP="00E03922">
      <w:pPr>
        <w:jc w:val="center"/>
        <w:rPr>
          <w:sz w:val="18"/>
          <w:szCs w:val="18"/>
        </w:rPr>
      </w:pPr>
      <w:r w:rsidRPr="00A354B8">
        <w:rPr>
          <w:b/>
          <w:bCs/>
          <w:sz w:val="18"/>
          <w:szCs w:val="18"/>
        </w:rPr>
        <w:t xml:space="preserve">Figura </w:t>
      </w:r>
      <w:r w:rsidR="00A354B8" w:rsidRPr="00A354B8">
        <w:rPr>
          <w:b/>
          <w:bCs/>
          <w:sz w:val="18"/>
          <w:szCs w:val="18"/>
        </w:rPr>
        <w:t>xx</w:t>
      </w:r>
      <w:r w:rsidRPr="00A354B8">
        <w:rPr>
          <w:sz w:val="18"/>
          <w:szCs w:val="18"/>
        </w:rPr>
        <w:t>. Dataframe antes de preprocesamiento</w:t>
      </w:r>
    </w:p>
    <w:p w14:paraId="7EDE05E2" w14:textId="77777777" w:rsidR="00E03922" w:rsidRPr="00A354B8" w:rsidRDefault="00E03922" w:rsidP="00E03922">
      <w:pPr>
        <w:jc w:val="center"/>
      </w:pPr>
      <w:r w:rsidRPr="00A354B8">
        <w:lastRenderedPageBreak/>
        <w:drawing>
          <wp:inline distT="0" distB="0" distL="0" distR="0" wp14:anchorId="663F465A" wp14:editId="247AE14F">
            <wp:extent cx="4839375" cy="2638793"/>
            <wp:effectExtent l="0" t="0" r="0" b="9525"/>
            <wp:docPr id="6863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52825" name="Picture 1" descr="A screenshot of a computer&#10;&#10;Description automatically generated"/>
                    <pic:cNvPicPr/>
                  </pic:nvPicPr>
                  <pic:blipFill>
                    <a:blip r:embed="rId68"/>
                    <a:stretch>
                      <a:fillRect/>
                    </a:stretch>
                  </pic:blipFill>
                  <pic:spPr>
                    <a:xfrm>
                      <a:off x="0" y="0"/>
                      <a:ext cx="4839375" cy="2638793"/>
                    </a:xfrm>
                    <a:prstGeom prst="rect">
                      <a:avLst/>
                    </a:prstGeom>
                  </pic:spPr>
                </pic:pic>
              </a:graphicData>
            </a:graphic>
          </wp:inline>
        </w:drawing>
      </w:r>
    </w:p>
    <w:p w14:paraId="26949FB8" w14:textId="5F98E992"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Muestra de indicadores presentes el estudio, suman 172.</w:t>
      </w:r>
    </w:p>
    <w:p w14:paraId="68C1094E" w14:textId="77777777" w:rsidR="00E03922" w:rsidRPr="00A354B8" w:rsidRDefault="00E03922" w:rsidP="00E03922">
      <w:pPr>
        <w:jc w:val="center"/>
        <w:rPr>
          <w:sz w:val="18"/>
          <w:szCs w:val="18"/>
        </w:rPr>
      </w:pPr>
    </w:p>
    <w:p w14:paraId="2EC02FFC" w14:textId="77777777" w:rsidR="00E03922" w:rsidRPr="00A354B8" w:rsidRDefault="00E03922" w:rsidP="00E03922">
      <w:pPr>
        <w:jc w:val="center"/>
      </w:pPr>
      <w:r w:rsidRPr="00A354B8">
        <w:drawing>
          <wp:inline distT="0" distB="0" distL="0" distR="0" wp14:anchorId="19225BC8" wp14:editId="5627D774">
            <wp:extent cx="3762900" cy="1552792"/>
            <wp:effectExtent l="0" t="0" r="0" b="9525"/>
            <wp:docPr id="780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93029" name="Picture 1" descr="A screenshot of a computer&#10;&#10;Description automatically generated"/>
                    <pic:cNvPicPr/>
                  </pic:nvPicPr>
                  <pic:blipFill>
                    <a:blip r:embed="rId69"/>
                    <a:stretch>
                      <a:fillRect/>
                    </a:stretch>
                  </pic:blipFill>
                  <pic:spPr>
                    <a:xfrm>
                      <a:off x="0" y="0"/>
                      <a:ext cx="3762900" cy="1552792"/>
                    </a:xfrm>
                    <a:prstGeom prst="rect">
                      <a:avLst/>
                    </a:prstGeom>
                  </pic:spPr>
                </pic:pic>
              </a:graphicData>
            </a:graphic>
          </wp:inline>
        </w:drawing>
      </w:r>
    </w:p>
    <w:p w14:paraId="1DFD9DBB" w14:textId="3CA80B02"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xml:space="preserve">. </w:t>
      </w:r>
      <w:r w:rsidRPr="00A354B8">
        <w:rPr>
          <w:i/>
          <w:iCs/>
          <w:sz w:val="18"/>
          <w:szCs w:val="18"/>
        </w:rPr>
        <w:t>Dataframe</w:t>
      </w:r>
      <w:r w:rsidRPr="00A354B8">
        <w:rPr>
          <w:sz w:val="18"/>
          <w:szCs w:val="18"/>
        </w:rPr>
        <w:t xml:space="preserve"> final con países selectos y </w:t>
      </w:r>
      <w:r w:rsidRPr="00A354B8">
        <w:rPr>
          <w:i/>
          <w:iCs/>
          <w:sz w:val="18"/>
          <w:szCs w:val="18"/>
        </w:rPr>
        <w:t xml:space="preserve">pivot </w:t>
      </w:r>
      <w:r w:rsidRPr="00A354B8">
        <w:rPr>
          <w:sz w:val="18"/>
          <w:szCs w:val="18"/>
        </w:rPr>
        <w:t>aplicado.</w:t>
      </w:r>
    </w:p>
    <w:p w14:paraId="2598D7D7" w14:textId="77777777" w:rsidR="00E03922" w:rsidRPr="00A354B8" w:rsidRDefault="00E03922" w:rsidP="00E03922"/>
    <w:p w14:paraId="739D22D4" w14:textId="19706C03" w:rsidR="00E03922" w:rsidRPr="00A354B8" w:rsidRDefault="00E03922" w:rsidP="00A354B8">
      <w:pPr>
        <w:spacing w:line="360" w:lineRule="auto"/>
        <w:ind w:firstLine="432"/>
      </w:pPr>
      <w:r w:rsidRPr="00A354B8">
        <w:t>Los índices que usa</w:t>
      </w:r>
      <w:r w:rsidR="00A354B8" w:rsidRPr="00A354B8">
        <w:t>dos</w:t>
      </w:r>
      <w:r w:rsidRPr="00A354B8">
        <w:t xml:space="preserve"> </w:t>
      </w:r>
      <w:r w:rsidR="00A354B8" w:rsidRPr="00A354B8">
        <w:t>fueron</w:t>
      </w:r>
      <w:r w:rsidRPr="00A354B8">
        <w:t xml:space="preserve">: </w:t>
      </w:r>
      <w:r w:rsidRPr="00A354B8">
        <w:rPr>
          <w:i/>
          <w:iCs/>
        </w:rPr>
        <w:t>"Absence of Corruption", “Public sector corrupt exchanges", "Civil Liberties", "Judicial accountability", "Educational equality" y "Health equality</w:t>
      </w:r>
      <w:r w:rsidRPr="00A354B8">
        <w:t>".</w:t>
      </w:r>
    </w:p>
    <w:p w14:paraId="6E4E030B" w14:textId="4D0CD50E" w:rsidR="00E03922" w:rsidRPr="00A354B8" w:rsidRDefault="00E03922" w:rsidP="00A354B8">
      <w:pPr>
        <w:spacing w:line="360" w:lineRule="auto"/>
        <w:ind w:firstLine="432"/>
      </w:pPr>
      <w:r w:rsidRPr="00A354B8">
        <w:t xml:space="preserve">En general, los países tienen datos que varían </w:t>
      </w:r>
      <w:r w:rsidR="00A354B8" w:rsidRPr="00A354B8">
        <w:t>de acuerdo con</w:t>
      </w:r>
      <w:r w:rsidRPr="00A354B8">
        <w:t xml:space="preserve"> su composición política, cultura y economía, aunque en general, la mayoría de ellos tiene un rendimiento por indicador cercano al 0.5 (1 es la calificación más alta).</w:t>
      </w:r>
    </w:p>
    <w:p w14:paraId="41D7A9B8" w14:textId="77777777" w:rsidR="00E03922" w:rsidRPr="00A354B8" w:rsidRDefault="00E03922" w:rsidP="007A04CF">
      <w:pPr>
        <w:spacing w:after="0"/>
        <w:jc w:val="center"/>
      </w:pPr>
      <w:r w:rsidRPr="00A354B8">
        <w:lastRenderedPageBreak/>
        <w:drawing>
          <wp:inline distT="0" distB="0" distL="0" distR="0" wp14:anchorId="51816823" wp14:editId="377DCED6">
            <wp:extent cx="4186945" cy="3200400"/>
            <wp:effectExtent l="0" t="0" r="4445" b="0"/>
            <wp:docPr id="751877948"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77948" name="Picture 3" descr="A graph with a lin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186945" cy="3200400"/>
                    </a:xfrm>
                    <a:prstGeom prst="rect">
                      <a:avLst/>
                    </a:prstGeom>
                    <a:noFill/>
                    <a:ln>
                      <a:noFill/>
                    </a:ln>
                  </pic:spPr>
                </pic:pic>
              </a:graphicData>
            </a:graphic>
          </wp:inline>
        </w:drawing>
      </w:r>
    </w:p>
    <w:p w14:paraId="0996C0E7"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Ausencia de corrupción.</w:t>
      </w:r>
    </w:p>
    <w:p w14:paraId="77731536" w14:textId="77777777" w:rsidR="00E03922" w:rsidRPr="00A354B8" w:rsidRDefault="00E03922" w:rsidP="00E03922"/>
    <w:p w14:paraId="1501BAC5" w14:textId="77777777" w:rsidR="00E03922" w:rsidRPr="00A354B8" w:rsidRDefault="00E03922" w:rsidP="007A04CF">
      <w:pPr>
        <w:spacing w:after="0"/>
        <w:jc w:val="center"/>
      </w:pPr>
      <w:r w:rsidRPr="00A354B8">
        <w:drawing>
          <wp:inline distT="0" distB="0" distL="0" distR="0" wp14:anchorId="42DADFE9" wp14:editId="61CCC516">
            <wp:extent cx="4446249" cy="3451860"/>
            <wp:effectExtent l="0" t="0" r="0" b="0"/>
            <wp:docPr id="1484113089"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3089" name="Picture 1" descr="A graph with a li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48370" cy="3453507"/>
                    </a:xfrm>
                    <a:prstGeom prst="rect">
                      <a:avLst/>
                    </a:prstGeom>
                    <a:noFill/>
                    <a:ln>
                      <a:noFill/>
                    </a:ln>
                  </pic:spPr>
                </pic:pic>
              </a:graphicData>
            </a:graphic>
          </wp:inline>
        </w:drawing>
      </w:r>
    </w:p>
    <w:p w14:paraId="7E66DEAB"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frecuencia de sobornos.</w:t>
      </w:r>
    </w:p>
    <w:p w14:paraId="4B7954C9" w14:textId="77777777" w:rsidR="00E03922" w:rsidRPr="00A354B8" w:rsidRDefault="00E03922" w:rsidP="00E03922"/>
    <w:p w14:paraId="08B676DE" w14:textId="77777777" w:rsidR="00E03922" w:rsidRPr="00A354B8" w:rsidRDefault="00E03922" w:rsidP="00E03922">
      <w:pPr>
        <w:jc w:val="center"/>
      </w:pPr>
      <w:r w:rsidRPr="00A354B8">
        <w:lastRenderedPageBreak/>
        <w:drawing>
          <wp:inline distT="0" distB="0" distL="0" distR="0" wp14:anchorId="07B1B5DC" wp14:editId="479A7CBB">
            <wp:extent cx="4154368" cy="3276600"/>
            <wp:effectExtent l="0" t="0" r="0" b="0"/>
            <wp:docPr id="2032622782"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22782" name="Picture 2" descr="A graph with blue lin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58212" cy="3279632"/>
                    </a:xfrm>
                    <a:prstGeom prst="rect">
                      <a:avLst/>
                    </a:prstGeom>
                    <a:noFill/>
                    <a:ln>
                      <a:noFill/>
                    </a:ln>
                  </pic:spPr>
                </pic:pic>
              </a:graphicData>
            </a:graphic>
          </wp:inline>
        </w:drawing>
      </w:r>
    </w:p>
    <w:p w14:paraId="5AFADFF0"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grado de respeto a las libertades.</w:t>
      </w:r>
    </w:p>
    <w:p w14:paraId="656DEA5A" w14:textId="77777777" w:rsidR="00E03922" w:rsidRPr="00A354B8" w:rsidRDefault="00E03922" w:rsidP="00E03922">
      <w:pPr>
        <w:jc w:val="center"/>
      </w:pPr>
    </w:p>
    <w:p w14:paraId="44C47BAD" w14:textId="77777777" w:rsidR="00E03922" w:rsidRPr="00A354B8" w:rsidRDefault="00E03922" w:rsidP="00E03922">
      <w:pPr>
        <w:jc w:val="center"/>
      </w:pPr>
      <w:r w:rsidRPr="00A354B8">
        <w:drawing>
          <wp:inline distT="0" distB="0" distL="0" distR="0" wp14:anchorId="0CAFFA89" wp14:editId="562B2320">
            <wp:extent cx="3935863" cy="3055620"/>
            <wp:effectExtent l="0" t="0" r="7620" b="0"/>
            <wp:docPr id="10563492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49282" name="Picture 3" descr="A graph with a line&#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38102" cy="3057358"/>
                    </a:xfrm>
                    <a:prstGeom prst="rect">
                      <a:avLst/>
                    </a:prstGeom>
                    <a:noFill/>
                    <a:ln>
                      <a:noFill/>
                    </a:ln>
                  </pic:spPr>
                </pic:pic>
              </a:graphicData>
            </a:graphic>
          </wp:inline>
        </w:drawing>
      </w:r>
    </w:p>
    <w:p w14:paraId="40C974CA"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responsabilidad judicial.</w:t>
      </w:r>
    </w:p>
    <w:p w14:paraId="0B92342A" w14:textId="77777777" w:rsidR="00E03922" w:rsidRPr="00A354B8" w:rsidRDefault="00E03922" w:rsidP="00E03922">
      <w:pPr>
        <w:jc w:val="center"/>
      </w:pPr>
    </w:p>
    <w:p w14:paraId="02E7ED61" w14:textId="77777777" w:rsidR="00E03922" w:rsidRPr="00A354B8" w:rsidRDefault="00E03922" w:rsidP="00E03922">
      <w:pPr>
        <w:jc w:val="center"/>
      </w:pPr>
      <w:r w:rsidRPr="00A354B8">
        <w:lastRenderedPageBreak/>
        <w:drawing>
          <wp:inline distT="0" distB="0" distL="0" distR="0" wp14:anchorId="4FEF55CB" wp14:editId="2BBB3E6A">
            <wp:extent cx="4318611" cy="3406140"/>
            <wp:effectExtent l="0" t="0" r="6350" b="3810"/>
            <wp:docPr id="620472646" name="Picture 4"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72646" name="Picture 4" descr="A graph with blue line&#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324992" cy="3411173"/>
                    </a:xfrm>
                    <a:prstGeom prst="rect">
                      <a:avLst/>
                    </a:prstGeom>
                    <a:noFill/>
                    <a:ln>
                      <a:noFill/>
                    </a:ln>
                  </pic:spPr>
                </pic:pic>
              </a:graphicData>
            </a:graphic>
          </wp:inline>
        </w:drawing>
      </w:r>
    </w:p>
    <w:p w14:paraId="168A459B"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igualdad educacional.</w:t>
      </w:r>
    </w:p>
    <w:p w14:paraId="519D1AF5" w14:textId="77777777" w:rsidR="00E03922" w:rsidRPr="00A354B8" w:rsidRDefault="00E03922" w:rsidP="00E03922">
      <w:pPr>
        <w:jc w:val="center"/>
      </w:pPr>
    </w:p>
    <w:p w14:paraId="13201D12" w14:textId="77777777" w:rsidR="00E03922" w:rsidRPr="00A354B8" w:rsidRDefault="00E03922" w:rsidP="00E03922">
      <w:pPr>
        <w:jc w:val="center"/>
      </w:pPr>
      <w:r w:rsidRPr="00A354B8">
        <w:drawing>
          <wp:inline distT="0" distB="0" distL="0" distR="0" wp14:anchorId="4956310A" wp14:editId="0AA41FE2">
            <wp:extent cx="4229100" cy="3335542"/>
            <wp:effectExtent l="0" t="0" r="0" b="0"/>
            <wp:docPr id="49315076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50765" name="Picture 5" descr="A graph with a 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237478" cy="3342150"/>
                    </a:xfrm>
                    <a:prstGeom prst="rect">
                      <a:avLst/>
                    </a:prstGeom>
                    <a:noFill/>
                    <a:ln>
                      <a:noFill/>
                    </a:ln>
                  </pic:spPr>
                </pic:pic>
              </a:graphicData>
            </a:graphic>
          </wp:inline>
        </w:drawing>
      </w:r>
    </w:p>
    <w:p w14:paraId="5207FCE0" w14:textId="77777777" w:rsidR="00E03922" w:rsidRPr="00A354B8" w:rsidRDefault="00E03922" w:rsidP="00E03922">
      <w:pPr>
        <w:jc w:val="center"/>
        <w:rPr>
          <w:sz w:val="18"/>
          <w:szCs w:val="18"/>
        </w:rPr>
      </w:pPr>
      <w:r w:rsidRPr="00A354B8">
        <w:rPr>
          <w:b/>
          <w:bCs/>
          <w:sz w:val="18"/>
          <w:szCs w:val="18"/>
          <w:highlight w:val="green"/>
        </w:rPr>
        <w:t>Figura XX</w:t>
      </w:r>
      <w:r w:rsidRPr="00A354B8">
        <w:rPr>
          <w:sz w:val="18"/>
          <w:szCs w:val="18"/>
        </w:rPr>
        <w:t>. Promedio de todos los países en igualdad en salubridad.</w:t>
      </w:r>
    </w:p>
    <w:p w14:paraId="177D0634" w14:textId="77777777" w:rsidR="00E03922" w:rsidRPr="00A354B8" w:rsidRDefault="00E03922" w:rsidP="00E03922">
      <w:pPr>
        <w:jc w:val="center"/>
      </w:pPr>
    </w:p>
    <w:p w14:paraId="3263B0CA" w14:textId="77777777" w:rsidR="00E03922" w:rsidRPr="00A354B8" w:rsidRDefault="00E03922" w:rsidP="00E03922">
      <w:pPr>
        <w:jc w:val="center"/>
      </w:pPr>
    </w:p>
    <w:p w14:paraId="3581FC31" w14:textId="77777777" w:rsidR="00E03922" w:rsidRPr="00A354B8" w:rsidRDefault="00E03922" w:rsidP="00E03922"/>
    <w:p w14:paraId="56B4B03A" w14:textId="77777777" w:rsidR="00E03922" w:rsidRPr="00A354B8" w:rsidRDefault="00E03922" w:rsidP="00E03922"/>
    <w:p w14:paraId="6CD98566" w14:textId="77777777" w:rsidR="00E03922" w:rsidRPr="00A354B8" w:rsidRDefault="00E03922" w:rsidP="00095E52">
      <w:pPr>
        <w:spacing w:line="360" w:lineRule="auto"/>
        <w:ind w:firstLine="432"/>
      </w:pPr>
      <w:r w:rsidRPr="00A354B8">
        <w:lastRenderedPageBreak/>
        <w:t>Los países en general más desarrollados como Gran Bretaña logran calificaciones que rondan los 0.8 puntos, mientras que otros como Marruecos promedian el 0.4 de eficiencia. ¿Puede ser esto indicio de que los países más desarrollados emigren a España por cuestiones de placer o negocios mientras que los países con menor desarrollo lo hagan por cuestiones humanitarias o por persecución?</w:t>
      </w:r>
    </w:p>
    <w:p w14:paraId="03E0CB89" w14:textId="77777777" w:rsidR="0057151A" w:rsidRPr="00A354B8" w:rsidRDefault="0057151A" w:rsidP="0057151A"/>
    <w:p w14:paraId="0B8FF639" w14:textId="744D4D4C" w:rsidR="7057334D" w:rsidRPr="00A354B8" w:rsidRDefault="7057334D" w:rsidP="41DFE64D">
      <w:pPr>
        <w:pStyle w:val="Ttulo4"/>
        <w:ind w:firstLine="720"/>
        <w:rPr>
          <w:rFonts w:ascii="Arial" w:eastAsia="Arial" w:hAnsi="Arial" w:cs="Arial"/>
          <w:color w:val="auto"/>
        </w:rPr>
      </w:pPr>
      <w:bookmarkStart w:id="32" w:name="_Toc179489143"/>
      <w:r w:rsidRPr="00A354B8">
        <w:rPr>
          <w:rFonts w:ascii="Arial" w:eastAsia="Arial" w:hAnsi="Arial" w:cs="Arial"/>
          <w:color w:val="auto"/>
        </w:rPr>
        <w:t>5.4.</w:t>
      </w:r>
      <w:r w:rsidR="03A6D7F5" w:rsidRPr="00A354B8">
        <w:rPr>
          <w:rFonts w:ascii="Arial" w:eastAsia="Arial" w:hAnsi="Arial" w:cs="Arial"/>
          <w:color w:val="auto"/>
        </w:rPr>
        <w:t>7</w:t>
      </w:r>
      <w:r w:rsidRPr="00A354B8">
        <w:rPr>
          <w:rFonts w:ascii="Arial" w:eastAsia="Arial" w:hAnsi="Arial" w:cs="Arial"/>
          <w:color w:val="auto"/>
        </w:rPr>
        <w:t xml:space="preserve"> </w:t>
      </w:r>
      <w:r w:rsidR="13CD1884" w:rsidRPr="00A354B8">
        <w:rPr>
          <w:rFonts w:ascii="Arial" w:eastAsia="Arial" w:hAnsi="Arial" w:cs="Arial"/>
          <w:color w:val="auto"/>
        </w:rPr>
        <w:t>Tasa de Homicidios</w:t>
      </w:r>
      <w:bookmarkEnd w:id="32"/>
    </w:p>
    <w:p w14:paraId="6D55E224" w14:textId="44D0CB00" w:rsidR="41DFE64D" w:rsidRPr="00A354B8" w:rsidRDefault="41DFE64D" w:rsidP="00717E05">
      <w:pPr>
        <w:spacing w:after="0" w:line="360" w:lineRule="auto"/>
      </w:pPr>
    </w:p>
    <w:p w14:paraId="6E199054" w14:textId="7BB586D0" w:rsidR="41DFE64D" w:rsidRPr="00A354B8" w:rsidRDefault="1E118B01" w:rsidP="00095E52">
      <w:pPr>
        <w:spacing w:line="360" w:lineRule="auto"/>
        <w:ind w:firstLine="432"/>
      </w:pPr>
      <w:r w:rsidRPr="00A354B8">
        <w:t>Al i</w:t>
      </w:r>
      <w:r w:rsidR="3DC3C362" w:rsidRPr="00A354B8">
        <w:t>gual que en las variables anteriores, los datos de tasa de homicidio por cada 10</w:t>
      </w:r>
      <w:r w:rsidR="1031C2FB" w:rsidRPr="00A354B8">
        <w:t>0.000 habitantes</w:t>
      </w:r>
      <w:r w:rsidR="3DC3C362" w:rsidRPr="00A354B8">
        <w:t xml:space="preserve"> </w:t>
      </w:r>
      <w:r w:rsidR="66C77FF2" w:rsidRPr="00A354B8">
        <w:t>por país y año</w:t>
      </w:r>
      <w:r w:rsidR="66C77FF2" w:rsidRPr="00A354B8">
        <w:rPr>
          <w:highlight w:val="green"/>
          <w:vertAlign w:val="superscript"/>
        </w:rPr>
        <w:t>x, y</w:t>
      </w:r>
      <w:r w:rsidR="66C77FF2" w:rsidRPr="00A354B8">
        <w:rPr>
          <w:vertAlign w:val="superscript"/>
        </w:rPr>
        <w:t xml:space="preserve"> </w:t>
      </w:r>
      <w:r w:rsidR="66C77FF2" w:rsidRPr="00A354B8">
        <w:t xml:space="preserve">se </w:t>
      </w:r>
      <w:r w:rsidR="146941EF" w:rsidRPr="00A354B8">
        <w:t>limpiaron y filtraron para el top nacionalidades y el período 2008</w:t>
      </w:r>
      <w:r w:rsidR="6ED204B9" w:rsidRPr="00A354B8">
        <w:t xml:space="preserve"> – </w:t>
      </w:r>
      <w:r w:rsidR="146941EF" w:rsidRPr="00A354B8">
        <w:t>2022</w:t>
      </w:r>
      <w:r w:rsidR="6ED204B9" w:rsidRPr="00A354B8">
        <w:t>. Cabe destacar que los datos de Reino Unido estaban informados en tres regiones (</w:t>
      </w:r>
      <w:r w:rsidR="73CD572D" w:rsidRPr="00A354B8">
        <w:t>Irlanda del Norte, Escocia e Inglaterra-Gales)</w:t>
      </w:r>
      <w:r w:rsidR="28701190" w:rsidRPr="00A354B8">
        <w:t>, por lo que el valor final para Reino Unido fue la media de las tres por año.</w:t>
      </w:r>
    </w:p>
    <w:p w14:paraId="51D0D471" w14:textId="531F48C6" w:rsidR="4336B24D" w:rsidRPr="00A354B8" w:rsidRDefault="2B4F325B" w:rsidP="00095E52">
      <w:pPr>
        <w:spacing w:after="0" w:line="360" w:lineRule="auto"/>
        <w:ind w:firstLine="432"/>
      </w:pPr>
      <w:r w:rsidRPr="00A354B8">
        <w:t>Posteriormente, se observ</w:t>
      </w:r>
      <w:r w:rsidR="6EC64EE6" w:rsidRPr="00A354B8">
        <w:t xml:space="preserve">ó mediante un histograma </w:t>
      </w:r>
      <w:r w:rsidRPr="00A354B8">
        <w:t>que alrededor del 80% de los datos es inferior a 10 homicidios por 100.000 habitantes</w:t>
      </w:r>
      <w:r w:rsidR="2D325C84" w:rsidRPr="00A354B8">
        <w:t xml:space="preserve"> (</w:t>
      </w:r>
      <w:r w:rsidR="2D325C84" w:rsidRPr="00A354B8">
        <w:rPr>
          <w:highlight w:val="green"/>
        </w:rPr>
        <w:t>Figura X)</w:t>
      </w:r>
      <w:r w:rsidRPr="00A354B8">
        <w:t>, y en el 20% restante hay una gran variabilidad.</w:t>
      </w:r>
      <w:r w:rsidR="5785CA41" w:rsidRPr="00A354B8">
        <w:t xml:space="preserve"> Además, l</w:t>
      </w:r>
      <w:r w:rsidRPr="00A354B8">
        <w:t>os datos at</w:t>
      </w:r>
      <w:r w:rsidR="79D6C033" w:rsidRPr="00A354B8">
        <w:t>ípicos</w:t>
      </w:r>
      <w:r w:rsidRPr="00A354B8">
        <w:t xml:space="preserve"> pertenecen a algunos </w:t>
      </w:r>
      <w:r w:rsidR="70ACD130" w:rsidRPr="00A354B8">
        <w:t>países</w:t>
      </w:r>
      <w:r w:rsidRPr="00A354B8">
        <w:t xml:space="preserve"> de América del Sur, especialmente Venezuela y Honduras.</w:t>
      </w:r>
    </w:p>
    <w:p w14:paraId="22D3F0FC" w14:textId="6CA47844" w:rsidR="478E0893" w:rsidRPr="00A354B8" w:rsidRDefault="478E0893" w:rsidP="00F6001E">
      <w:pPr>
        <w:spacing w:after="0" w:line="360" w:lineRule="auto"/>
      </w:pPr>
    </w:p>
    <w:p w14:paraId="7B760A5C" w14:textId="4B924838" w:rsidR="73B6A837" w:rsidRPr="00A354B8" w:rsidRDefault="73B6A837" w:rsidP="478E0893">
      <w:pPr>
        <w:spacing w:after="0"/>
        <w:jc w:val="center"/>
      </w:pPr>
      <w:r w:rsidRPr="00A354B8">
        <w:drawing>
          <wp:inline distT="0" distB="0" distL="0" distR="0" wp14:anchorId="70E9CAC0" wp14:editId="62F50997">
            <wp:extent cx="2861976" cy="2676525"/>
            <wp:effectExtent l="0" t="0" r="0" b="0"/>
            <wp:docPr id="1087527294" name="Imagen 1087527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2861976" cy="2676525"/>
                    </a:xfrm>
                    <a:prstGeom prst="rect">
                      <a:avLst/>
                    </a:prstGeom>
                  </pic:spPr>
                </pic:pic>
              </a:graphicData>
            </a:graphic>
          </wp:inline>
        </w:drawing>
      </w:r>
    </w:p>
    <w:p w14:paraId="19B9B4C9" w14:textId="626DA7E7" w:rsidR="24A9065B" w:rsidRPr="00A354B8" w:rsidRDefault="24A9065B" w:rsidP="00EF5936">
      <w:pPr>
        <w:spacing w:after="0"/>
        <w:jc w:val="center"/>
        <w:rPr>
          <w:sz w:val="16"/>
          <w:szCs w:val="16"/>
        </w:rPr>
      </w:pPr>
      <w:r w:rsidRPr="00A354B8">
        <w:rPr>
          <w:b/>
          <w:bCs/>
          <w:sz w:val="18"/>
          <w:szCs w:val="18"/>
          <w:highlight w:val="green"/>
        </w:rPr>
        <w:t>Figura X</w:t>
      </w:r>
      <w:r w:rsidRPr="00A354B8">
        <w:rPr>
          <w:sz w:val="18"/>
          <w:szCs w:val="18"/>
        </w:rPr>
        <w:t xml:space="preserve">. </w:t>
      </w:r>
      <w:r w:rsidR="631EBBED" w:rsidRPr="00A354B8">
        <w:rPr>
          <w:sz w:val="18"/>
          <w:szCs w:val="18"/>
        </w:rPr>
        <w:t>Distribución de datos de Tasa</w:t>
      </w:r>
      <w:r w:rsidR="782F9B87" w:rsidRPr="00A354B8">
        <w:rPr>
          <w:sz w:val="18"/>
          <w:szCs w:val="18"/>
        </w:rPr>
        <w:t xml:space="preserve"> de Homicidios</w:t>
      </w:r>
      <w:r w:rsidR="631EBBED" w:rsidRPr="00A354B8">
        <w:rPr>
          <w:sz w:val="18"/>
          <w:szCs w:val="18"/>
        </w:rPr>
        <w:t xml:space="preserve"> y detección de datos atípicos</w:t>
      </w:r>
      <w:r w:rsidR="0576335F" w:rsidRPr="00A354B8">
        <w:rPr>
          <w:sz w:val="18"/>
          <w:szCs w:val="18"/>
        </w:rPr>
        <w:t>.</w:t>
      </w:r>
    </w:p>
    <w:p w14:paraId="6C599DAE" w14:textId="58140799" w:rsidR="478E0893" w:rsidRPr="00A354B8" w:rsidRDefault="478E0893" w:rsidP="00EF5936"/>
    <w:p w14:paraId="7D0FA647" w14:textId="52BD4965" w:rsidR="0576335F" w:rsidRPr="00A354B8" w:rsidRDefault="0576335F" w:rsidP="00095E52">
      <w:pPr>
        <w:spacing w:after="240" w:line="360" w:lineRule="auto"/>
        <w:ind w:firstLine="432"/>
        <w:rPr>
          <w:rStyle w:val="Ttulo4Car"/>
          <w:rFonts w:ascii="Arial" w:eastAsia="Arial" w:hAnsi="Arial" w:cs="Arial"/>
          <w:i w:val="0"/>
          <w:iCs w:val="0"/>
          <w:color w:val="auto"/>
        </w:rPr>
      </w:pPr>
      <w:r w:rsidRPr="00A354B8">
        <w:t>Al analizar la distribución por año, se observó que la distr</w:t>
      </w:r>
      <w:r w:rsidR="0E8B9C3C" w:rsidRPr="00A354B8">
        <w:t>ibución</w:t>
      </w:r>
      <w:r w:rsidRPr="00A354B8">
        <w:t xml:space="preserve"> </w:t>
      </w:r>
      <w:r w:rsidR="5F48C3A8" w:rsidRPr="00A354B8">
        <w:t xml:space="preserve">de la </w:t>
      </w:r>
      <w:r w:rsidRPr="00A354B8">
        <w:t xml:space="preserve">tasa de homicidios es muy similar entre </w:t>
      </w:r>
      <w:r w:rsidR="1E3CF7F3" w:rsidRPr="00A354B8">
        <w:t xml:space="preserve">los años </w:t>
      </w:r>
      <w:r w:rsidRPr="00A354B8">
        <w:t>2008</w:t>
      </w:r>
      <w:r w:rsidR="56D293F2" w:rsidRPr="00A354B8">
        <w:t xml:space="preserve"> – </w:t>
      </w:r>
      <w:r w:rsidRPr="00A354B8">
        <w:t xml:space="preserve">2011 </w:t>
      </w:r>
      <w:r w:rsidR="56D293F2" w:rsidRPr="00A354B8">
        <w:t>(</w:t>
      </w:r>
      <w:r w:rsidR="56F0A650" w:rsidRPr="00A354B8">
        <w:rPr>
          <w:highlight w:val="green"/>
        </w:rPr>
        <w:t>Figura X</w:t>
      </w:r>
      <w:r w:rsidR="56F0A650" w:rsidRPr="00A354B8">
        <w:t>)</w:t>
      </w:r>
      <w:r w:rsidR="56D293F2" w:rsidRPr="00A354B8">
        <w:t xml:space="preserve"> </w:t>
      </w:r>
      <w:r w:rsidRPr="00A354B8">
        <w:t>y</w:t>
      </w:r>
      <w:r w:rsidR="26C71B7D" w:rsidRPr="00A354B8">
        <w:t xml:space="preserve"> que</w:t>
      </w:r>
      <w:r w:rsidRPr="00A354B8">
        <w:t xml:space="preserve"> partir del 2012 tiende a bajar hasta alcanzar su menor rango en el 2020, año de</w:t>
      </w:r>
      <w:r w:rsidR="04278759" w:rsidRPr="00A354B8">
        <w:t>l inicio de</w:t>
      </w:r>
      <w:r w:rsidRPr="00A354B8">
        <w:t xml:space="preserve"> la pandemia</w:t>
      </w:r>
      <w:r w:rsidR="4175E264" w:rsidRPr="00A354B8">
        <w:t xml:space="preserve"> del COVID-19</w:t>
      </w:r>
      <w:r w:rsidR="658A8760" w:rsidRPr="00A354B8">
        <w:t xml:space="preserve">. </w:t>
      </w:r>
      <w:r w:rsidR="696DCAA8" w:rsidRPr="00A354B8">
        <w:t>Asimismo</w:t>
      </w:r>
      <w:r w:rsidR="7C718E06" w:rsidRPr="00A354B8">
        <w:t xml:space="preserve">, </w:t>
      </w:r>
      <w:r w:rsidR="1C32D3CD" w:rsidRPr="00A354B8">
        <w:t>se identifica con mayor facilidad</w:t>
      </w:r>
      <w:r w:rsidR="579A789A" w:rsidRPr="00A354B8">
        <w:t xml:space="preserve"> </w:t>
      </w:r>
      <w:r w:rsidR="37766A22" w:rsidRPr="00A354B8">
        <w:t xml:space="preserve">que </w:t>
      </w:r>
      <w:r w:rsidR="73B6A837" w:rsidRPr="00A354B8">
        <w:t>Venezuela</w:t>
      </w:r>
      <w:r w:rsidR="10B97EF2" w:rsidRPr="00A354B8">
        <w:t>,</w:t>
      </w:r>
      <w:r w:rsidR="73B6A837" w:rsidRPr="00A354B8">
        <w:t xml:space="preserve"> Colombia, y Honduras </w:t>
      </w:r>
      <w:r w:rsidR="28D1CDBE" w:rsidRPr="00A354B8">
        <w:t>permanecen</w:t>
      </w:r>
      <w:r w:rsidR="73B6A837" w:rsidRPr="00A354B8">
        <w:t xml:space="preserve"> con </w:t>
      </w:r>
      <w:r w:rsidR="73B6A837" w:rsidRPr="00A354B8">
        <w:lastRenderedPageBreak/>
        <w:t xml:space="preserve">valores tasa de homicidios </w:t>
      </w:r>
      <w:r w:rsidR="5EBAAA81" w:rsidRPr="00A354B8">
        <w:t>atípicamente</w:t>
      </w:r>
      <w:r w:rsidR="73B6A837" w:rsidRPr="00A354B8">
        <w:t xml:space="preserve"> elevados </w:t>
      </w:r>
      <w:r w:rsidR="5C9C5E96" w:rsidRPr="00A354B8">
        <w:t xml:space="preserve">en </w:t>
      </w:r>
      <w:r w:rsidR="17D36F21" w:rsidRPr="00A354B8">
        <w:t>todo el período</w:t>
      </w:r>
      <w:r w:rsidR="73B6A837" w:rsidRPr="00A354B8">
        <w:t xml:space="preserve"> (no apreciable en </w:t>
      </w:r>
      <w:r w:rsidR="70082E28" w:rsidRPr="00A354B8">
        <w:t>la figura</w:t>
      </w:r>
      <w:r w:rsidR="73B6A837" w:rsidRPr="00A354B8">
        <w:t>)</w:t>
      </w:r>
      <w:r w:rsidR="1BDE0B62" w:rsidRPr="00A354B8">
        <w:t xml:space="preserve">, </w:t>
      </w:r>
      <w:r w:rsidR="7D3211CE" w:rsidRPr="00A354B8">
        <w:t>añadiéndose</w:t>
      </w:r>
      <w:r w:rsidR="7D3211CE" w:rsidRPr="00A354B8">
        <w:rPr>
          <w:rStyle w:val="Ttulo4Car"/>
          <w:rFonts w:ascii="Arial" w:eastAsia="Arial" w:hAnsi="Arial" w:cs="Arial"/>
          <w:i w:val="0"/>
          <w:iCs w:val="0"/>
          <w:color w:val="auto"/>
        </w:rPr>
        <w:t xml:space="preserve"> Brasil</w:t>
      </w:r>
      <w:r w:rsidR="648B621F" w:rsidRPr="00A354B8">
        <w:rPr>
          <w:rStyle w:val="Ttulo4Car"/>
          <w:rFonts w:ascii="Arial" w:eastAsia="Arial" w:hAnsi="Arial" w:cs="Arial"/>
          <w:i w:val="0"/>
          <w:iCs w:val="0"/>
          <w:color w:val="auto"/>
        </w:rPr>
        <w:t xml:space="preserve"> a partir del 2012.</w:t>
      </w:r>
    </w:p>
    <w:p w14:paraId="59C5307D" w14:textId="0F0901B5" w:rsidR="73B6A837" w:rsidRPr="00A354B8" w:rsidRDefault="73B6A837" w:rsidP="478E0893">
      <w:pPr>
        <w:spacing w:after="0"/>
        <w:rPr>
          <w:sz w:val="18"/>
          <w:szCs w:val="18"/>
        </w:rPr>
      </w:pPr>
      <w:r w:rsidRPr="00A354B8">
        <w:drawing>
          <wp:inline distT="0" distB="0" distL="0" distR="0" wp14:anchorId="385D07E2" wp14:editId="1EED856F">
            <wp:extent cx="5724524" cy="4410075"/>
            <wp:effectExtent l="0" t="0" r="0" b="0"/>
            <wp:docPr id="1479914875" name="Imagen 147991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724524" cy="4410075"/>
                    </a:xfrm>
                    <a:prstGeom prst="rect">
                      <a:avLst/>
                    </a:prstGeom>
                  </pic:spPr>
                </pic:pic>
              </a:graphicData>
            </a:graphic>
          </wp:inline>
        </w:drawing>
      </w:r>
      <w:r w:rsidR="5D48AC65" w:rsidRPr="00A354B8">
        <w:rPr>
          <w:b/>
          <w:bCs/>
          <w:sz w:val="18"/>
          <w:szCs w:val="18"/>
          <w:highlight w:val="green"/>
        </w:rPr>
        <w:t>Figura X</w:t>
      </w:r>
      <w:r w:rsidR="5D48AC65" w:rsidRPr="00A354B8">
        <w:rPr>
          <w:sz w:val="18"/>
          <w:szCs w:val="18"/>
          <w:highlight w:val="green"/>
        </w:rPr>
        <w:t>.</w:t>
      </w:r>
      <w:r w:rsidR="5D48AC65" w:rsidRPr="00A354B8">
        <w:rPr>
          <w:sz w:val="18"/>
          <w:szCs w:val="18"/>
        </w:rPr>
        <w:t xml:space="preserve"> Distribución de Tasa de Homicidios por año desde el 2008 a 2022 para el top de nacionalidades en inmigración en España</w:t>
      </w:r>
      <w:r w:rsidR="4CAD1AAF" w:rsidRPr="00A354B8">
        <w:rPr>
          <w:sz w:val="18"/>
          <w:szCs w:val="18"/>
        </w:rPr>
        <w:t>.</w:t>
      </w:r>
    </w:p>
    <w:p w14:paraId="034B8AF0" w14:textId="66D6F3B1" w:rsidR="478E0893" w:rsidRPr="00A354B8" w:rsidRDefault="478E0893" w:rsidP="003F0691">
      <w:pPr>
        <w:spacing w:after="0" w:line="360" w:lineRule="auto"/>
      </w:pPr>
    </w:p>
    <w:p w14:paraId="2C5551EB" w14:textId="7D646B33" w:rsidR="372F578E" w:rsidRPr="00A354B8" w:rsidRDefault="372F578E" w:rsidP="00095E52">
      <w:pPr>
        <w:spacing w:line="360" w:lineRule="auto"/>
        <w:ind w:firstLine="432"/>
      </w:pPr>
      <w:r w:rsidRPr="00A354B8">
        <w:t xml:space="preserve">Finalmente, al comparar </w:t>
      </w:r>
      <w:r w:rsidR="126E676C" w:rsidRPr="00A354B8">
        <w:t>las tasas de homicidios d</w:t>
      </w:r>
      <w:r w:rsidRPr="00A354B8">
        <w:t xml:space="preserve">el Top 4 </w:t>
      </w:r>
      <w:r w:rsidR="03B882EC" w:rsidRPr="00A354B8">
        <w:t>en inmigración</w:t>
      </w:r>
      <w:r w:rsidR="69215FC1" w:rsidRPr="00A354B8">
        <w:t xml:space="preserve"> (</w:t>
      </w:r>
      <w:r w:rsidR="69215FC1" w:rsidRPr="00A354B8">
        <w:rPr>
          <w:highlight w:val="green"/>
        </w:rPr>
        <w:t>Figura</w:t>
      </w:r>
      <w:r w:rsidR="1107A0B7" w:rsidRPr="00A354B8">
        <w:rPr>
          <w:highlight w:val="green"/>
        </w:rPr>
        <w:t xml:space="preserve"> XA</w:t>
      </w:r>
      <w:r w:rsidR="1107A0B7" w:rsidRPr="00A354B8">
        <w:t>)</w:t>
      </w:r>
      <w:r w:rsidR="21E7CC25" w:rsidRPr="00A354B8">
        <w:t xml:space="preserve"> en contraste con la cantidad de inmigrantes (</w:t>
      </w:r>
      <w:r w:rsidR="21E7CC25" w:rsidRPr="00A354B8">
        <w:rPr>
          <w:highlight w:val="green"/>
        </w:rPr>
        <w:t>Figuras X</w:t>
      </w:r>
      <w:r w:rsidR="6B19A4EA" w:rsidRPr="00A354B8">
        <w:rPr>
          <w:highlight w:val="green"/>
        </w:rPr>
        <w:t>B</w:t>
      </w:r>
      <w:r w:rsidR="21E7CC25" w:rsidRPr="00A354B8">
        <w:t>)</w:t>
      </w:r>
      <w:r w:rsidR="24B70CC5" w:rsidRPr="00A354B8">
        <w:t xml:space="preserve"> se observó que:</w:t>
      </w:r>
      <w:r w:rsidR="40512A7B" w:rsidRPr="00A354B8">
        <w:t xml:space="preserve"> </w:t>
      </w:r>
    </w:p>
    <w:p w14:paraId="218D2247" w14:textId="403161D3" w:rsidR="40512A7B" w:rsidRPr="00A354B8" w:rsidRDefault="40512A7B" w:rsidP="00EF5936">
      <w:pPr>
        <w:pStyle w:val="Prrafodelista"/>
        <w:numPr>
          <w:ilvl w:val="0"/>
          <w:numId w:val="22"/>
        </w:numPr>
        <w:spacing w:line="360" w:lineRule="auto"/>
        <w:jc w:val="both"/>
        <w:rPr>
          <w:rFonts w:ascii="Arial" w:hAnsi="Arial" w:cs="Arial"/>
        </w:rPr>
      </w:pPr>
      <w:r w:rsidRPr="00A354B8">
        <w:rPr>
          <w:rFonts w:ascii="Arial" w:hAnsi="Arial" w:cs="Arial"/>
        </w:rPr>
        <w:t>No parece haber una relación</w:t>
      </w:r>
      <w:r w:rsidR="051E6C5E" w:rsidRPr="00A354B8">
        <w:rPr>
          <w:rFonts w:ascii="Arial" w:hAnsi="Arial" w:cs="Arial"/>
        </w:rPr>
        <w:t xml:space="preserve"> clara</w:t>
      </w:r>
      <w:r w:rsidRPr="00A354B8">
        <w:rPr>
          <w:rFonts w:ascii="Arial" w:hAnsi="Arial" w:cs="Arial"/>
        </w:rPr>
        <w:t xml:space="preserve"> en cuanto a tendencia entre la inmigración y homicidios para las Top 4 nacionalidades</w:t>
      </w:r>
      <w:r w:rsidR="23C07978" w:rsidRPr="00A354B8">
        <w:rPr>
          <w:rFonts w:ascii="Arial" w:hAnsi="Arial" w:cs="Arial"/>
        </w:rPr>
        <w:t>;</w:t>
      </w:r>
      <w:r w:rsidRPr="00A354B8">
        <w:rPr>
          <w:rFonts w:ascii="Arial" w:hAnsi="Arial" w:cs="Arial"/>
        </w:rPr>
        <w:t xml:space="preserve"> pero sí notamos que Colombia y Venezuela, ambos de América del Sur, tienen tasas de homicidios elevadas durante amplios períodos de tiempo, especialmente entre 2008</w:t>
      </w:r>
      <w:r w:rsidR="5AF0E0CB" w:rsidRPr="00A354B8">
        <w:rPr>
          <w:rFonts w:ascii="Arial" w:hAnsi="Arial" w:cs="Arial"/>
        </w:rPr>
        <w:t xml:space="preserve"> </w:t>
      </w:r>
      <w:r w:rsidRPr="00A354B8">
        <w:rPr>
          <w:rFonts w:ascii="Arial" w:hAnsi="Arial" w:cs="Arial"/>
        </w:rPr>
        <w:t>-</w:t>
      </w:r>
      <w:r w:rsidR="5AF0E0CB" w:rsidRPr="00A354B8">
        <w:rPr>
          <w:rFonts w:ascii="Arial" w:hAnsi="Arial" w:cs="Arial"/>
        </w:rPr>
        <w:t xml:space="preserve"> </w:t>
      </w:r>
      <w:r w:rsidRPr="00A354B8">
        <w:rPr>
          <w:rFonts w:ascii="Arial" w:hAnsi="Arial" w:cs="Arial"/>
        </w:rPr>
        <w:t xml:space="preserve">2013. </w:t>
      </w:r>
    </w:p>
    <w:p w14:paraId="528153D0" w14:textId="35E17A41" w:rsidR="40512A7B" w:rsidRPr="00A354B8" w:rsidRDefault="40512A7B" w:rsidP="00EF5936">
      <w:pPr>
        <w:pStyle w:val="Prrafodelista"/>
        <w:numPr>
          <w:ilvl w:val="0"/>
          <w:numId w:val="22"/>
        </w:numPr>
        <w:spacing w:line="360" w:lineRule="auto"/>
        <w:jc w:val="both"/>
        <w:rPr>
          <w:rFonts w:ascii="Arial" w:hAnsi="Arial" w:cs="Arial"/>
        </w:rPr>
      </w:pPr>
      <w:r w:rsidRPr="00A354B8">
        <w:rPr>
          <w:rFonts w:ascii="Arial" w:hAnsi="Arial" w:cs="Arial"/>
        </w:rPr>
        <w:t>Marruecos y Rumania, ambos países mucho más próximos geográficamente a España (siendo Rumania parte de la Unión Europea), tienen una tasa de homicidios baja y muy similar entre ellos.</w:t>
      </w:r>
    </w:p>
    <w:p w14:paraId="5BC9A037" w14:textId="035696C3" w:rsidR="478E0893" w:rsidRPr="00A354B8" w:rsidRDefault="478E0893" w:rsidP="00EF5936">
      <w:pPr>
        <w:spacing w:line="360" w:lineRule="auto"/>
      </w:pPr>
    </w:p>
    <w:p w14:paraId="7F6043DA" w14:textId="1F796CF8" w:rsidR="478E0893" w:rsidRPr="00A354B8" w:rsidRDefault="478E0893" w:rsidP="00EF5936">
      <w:pPr>
        <w:spacing w:line="360" w:lineRule="auto"/>
      </w:pPr>
    </w:p>
    <w:p w14:paraId="3DA91CE1" w14:textId="77777777" w:rsidR="009F3B32" w:rsidRPr="00A354B8" w:rsidRDefault="009F3B32" w:rsidP="478E0893">
      <w:pPr>
        <w:rPr>
          <w:rStyle w:val="Ttulo4Car"/>
          <w:rFonts w:ascii="Arial" w:eastAsia="Arial" w:hAnsi="Arial" w:cs="Arial"/>
          <w:color w:val="auto"/>
        </w:rPr>
      </w:pPr>
    </w:p>
    <w:p w14:paraId="4B2FE884" w14:textId="557DEE95" w:rsidR="478E0893" w:rsidRPr="00A354B8" w:rsidRDefault="478E0893" w:rsidP="0057151A">
      <w:pPr>
        <w:jc w:val="center"/>
      </w:pPr>
    </w:p>
    <w:p w14:paraId="28919BB1" w14:textId="030837CB" w:rsidR="7782A5C8" w:rsidRPr="00A354B8" w:rsidRDefault="7782A5C8" w:rsidP="0057151A">
      <w:pPr>
        <w:jc w:val="center"/>
        <w:rPr>
          <w:b/>
          <w:bCs/>
        </w:rPr>
      </w:pPr>
      <w:r w:rsidRPr="00A354B8">
        <w:rPr>
          <w:b/>
          <w:bCs/>
        </w:rPr>
        <w:t>(A)</w:t>
      </w:r>
    </w:p>
    <w:p w14:paraId="05640102" w14:textId="4C96F628" w:rsidR="4AE05ADB" w:rsidRPr="00A354B8" w:rsidRDefault="4AE05ADB" w:rsidP="478E0893">
      <w:pPr>
        <w:jc w:val="center"/>
      </w:pPr>
      <w:r w:rsidRPr="00A354B8">
        <w:drawing>
          <wp:inline distT="0" distB="0" distL="0" distR="0" wp14:anchorId="58873ED8" wp14:editId="02408979">
            <wp:extent cx="4988814" cy="2722681"/>
            <wp:effectExtent l="0" t="0" r="0" b="0"/>
            <wp:docPr id="1542310749" name="Imagen 154231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988814" cy="2722681"/>
                    </a:xfrm>
                    <a:prstGeom prst="rect">
                      <a:avLst/>
                    </a:prstGeom>
                  </pic:spPr>
                </pic:pic>
              </a:graphicData>
            </a:graphic>
          </wp:inline>
        </w:drawing>
      </w:r>
    </w:p>
    <w:p w14:paraId="1A9E8215" w14:textId="5F8095D5" w:rsidR="4AE05ADB" w:rsidRPr="00A354B8" w:rsidRDefault="4AE05ADB" w:rsidP="478E0893">
      <w:pPr>
        <w:spacing w:after="60"/>
        <w:jc w:val="center"/>
        <w:rPr>
          <w:b/>
          <w:bCs/>
        </w:rPr>
      </w:pPr>
      <w:r w:rsidRPr="00A354B8">
        <w:rPr>
          <w:b/>
          <w:bCs/>
        </w:rPr>
        <w:t>(B)</w:t>
      </w:r>
    </w:p>
    <w:p w14:paraId="0B6C0F06" w14:textId="44922C39" w:rsidR="372F578E" w:rsidRPr="00A354B8" w:rsidRDefault="372F578E" w:rsidP="00C403F5">
      <w:pPr>
        <w:jc w:val="center"/>
      </w:pPr>
      <w:r w:rsidRPr="00A354B8">
        <w:drawing>
          <wp:inline distT="0" distB="0" distL="0" distR="0" wp14:anchorId="7DC7FD1F" wp14:editId="31DCE4C1">
            <wp:extent cx="5082152" cy="2705972"/>
            <wp:effectExtent l="0" t="0" r="0" b="0"/>
            <wp:docPr id="138206230" name="Imagen 138206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82152" cy="2705972"/>
                    </a:xfrm>
                    <a:prstGeom prst="rect">
                      <a:avLst/>
                    </a:prstGeom>
                  </pic:spPr>
                </pic:pic>
              </a:graphicData>
            </a:graphic>
          </wp:inline>
        </w:drawing>
      </w:r>
    </w:p>
    <w:p w14:paraId="6FCDC186" w14:textId="73A2361A" w:rsidR="092423C1" w:rsidRPr="00A354B8" w:rsidRDefault="092423C1" w:rsidP="004B5CF8">
      <w:pPr>
        <w:spacing w:after="0"/>
        <w:rPr>
          <w:sz w:val="18"/>
          <w:szCs w:val="18"/>
        </w:rPr>
      </w:pPr>
      <w:r w:rsidRPr="00A354B8">
        <w:rPr>
          <w:b/>
          <w:bCs/>
          <w:sz w:val="18"/>
          <w:szCs w:val="18"/>
          <w:highlight w:val="green"/>
        </w:rPr>
        <w:t>Figura X</w:t>
      </w:r>
      <w:r w:rsidRPr="00A354B8">
        <w:rPr>
          <w:sz w:val="18"/>
          <w:szCs w:val="18"/>
          <w:highlight w:val="green"/>
        </w:rPr>
        <w:t>.</w:t>
      </w:r>
      <w:r w:rsidRPr="00A354B8">
        <w:rPr>
          <w:sz w:val="18"/>
          <w:szCs w:val="18"/>
        </w:rPr>
        <w:t xml:space="preserve"> </w:t>
      </w:r>
      <w:r w:rsidR="5E24618D" w:rsidRPr="00A354B8">
        <w:rPr>
          <w:sz w:val="18"/>
          <w:szCs w:val="18"/>
        </w:rPr>
        <w:t xml:space="preserve">Contraste entre la tendencia de cambio en el tiempo de la Tasa de Homicidios (A) frente a los datos de inmigración </w:t>
      </w:r>
      <w:r w:rsidR="6DEE2F7A" w:rsidRPr="00A354B8">
        <w:rPr>
          <w:sz w:val="18"/>
          <w:szCs w:val="18"/>
        </w:rPr>
        <w:t xml:space="preserve">en España </w:t>
      </w:r>
      <w:r w:rsidR="5E24618D" w:rsidRPr="00A354B8">
        <w:rPr>
          <w:sz w:val="18"/>
          <w:szCs w:val="18"/>
        </w:rPr>
        <w:t>del Top 4 nacionalidades (B).</w:t>
      </w:r>
    </w:p>
    <w:p w14:paraId="7083E1AA" w14:textId="7E1E6BF6" w:rsidR="478E0893" w:rsidRPr="00A354B8" w:rsidRDefault="478E0893" w:rsidP="0057151A">
      <w:pPr>
        <w:spacing w:after="0" w:line="360" w:lineRule="auto"/>
      </w:pPr>
    </w:p>
    <w:p w14:paraId="67C58FA8" w14:textId="1BC5B6FC" w:rsidR="00D336DA" w:rsidRPr="00A354B8" w:rsidRDefault="5727E23C" w:rsidP="00095E52">
      <w:pPr>
        <w:spacing w:line="360" w:lineRule="auto"/>
        <w:ind w:firstLine="432"/>
      </w:pPr>
      <w:r w:rsidRPr="00A354B8">
        <w:t xml:space="preserve">A partir del </w:t>
      </w:r>
      <w:r w:rsidR="48F73504" w:rsidRPr="00A354B8">
        <w:t>análisis</w:t>
      </w:r>
      <w:r w:rsidRPr="00A354B8">
        <w:t xml:space="preserve">, </w:t>
      </w:r>
      <w:r w:rsidR="305A6B69" w:rsidRPr="00A354B8">
        <w:t>puede inferirse</w:t>
      </w:r>
      <w:r w:rsidRPr="00A354B8">
        <w:t xml:space="preserve"> </w:t>
      </w:r>
      <w:r w:rsidR="7AC19FD8" w:rsidRPr="00A354B8">
        <w:t xml:space="preserve">que </w:t>
      </w:r>
      <w:r w:rsidRPr="00A354B8">
        <w:t xml:space="preserve">la tasa de </w:t>
      </w:r>
      <w:r w:rsidR="16A94F25" w:rsidRPr="00A354B8">
        <w:t>homicidios</w:t>
      </w:r>
      <w:r w:rsidRPr="00A354B8">
        <w:t xml:space="preserve">, en vez de tener un efecto inmediato, </w:t>
      </w:r>
      <w:r w:rsidR="2147D70D" w:rsidRPr="00A354B8">
        <w:t>pres</w:t>
      </w:r>
      <w:r w:rsidRPr="00A354B8">
        <w:t>e</w:t>
      </w:r>
      <w:r w:rsidR="2147D70D" w:rsidRPr="00A354B8">
        <w:t>nta</w:t>
      </w:r>
      <w:r w:rsidRPr="00A354B8">
        <w:t xml:space="preserve"> un efecto acumulativo en el tiempo, en cuyo caso, </w:t>
      </w:r>
      <w:r w:rsidR="30F1CE40" w:rsidRPr="00A354B8">
        <w:t xml:space="preserve">será </w:t>
      </w:r>
      <w:r w:rsidR="70D2C7AA" w:rsidRPr="00A354B8">
        <w:t xml:space="preserve">importante </w:t>
      </w:r>
      <w:r w:rsidR="30F1CE40" w:rsidRPr="00A354B8">
        <w:t xml:space="preserve">que los modelos de </w:t>
      </w:r>
      <w:r w:rsidR="30F1CE40" w:rsidRPr="00A354B8">
        <w:rPr>
          <w:i/>
          <w:iCs/>
        </w:rPr>
        <w:t>machine learning</w:t>
      </w:r>
      <w:r w:rsidR="30F1CE40" w:rsidRPr="00A354B8">
        <w:t xml:space="preserve"> </w:t>
      </w:r>
      <w:r w:rsidR="0F37A063" w:rsidRPr="00A354B8">
        <w:t>logren identificar</w:t>
      </w:r>
      <w:r w:rsidR="30F1CE40" w:rsidRPr="00A354B8">
        <w:t xml:space="preserve"> relaciones entre variables</w:t>
      </w:r>
      <w:r w:rsidR="7F66C779" w:rsidRPr="00A354B8">
        <w:t>, además de considerar las condiciones particulares de cada país bajo este complejo esquema de</w:t>
      </w:r>
      <w:r w:rsidR="374DCDB8" w:rsidRPr="00A354B8">
        <w:t xml:space="preserve"> enfoque macro.</w:t>
      </w:r>
    </w:p>
    <w:p w14:paraId="342F2696" w14:textId="77777777" w:rsidR="00F6001E" w:rsidRPr="00A354B8" w:rsidRDefault="00F6001E" w:rsidP="0057151A">
      <w:pPr>
        <w:spacing w:line="360" w:lineRule="auto"/>
        <w:ind w:firstLine="720"/>
      </w:pPr>
    </w:p>
    <w:p w14:paraId="6EA4AE24" w14:textId="77777777" w:rsidR="003F0691" w:rsidRPr="00A354B8" w:rsidRDefault="003F0691" w:rsidP="00D4263B">
      <w:pPr>
        <w:spacing w:line="360" w:lineRule="auto"/>
      </w:pPr>
    </w:p>
    <w:p w14:paraId="0F7471DC" w14:textId="32DE2D3D" w:rsidR="7057334D" w:rsidRPr="00A354B8" w:rsidRDefault="7057334D" w:rsidP="41DFE64D">
      <w:pPr>
        <w:pStyle w:val="Ttulo4"/>
        <w:ind w:firstLine="720"/>
        <w:rPr>
          <w:rFonts w:ascii="Arial" w:eastAsia="Arial" w:hAnsi="Arial" w:cs="Arial"/>
          <w:color w:val="auto"/>
        </w:rPr>
      </w:pPr>
      <w:bookmarkStart w:id="33" w:name="_Toc179489144"/>
      <w:r w:rsidRPr="00A354B8">
        <w:rPr>
          <w:rFonts w:ascii="Arial" w:eastAsia="Arial" w:hAnsi="Arial" w:cs="Arial"/>
          <w:color w:val="auto"/>
        </w:rPr>
        <w:lastRenderedPageBreak/>
        <w:t>5.4.</w:t>
      </w:r>
      <w:r w:rsidR="20A0FA47" w:rsidRPr="00A354B8">
        <w:rPr>
          <w:rFonts w:ascii="Arial" w:eastAsia="Arial" w:hAnsi="Arial" w:cs="Arial"/>
          <w:color w:val="auto"/>
        </w:rPr>
        <w:t>8</w:t>
      </w:r>
      <w:r w:rsidRPr="00A354B8">
        <w:rPr>
          <w:rFonts w:ascii="Arial" w:eastAsia="Arial" w:hAnsi="Arial" w:cs="Arial"/>
          <w:color w:val="auto"/>
        </w:rPr>
        <w:t xml:space="preserve"> </w:t>
      </w:r>
      <w:r w:rsidR="27385A7A" w:rsidRPr="00A354B8">
        <w:rPr>
          <w:rFonts w:ascii="Arial" w:eastAsia="Arial" w:hAnsi="Arial" w:cs="Arial"/>
          <w:color w:val="auto"/>
        </w:rPr>
        <w:t>Conflictos Armados</w:t>
      </w:r>
      <w:bookmarkEnd w:id="33"/>
    </w:p>
    <w:p w14:paraId="09F7F7A8" w14:textId="7524F1B2" w:rsidR="41DFE64D" w:rsidRPr="00A354B8" w:rsidRDefault="41DFE64D" w:rsidP="003F0691">
      <w:pPr>
        <w:spacing w:after="0" w:line="360" w:lineRule="auto"/>
      </w:pPr>
    </w:p>
    <w:p w14:paraId="447CF963" w14:textId="4426F876" w:rsidR="41DFE64D" w:rsidRPr="00A354B8" w:rsidRDefault="6317127B" w:rsidP="009F2E88">
      <w:pPr>
        <w:spacing w:line="360" w:lineRule="auto"/>
        <w:ind w:firstLine="432"/>
      </w:pPr>
      <w:r w:rsidRPr="00A354B8">
        <w:t xml:space="preserve">Continuando con las variables relacionadas con la inseguridad, </w:t>
      </w:r>
      <w:r w:rsidR="3ECED27E" w:rsidRPr="00A354B8">
        <w:t xml:space="preserve">se consideró también </w:t>
      </w:r>
      <w:r w:rsidR="0E3A510D" w:rsidRPr="00A354B8">
        <w:t>incluir y analizar las muertes debidas a cuatro tipos de conflictos armados</w:t>
      </w:r>
      <w:r w:rsidR="0E3A510D" w:rsidRPr="00A354B8">
        <w:rPr>
          <w:highlight w:val="green"/>
          <w:vertAlign w:val="superscript"/>
        </w:rPr>
        <w:t>x</w:t>
      </w:r>
      <w:r w:rsidR="194D604A" w:rsidRPr="00A354B8">
        <w:t xml:space="preserve"> (referirse a la </w:t>
      </w:r>
      <w:r w:rsidR="194D604A" w:rsidRPr="00A354B8">
        <w:rPr>
          <w:highlight w:val="green"/>
        </w:rPr>
        <w:t>Tabla 2</w:t>
      </w:r>
      <w:r w:rsidR="194D604A" w:rsidRPr="00A354B8">
        <w:t xml:space="preserve"> para las definiciones correspondientes)</w:t>
      </w:r>
      <w:r w:rsidR="0E3A510D" w:rsidRPr="00A354B8">
        <w:t>.</w:t>
      </w:r>
    </w:p>
    <w:p w14:paraId="493430D1" w14:textId="3BBC51FC" w:rsidR="41DFE64D" w:rsidRPr="00A354B8" w:rsidRDefault="3CCCFF7C" w:rsidP="009F2E88">
      <w:pPr>
        <w:spacing w:after="0" w:line="360" w:lineRule="auto"/>
        <w:ind w:firstLine="432"/>
      </w:pPr>
      <w:r w:rsidRPr="00A354B8">
        <w:t xml:space="preserve">Después de filtrar los datos </w:t>
      </w:r>
      <w:r w:rsidR="4F8B9C47" w:rsidRPr="00A354B8">
        <w:t>de nuestro interés</w:t>
      </w:r>
      <w:r w:rsidR="31D072FD" w:rsidRPr="00A354B8">
        <w:t>, se observó que predomina la baja cantidad o ausencia de muertes dentro de</w:t>
      </w:r>
      <w:r w:rsidR="5F90530D" w:rsidRPr="00A354B8">
        <w:t>l top</w:t>
      </w:r>
      <w:r w:rsidR="31D072FD" w:rsidRPr="00A354B8">
        <w:t xml:space="preserve"> </w:t>
      </w:r>
      <w:r w:rsidR="30BA693C" w:rsidRPr="00A354B8">
        <w:t>países</w:t>
      </w:r>
      <w:r w:rsidR="33428FB5" w:rsidRPr="00A354B8">
        <w:t xml:space="preserve"> en inmigración a </w:t>
      </w:r>
      <w:r w:rsidR="083449E9" w:rsidRPr="00A354B8">
        <w:t>España</w:t>
      </w:r>
      <w:r w:rsidR="33428FB5" w:rsidRPr="00A354B8">
        <w:t xml:space="preserve"> (</w:t>
      </w:r>
      <w:r w:rsidR="33428FB5" w:rsidRPr="00A354B8">
        <w:rPr>
          <w:highlight w:val="green"/>
        </w:rPr>
        <w:t>Figura X)</w:t>
      </w:r>
      <w:r w:rsidR="31D072FD" w:rsidRPr="00A354B8">
        <w:rPr>
          <w:highlight w:val="green"/>
        </w:rPr>
        <w:t>,</w:t>
      </w:r>
      <w:r w:rsidR="31D072FD" w:rsidRPr="00A354B8">
        <w:t xml:space="preserve"> lo que explica porque </w:t>
      </w:r>
      <w:r w:rsidR="7E68CA15" w:rsidRPr="00A354B8">
        <w:t>los</w:t>
      </w:r>
      <w:r w:rsidR="31D072FD" w:rsidRPr="00A354B8">
        <w:t xml:space="preserve"> gráfico</w:t>
      </w:r>
      <w:r w:rsidR="726F403F" w:rsidRPr="00A354B8">
        <w:t>s</w:t>
      </w:r>
      <w:r w:rsidR="31D072FD" w:rsidRPr="00A354B8">
        <w:t xml:space="preserve"> de caja </w:t>
      </w:r>
      <w:r w:rsidR="69AD1107" w:rsidRPr="00A354B8">
        <w:t xml:space="preserve">no son visibles y </w:t>
      </w:r>
      <w:r w:rsidR="31D072FD" w:rsidRPr="00A354B8">
        <w:t xml:space="preserve">considera como datos atípicos los </w:t>
      </w:r>
      <w:r w:rsidR="48A2D0D5" w:rsidRPr="00A354B8">
        <w:t>registros</w:t>
      </w:r>
      <w:r w:rsidR="31D072FD" w:rsidRPr="00A354B8">
        <w:t xml:space="preserve"> de muertes para </w:t>
      </w:r>
      <w:r w:rsidR="66D09AF5" w:rsidRPr="00A354B8">
        <w:t>Ucrania</w:t>
      </w:r>
      <w:r w:rsidR="31D072FD" w:rsidRPr="00A354B8">
        <w:t xml:space="preserve">, </w:t>
      </w:r>
      <w:r w:rsidR="4E2E60A5" w:rsidRPr="00A354B8">
        <w:t>Pakistán</w:t>
      </w:r>
      <w:r w:rsidR="31D072FD" w:rsidRPr="00A354B8">
        <w:t xml:space="preserve">, </w:t>
      </w:r>
      <w:r w:rsidR="4DA8FF2F" w:rsidRPr="00A354B8">
        <w:t xml:space="preserve">Colombia, </w:t>
      </w:r>
      <w:r w:rsidR="0324DF87" w:rsidRPr="00A354B8">
        <w:t>Brasil</w:t>
      </w:r>
      <w:r w:rsidR="31D072FD" w:rsidRPr="00A354B8">
        <w:t xml:space="preserve"> y Venezuela</w:t>
      </w:r>
      <w:r w:rsidR="2B06833C" w:rsidRPr="00A354B8">
        <w:t xml:space="preserve"> (no apreciable en la figura)</w:t>
      </w:r>
      <w:r w:rsidR="31D072FD" w:rsidRPr="00A354B8">
        <w:t xml:space="preserve">, que </w:t>
      </w:r>
      <w:r w:rsidR="52D186D5" w:rsidRPr="00A354B8">
        <w:t xml:space="preserve">son los países que </w:t>
      </w:r>
      <w:r w:rsidR="31D072FD" w:rsidRPr="00A354B8">
        <w:t>se repiten dentro de los valores atípicos.</w:t>
      </w:r>
    </w:p>
    <w:p w14:paraId="554AA65B" w14:textId="2F6F649D" w:rsidR="41DFE64D" w:rsidRPr="00A354B8" w:rsidRDefault="41DFE64D" w:rsidP="0057151A">
      <w:pPr>
        <w:spacing w:line="360" w:lineRule="auto"/>
      </w:pPr>
    </w:p>
    <w:p w14:paraId="110BF303" w14:textId="5EBF31D5" w:rsidR="41DFE64D" w:rsidRPr="00A354B8" w:rsidRDefault="3774CC70" w:rsidP="478E0893">
      <w:pPr>
        <w:spacing w:line="360" w:lineRule="auto"/>
        <w:jc w:val="center"/>
      </w:pPr>
      <w:r w:rsidRPr="00A354B8">
        <w:drawing>
          <wp:inline distT="0" distB="0" distL="0" distR="0" wp14:anchorId="15FE7D4A" wp14:editId="4DB87B50">
            <wp:extent cx="2560320" cy="2438614"/>
            <wp:effectExtent l="0" t="0" r="0" b="0"/>
            <wp:docPr id="1347843899" name="Imagen 13478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560320" cy="2438614"/>
                    </a:xfrm>
                    <a:prstGeom prst="rect">
                      <a:avLst/>
                    </a:prstGeom>
                  </pic:spPr>
                </pic:pic>
              </a:graphicData>
            </a:graphic>
          </wp:inline>
        </w:drawing>
      </w:r>
      <w:r w:rsidRPr="00A354B8">
        <w:drawing>
          <wp:inline distT="0" distB="0" distL="0" distR="0" wp14:anchorId="42E84D72" wp14:editId="392E5DE9">
            <wp:extent cx="2560320" cy="2412609"/>
            <wp:effectExtent l="0" t="0" r="0" b="0"/>
            <wp:docPr id="1351062438" name="Imagen 135106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2560320" cy="2412609"/>
                    </a:xfrm>
                    <a:prstGeom prst="rect">
                      <a:avLst/>
                    </a:prstGeom>
                  </pic:spPr>
                </pic:pic>
              </a:graphicData>
            </a:graphic>
          </wp:inline>
        </w:drawing>
      </w:r>
    </w:p>
    <w:p w14:paraId="2B4974FC" w14:textId="3E2A5380" w:rsidR="478E0893" w:rsidRPr="00A354B8" w:rsidRDefault="478E0893" w:rsidP="00F6001E">
      <w:pPr>
        <w:spacing w:after="0" w:line="360" w:lineRule="auto"/>
        <w:jc w:val="center"/>
      </w:pPr>
    </w:p>
    <w:p w14:paraId="4B93B987" w14:textId="70EA124F" w:rsidR="78F7D8FA" w:rsidRPr="00A354B8" w:rsidRDefault="78F7D8FA" w:rsidP="478E0893">
      <w:pPr>
        <w:spacing w:line="360" w:lineRule="auto"/>
        <w:jc w:val="center"/>
      </w:pPr>
      <w:r w:rsidRPr="00A354B8">
        <w:drawing>
          <wp:inline distT="0" distB="0" distL="0" distR="0" wp14:anchorId="316A1085" wp14:editId="364D6A2D">
            <wp:extent cx="2560320" cy="2417335"/>
            <wp:effectExtent l="0" t="0" r="0" b="0"/>
            <wp:docPr id="1412117388" name="Imagen 1412117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2560320" cy="2417335"/>
                    </a:xfrm>
                    <a:prstGeom prst="rect">
                      <a:avLst/>
                    </a:prstGeom>
                  </pic:spPr>
                </pic:pic>
              </a:graphicData>
            </a:graphic>
          </wp:inline>
        </w:drawing>
      </w:r>
      <w:r w:rsidRPr="00A354B8">
        <w:t xml:space="preserve"> </w:t>
      </w:r>
      <w:r w:rsidRPr="00A354B8">
        <w:drawing>
          <wp:inline distT="0" distB="0" distL="0" distR="0" wp14:anchorId="15D2289E" wp14:editId="71C30A07">
            <wp:extent cx="2560320" cy="2393539"/>
            <wp:effectExtent l="0" t="0" r="0" b="0"/>
            <wp:docPr id="428090501" name="Imagen 42809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2560320" cy="2393539"/>
                    </a:xfrm>
                    <a:prstGeom prst="rect">
                      <a:avLst/>
                    </a:prstGeom>
                  </pic:spPr>
                </pic:pic>
              </a:graphicData>
            </a:graphic>
          </wp:inline>
        </w:drawing>
      </w:r>
    </w:p>
    <w:p w14:paraId="5ED5BE6D" w14:textId="6909504B" w:rsidR="3BFA896B" w:rsidRPr="00A354B8" w:rsidRDefault="3BFA896B" w:rsidP="478E0893">
      <w:pPr>
        <w:spacing w:after="0"/>
        <w:rPr>
          <w:rFonts w:eastAsia="Arial" w:cs="Arial"/>
          <w:sz w:val="18"/>
          <w:szCs w:val="18"/>
        </w:rPr>
      </w:pPr>
      <w:r w:rsidRPr="00A354B8">
        <w:rPr>
          <w:rFonts w:eastAsia="Arial" w:cs="Arial"/>
          <w:b/>
          <w:bCs/>
          <w:sz w:val="18"/>
          <w:szCs w:val="18"/>
          <w:highlight w:val="green"/>
        </w:rPr>
        <w:t>Figura X</w:t>
      </w:r>
      <w:r w:rsidRPr="00A354B8">
        <w:rPr>
          <w:rFonts w:eastAsia="Arial" w:cs="Arial"/>
          <w:b/>
          <w:bCs/>
          <w:sz w:val="18"/>
          <w:szCs w:val="18"/>
        </w:rPr>
        <w:t xml:space="preserve">. </w:t>
      </w:r>
      <w:r w:rsidRPr="00A354B8">
        <w:rPr>
          <w:rFonts w:eastAsia="Arial" w:cs="Arial"/>
          <w:sz w:val="18"/>
          <w:szCs w:val="18"/>
        </w:rPr>
        <w:t xml:space="preserve">Distribución las variables de </w:t>
      </w:r>
      <w:r w:rsidR="0B333B0F" w:rsidRPr="00A354B8">
        <w:rPr>
          <w:rFonts w:eastAsia="Arial" w:cs="Arial"/>
          <w:sz w:val="18"/>
          <w:szCs w:val="18"/>
        </w:rPr>
        <w:t>conflictos armados</w:t>
      </w:r>
      <w:r w:rsidRPr="00A354B8">
        <w:rPr>
          <w:rFonts w:eastAsia="Arial" w:cs="Arial"/>
          <w:sz w:val="18"/>
          <w:szCs w:val="18"/>
        </w:rPr>
        <w:t xml:space="preserve"> y detección de datos atípicos. (A) </w:t>
      </w:r>
      <w:r w:rsidR="651B3C76" w:rsidRPr="00A354B8">
        <w:rPr>
          <w:rFonts w:eastAsia="Arial" w:cs="Arial"/>
          <w:sz w:val="18"/>
          <w:szCs w:val="18"/>
        </w:rPr>
        <w:t>"One-sided violence_deaths", (B) “Non-state_deaths”, (C) "Int</w:t>
      </w:r>
      <w:r w:rsidR="7584FBFC" w:rsidRPr="00A354B8">
        <w:rPr>
          <w:rFonts w:eastAsia="Arial" w:cs="Arial"/>
          <w:sz w:val="18"/>
          <w:szCs w:val="18"/>
        </w:rPr>
        <w:t>ra</w:t>
      </w:r>
      <w:r w:rsidR="651B3C76" w:rsidRPr="00A354B8">
        <w:rPr>
          <w:rFonts w:eastAsia="Arial" w:cs="Arial"/>
          <w:sz w:val="18"/>
          <w:szCs w:val="18"/>
        </w:rPr>
        <w:t>state_deaths"</w:t>
      </w:r>
      <w:r w:rsidR="0BF3C4B6" w:rsidRPr="00A354B8">
        <w:rPr>
          <w:rFonts w:eastAsia="Arial" w:cs="Arial"/>
          <w:sz w:val="18"/>
          <w:szCs w:val="18"/>
        </w:rPr>
        <w:t xml:space="preserve"> y (D) “Interstate_deaths"</w:t>
      </w:r>
      <w:r w:rsidR="20B893F8" w:rsidRPr="00A354B8">
        <w:rPr>
          <w:rFonts w:eastAsia="Arial" w:cs="Arial"/>
          <w:sz w:val="18"/>
          <w:szCs w:val="18"/>
        </w:rPr>
        <w:t>.</w:t>
      </w:r>
    </w:p>
    <w:p w14:paraId="5FEFD797" w14:textId="67F2718B" w:rsidR="478E0893" w:rsidRPr="00A354B8" w:rsidRDefault="478E0893" w:rsidP="478E0893">
      <w:pPr>
        <w:rPr>
          <w:rStyle w:val="Ttulo4Car"/>
          <w:rFonts w:ascii="Arial" w:eastAsia="Arial" w:hAnsi="Arial" w:cs="Arial"/>
          <w:color w:val="auto"/>
        </w:rPr>
      </w:pPr>
    </w:p>
    <w:p w14:paraId="400AC9B4" w14:textId="579933F5" w:rsidR="7372481C" w:rsidRPr="00A354B8" w:rsidRDefault="7372481C" w:rsidP="009F2E88">
      <w:pPr>
        <w:spacing w:line="360" w:lineRule="auto"/>
        <w:ind w:firstLine="432"/>
        <w:rPr>
          <w:rStyle w:val="Ttulo4Car"/>
          <w:rFonts w:ascii="Arial" w:eastAsia="Arial" w:hAnsi="Arial" w:cs="Arial"/>
          <w:i w:val="0"/>
          <w:iCs w:val="0"/>
          <w:color w:val="auto"/>
          <w:highlight w:val="green"/>
        </w:rPr>
      </w:pPr>
      <w:r w:rsidRPr="00A354B8">
        <w:lastRenderedPageBreak/>
        <w:t>Debido a la dificultad para observar tendencias totales por la predominancia de algunos países, se filtraron los países más relevantes (Brasil, Colombi</w:t>
      </w:r>
      <w:r w:rsidR="1CB21938" w:rsidRPr="00A354B8">
        <w:t>a</w:t>
      </w:r>
      <w:r w:rsidRPr="00A354B8">
        <w:t>, Venezuela y Ucrania) para, nuevamente, contrastar la variación de los datos de inmigración con las muertes por estos conflictos con (</w:t>
      </w:r>
      <w:r w:rsidRPr="00A354B8">
        <w:rPr>
          <w:highlight w:val="green"/>
        </w:rPr>
        <w:t>Figura XB</w:t>
      </w:r>
      <w:r w:rsidRPr="00A354B8">
        <w:rPr>
          <w:rStyle w:val="Ttulo4Car"/>
          <w:rFonts w:ascii="Arial" w:eastAsia="Arial" w:hAnsi="Arial" w:cs="Arial"/>
          <w:i w:val="0"/>
          <w:iCs w:val="0"/>
          <w:color w:val="auto"/>
          <w:highlight w:val="green"/>
        </w:rPr>
        <w:t>, XC, XD)</w:t>
      </w:r>
      <w:r w:rsidR="0E517F16" w:rsidRPr="00A354B8">
        <w:rPr>
          <w:rStyle w:val="Ttulo4Car"/>
          <w:rFonts w:ascii="Arial" w:eastAsia="Arial" w:hAnsi="Arial" w:cs="Arial"/>
          <w:i w:val="0"/>
          <w:iCs w:val="0"/>
          <w:color w:val="auto"/>
        </w:rPr>
        <w:t>, observando que:</w:t>
      </w:r>
    </w:p>
    <w:p w14:paraId="7A8F3912" w14:textId="6C09D064" w:rsidR="478E0893" w:rsidRPr="00A354B8" w:rsidRDefault="478E0893" w:rsidP="478E0893">
      <w:pPr>
        <w:spacing w:after="0"/>
        <w:rPr>
          <w:rStyle w:val="Ttulo4Car"/>
          <w:rFonts w:ascii="Arial" w:eastAsia="Arial" w:hAnsi="Arial" w:cs="Arial"/>
          <w:color w:val="auto"/>
        </w:rPr>
      </w:pPr>
    </w:p>
    <w:p w14:paraId="5CB627CB" w14:textId="083291CA" w:rsidR="621E298A" w:rsidRPr="00A354B8" w:rsidRDefault="621E298A" w:rsidP="478E0893">
      <w:pPr>
        <w:jc w:val="center"/>
      </w:pPr>
      <w:r w:rsidRPr="00A354B8">
        <w:drawing>
          <wp:inline distT="0" distB="0" distL="0" distR="0" wp14:anchorId="20F33801" wp14:editId="2500FC54">
            <wp:extent cx="4336276" cy="2301618"/>
            <wp:effectExtent l="0" t="0" r="0" b="0"/>
            <wp:docPr id="1722429170" name="Imagen 1722429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rcRect/>
                    <a:stretch>
                      <a:fillRect/>
                    </a:stretch>
                  </pic:blipFill>
                  <pic:spPr>
                    <a:xfrm>
                      <a:off x="0" y="0"/>
                      <a:ext cx="4336276" cy="2301618"/>
                    </a:xfrm>
                    <a:prstGeom prst="rect">
                      <a:avLst/>
                    </a:prstGeom>
                  </pic:spPr>
                </pic:pic>
              </a:graphicData>
            </a:graphic>
          </wp:inline>
        </w:drawing>
      </w:r>
      <w:r w:rsidR="5B622296" w:rsidRPr="00A354B8">
        <w:t xml:space="preserve"> </w:t>
      </w:r>
    </w:p>
    <w:p w14:paraId="2DBDAD51" w14:textId="582C083C" w:rsidR="478E0893" w:rsidRPr="00A354B8" w:rsidRDefault="478E0893" w:rsidP="478E0893">
      <w:pPr>
        <w:spacing w:after="60"/>
        <w:jc w:val="center"/>
      </w:pPr>
    </w:p>
    <w:p w14:paraId="2595500D" w14:textId="7582C889" w:rsidR="5B622296" w:rsidRPr="00A354B8" w:rsidRDefault="5B622296" w:rsidP="478E0893">
      <w:r w:rsidRPr="00A354B8">
        <w:drawing>
          <wp:inline distT="0" distB="0" distL="0" distR="0" wp14:anchorId="73691090" wp14:editId="53880A53">
            <wp:extent cx="2729233" cy="1563290"/>
            <wp:effectExtent l="0" t="0" r="0" b="0"/>
            <wp:docPr id="604210620" name="Imagen 6042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rcRect r="11111"/>
                    <a:stretch>
                      <a:fillRect/>
                    </a:stretch>
                  </pic:blipFill>
                  <pic:spPr>
                    <a:xfrm>
                      <a:off x="0" y="0"/>
                      <a:ext cx="2729233" cy="1563290"/>
                    </a:xfrm>
                    <a:prstGeom prst="rect">
                      <a:avLst/>
                    </a:prstGeom>
                  </pic:spPr>
                </pic:pic>
              </a:graphicData>
            </a:graphic>
          </wp:inline>
        </w:drawing>
      </w:r>
      <w:r w:rsidR="2E9C8E01" w:rsidRPr="00A354B8">
        <w:t xml:space="preserve"> </w:t>
      </w:r>
      <w:r w:rsidRPr="00A354B8">
        <w:drawing>
          <wp:inline distT="0" distB="0" distL="0" distR="0" wp14:anchorId="7439F599" wp14:editId="224F33EF">
            <wp:extent cx="2693596" cy="1561853"/>
            <wp:effectExtent l="0" t="0" r="0" b="0"/>
            <wp:docPr id="1311849934" name="Imagen 1311849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rcRect r="11904"/>
                    <a:stretch>
                      <a:fillRect/>
                    </a:stretch>
                  </pic:blipFill>
                  <pic:spPr>
                    <a:xfrm>
                      <a:off x="0" y="0"/>
                      <a:ext cx="2693596" cy="1561853"/>
                    </a:xfrm>
                    <a:prstGeom prst="rect">
                      <a:avLst/>
                    </a:prstGeom>
                  </pic:spPr>
                </pic:pic>
              </a:graphicData>
            </a:graphic>
          </wp:inline>
        </w:drawing>
      </w:r>
    </w:p>
    <w:p w14:paraId="7A3C4020" w14:textId="7CAB686A" w:rsidR="478E0893" w:rsidRPr="00A354B8" w:rsidRDefault="478E0893" w:rsidP="478E0893">
      <w:pPr>
        <w:spacing w:after="60"/>
      </w:pPr>
    </w:p>
    <w:p w14:paraId="288A0346" w14:textId="1B6BC231" w:rsidR="42CEFC1A" w:rsidRPr="00A354B8" w:rsidRDefault="42CEFC1A" w:rsidP="478E0893">
      <w:pPr>
        <w:spacing w:after="0"/>
      </w:pPr>
      <w:r w:rsidRPr="00A354B8">
        <w:drawing>
          <wp:inline distT="0" distB="0" distL="0" distR="0" wp14:anchorId="64021204" wp14:editId="0D376CA2">
            <wp:extent cx="2724912" cy="1560815"/>
            <wp:effectExtent l="0" t="0" r="0" b="0"/>
            <wp:docPr id="593303847" name="Imagen 59330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rcRect r="11111"/>
                    <a:stretch>
                      <a:fillRect/>
                    </a:stretch>
                  </pic:blipFill>
                  <pic:spPr>
                    <a:xfrm>
                      <a:off x="0" y="0"/>
                      <a:ext cx="2724912" cy="1560815"/>
                    </a:xfrm>
                    <a:prstGeom prst="rect">
                      <a:avLst/>
                    </a:prstGeom>
                  </pic:spPr>
                </pic:pic>
              </a:graphicData>
            </a:graphic>
          </wp:inline>
        </w:drawing>
      </w:r>
      <w:r w:rsidRPr="00A354B8">
        <w:t xml:space="preserve"> </w:t>
      </w:r>
      <w:r w:rsidRPr="00A354B8">
        <w:drawing>
          <wp:inline distT="0" distB="0" distL="0" distR="0" wp14:anchorId="1032575E" wp14:editId="75746444">
            <wp:extent cx="2697480" cy="1532297"/>
            <wp:effectExtent l="0" t="0" r="0" b="0"/>
            <wp:docPr id="253055784" name="Imagen 25305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rcRect r="10954"/>
                    <a:stretch>
                      <a:fillRect/>
                    </a:stretch>
                  </pic:blipFill>
                  <pic:spPr>
                    <a:xfrm>
                      <a:off x="0" y="0"/>
                      <a:ext cx="2697480" cy="1532297"/>
                    </a:xfrm>
                    <a:prstGeom prst="rect">
                      <a:avLst/>
                    </a:prstGeom>
                  </pic:spPr>
                </pic:pic>
              </a:graphicData>
            </a:graphic>
          </wp:inline>
        </w:drawing>
      </w:r>
    </w:p>
    <w:p w14:paraId="7F43EBC2" w14:textId="62B61CC2" w:rsidR="50A25A8C" w:rsidRPr="00A354B8" w:rsidRDefault="50A25A8C" w:rsidP="0057151A">
      <w:pPr>
        <w:spacing w:after="0"/>
        <w:rPr>
          <w:sz w:val="18"/>
          <w:szCs w:val="18"/>
        </w:rPr>
      </w:pPr>
      <w:r w:rsidRPr="00A354B8">
        <w:rPr>
          <w:b/>
          <w:bCs/>
          <w:sz w:val="18"/>
          <w:szCs w:val="18"/>
          <w:highlight w:val="green"/>
        </w:rPr>
        <w:t>Figura X</w:t>
      </w:r>
      <w:r w:rsidRPr="00A354B8">
        <w:rPr>
          <w:sz w:val="18"/>
          <w:szCs w:val="18"/>
        </w:rPr>
        <w:t>. Variación anual de la cantidad de inmigrantes en el Top 4 nacionalidades (A) en contraste con la variación de las muertes por conflictos armados: (B)</w:t>
      </w:r>
      <w:r w:rsidR="1ECAAF3A" w:rsidRPr="00A354B8">
        <w:rPr>
          <w:sz w:val="18"/>
          <w:szCs w:val="18"/>
        </w:rPr>
        <w:t xml:space="preserve"> </w:t>
      </w:r>
      <w:r w:rsidR="47771DF3" w:rsidRPr="00A354B8">
        <w:rPr>
          <w:sz w:val="18"/>
          <w:szCs w:val="18"/>
        </w:rPr>
        <w:t>"One-sided violence_deaths", (C) “Non-state_deaths”, (D) "Intrastate_deaths" y (E) “Interstate_deaths".</w:t>
      </w:r>
    </w:p>
    <w:p w14:paraId="1D456615" w14:textId="07CEC6E3" w:rsidR="478E0893" w:rsidRPr="00A354B8" w:rsidRDefault="478E0893" w:rsidP="0057151A">
      <w:pPr>
        <w:spacing w:after="0" w:line="360" w:lineRule="auto"/>
        <w:rPr>
          <w:rFonts w:cs="Arial"/>
        </w:rPr>
      </w:pPr>
    </w:p>
    <w:p w14:paraId="3BD2538E" w14:textId="581741AA" w:rsidR="2F0CD2A5" w:rsidRPr="00A354B8" w:rsidRDefault="2F0CD2A5" w:rsidP="0057151A">
      <w:pPr>
        <w:pStyle w:val="Prrafodelista"/>
        <w:numPr>
          <w:ilvl w:val="0"/>
          <w:numId w:val="24"/>
        </w:numPr>
        <w:spacing w:line="360" w:lineRule="auto"/>
        <w:jc w:val="both"/>
        <w:rPr>
          <w:rFonts w:ascii="Arial" w:hAnsi="Arial" w:cs="Arial"/>
        </w:rPr>
      </w:pPr>
      <w:r w:rsidRPr="00A354B8">
        <w:rPr>
          <w:rFonts w:ascii="Arial" w:hAnsi="Arial" w:cs="Arial"/>
        </w:rPr>
        <w:t xml:space="preserve">Para Ucrania, hay </w:t>
      </w:r>
      <w:r w:rsidR="39743DAA" w:rsidRPr="00A354B8">
        <w:rPr>
          <w:rFonts w:ascii="Arial" w:hAnsi="Arial" w:cs="Arial"/>
        </w:rPr>
        <w:t xml:space="preserve">una </w:t>
      </w:r>
      <w:r w:rsidR="755C1432" w:rsidRPr="00A354B8">
        <w:rPr>
          <w:rFonts w:ascii="Arial" w:hAnsi="Arial" w:cs="Arial"/>
        </w:rPr>
        <w:t>correlación</w:t>
      </w:r>
      <w:r w:rsidR="39743DAA" w:rsidRPr="00A354B8">
        <w:rPr>
          <w:rFonts w:ascii="Arial" w:hAnsi="Arial" w:cs="Arial"/>
        </w:rPr>
        <w:t xml:space="preserve"> en el pico de muertes por </w:t>
      </w:r>
      <w:r w:rsidR="7828129A" w:rsidRPr="00A354B8">
        <w:rPr>
          <w:rFonts w:ascii="Arial" w:hAnsi="Arial" w:cs="Arial"/>
        </w:rPr>
        <w:t>“</w:t>
      </w:r>
      <w:r w:rsidR="39743DAA" w:rsidRPr="00A354B8">
        <w:rPr>
          <w:rFonts w:ascii="Arial" w:hAnsi="Arial" w:cs="Arial"/>
        </w:rPr>
        <w:t>One-sided violence_deaths</w:t>
      </w:r>
      <w:r w:rsidR="24F6BF40" w:rsidRPr="00A354B8">
        <w:rPr>
          <w:rFonts w:ascii="Arial" w:hAnsi="Arial" w:cs="Arial"/>
        </w:rPr>
        <w:t>”</w:t>
      </w:r>
      <w:r w:rsidR="0AB881D1" w:rsidRPr="00A354B8">
        <w:rPr>
          <w:rFonts w:ascii="Arial" w:hAnsi="Arial" w:cs="Arial"/>
        </w:rPr>
        <w:t xml:space="preserve"> (</w:t>
      </w:r>
      <w:r w:rsidR="0AB881D1" w:rsidRPr="00A354B8">
        <w:rPr>
          <w:rFonts w:ascii="Arial" w:hAnsi="Arial" w:cs="Arial"/>
          <w:highlight w:val="green"/>
        </w:rPr>
        <w:t>Figura XB</w:t>
      </w:r>
      <w:r w:rsidR="0AB881D1" w:rsidRPr="00A354B8">
        <w:rPr>
          <w:rFonts w:ascii="Arial" w:hAnsi="Arial" w:cs="Arial"/>
        </w:rPr>
        <w:t>)</w:t>
      </w:r>
      <w:r w:rsidR="39743DAA" w:rsidRPr="00A354B8">
        <w:rPr>
          <w:rFonts w:ascii="Arial" w:hAnsi="Arial" w:cs="Arial"/>
        </w:rPr>
        <w:t xml:space="preserve"> y </w:t>
      </w:r>
      <w:r w:rsidR="7426C118" w:rsidRPr="00A354B8">
        <w:rPr>
          <w:rFonts w:ascii="Arial" w:hAnsi="Arial" w:cs="Arial"/>
        </w:rPr>
        <w:t>“</w:t>
      </w:r>
      <w:r w:rsidR="39743DAA" w:rsidRPr="00A354B8">
        <w:rPr>
          <w:rFonts w:ascii="Arial" w:hAnsi="Arial" w:cs="Arial"/>
        </w:rPr>
        <w:t>Interstate_deaths</w:t>
      </w:r>
      <w:r w:rsidR="13C45E96" w:rsidRPr="00A354B8">
        <w:rPr>
          <w:rFonts w:ascii="Arial" w:hAnsi="Arial" w:cs="Arial"/>
        </w:rPr>
        <w:t>”</w:t>
      </w:r>
      <w:r w:rsidR="5F3B7FE2" w:rsidRPr="00A354B8">
        <w:rPr>
          <w:rFonts w:ascii="Arial" w:hAnsi="Arial" w:cs="Arial"/>
        </w:rPr>
        <w:t xml:space="preserve"> (</w:t>
      </w:r>
      <w:r w:rsidR="5F3B7FE2" w:rsidRPr="00A354B8">
        <w:rPr>
          <w:rFonts w:ascii="Arial" w:hAnsi="Arial" w:cs="Arial"/>
          <w:highlight w:val="green"/>
        </w:rPr>
        <w:t>Figura X</w:t>
      </w:r>
      <w:r w:rsidR="5971F688" w:rsidRPr="00A354B8">
        <w:rPr>
          <w:rFonts w:ascii="Arial" w:hAnsi="Arial" w:cs="Arial"/>
          <w:highlight w:val="green"/>
        </w:rPr>
        <w:t>E</w:t>
      </w:r>
      <w:r w:rsidR="5F3B7FE2" w:rsidRPr="00A354B8">
        <w:rPr>
          <w:rFonts w:ascii="Arial" w:hAnsi="Arial" w:cs="Arial"/>
        </w:rPr>
        <w:t>)</w:t>
      </w:r>
      <w:r w:rsidR="39743DAA" w:rsidRPr="00A354B8">
        <w:rPr>
          <w:rFonts w:ascii="Arial" w:hAnsi="Arial" w:cs="Arial"/>
        </w:rPr>
        <w:t xml:space="preserve"> en 2022</w:t>
      </w:r>
      <w:r w:rsidR="3ABF1C28" w:rsidRPr="00A354B8">
        <w:rPr>
          <w:rFonts w:ascii="Arial" w:hAnsi="Arial" w:cs="Arial"/>
        </w:rPr>
        <w:t>,</w:t>
      </w:r>
      <w:r w:rsidR="39743DAA" w:rsidRPr="00A354B8">
        <w:rPr>
          <w:rFonts w:ascii="Arial" w:hAnsi="Arial" w:cs="Arial"/>
        </w:rPr>
        <w:t xml:space="preserve"> debido al conflicto con Rusia</w:t>
      </w:r>
      <w:r w:rsidR="669CDD59" w:rsidRPr="00A354B8">
        <w:rPr>
          <w:rFonts w:ascii="Arial" w:hAnsi="Arial" w:cs="Arial"/>
        </w:rPr>
        <w:t>,</w:t>
      </w:r>
      <w:r w:rsidR="39743DAA" w:rsidRPr="00A354B8">
        <w:rPr>
          <w:rFonts w:ascii="Arial" w:hAnsi="Arial" w:cs="Arial"/>
        </w:rPr>
        <w:t xml:space="preserve"> y el incremento de inmigrantes.</w:t>
      </w:r>
    </w:p>
    <w:p w14:paraId="69A6CA14" w14:textId="407D0B37" w:rsidR="478E0893" w:rsidRPr="00A354B8" w:rsidRDefault="34AF168B" w:rsidP="0057151A">
      <w:pPr>
        <w:pStyle w:val="Prrafodelista"/>
        <w:numPr>
          <w:ilvl w:val="0"/>
          <w:numId w:val="23"/>
        </w:numPr>
        <w:spacing w:after="0" w:line="360" w:lineRule="auto"/>
        <w:jc w:val="both"/>
        <w:rPr>
          <w:rFonts w:ascii="Arial" w:hAnsi="Arial" w:cs="Arial"/>
        </w:rPr>
      </w:pPr>
      <w:r w:rsidRPr="00A354B8">
        <w:rPr>
          <w:rFonts w:ascii="Arial" w:hAnsi="Arial" w:cs="Arial"/>
        </w:rPr>
        <w:lastRenderedPageBreak/>
        <w:t>También</w:t>
      </w:r>
      <w:r w:rsidR="39743DAA" w:rsidRPr="00A354B8">
        <w:rPr>
          <w:rFonts w:ascii="Arial" w:hAnsi="Arial" w:cs="Arial"/>
        </w:rPr>
        <w:t xml:space="preserve"> vemos que</w:t>
      </w:r>
      <w:r w:rsidR="7677FA9A" w:rsidRPr="00A354B8">
        <w:rPr>
          <w:rFonts w:ascii="Arial" w:hAnsi="Arial" w:cs="Arial"/>
        </w:rPr>
        <w:t>, entre 2014 y 2019,</w:t>
      </w:r>
      <w:r w:rsidR="39743DAA" w:rsidRPr="00A354B8">
        <w:rPr>
          <w:rFonts w:ascii="Arial" w:hAnsi="Arial" w:cs="Arial"/>
        </w:rPr>
        <w:t xml:space="preserve"> los valores de "One-sided violence_deaths</w:t>
      </w:r>
      <w:r w:rsidR="57CEB945" w:rsidRPr="00A354B8">
        <w:rPr>
          <w:rFonts w:ascii="Arial" w:hAnsi="Arial" w:cs="Arial"/>
        </w:rPr>
        <w:t>”</w:t>
      </w:r>
      <w:r w:rsidR="39743DAA" w:rsidRPr="00A354B8">
        <w:rPr>
          <w:rFonts w:ascii="Arial" w:hAnsi="Arial" w:cs="Arial"/>
        </w:rPr>
        <w:t xml:space="preserve"> tienen un incremento para Colombia y Venezuela, </w:t>
      </w:r>
      <w:r w:rsidR="45DE8449" w:rsidRPr="00A354B8">
        <w:rPr>
          <w:rFonts w:ascii="Arial" w:hAnsi="Arial" w:cs="Arial"/>
        </w:rPr>
        <w:t>al igual que</w:t>
      </w:r>
      <w:r w:rsidR="39743DAA" w:rsidRPr="00A354B8">
        <w:rPr>
          <w:rFonts w:ascii="Arial" w:hAnsi="Arial" w:cs="Arial"/>
        </w:rPr>
        <w:t xml:space="preserve"> </w:t>
      </w:r>
      <w:r w:rsidR="4692D3A3" w:rsidRPr="00A354B8">
        <w:rPr>
          <w:rFonts w:ascii="Arial" w:hAnsi="Arial" w:cs="Arial"/>
        </w:rPr>
        <w:t>hay un aumento progresivo de inmigración en ese mismo intervalo</w:t>
      </w:r>
      <w:r w:rsidR="39743DAA" w:rsidRPr="00A354B8">
        <w:rPr>
          <w:rFonts w:ascii="Arial" w:hAnsi="Arial" w:cs="Arial"/>
        </w:rPr>
        <w:t xml:space="preserve">. </w:t>
      </w:r>
      <w:r w:rsidR="03633DA1" w:rsidRPr="00A354B8">
        <w:rPr>
          <w:rFonts w:ascii="Arial" w:hAnsi="Arial" w:cs="Arial"/>
        </w:rPr>
        <w:t>Además, s</w:t>
      </w:r>
      <w:r w:rsidR="39743DAA" w:rsidRPr="00A354B8">
        <w:rPr>
          <w:rFonts w:ascii="Arial" w:hAnsi="Arial" w:cs="Arial"/>
        </w:rPr>
        <w:t xml:space="preserve">e aprecia algo similar para Brasil en </w:t>
      </w:r>
      <w:r w:rsidR="6BB7ADEE" w:rsidRPr="00A354B8">
        <w:rPr>
          <w:rFonts w:ascii="Arial" w:hAnsi="Arial" w:cs="Arial"/>
        </w:rPr>
        <w:t>relación</w:t>
      </w:r>
      <w:r w:rsidR="39743DAA" w:rsidRPr="00A354B8">
        <w:rPr>
          <w:rFonts w:ascii="Arial" w:hAnsi="Arial" w:cs="Arial"/>
        </w:rPr>
        <w:t xml:space="preserve"> a </w:t>
      </w:r>
      <w:r w:rsidR="195F1281" w:rsidRPr="00A354B8">
        <w:rPr>
          <w:rFonts w:ascii="Arial" w:hAnsi="Arial" w:cs="Arial"/>
        </w:rPr>
        <w:t>“</w:t>
      </w:r>
      <w:r w:rsidR="39743DAA" w:rsidRPr="00A354B8">
        <w:rPr>
          <w:rFonts w:ascii="Arial" w:hAnsi="Arial" w:cs="Arial"/>
        </w:rPr>
        <w:t>Non-state_deaths</w:t>
      </w:r>
      <w:r w:rsidR="1ED000FF" w:rsidRPr="00A354B8">
        <w:rPr>
          <w:rFonts w:ascii="Arial" w:hAnsi="Arial" w:cs="Arial"/>
        </w:rPr>
        <w:t>”</w:t>
      </w:r>
      <w:r w:rsidR="39743DAA" w:rsidRPr="00A354B8">
        <w:rPr>
          <w:rFonts w:ascii="Arial" w:hAnsi="Arial" w:cs="Arial"/>
        </w:rPr>
        <w:t xml:space="preserve"> </w:t>
      </w:r>
      <w:r w:rsidR="22D3B792" w:rsidRPr="00A354B8">
        <w:rPr>
          <w:rFonts w:ascii="Arial" w:hAnsi="Arial" w:cs="Arial"/>
          <w:highlight w:val="green"/>
        </w:rPr>
        <w:t>(Figura</w:t>
      </w:r>
      <w:r w:rsidR="459DF434" w:rsidRPr="00A354B8">
        <w:rPr>
          <w:rFonts w:ascii="Arial" w:hAnsi="Arial" w:cs="Arial"/>
          <w:highlight w:val="green"/>
        </w:rPr>
        <w:t xml:space="preserve"> XC)</w:t>
      </w:r>
      <w:r w:rsidR="22D3B792" w:rsidRPr="00A354B8">
        <w:rPr>
          <w:rFonts w:ascii="Arial" w:hAnsi="Arial" w:cs="Arial"/>
        </w:rPr>
        <w:t xml:space="preserve"> </w:t>
      </w:r>
      <w:r w:rsidR="39743DAA" w:rsidRPr="00A354B8">
        <w:rPr>
          <w:rFonts w:ascii="Arial" w:hAnsi="Arial" w:cs="Arial"/>
        </w:rPr>
        <w:t>e inmigración a partir del 2016</w:t>
      </w:r>
      <w:r w:rsidR="654B5BB0" w:rsidRPr="00A354B8">
        <w:rPr>
          <w:rFonts w:ascii="Arial" w:hAnsi="Arial" w:cs="Arial"/>
        </w:rPr>
        <w:t xml:space="preserve"> </w:t>
      </w:r>
      <w:r w:rsidR="654B5BB0" w:rsidRPr="00A354B8">
        <w:rPr>
          <w:rFonts w:ascii="Arial" w:hAnsi="Arial" w:cs="Arial"/>
          <w:highlight w:val="green"/>
        </w:rPr>
        <w:t>(Figura XA)</w:t>
      </w:r>
      <w:r w:rsidR="39743DAA" w:rsidRPr="00A354B8">
        <w:rPr>
          <w:rFonts w:ascii="Arial" w:hAnsi="Arial" w:cs="Arial"/>
        </w:rPr>
        <w:t>.</w:t>
      </w:r>
    </w:p>
    <w:p w14:paraId="38AF48F1" w14:textId="77777777" w:rsidR="0057151A" w:rsidRPr="00A354B8" w:rsidRDefault="0057151A" w:rsidP="0057151A"/>
    <w:p w14:paraId="7F130164" w14:textId="4F563278" w:rsidR="39743DAA" w:rsidRPr="00A354B8" w:rsidRDefault="39743DAA" w:rsidP="009F2E88">
      <w:pPr>
        <w:spacing w:line="360" w:lineRule="auto"/>
        <w:ind w:firstLine="432"/>
      </w:pPr>
      <w:r w:rsidRPr="00A354B8">
        <w:t>Lo</w:t>
      </w:r>
      <w:r w:rsidR="03AF737A" w:rsidRPr="00A354B8">
        <w:t xml:space="preserve"> observado con estas cuatro nacionalidades, parece soportar </w:t>
      </w:r>
      <w:r w:rsidRPr="00A354B8">
        <w:t xml:space="preserve">la </w:t>
      </w:r>
      <w:r w:rsidR="2C53D2CD" w:rsidRPr="00A354B8">
        <w:t>hipótesis</w:t>
      </w:r>
      <w:r w:rsidRPr="00A354B8">
        <w:t xml:space="preserve"> que mient</w:t>
      </w:r>
      <w:r w:rsidR="13548AE3" w:rsidRPr="00A354B8">
        <w:t>r</w:t>
      </w:r>
      <w:r w:rsidRPr="00A354B8">
        <w:t xml:space="preserve">as mayores son las consecuencias de </w:t>
      </w:r>
      <w:r w:rsidR="181A54D3" w:rsidRPr="00A354B8">
        <w:t>estos conflictos</w:t>
      </w:r>
      <w:r w:rsidRPr="00A354B8">
        <w:t xml:space="preserve">, mayor es su efecto en los desplazamientos migratorios, ya sea por razones </w:t>
      </w:r>
      <w:r w:rsidR="10662BAB" w:rsidRPr="00A354B8">
        <w:t>humanitarias</w:t>
      </w:r>
      <w:r w:rsidRPr="00A354B8">
        <w:t xml:space="preserve"> o nacionales buscando mejores condiciones de seguridad.</w:t>
      </w:r>
    </w:p>
    <w:p w14:paraId="74F59BA0" w14:textId="786B78DD" w:rsidR="478E0893" w:rsidRPr="00A354B8" w:rsidRDefault="478E0893" w:rsidP="0057151A"/>
    <w:p w14:paraId="357E74F3" w14:textId="0FEB4285" w:rsidR="41DFE64D" w:rsidRPr="00A354B8" w:rsidRDefault="6B7968AE" w:rsidP="0057151A">
      <w:pPr>
        <w:pStyle w:val="Ttulo4"/>
        <w:ind w:firstLine="720"/>
        <w:rPr>
          <w:rFonts w:ascii="Arial" w:eastAsia="Arial" w:hAnsi="Arial" w:cs="Arial"/>
          <w:color w:val="auto"/>
        </w:rPr>
      </w:pPr>
      <w:bookmarkStart w:id="34" w:name="_Toc179489145"/>
      <w:r w:rsidRPr="00A354B8">
        <w:rPr>
          <w:rFonts w:ascii="Arial" w:eastAsia="Arial" w:hAnsi="Arial" w:cs="Arial"/>
          <w:color w:val="auto"/>
        </w:rPr>
        <w:t>5.4.</w:t>
      </w:r>
      <w:r w:rsidR="079223D0" w:rsidRPr="00A354B8">
        <w:rPr>
          <w:rFonts w:ascii="Arial" w:eastAsia="Arial" w:hAnsi="Arial" w:cs="Arial"/>
          <w:color w:val="auto"/>
        </w:rPr>
        <w:t xml:space="preserve">9 </w:t>
      </w:r>
      <w:r w:rsidR="08565C6A" w:rsidRPr="00A354B8">
        <w:rPr>
          <w:rFonts w:ascii="Arial" w:eastAsia="Arial" w:hAnsi="Arial" w:cs="Arial"/>
          <w:color w:val="auto"/>
        </w:rPr>
        <w:t>Turistas Anuales</w:t>
      </w:r>
      <w:bookmarkEnd w:id="34"/>
    </w:p>
    <w:p w14:paraId="62069951" w14:textId="77777777" w:rsidR="00E03922" w:rsidRPr="00A354B8" w:rsidRDefault="00E03922" w:rsidP="00E03922"/>
    <w:p w14:paraId="79C97D9B" w14:textId="77777777" w:rsidR="009F2E88" w:rsidRDefault="00E03922" w:rsidP="009F2E88">
      <w:pPr>
        <w:spacing w:line="360" w:lineRule="auto"/>
        <w:ind w:firstLine="432"/>
      </w:pPr>
      <w:r w:rsidRPr="00A354B8">
        <w:t xml:space="preserve">En comparación con los </w:t>
      </w:r>
      <w:r w:rsidRPr="009F2E88">
        <w:rPr>
          <w:i/>
          <w:iCs/>
        </w:rPr>
        <w:t>dataframes</w:t>
      </w:r>
      <w:r w:rsidRPr="00A354B8">
        <w:t xml:space="preserve"> anteriores, </w:t>
      </w:r>
      <w:r w:rsidR="009F2E88">
        <w:t xml:space="preserve">el conjunto de datos </w:t>
      </w:r>
      <w:r w:rsidRPr="00A354B8">
        <w:t xml:space="preserve">de turistas tiene un volumen menor de datos. Estos datos representan un volumen de personas que llegan a España por medio de aeropuertos. </w:t>
      </w:r>
    </w:p>
    <w:p w14:paraId="261B4988" w14:textId="41E490A1" w:rsidR="00E03922" w:rsidRPr="009F2E88" w:rsidRDefault="00E03922" w:rsidP="009F2E88">
      <w:pPr>
        <w:spacing w:line="360" w:lineRule="auto"/>
        <w:ind w:firstLine="432"/>
        <w:rPr>
          <w:rStyle w:val="Ttulo4Car"/>
          <w:rFonts w:ascii="Arial" w:eastAsiaTheme="minorHAnsi" w:hAnsi="Arial" w:cstheme="minorBidi"/>
          <w:i w:val="0"/>
          <w:iCs w:val="0"/>
          <w:color w:val="auto"/>
        </w:rPr>
      </w:pPr>
      <w:r w:rsidRPr="00A354B8">
        <w:t xml:space="preserve">La finalidad de incluir estos datos es para introducir una variable explicativa que pudiera darnos un grado de </w:t>
      </w:r>
      <w:r w:rsidR="009F2E88">
        <w:t>magnitud</w:t>
      </w:r>
      <w:r w:rsidRPr="00A354B8">
        <w:t xml:space="preserve"> a la hora de modelar.</w:t>
      </w:r>
    </w:p>
    <w:p w14:paraId="3473853F" w14:textId="77777777" w:rsidR="00E03922" w:rsidRPr="00A354B8" w:rsidRDefault="00E03922" w:rsidP="00E03922">
      <w:pPr>
        <w:jc w:val="center"/>
        <w:rPr>
          <w:rStyle w:val="Ttulo4Car"/>
          <w:rFonts w:ascii="Arial" w:eastAsia="Arial" w:hAnsi="Arial" w:cs="Arial"/>
          <w:i w:val="0"/>
          <w:iCs w:val="0"/>
          <w:color w:val="auto"/>
        </w:rPr>
      </w:pPr>
      <w:r w:rsidRPr="00A354B8">
        <w:rPr>
          <w:rStyle w:val="Ttulo4Car"/>
          <w:rFonts w:ascii="Arial" w:eastAsia="Arial" w:hAnsi="Arial" w:cs="Arial"/>
          <w:i w:val="0"/>
          <w:iCs w:val="0"/>
          <w:color w:val="auto"/>
        </w:rPr>
        <w:drawing>
          <wp:inline distT="0" distB="0" distL="0" distR="0" wp14:anchorId="405EBBBF" wp14:editId="0D557830">
            <wp:extent cx="1324160" cy="2476846"/>
            <wp:effectExtent l="0" t="0" r="9525" b="0"/>
            <wp:docPr id="81172906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29069" name="Picture 1" descr="A screenshot of a number&#10;&#10;Description automatically generated"/>
                    <pic:cNvPicPr/>
                  </pic:nvPicPr>
                  <pic:blipFill>
                    <a:blip r:embed="rId89"/>
                    <a:stretch>
                      <a:fillRect/>
                    </a:stretch>
                  </pic:blipFill>
                  <pic:spPr>
                    <a:xfrm>
                      <a:off x="0" y="0"/>
                      <a:ext cx="1324160" cy="2476846"/>
                    </a:xfrm>
                    <a:prstGeom prst="rect">
                      <a:avLst/>
                    </a:prstGeom>
                  </pic:spPr>
                </pic:pic>
              </a:graphicData>
            </a:graphic>
          </wp:inline>
        </w:drawing>
      </w:r>
    </w:p>
    <w:p w14:paraId="4ECB89AB" w14:textId="4EFC1376" w:rsidR="00E03922" w:rsidRPr="00A354B8" w:rsidRDefault="00E03922" w:rsidP="00E03922">
      <w:pPr>
        <w:jc w:val="center"/>
        <w:rPr>
          <w:rStyle w:val="Ttulo4Car"/>
          <w:rFonts w:ascii="Arial" w:eastAsia="Arial" w:hAnsi="Arial" w:cs="Arial"/>
          <w:i w:val="0"/>
          <w:iCs w:val="0"/>
          <w:color w:val="auto"/>
          <w:sz w:val="18"/>
          <w:szCs w:val="18"/>
        </w:rPr>
      </w:pPr>
      <w:r w:rsidRPr="00A354B8">
        <w:rPr>
          <w:rStyle w:val="Ttulo4Car"/>
          <w:rFonts w:ascii="Arial" w:eastAsia="Arial" w:hAnsi="Arial" w:cs="Arial"/>
          <w:b/>
          <w:bCs/>
          <w:i w:val="0"/>
          <w:iCs w:val="0"/>
          <w:color w:val="auto"/>
          <w:sz w:val="18"/>
          <w:szCs w:val="18"/>
          <w:highlight w:val="green"/>
        </w:rPr>
        <w:t>Figura XX</w:t>
      </w:r>
      <w:r w:rsidRPr="00A354B8">
        <w:rPr>
          <w:rStyle w:val="Ttulo4Car"/>
          <w:rFonts w:ascii="Arial" w:eastAsia="Arial" w:hAnsi="Arial" w:cs="Arial"/>
          <w:i w:val="0"/>
          <w:iCs w:val="0"/>
          <w:color w:val="auto"/>
          <w:sz w:val="18"/>
          <w:szCs w:val="18"/>
        </w:rPr>
        <w:t>. Cuenta de turistas anuales en España</w:t>
      </w:r>
    </w:p>
    <w:p w14:paraId="716D3F68" w14:textId="77777777" w:rsidR="00E03922" w:rsidRPr="00A354B8" w:rsidRDefault="00E03922" w:rsidP="007349DF">
      <w:pPr>
        <w:spacing w:after="0"/>
        <w:jc w:val="center"/>
        <w:rPr>
          <w:rStyle w:val="Ttulo4Car"/>
          <w:rFonts w:ascii="Arial" w:eastAsia="Arial" w:hAnsi="Arial" w:cs="Arial"/>
          <w:i w:val="0"/>
          <w:iCs w:val="0"/>
          <w:color w:val="auto"/>
        </w:rPr>
      </w:pPr>
      <w:r w:rsidRPr="00A354B8">
        <w:lastRenderedPageBreak/>
        <w:drawing>
          <wp:inline distT="0" distB="0" distL="0" distR="0" wp14:anchorId="22F08F33" wp14:editId="01B24F21">
            <wp:extent cx="5067300" cy="4290060"/>
            <wp:effectExtent l="0" t="0" r="0" b="0"/>
            <wp:docPr id="1301845015" name="Picture 4"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845015" name="Picture 4" descr="A graph of a number of years&#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067300" cy="4290060"/>
                    </a:xfrm>
                    <a:prstGeom prst="rect">
                      <a:avLst/>
                    </a:prstGeom>
                    <a:noFill/>
                    <a:ln>
                      <a:noFill/>
                    </a:ln>
                  </pic:spPr>
                </pic:pic>
              </a:graphicData>
            </a:graphic>
          </wp:inline>
        </w:drawing>
      </w:r>
    </w:p>
    <w:p w14:paraId="07267444" w14:textId="12A220BF" w:rsidR="00E03922" w:rsidRPr="00A354B8" w:rsidRDefault="00E03922" w:rsidP="00E03922">
      <w:pPr>
        <w:jc w:val="center"/>
        <w:rPr>
          <w:rStyle w:val="Ttulo4Car"/>
          <w:rFonts w:ascii="Arial" w:eastAsia="Arial" w:hAnsi="Arial" w:cs="Arial"/>
          <w:i w:val="0"/>
          <w:iCs w:val="0"/>
          <w:color w:val="auto"/>
          <w:sz w:val="18"/>
          <w:szCs w:val="18"/>
        </w:rPr>
      </w:pPr>
      <w:r w:rsidRPr="00A354B8">
        <w:rPr>
          <w:rStyle w:val="Ttulo4Car"/>
          <w:rFonts w:ascii="Arial" w:eastAsia="Arial" w:hAnsi="Arial" w:cs="Arial"/>
          <w:b/>
          <w:bCs/>
          <w:i w:val="0"/>
          <w:iCs w:val="0"/>
          <w:color w:val="auto"/>
          <w:sz w:val="18"/>
          <w:szCs w:val="18"/>
          <w:highlight w:val="green"/>
        </w:rPr>
        <w:t>Figura XX</w:t>
      </w:r>
      <w:r w:rsidRPr="00A354B8">
        <w:rPr>
          <w:rStyle w:val="Ttulo4Car"/>
          <w:rFonts w:ascii="Arial" w:eastAsia="Arial" w:hAnsi="Arial" w:cs="Arial"/>
          <w:i w:val="0"/>
          <w:iCs w:val="0"/>
          <w:color w:val="auto"/>
          <w:sz w:val="18"/>
          <w:szCs w:val="18"/>
        </w:rPr>
        <w:t xml:space="preserve">. </w:t>
      </w:r>
      <w:r w:rsidR="007349DF">
        <w:rPr>
          <w:rStyle w:val="Ttulo4Car"/>
          <w:rFonts w:ascii="Arial" w:eastAsia="Arial" w:hAnsi="Arial" w:cs="Arial"/>
          <w:i w:val="0"/>
          <w:iCs w:val="0"/>
          <w:color w:val="auto"/>
          <w:sz w:val="18"/>
          <w:szCs w:val="18"/>
        </w:rPr>
        <w:t>Total de turistas</w:t>
      </w:r>
      <w:r w:rsidRPr="00A354B8">
        <w:rPr>
          <w:rStyle w:val="Ttulo4Car"/>
          <w:rFonts w:ascii="Arial" w:eastAsia="Arial" w:hAnsi="Arial" w:cs="Arial"/>
          <w:i w:val="0"/>
          <w:iCs w:val="0"/>
          <w:color w:val="auto"/>
          <w:sz w:val="18"/>
          <w:szCs w:val="18"/>
        </w:rPr>
        <w:t xml:space="preserve"> </w:t>
      </w:r>
      <w:r w:rsidR="007349DF">
        <w:rPr>
          <w:rStyle w:val="Ttulo4Car"/>
          <w:rFonts w:ascii="Arial" w:eastAsia="Arial" w:hAnsi="Arial" w:cs="Arial"/>
          <w:i w:val="0"/>
          <w:iCs w:val="0"/>
          <w:color w:val="auto"/>
          <w:sz w:val="18"/>
          <w:szCs w:val="18"/>
        </w:rPr>
        <w:t>que llegaron a</w:t>
      </w:r>
      <w:r w:rsidRPr="00A354B8">
        <w:rPr>
          <w:rStyle w:val="Ttulo4Car"/>
          <w:rFonts w:ascii="Arial" w:eastAsia="Arial" w:hAnsi="Arial" w:cs="Arial"/>
          <w:i w:val="0"/>
          <w:iCs w:val="0"/>
          <w:color w:val="auto"/>
          <w:sz w:val="18"/>
          <w:szCs w:val="18"/>
        </w:rPr>
        <w:t xml:space="preserve"> España </w:t>
      </w:r>
      <w:r w:rsidR="007349DF">
        <w:rPr>
          <w:rStyle w:val="Ttulo4Car"/>
          <w:rFonts w:ascii="Arial" w:eastAsia="Arial" w:hAnsi="Arial" w:cs="Arial"/>
          <w:i w:val="0"/>
          <w:iCs w:val="0"/>
          <w:color w:val="auto"/>
          <w:sz w:val="18"/>
          <w:szCs w:val="18"/>
        </w:rPr>
        <w:t xml:space="preserve">en avión </w:t>
      </w:r>
      <w:r w:rsidRPr="00A354B8">
        <w:rPr>
          <w:rStyle w:val="Ttulo4Car"/>
          <w:rFonts w:ascii="Arial" w:eastAsia="Arial" w:hAnsi="Arial" w:cs="Arial"/>
          <w:i w:val="0"/>
          <w:iCs w:val="0"/>
          <w:color w:val="auto"/>
          <w:sz w:val="18"/>
          <w:szCs w:val="18"/>
        </w:rPr>
        <w:t>por año.</w:t>
      </w:r>
    </w:p>
    <w:p w14:paraId="6947155D" w14:textId="77777777" w:rsidR="00E03922" w:rsidRPr="00A354B8" w:rsidRDefault="00E03922" w:rsidP="00E03922">
      <w:pPr>
        <w:rPr>
          <w:rStyle w:val="Ttulo4Car"/>
          <w:rFonts w:ascii="Arial" w:eastAsia="Arial" w:hAnsi="Arial" w:cs="Arial"/>
          <w:i w:val="0"/>
          <w:iCs w:val="0"/>
          <w:color w:val="auto"/>
        </w:rPr>
      </w:pPr>
    </w:p>
    <w:p w14:paraId="670B879F" w14:textId="77777777" w:rsidR="00E03922" w:rsidRPr="00A354B8" w:rsidRDefault="00E03922" w:rsidP="009F2E88">
      <w:pPr>
        <w:spacing w:line="360" w:lineRule="auto"/>
        <w:ind w:firstLine="432"/>
        <w:rPr>
          <w:rStyle w:val="Ttulo4Car"/>
          <w:rFonts w:ascii="Arial" w:eastAsia="Arial" w:hAnsi="Arial" w:cs="Arial"/>
          <w:i w:val="0"/>
          <w:iCs w:val="0"/>
          <w:color w:val="auto"/>
        </w:rPr>
      </w:pPr>
      <w:r w:rsidRPr="00A354B8">
        <w:t>Como otros indicadores, la presencia de turistas se ve disminuida en el año de 2020, misma que se recu</w:t>
      </w:r>
      <w:r w:rsidRPr="00A354B8">
        <w:rPr>
          <w:rStyle w:val="Ttulo4Car"/>
          <w:rFonts w:ascii="Arial" w:eastAsia="Arial" w:hAnsi="Arial" w:cs="Arial"/>
          <w:i w:val="0"/>
          <w:iCs w:val="0"/>
          <w:color w:val="auto"/>
        </w:rPr>
        <w:t>pera a partir de 2022.</w:t>
      </w:r>
    </w:p>
    <w:p w14:paraId="3165670E" w14:textId="77777777" w:rsidR="0057151A" w:rsidRPr="00A354B8" w:rsidRDefault="0057151A" w:rsidP="0057151A"/>
    <w:p w14:paraId="56B18871" w14:textId="1E804CDC" w:rsidR="00EC52B6" w:rsidRPr="00A354B8" w:rsidRDefault="22CCC92E" w:rsidP="00EC52B6">
      <w:pPr>
        <w:pStyle w:val="Ttulo3"/>
        <w:rPr>
          <w:lang w:val="es-VE"/>
        </w:rPr>
      </w:pPr>
      <w:bookmarkStart w:id="35" w:name="_Toc179489146"/>
      <w:r w:rsidRPr="00A354B8">
        <w:rPr>
          <w:lang w:val="es-VE"/>
        </w:rPr>
        <w:t>5.5 Etapa 3: Unión y selección de variables</w:t>
      </w:r>
      <w:bookmarkEnd w:id="35"/>
    </w:p>
    <w:p w14:paraId="7E468EE0" w14:textId="77777777" w:rsidR="00EC52B6" w:rsidRPr="00A354B8" w:rsidRDefault="00EC52B6" w:rsidP="478E0893"/>
    <w:p w14:paraId="701A59DD" w14:textId="465028E0" w:rsidR="478E0893" w:rsidRPr="00A354B8" w:rsidRDefault="478E0893" w:rsidP="478E0893"/>
    <w:p w14:paraId="1F6F252C" w14:textId="77777777" w:rsidR="004B5CF8" w:rsidRPr="00A354B8" w:rsidRDefault="004B5CF8" w:rsidP="478E0893"/>
    <w:p w14:paraId="29AC0071" w14:textId="77777777" w:rsidR="004B5CF8" w:rsidRPr="00A354B8" w:rsidRDefault="004B5CF8" w:rsidP="478E0893"/>
    <w:p w14:paraId="16E9A4B2" w14:textId="3A9BDB1A" w:rsidR="478E0893" w:rsidRPr="00A354B8" w:rsidRDefault="478E0893" w:rsidP="478E0893"/>
    <w:p w14:paraId="21266324" w14:textId="430FF23D" w:rsidR="00EC52B6" w:rsidRPr="00A354B8" w:rsidRDefault="22CCC92E" w:rsidP="41DFE64D">
      <w:pPr>
        <w:pStyle w:val="Ttulo3"/>
        <w:rPr>
          <w:i/>
          <w:iCs/>
          <w:lang w:val="es-VE"/>
        </w:rPr>
      </w:pPr>
      <w:bookmarkStart w:id="36" w:name="_Toc179489147"/>
      <w:r w:rsidRPr="00A354B8">
        <w:rPr>
          <w:lang w:val="es-VE"/>
        </w:rPr>
        <w:t xml:space="preserve">5.6 Etapa 4: Prueba y comparación de modelos de </w:t>
      </w:r>
      <w:r w:rsidRPr="00A354B8">
        <w:rPr>
          <w:i/>
          <w:iCs/>
          <w:lang w:val="es-VE"/>
        </w:rPr>
        <w:t>machine learning</w:t>
      </w:r>
      <w:bookmarkEnd w:id="36"/>
    </w:p>
    <w:p w14:paraId="0B7F6D83" w14:textId="77777777" w:rsidR="00EC52B6" w:rsidRPr="00A354B8" w:rsidRDefault="00EC52B6" w:rsidP="00EC52B6"/>
    <w:p w14:paraId="62CB0C1C" w14:textId="74D143A7" w:rsidR="478E0893" w:rsidRPr="00A354B8" w:rsidRDefault="478E0893" w:rsidP="478E0893"/>
    <w:p w14:paraId="0395B81B" w14:textId="77777777" w:rsidR="004B5CF8" w:rsidRPr="00A354B8" w:rsidRDefault="004B5CF8" w:rsidP="478E0893"/>
    <w:p w14:paraId="53F73488" w14:textId="77777777" w:rsidR="004B5CF8" w:rsidRPr="00A354B8" w:rsidRDefault="004B5CF8" w:rsidP="478E0893"/>
    <w:p w14:paraId="6EDE6F41" w14:textId="77777777" w:rsidR="00365626" w:rsidRPr="00A354B8" w:rsidRDefault="00365626" w:rsidP="478E0893"/>
    <w:p w14:paraId="67B8F7CF" w14:textId="77777777" w:rsidR="00365626" w:rsidRPr="00A354B8" w:rsidRDefault="00365626" w:rsidP="478E0893"/>
    <w:p w14:paraId="1728BA9F" w14:textId="77777777" w:rsidR="00365626" w:rsidRPr="00A354B8" w:rsidRDefault="00365626" w:rsidP="478E0893"/>
    <w:p w14:paraId="16B52587" w14:textId="4FE506AE" w:rsidR="00561036" w:rsidRPr="00A354B8" w:rsidRDefault="22CCC92E" w:rsidP="305E076A">
      <w:pPr>
        <w:pStyle w:val="Ttulo3"/>
        <w:rPr>
          <w:lang w:val="es-VE"/>
        </w:rPr>
      </w:pPr>
      <w:bookmarkStart w:id="37" w:name="_Toc179489148"/>
      <w:r w:rsidRPr="00A354B8">
        <w:rPr>
          <w:lang w:val="es-VE"/>
        </w:rPr>
        <w:t>Análisis Exp</w:t>
      </w:r>
      <w:commentRangeStart w:id="38"/>
      <w:commentRangeStart w:id="39"/>
      <w:r w:rsidRPr="00A354B8">
        <w:rPr>
          <w:lang w:val="es-VE"/>
        </w:rPr>
        <w:t>loratorio de Datos o EDA</w:t>
      </w:r>
      <w:commentRangeEnd w:id="38"/>
      <w:r w:rsidR="30BD0E65" w:rsidRPr="00A354B8">
        <w:rPr>
          <w:rStyle w:val="Refdecomentario"/>
          <w:lang w:val="es-VE"/>
        </w:rPr>
        <w:commentReference w:id="38"/>
      </w:r>
      <w:commentRangeEnd w:id="39"/>
      <w:r w:rsidR="30BD0E65" w:rsidRPr="00A354B8">
        <w:rPr>
          <w:rStyle w:val="Refdecomentario"/>
          <w:lang w:val="es-VE"/>
        </w:rPr>
        <w:commentReference w:id="39"/>
      </w:r>
      <w:bookmarkEnd w:id="37"/>
    </w:p>
    <w:p w14:paraId="20DB4E5E" w14:textId="1C8C5C41" w:rsidR="007909E7" w:rsidRPr="00A354B8" w:rsidRDefault="0FB0EB55" w:rsidP="0341235B">
      <w:r w:rsidRPr="00A354B8">
        <w:t xml:space="preserve">El análisis exploratorio fue dividido en varios </w:t>
      </w:r>
      <w:r w:rsidRPr="00A354B8">
        <w:rPr>
          <w:i/>
          <w:iCs/>
        </w:rPr>
        <w:t>notebooks</w:t>
      </w:r>
      <w:r w:rsidRPr="00A354B8">
        <w:t xml:space="preserve"> con la finalidad de evitar una confusión al introducir muchas variables en uno solo.</w:t>
      </w:r>
    </w:p>
    <w:p w14:paraId="7476D486" w14:textId="26412F1B" w:rsidR="005466F2" w:rsidRPr="00A354B8" w:rsidRDefault="1735D3C2" w:rsidP="007909E7">
      <w:r w:rsidRPr="00A354B8">
        <w:t xml:space="preserve">A manera de exposición, exponemos los gráficos más relevantes para comprender el tipo de análisis que ejecutamos, manteniendo el análisis completo en cada </w:t>
      </w:r>
      <w:r w:rsidRPr="00A354B8">
        <w:rPr>
          <w:i/>
          <w:iCs/>
        </w:rPr>
        <w:t>notebook</w:t>
      </w:r>
      <w:r w:rsidRPr="00A354B8">
        <w:t>.</w:t>
      </w:r>
    </w:p>
    <w:p w14:paraId="061FF825" w14:textId="2792BA1A" w:rsidR="005466F2" w:rsidRPr="00A354B8" w:rsidRDefault="1735D3C2" w:rsidP="005466F2">
      <w:pPr>
        <w:jc w:val="center"/>
      </w:pPr>
      <w:r w:rsidRPr="00A354B8">
        <w:drawing>
          <wp:inline distT="0" distB="0" distL="0" distR="0" wp14:anchorId="42FA3004" wp14:editId="5FD97117">
            <wp:extent cx="5731510" cy="2637790"/>
            <wp:effectExtent l="0" t="0" r="2540" b="0"/>
            <wp:docPr id="839909576" name="Picture 7"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731510" cy="2637790"/>
                    </a:xfrm>
                    <a:prstGeom prst="rect">
                      <a:avLst/>
                    </a:prstGeom>
                  </pic:spPr>
                </pic:pic>
              </a:graphicData>
            </a:graphic>
          </wp:inline>
        </w:drawing>
      </w:r>
    </w:p>
    <w:p w14:paraId="62A587A0" w14:textId="7349F06C" w:rsidR="005466F2" w:rsidRPr="00A354B8" w:rsidRDefault="1735D3C2" w:rsidP="005466F2">
      <w:pPr>
        <w:pStyle w:val="Cita"/>
      </w:pPr>
      <w:r w:rsidRPr="00A354B8">
        <w:t>Figura 1, total de inmigrantes en España de 2008 a 2022, elaboración propia</w:t>
      </w:r>
    </w:p>
    <w:p w14:paraId="70715129" w14:textId="77777777" w:rsidR="005466F2" w:rsidRPr="00A354B8" w:rsidRDefault="005466F2" w:rsidP="005466F2"/>
    <w:p w14:paraId="08BD236F" w14:textId="77777777" w:rsidR="005466F2" w:rsidRPr="00A354B8" w:rsidRDefault="005466F2" w:rsidP="005466F2"/>
    <w:p w14:paraId="768A8CD1" w14:textId="69816065" w:rsidR="005466F2" w:rsidRPr="00A354B8" w:rsidRDefault="0FB0EB55" w:rsidP="0341235B">
      <w:r w:rsidRPr="00A354B8">
        <w:t>Entre 2008-2013 hay una caída de número de inmigrantes y a partir del 2014 aumenta progresivamente hasta alcanzar un pico de 750,480 inmigrantes en 2019, para luego disminuir en el 2020 y 2021 (período de pandemia y restricciones sanitarias relacionadas al COVID 19) y mostrar un gran salto hasta ≈1.25 millones de inmigrantes en el 2022 (post-pandemia), superando al 2019 en aproximadamente 500,000 inmigrantes.</w:t>
      </w:r>
    </w:p>
    <w:p w14:paraId="3C491541" w14:textId="1ABA0A72" w:rsidR="005466F2" w:rsidRPr="00A354B8" w:rsidRDefault="1735D3C2" w:rsidP="005466F2">
      <w:r w:rsidRPr="00A354B8">
        <w:t>Observando los inmigrantes que llegaron a España durante estos 15 años según la edad, vemos que predomina la inmigración de personas jóvenes de entre 25-34 años, seguidos de jóvenes de entre 15-24. A partir de ese punto, es notable la disminución progresiva del número de inmigrantes con el incremento de la edad.</w:t>
      </w:r>
    </w:p>
    <w:p w14:paraId="520B474C" w14:textId="2DAE4CC9" w:rsidR="005466F2" w:rsidRPr="00A354B8" w:rsidRDefault="1735D3C2" w:rsidP="005466F2">
      <w:r w:rsidRPr="00A354B8">
        <w:t>En cuanto al sexo, vemos que la cantidad de mujeres y hombres es similar en todos los grupos, especialmente en los grupos de mayor presencia (15-24 y 25-34 años). Únicamente los grupos de entre 0-14 y 55-64 años muestran una mayor diferencia, el primero hacia los hombres y el segundo hacia las mujeres.</w:t>
      </w:r>
    </w:p>
    <w:p w14:paraId="48F11928" w14:textId="77777777" w:rsidR="005466F2" w:rsidRPr="00A354B8" w:rsidRDefault="005466F2" w:rsidP="005466F2"/>
    <w:p w14:paraId="01066157" w14:textId="6694B979" w:rsidR="005466F2" w:rsidRPr="00A354B8" w:rsidRDefault="1735D3C2" w:rsidP="005466F2">
      <w:r w:rsidRPr="00A354B8">
        <w:t>La distribución por año parece indicar que a medida que hay menor inmigración, la dispersión de los datos es menor y los valores atípicos menos extremos en relación con el rango intercuartílico (caja), mientras que cuando hay aumenta la inmigración en el tiempo, la dispersión también aumenta.</w:t>
      </w:r>
    </w:p>
    <w:p w14:paraId="6CD10159" w14:textId="77777777" w:rsidR="005466F2" w:rsidRPr="00A354B8" w:rsidRDefault="005466F2" w:rsidP="005466F2"/>
    <w:p w14:paraId="292D9CC2" w14:textId="63F37633" w:rsidR="005466F2" w:rsidRPr="00A354B8" w:rsidRDefault="1735D3C2" w:rsidP="577B5161">
      <w:r w:rsidRPr="00A354B8">
        <w:t xml:space="preserve">Además, vemos que la mayoría de los datos se concentran en un rango medio/bajo de número de inmigrantes (observar rango intercuartílico entre 2008-2021 que se mantiene </w:t>
      </w:r>
      <w:r w:rsidRPr="00A354B8">
        <w:lastRenderedPageBreak/>
        <w:t>alrededor o por debajo de 10,000) y sólo algunas nacionalidades presentan valores "atípicamente" superiores al resto. Y son precisamente estas nacionalidades con grandes valores atípicos los que son de nuestro interés de estudio y modelado, pues en ellas se condensan la mayor masa de inmigrantes hacia España. Más aún, es interesante observar cómo algunas nacionalidades mantienen un número atípicamente alto de inmigración a lo largo de todo el período 2008-2022, como son españoles, colombianos, rumanos y marroquíes.</w:t>
      </w:r>
      <w:r w:rsidR="561D7F94" w:rsidRPr="00A354B8">
        <w:t xml:space="preserve"> </w:t>
      </w:r>
      <w:r w:rsidR="561D7F94" w:rsidRPr="00A354B8">
        <w:drawing>
          <wp:inline distT="0" distB="0" distL="0" distR="0" wp14:anchorId="43764BA9" wp14:editId="394F2506">
            <wp:extent cx="5731510" cy="4111625"/>
            <wp:effectExtent l="0" t="0" r="2540" b="3175"/>
            <wp:docPr id="1866323517" name="Picture 4" descr="A graph of blue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1">
                      <a:extLst>
                        <a:ext uri="{28A0092B-C50C-407E-A947-70E740481C1C}">
                          <a14:useLocalDpi xmlns:a14="http://schemas.microsoft.com/office/drawing/2010/main" val="0"/>
                        </a:ext>
                      </a:extLst>
                    </a:blip>
                    <a:stretch>
                      <a:fillRect/>
                    </a:stretch>
                  </pic:blipFill>
                  <pic:spPr>
                    <a:xfrm>
                      <a:off x="0" y="0"/>
                      <a:ext cx="5731510" cy="4111625"/>
                    </a:xfrm>
                    <a:prstGeom prst="rect">
                      <a:avLst/>
                    </a:prstGeom>
                  </pic:spPr>
                </pic:pic>
              </a:graphicData>
            </a:graphic>
          </wp:inline>
        </w:drawing>
      </w:r>
    </w:p>
    <w:p w14:paraId="31A11CEF" w14:textId="01D9D509" w:rsidR="004E18CD" w:rsidRPr="00A354B8" w:rsidRDefault="561D7F94" w:rsidP="004E18CD">
      <w:pPr>
        <w:pStyle w:val="Cita"/>
      </w:pPr>
      <w:r w:rsidRPr="00A354B8">
        <w:t>Figura 4, porcentaje por total de inmigrantes en España por país de origen, elaboración propia</w:t>
      </w:r>
    </w:p>
    <w:p w14:paraId="7D6225CD" w14:textId="77777777" w:rsidR="004E18CD" w:rsidRPr="00A354B8" w:rsidRDefault="004E18CD" w:rsidP="004E18CD"/>
    <w:p w14:paraId="58D75303" w14:textId="023D1BDA" w:rsidR="004E18CD" w:rsidRPr="00A354B8" w:rsidRDefault="561D7F94" w:rsidP="004E18CD">
      <w:r w:rsidRPr="00A354B8">
        <w:t>Previamente, ya habíamos notado la cantidad de inmigrantes españoles, colombianos, marroquíes y rumanos, y ahora lo observamos también en su distribución porcentual en base al total.</w:t>
      </w:r>
    </w:p>
    <w:p w14:paraId="49990D49" w14:textId="5E06865B" w:rsidR="004E18CD" w:rsidRPr="00A354B8" w:rsidRDefault="561D7F94" w:rsidP="004E18CD">
      <w:r w:rsidRPr="00A354B8">
        <w:t>Luego de los top 4, parece variación porcentual menor entre las subsiguientes nacionalidades.</w:t>
      </w:r>
    </w:p>
    <w:p w14:paraId="3352ACB9" w14:textId="77777777" w:rsidR="004E18CD" w:rsidRPr="00A354B8" w:rsidRDefault="1735D3C2" w:rsidP="004E18CD">
      <w:pPr>
        <w:jc w:val="center"/>
      </w:pPr>
      <w:r w:rsidRPr="00A354B8">
        <w:lastRenderedPageBreak/>
        <w:drawing>
          <wp:inline distT="0" distB="0" distL="0" distR="0" wp14:anchorId="25792EAC" wp14:editId="5E48F6AD">
            <wp:extent cx="5731510" cy="3670935"/>
            <wp:effectExtent l="0" t="0" r="2540" b="5715"/>
            <wp:docPr id="378573755" name="Picture 1" descr="A graph of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2">
                      <a:extLst>
                        <a:ext uri="{28A0092B-C50C-407E-A947-70E740481C1C}">
                          <a14:useLocalDpi xmlns:a14="http://schemas.microsoft.com/office/drawing/2010/main" val="0"/>
                        </a:ext>
                      </a:extLst>
                    </a:blip>
                    <a:stretch>
                      <a:fillRect/>
                    </a:stretch>
                  </pic:blipFill>
                  <pic:spPr>
                    <a:xfrm>
                      <a:off x="0" y="0"/>
                      <a:ext cx="5731510" cy="3670935"/>
                    </a:xfrm>
                    <a:prstGeom prst="rect">
                      <a:avLst/>
                    </a:prstGeom>
                  </pic:spPr>
                </pic:pic>
              </a:graphicData>
            </a:graphic>
          </wp:inline>
        </w:drawing>
      </w:r>
    </w:p>
    <w:p w14:paraId="23EE1A4A" w14:textId="350C3AA5" w:rsidR="004E18CD" w:rsidRPr="00A354B8" w:rsidRDefault="561D7F94" w:rsidP="004E18CD">
      <w:pPr>
        <w:pStyle w:val="Cita"/>
      </w:pPr>
      <w:r w:rsidRPr="00A354B8">
        <w:t>Figura 5, desempeño por indicadores de libertad para Argentina de 2008 a 2022 en promedio, elaboración propia</w:t>
      </w:r>
    </w:p>
    <w:p w14:paraId="7DFAD620" w14:textId="77777777" w:rsidR="004E18CD" w:rsidRPr="00A354B8" w:rsidRDefault="004E18CD" w:rsidP="004E18CD"/>
    <w:p w14:paraId="7B48FEEB" w14:textId="77777777" w:rsidR="00841446" w:rsidRPr="00A354B8" w:rsidRDefault="79245040" w:rsidP="004E18CD">
      <w:r w:rsidRPr="00A354B8">
        <w:t xml:space="preserve">Para los índices de libertad, obtuvimos gráficas por cada país para conocer el desempeño por cada uno de los indicadores. En el caso de Argentina, observamos que las libertades civiles alcanzan un grado de plenitud (donde 1 significa certeza y 0 ausencia). En general, los países seleccionados obtienen un promedio de desempeño alrededor del 0.5 de todos los indicadores. </w:t>
      </w:r>
    </w:p>
    <w:p w14:paraId="59B8101F" w14:textId="33FC90BA" w:rsidR="004E18CD" w:rsidRPr="00A354B8" w:rsidRDefault="79245040" w:rsidP="00841446">
      <w:pPr>
        <w:jc w:val="center"/>
      </w:pPr>
      <w:r w:rsidRPr="00A354B8">
        <w:lastRenderedPageBreak/>
        <w:drawing>
          <wp:inline distT="0" distB="0" distL="0" distR="0" wp14:anchorId="2C7013F8" wp14:editId="4E59678D">
            <wp:extent cx="5266953" cy="4151384"/>
            <wp:effectExtent l="0" t="0" r="0" b="1905"/>
            <wp:docPr id="1903507691"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5266953" cy="4151384"/>
                    </a:xfrm>
                    <a:prstGeom prst="rect">
                      <a:avLst/>
                    </a:prstGeom>
                  </pic:spPr>
                </pic:pic>
              </a:graphicData>
            </a:graphic>
          </wp:inline>
        </w:drawing>
      </w:r>
    </w:p>
    <w:p w14:paraId="51F48CC5" w14:textId="1193F3AE" w:rsidR="00841446" w:rsidRPr="00A354B8" w:rsidRDefault="79245040" w:rsidP="00841446">
      <w:pPr>
        <w:pStyle w:val="Cita"/>
      </w:pPr>
      <w:r w:rsidRPr="00A354B8">
        <w:t>Figura 6, desempeño global en indicador de igualdad en salubridad de 2008 a 2022, elaboración propia</w:t>
      </w:r>
    </w:p>
    <w:p w14:paraId="0CCD7AA6" w14:textId="77777777" w:rsidR="00841446" w:rsidRPr="00A354B8" w:rsidRDefault="00841446" w:rsidP="00841446"/>
    <w:p w14:paraId="53D5E6A3" w14:textId="26B76031" w:rsidR="00841446" w:rsidRPr="00A354B8" w:rsidRDefault="79245040" w:rsidP="00841446">
      <w:r w:rsidRPr="00A354B8">
        <w:t>Este indicador es particularmente interesante dado el contexto de la pandemia del COVID. El indicador responde a la accesibilidad de los ciudadanos a servicios de salud de alta calidad, para permitirles ejercer sus derechos políticos en la adultez. En franco declive desde 2008, la situación se ve un poco acelerada para 2019, tocando fondo en 2020 y teniendo un rebote. Aunque se aprecia un esfuerzo global por mejorar los servicios de salud en los países, nuevamente se pierde el avance para 2022.</w:t>
      </w:r>
    </w:p>
    <w:p w14:paraId="5895D282" w14:textId="77777777" w:rsidR="00841446" w:rsidRPr="00A354B8" w:rsidRDefault="00841446" w:rsidP="00841446"/>
    <w:p w14:paraId="2B30951A" w14:textId="3C610AC3" w:rsidR="005466F2" w:rsidRPr="00A354B8" w:rsidRDefault="1735D3C2" w:rsidP="005466F2">
      <w:r w:rsidRPr="00A354B8">
        <w:lastRenderedPageBreak/>
        <w:drawing>
          <wp:inline distT="0" distB="0" distL="0" distR="0" wp14:anchorId="785CB44A" wp14:editId="75A77E83">
            <wp:extent cx="5731510" cy="5924548"/>
            <wp:effectExtent l="0" t="0" r="2540" b="0"/>
            <wp:docPr id="894204974" name="Picture 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3">
                      <a:extLst>
                        <a:ext uri="{28A0092B-C50C-407E-A947-70E740481C1C}">
                          <a14:useLocalDpi xmlns:a14="http://schemas.microsoft.com/office/drawing/2010/main" val="0"/>
                        </a:ext>
                      </a:extLst>
                    </a:blip>
                    <a:stretch>
                      <a:fillRect/>
                    </a:stretch>
                  </pic:blipFill>
                  <pic:spPr>
                    <a:xfrm>
                      <a:off x="0" y="0"/>
                      <a:ext cx="5731510" cy="5924548"/>
                    </a:xfrm>
                    <a:prstGeom prst="rect">
                      <a:avLst/>
                    </a:prstGeom>
                  </pic:spPr>
                </pic:pic>
              </a:graphicData>
            </a:graphic>
          </wp:inline>
        </w:drawing>
      </w:r>
    </w:p>
    <w:p w14:paraId="1B431366" w14:textId="3A5FDC9D" w:rsidR="00841446" w:rsidRPr="00A354B8" w:rsidRDefault="79245040" w:rsidP="005466F2">
      <w:r w:rsidRPr="00A354B8">
        <w:t xml:space="preserve">Para efectos del estudio, podemos afirmar que los migrantes en España provienen de un trasfondo diverso, muchos marcados por carencias palpables y otros con un nivel de vida alto. Las gráficas anteriores muestran el ejemplo concreto para Pakistán </w:t>
      </w:r>
      <w:r w:rsidR="7AC6E76E" w:rsidRPr="00A354B8">
        <w:t>mismo que tiene altibajos de un indicador a otro.</w:t>
      </w:r>
    </w:p>
    <w:p w14:paraId="674DB456" w14:textId="77777777" w:rsidR="007909E7" w:rsidRPr="00A354B8" w:rsidRDefault="007909E7" w:rsidP="007909E7"/>
    <w:p w14:paraId="28F117DF" w14:textId="442D8121" w:rsidR="00647269" w:rsidRPr="00A354B8" w:rsidRDefault="00647269">
      <w:r w:rsidRPr="00A354B8">
        <w:br w:type="page"/>
      </w:r>
    </w:p>
    <w:p w14:paraId="20BFB4E5" w14:textId="28E34801" w:rsidR="00647269" w:rsidRPr="00A354B8" w:rsidRDefault="22CCC92E" w:rsidP="0341235B">
      <w:pPr>
        <w:pStyle w:val="Ttulo1"/>
      </w:pPr>
      <w:bookmarkStart w:id="40" w:name="_Toc179489149"/>
      <w:r w:rsidRPr="00A354B8">
        <w:lastRenderedPageBreak/>
        <w:t>Conclusiones</w:t>
      </w:r>
      <w:bookmarkEnd w:id="40"/>
    </w:p>
    <w:p w14:paraId="324E2A27" w14:textId="7BB3E132" w:rsidR="00647269" w:rsidRPr="00A354B8" w:rsidRDefault="00647269">
      <w:r w:rsidRPr="00A354B8">
        <w:br w:type="page"/>
      </w:r>
    </w:p>
    <w:p w14:paraId="3ED342DC" w14:textId="42E2AC52" w:rsidR="00647269" w:rsidRPr="00A354B8" w:rsidRDefault="22CCC92E" w:rsidP="0341235B">
      <w:pPr>
        <w:pStyle w:val="Ttulo1"/>
      </w:pPr>
      <w:bookmarkStart w:id="41" w:name="_Toc179489150"/>
      <w:r w:rsidRPr="00A354B8">
        <w:lastRenderedPageBreak/>
        <w:t>Referencias bibliográficas</w:t>
      </w:r>
      <w:bookmarkEnd w:id="41"/>
    </w:p>
    <w:p w14:paraId="411A0AEB" w14:textId="368DBCA5" w:rsidR="009F179A" w:rsidRPr="00A354B8" w:rsidRDefault="523D66A0" w:rsidP="577B5161">
      <w:pPr>
        <w:pStyle w:val="Prrafodelista"/>
        <w:numPr>
          <w:ilvl w:val="0"/>
          <w:numId w:val="19"/>
        </w:numPr>
        <w:spacing w:before="120" w:after="120" w:line="360" w:lineRule="auto"/>
        <w:ind w:left="714" w:hanging="357"/>
        <w:rPr>
          <w:rFonts w:ascii="Arial" w:hAnsi="Arial" w:cs="Arial"/>
          <w:i/>
          <w:iCs/>
        </w:rPr>
      </w:pPr>
      <w:r w:rsidRPr="00A354B8">
        <w:rPr>
          <w:rFonts w:ascii="Arial" w:hAnsi="Arial" w:cs="Arial"/>
          <w:i/>
          <w:iCs/>
        </w:rPr>
        <w:t xml:space="preserve">Iman, H. S., &amp; Tarasyev, A. (2018). MACHINE LEARNING METHODS IN INDIVIDUAL MIGRATION BEHAVIOR. </w:t>
      </w:r>
      <w:r w:rsidR="315C88E5" w:rsidRPr="00A354B8">
        <w:rPr>
          <w:rFonts w:ascii="Arial" w:hAnsi="Arial" w:cs="Arial"/>
        </w:rPr>
        <w:t>Disponible en:</w:t>
      </w:r>
      <w:r w:rsidRPr="00A354B8">
        <w:rPr>
          <w:rFonts w:ascii="Arial" w:hAnsi="Arial" w:cs="Arial"/>
          <w:i/>
          <w:iCs/>
        </w:rPr>
        <w:t xml:space="preserve"> </w:t>
      </w:r>
      <w:hyperlink r:id="rId94">
        <w:r w:rsidR="315C88E5" w:rsidRPr="00A354B8">
          <w:rPr>
            <w:rStyle w:val="Hipervnculo"/>
            <w:rFonts w:ascii="Arial" w:hAnsi="Arial" w:cs="Arial"/>
          </w:rPr>
          <w:t>https://elar.urfu.ru/bitstream/10995/68086/1/978-5-8295-0581-3_2018-08.pdf</w:t>
        </w:r>
      </w:hyperlink>
    </w:p>
    <w:p w14:paraId="4E3E8F56" w14:textId="277A6786" w:rsidR="001F6C2F" w:rsidRPr="00A354B8" w:rsidRDefault="2DE7653F" w:rsidP="009F179A">
      <w:pPr>
        <w:pStyle w:val="Prrafodelista"/>
        <w:numPr>
          <w:ilvl w:val="0"/>
          <w:numId w:val="19"/>
        </w:numPr>
        <w:spacing w:before="120" w:after="120" w:line="360" w:lineRule="auto"/>
        <w:ind w:left="714" w:hanging="357"/>
        <w:rPr>
          <w:rFonts w:ascii="Arial" w:hAnsi="Arial" w:cs="Arial"/>
        </w:rPr>
      </w:pPr>
      <w:r w:rsidRPr="00A354B8">
        <w:rPr>
          <w:rFonts w:ascii="Arial" w:hAnsi="Arial" w:cs="Arial"/>
        </w:rPr>
        <w:t xml:space="preserve">Micevska, M. (2021). </w:t>
      </w:r>
      <w:r w:rsidRPr="00A354B8">
        <w:rPr>
          <w:rFonts w:ascii="Arial" w:hAnsi="Arial" w:cs="Arial"/>
          <w:i/>
          <w:iCs/>
        </w:rPr>
        <w:t>Revisiting forced migration: A machine learning perspective</w:t>
      </w:r>
      <w:r w:rsidRPr="00A354B8">
        <w:rPr>
          <w:rFonts w:ascii="Arial" w:hAnsi="Arial" w:cs="Arial"/>
        </w:rPr>
        <w:t>. European Journal of Political Economy, 70, 102044. doi:10.1016/j.ejpoleco.2021.102044</w:t>
      </w:r>
    </w:p>
    <w:p w14:paraId="63ABC9DC" w14:textId="451F50D9" w:rsidR="00546EBE" w:rsidRPr="00A354B8" w:rsidRDefault="0FB0EB55" w:rsidP="577B5161">
      <w:pPr>
        <w:pStyle w:val="Prrafodelista"/>
        <w:numPr>
          <w:ilvl w:val="0"/>
          <w:numId w:val="19"/>
        </w:numPr>
        <w:spacing w:before="120" w:after="120" w:line="360" w:lineRule="auto"/>
        <w:ind w:left="714" w:hanging="357"/>
        <w:rPr>
          <w:rFonts w:ascii="Arial" w:hAnsi="Arial" w:cs="Arial"/>
          <w:i/>
          <w:iCs/>
        </w:rPr>
      </w:pPr>
      <w:r w:rsidRPr="00A354B8">
        <w:rPr>
          <w:rFonts w:ascii="Arial" w:hAnsi="Arial" w:cs="Arial"/>
        </w:rPr>
        <w:t>International Organization for Migration.</w:t>
      </w:r>
      <w:r w:rsidRPr="00A354B8">
        <w:rPr>
          <w:rFonts w:ascii="Arial" w:hAnsi="Arial" w:cs="Arial"/>
          <w:i/>
          <w:iCs/>
        </w:rPr>
        <w:t xml:space="preserve"> Factores que propician la migración internacional</w:t>
      </w:r>
      <w:r w:rsidRPr="00A354B8">
        <w:rPr>
          <w:rFonts w:ascii="Arial" w:hAnsi="Arial" w:cs="Arial"/>
        </w:rPr>
        <w:t xml:space="preserve">. Año 2011. Recuperado de </w:t>
      </w:r>
      <w:hyperlink r:id="rId95">
        <w:r w:rsidRPr="00A354B8">
          <w:rPr>
            <w:rStyle w:val="Hipervnculo"/>
            <w:rFonts w:ascii="Arial" w:hAnsi="Arial" w:cs="Arial"/>
          </w:rPr>
          <w:t>https://emm.iom.int/es/handbooks/contexto-global-de-la-migracion-internacional/factores-que-propician-la-migracion</w:t>
        </w:r>
      </w:hyperlink>
      <w:r w:rsidRPr="00A354B8">
        <w:rPr>
          <w:rFonts w:ascii="Arial" w:hAnsi="Arial" w:cs="Arial"/>
        </w:rPr>
        <w:t xml:space="preserve"> el 19 de septiembre 2024.</w:t>
      </w:r>
    </w:p>
    <w:p w14:paraId="5A83C077" w14:textId="73BAE338" w:rsidR="0036568F" w:rsidRPr="00A354B8" w:rsidRDefault="0A9730EB" w:rsidP="0036568F">
      <w:pPr>
        <w:pStyle w:val="Prrafodelista"/>
        <w:numPr>
          <w:ilvl w:val="0"/>
          <w:numId w:val="19"/>
        </w:numPr>
        <w:spacing w:before="120" w:after="120" w:line="360" w:lineRule="auto"/>
        <w:ind w:left="714" w:hanging="357"/>
        <w:jc w:val="both"/>
        <w:rPr>
          <w:rFonts w:ascii="Arial" w:hAnsi="Arial" w:cs="Arial"/>
          <w:b/>
          <w:bCs/>
        </w:rPr>
      </w:pPr>
      <w:r w:rsidRPr="00A354B8">
        <w:rPr>
          <w:rFonts w:ascii="Arial" w:hAnsi="Arial" w:cs="Arial"/>
        </w:rPr>
        <w:t xml:space="preserve">Organización Internacional de Migraciones (OIM). </w:t>
      </w:r>
      <w:r w:rsidRPr="00A354B8">
        <w:rPr>
          <w:rFonts w:ascii="Arial" w:hAnsi="Arial" w:cs="Arial"/>
          <w:i/>
          <w:iCs/>
        </w:rPr>
        <w:t>Informe sobre las Migraciones en el Mundo 2022</w:t>
      </w:r>
      <w:r w:rsidRPr="00A354B8">
        <w:rPr>
          <w:rFonts w:ascii="Arial" w:hAnsi="Arial" w:cs="Arial"/>
        </w:rPr>
        <w:t xml:space="preserve">. Geneva. Disponible en: </w:t>
      </w:r>
      <w:hyperlink r:id="rId96">
        <w:r w:rsidRPr="00A354B8">
          <w:rPr>
            <w:rStyle w:val="Hipervnculo"/>
            <w:rFonts w:ascii="Arial" w:hAnsi="Arial" w:cs="Arial"/>
          </w:rPr>
          <w:t>https://publications.iom.int/books/informe-sobre-las-migraciones-en-el-mundo-2022</w:t>
        </w:r>
      </w:hyperlink>
      <w:r w:rsidRPr="00A354B8">
        <w:rPr>
          <w:rFonts w:ascii="Arial" w:hAnsi="Arial" w:cs="Arial"/>
        </w:rPr>
        <w:t xml:space="preserve"> </w:t>
      </w:r>
    </w:p>
    <w:p w14:paraId="0B7B76A4" w14:textId="77777777" w:rsidR="0036568F" w:rsidRPr="00A354B8" w:rsidRDefault="0A9730EB" w:rsidP="0036568F">
      <w:pPr>
        <w:pStyle w:val="Prrafodelista"/>
        <w:numPr>
          <w:ilvl w:val="0"/>
          <w:numId w:val="19"/>
        </w:numPr>
        <w:spacing w:before="120" w:after="120" w:line="360" w:lineRule="auto"/>
        <w:ind w:left="714" w:hanging="357"/>
        <w:jc w:val="both"/>
        <w:rPr>
          <w:rFonts w:ascii="Arial" w:hAnsi="Arial" w:cs="Arial"/>
        </w:rPr>
      </w:pPr>
      <w:r w:rsidRPr="00A354B8">
        <w:rPr>
          <w:rFonts w:ascii="Arial" w:hAnsi="Arial" w:cs="Arial"/>
        </w:rPr>
        <w:t xml:space="preserve">Banco Europeo de Inversiones (BEI). </w:t>
      </w:r>
      <w:r w:rsidRPr="00A354B8">
        <w:rPr>
          <w:rFonts w:ascii="Arial" w:hAnsi="Arial" w:cs="Arial"/>
          <w:i/>
          <w:iCs/>
        </w:rPr>
        <w:t>Migración y las naciones europeas. Retos, oportunidades y el papel del BEI</w:t>
      </w:r>
      <w:r w:rsidRPr="00A354B8">
        <w:rPr>
          <w:rFonts w:ascii="Arial" w:hAnsi="Arial" w:cs="Arial"/>
        </w:rPr>
        <w:t xml:space="preserve">. Marzo 2016. Disponible en: </w:t>
      </w:r>
      <w:hyperlink r:id="rId97">
        <w:r w:rsidRPr="00A354B8">
          <w:rPr>
            <w:rStyle w:val="Hipervnculo"/>
            <w:rFonts w:ascii="Arial" w:hAnsi="Arial" w:cs="Arial"/>
          </w:rPr>
          <w:t>https://publications.iom.int/books/informe-sobre-las-migraciones-en-el-mundo-2022</w:t>
        </w:r>
      </w:hyperlink>
    </w:p>
    <w:p w14:paraId="1A832A27" w14:textId="77777777" w:rsidR="0036568F" w:rsidRPr="00A354B8" w:rsidRDefault="0A9730EB" w:rsidP="0036568F">
      <w:pPr>
        <w:pStyle w:val="Prrafodelista"/>
        <w:numPr>
          <w:ilvl w:val="0"/>
          <w:numId w:val="19"/>
        </w:numPr>
        <w:spacing w:before="120" w:after="120" w:line="360" w:lineRule="auto"/>
        <w:ind w:left="714" w:hanging="357"/>
        <w:jc w:val="both"/>
        <w:rPr>
          <w:rFonts w:ascii="Arial" w:hAnsi="Arial" w:cs="Arial"/>
        </w:rPr>
      </w:pPr>
      <w:r w:rsidRPr="00A354B8">
        <w:rPr>
          <w:rFonts w:ascii="Arial" w:hAnsi="Arial" w:cs="Arial"/>
        </w:rPr>
        <w:t xml:space="preserve">CLIMB Database: Human Mobility in the Context of Disasters, Climate Change and Environmental Degradation Database. Red de las Naciones Unidas. Disponible en: </w:t>
      </w:r>
      <w:hyperlink r:id="rId98" w:anchor="accordion">
        <w:r w:rsidRPr="00A354B8">
          <w:rPr>
            <w:rStyle w:val="Hipervnculo"/>
            <w:rFonts w:ascii="Arial" w:hAnsi="Arial" w:cs="Arial"/>
          </w:rPr>
          <w:t>https://migrationnetwork.un.org/climb#accordion</w:t>
        </w:r>
      </w:hyperlink>
    </w:p>
    <w:p w14:paraId="34F4D2F7" w14:textId="77777777" w:rsidR="0036568F" w:rsidRPr="00A354B8" w:rsidRDefault="0A9730EB" w:rsidP="0036568F">
      <w:pPr>
        <w:pStyle w:val="Prrafodelista"/>
        <w:numPr>
          <w:ilvl w:val="0"/>
          <w:numId w:val="19"/>
        </w:numPr>
        <w:spacing w:before="120" w:after="120" w:line="360" w:lineRule="auto"/>
        <w:ind w:left="714" w:hanging="357"/>
        <w:jc w:val="both"/>
        <w:rPr>
          <w:rFonts w:ascii="Arial" w:hAnsi="Arial" w:cs="Arial"/>
        </w:rPr>
      </w:pPr>
      <w:r w:rsidRPr="00A354B8">
        <w:rPr>
          <w:rFonts w:ascii="Arial" w:hAnsi="Arial" w:cs="Arial"/>
        </w:rPr>
        <w:t xml:space="preserve">Instituto Nacional de Estadística (INE). </w:t>
      </w:r>
      <w:r w:rsidRPr="00A354B8">
        <w:rPr>
          <w:rFonts w:ascii="Arial" w:hAnsi="Arial" w:cs="Arial"/>
          <w:i/>
          <w:iCs/>
        </w:rPr>
        <w:t>Estadística de Migraciones y Cambios de Residencia (EMCR). Año 2022</w:t>
      </w:r>
      <w:r w:rsidRPr="00A354B8">
        <w:rPr>
          <w:rFonts w:ascii="Arial" w:hAnsi="Arial" w:cs="Arial"/>
        </w:rPr>
        <w:t xml:space="preserve">. Nota de Prensa. Disponible en: </w:t>
      </w:r>
      <w:hyperlink r:id="rId99">
        <w:r w:rsidRPr="00A354B8">
          <w:rPr>
            <w:rStyle w:val="Hipervnculo"/>
            <w:rFonts w:ascii="Arial" w:hAnsi="Arial" w:cs="Arial"/>
          </w:rPr>
          <w:t>https://www.ine.es/dyngs/INEbase/es/operacion.htm?c=Estadistica_C&amp;cid=1254736177098&amp;menu=ultiDatos&amp;idp=1254735573002</w:t>
        </w:r>
      </w:hyperlink>
    </w:p>
    <w:p w14:paraId="2F4E1B6F" w14:textId="77777777" w:rsidR="0036568F" w:rsidRPr="00A354B8" w:rsidRDefault="0A9730EB" w:rsidP="0036568F">
      <w:pPr>
        <w:pStyle w:val="Prrafodelista"/>
        <w:numPr>
          <w:ilvl w:val="0"/>
          <w:numId w:val="19"/>
        </w:numPr>
        <w:spacing w:before="120" w:after="120" w:line="360" w:lineRule="auto"/>
        <w:ind w:left="714" w:hanging="357"/>
        <w:jc w:val="both"/>
        <w:rPr>
          <w:rFonts w:ascii="Arial" w:hAnsi="Arial" w:cs="Arial"/>
        </w:rPr>
      </w:pPr>
      <w:r w:rsidRPr="00A354B8">
        <w:rPr>
          <w:rFonts w:ascii="Arial" w:hAnsi="Arial" w:cs="Arial"/>
        </w:rPr>
        <w:t>AYDEMİR Belgin, AYDIN Hakan, ÇETİNKAYA Ali y POLAT Doğan Şafak.</w:t>
      </w:r>
      <w:r w:rsidRPr="00A354B8">
        <w:rPr>
          <w:rFonts w:ascii="Arial" w:hAnsi="Arial" w:cs="Arial"/>
          <w:i/>
          <w:iCs/>
        </w:rPr>
        <w:t xml:space="preserve"> Predicting the Income Groups and Number of Immigrants by Using Machine Learning</w:t>
      </w:r>
      <w:r w:rsidRPr="00A354B8">
        <w:rPr>
          <w:rFonts w:ascii="Arial" w:hAnsi="Arial" w:cs="Arial"/>
        </w:rPr>
        <w:t xml:space="preserve"> </w:t>
      </w:r>
      <w:r w:rsidRPr="00A354B8">
        <w:rPr>
          <w:rFonts w:ascii="Arial" w:hAnsi="Arial" w:cs="Arial"/>
          <w:i/>
          <w:iCs/>
        </w:rPr>
        <w:t>(ML).</w:t>
      </w:r>
      <w:r w:rsidRPr="00A354B8">
        <w:rPr>
          <w:rFonts w:ascii="Arial" w:hAnsi="Arial" w:cs="Arial"/>
        </w:rPr>
        <w:t xml:space="preserve"> International Journal of Multidisciplinary Studies and Innovative Technologies. 2022. 6 (2), 162-168.</w:t>
      </w:r>
    </w:p>
    <w:p w14:paraId="6E386F1E" w14:textId="3CFAC753" w:rsidR="0A9730EB" w:rsidRPr="00A354B8" w:rsidRDefault="0A9730EB" w:rsidP="577B5161">
      <w:pPr>
        <w:pStyle w:val="Prrafodelista"/>
        <w:numPr>
          <w:ilvl w:val="0"/>
          <w:numId w:val="19"/>
        </w:numPr>
        <w:spacing w:before="120" w:after="120" w:line="360" w:lineRule="auto"/>
        <w:ind w:left="714" w:hanging="357"/>
        <w:jc w:val="both"/>
        <w:rPr>
          <w:highlight w:val="green"/>
        </w:rPr>
      </w:pPr>
      <w:r w:rsidRPr="00A354B8">
        <w:rPr>
          <w:rFonts w:ascii="Arial" w:hAnsi="Arial" w:cs="Arial"/>
        </w:rPr>
        <w:t>CARAMMIA Marcello, MARIA IACUS Stefano y WILKIN Teddy</w:t>
      </w:r>
      <w:r w:rsidRPr="00A354B8">
        <w:rPr>
          <w:rFonts w:ascii="Arial" w:hAnsi="Arial" w:cs="Arial"/>
          <w:i/>
          <w:iCs/>
        </w:rPr>
        <w:t>. Forecasting asylum</w:t>
      </w:r>
      <w:r w:rsidRPr="00A354B8">
        <w:rPr>
          <w:rFonts w:ascii="Cambria Math" w:hAnsi="Cambria Math" w:cs="Cambria Math"/>
          <w:i/>
          <w:iCs/>
        </w:rPr>
        <w:t>‑</w:t>
      </w:r>
      <w:r w:rsidRPr="00A354B8">
        <w:rPr>
          <w:rFonts w:ascii="Arial" w:hAnsi="Arial" w:cs="Arial"/>
          <w:i/>
          <w:iCs/>
        </w:rPr>
        <w:t>related migration flows with machine learning and data at scale</w:t>
      </w:r>
      <w:r w:rsidRPr="00A354B8">
        <w:rPr>
          <w:rFonts w:ascii="Arial" w:hAnsi="Arial" w:cs="Arial"/>
        </w:rPr>
        <w:t>. Nature, Scientific Reports. 2022. 12:1457.</w:t>
      </w:r>
    </w:p>
    <w:p w14:paraId="7926E443" w14:textId="7FE8E80F" w:rsidR="577B5161" w:rsidRPr="00A354B8" w:rsidRDefault="18E54F9F" w:rsidP="577B5161">
      <w:pPr>
        <w:pStyle w:val="Prrafodelista"/>
        <w:numPr>
          <w:ilvl w:val="0"/>
          <w:numId w:val="19"/>
        </w:numPr>
        <w:spacing w:before="120" w:after="120" w:line="360" w:lineRule="auto"/>
        <w:ind w:left="714" w:hanging="357"/>
        <w:jc w:val="both"/>
      </w:pPr>
      <w:r w:rsidRPr="00A354B8">
        <w:rPr>
          <w:highlight w:val="green"/>
        </w:rPr>
        <w:t>Imán H.S y Tarasyev</w:t>
      </w:r>
      <w:r w:rsidRPr="00A354B8">
        <w:t>, A (2018)</w:t>
      </w:r>
      <w:r w:rsidRPr="00A354B8">
        <w:rPr>
          <w:highlight w:val="green"/>
          <w:vertAlign w:val="superscript"/>
        </w:rPr>
        <w:t>10</w:t>
      </w:r>
    </w:p>
    <w:p w14:paraId="0FF895ED" w14:textId="20DB389B" w:rsidR="577B5161" w:rsidRPr="00A354B8" w:rsidRDefault="18E54F9F" w:rsidP="577B5161">
      <w:pPr>
        <w:pStyle w:val="Prrafodelista"/>
        <w:numPr>
          <w:ilvl w:val="0"/>
          <w:numId w:val="19"/>
        </w:numPr>
        <w:spacing w:before="120" w:after="120" w:line="360" w:lineRule="auto"/>
        <w:ind w:left="714" w:hanging="357"/>
        <w:jc w:val="both"/>
        <w:rPr>
          <w:highlight w:val="green"/>
        </w:rPr>
      </w:pPr>
      <w:r w:rsidRPr="00A354B8">
        <w:rPr>
          <w:highlight w:val="green"/>
        </w:rPr>
        <w:t>Micevska, M. (2021)11</w:t>
      </w:r>
    </w:p>
    <w:p w14:paraId="7BB75A36" w14:textId="7B5891C5" w:rsidR="38AFF239" w:rsidRPr="00A354B8" w:rsidRDefault="3F59155B" w:rsidP="577B5161">
      <w:pPr>
        <w:pStyle w:val="Prrafodelista"/>
        <w:numPr>
          <w:ilvl w:val="0"/>
          <w:numId w:val="19"/>
        </w:numPr>
        <w:spacing w:before="120" w:after="120" w:line="360" w:lineRule="auto"/>
        <w:ind w:left="714" w:hanging="357"/>
        <w:jc w:val="both"/>
        <w:rPr>
          <w:highlight w:val="green"/>
        </w:rPr>
      </w:pPr>
      <w:r w:rsidRPr="00A354B8">
        <w:rPr>
          <w:rFonts w:ascii="Arial" w:hAnsi="Arial" w:cs="Arial"/>
          <w:highlight w:val="green"/>
        </w:rPr>
        <w:t xml:space="preserve">Instituto Nacional de Estadística (INE). </w:t>
      </w:r>
      <w:r w:rsidRPr="00A354B8">
        <w:rPr>
          <w:rFonts w:ascii="Arial" w:hAnsi="Arial" w:cs="Arial"/>
          <w:i/>
          <w:iCs/>
          <w:highlight w:val="green"/>
        </w:rPr>
        <w:t>Estadística de Migraciones y Cambios de Residencia (EMCR). Año 2022</w:t>
      </w:r>
      <w:r w:rsidRPr="00A354B8">
        <w:rPr>
          <w:rFonts w:ascii="Arial" w:hAnsi="Arial" w:cs="Arial"/>
          <w:highlight w:val="green"/>
        </w:rPr>
        <w:t xml:space="preserve">. Nota de Prensa. Disponible en: </w:t>
      </w:r>
      <w:hyperlink r:id="rId100">
        <w:r w:rsidRPr="00A354B8">
          <w:rPr>
            <w:rStyle w:val="Hipervnculo"/>
            <w:rFonts w:ascii="Arial" w:hAnsi="Arial" w:cs="Arial"/>
            <w:highlight w:val="green"/>
          </w:rPr>
          <w:t>https://www.ine.es/dynt3/inebase/index.htm?padre=3694&amp;capsel=1963</w:t>
        </w:r>
      </w:hyperlink>
    </w:p>
    <w:p w14:paraId="037D4099" w14:textId="14573324" w:rsidR="478E0893" w:rsidRPr="00A354B8" w:rsidRDefault="478E0893" w:rsidP="478E0893">
      <w:pPr>
        <w:pStyle w:val="Prrafodelista"/>
        <w:spacing w:before="120" w:after="120" w:line="360" w:lineRule="auto"/>
        <w:ind w:left="714" w:hanging="357"/>
        <w:jc w:val="both"/>
        <w:rPr>
          <w:highlight w:val="green"/>
        </w:rPr>
      </w:pPr>
    </w:p>
    <w:p w14:paraId="632524D4" w14:textId="62A91733" w:rsidR="16AE9EFC" w:rsidRPr="00A354B8" w:rsidRDefault="50CCD9EB" w:rsidP="577B5161">
      <w:pPr>
        <w:pStyle w:val="Prrafodelista"/>
        <w:numPr>
          <w:ilvl w:val="0"/>
          <w:numId w:val="19"/>
        </w:numPr>
        <w:spacing w:before="120" w:after="120" w:line="360" w:lineRule="auto"/>
        <w:ind w:left="714" w:hanging="357"/>
        <w:jc w:val="both"/>
      </w:pPr>
      <w:r w:rsidRPr="00A354B8">
        <w:rPr>
          <w:highlight w:val="green"/>
        </w:rPr>
        <w:t xml:space="preserve">ISO </w:t>
      </w:r>
      <w:hyperlink r:id="rId101" w:anchor="search">
        <w:r w:rsidRPr="00A354B8">
          <w:rPr>
            <w:rStyle w:val="Hipervnculo"/>
            <w:highlight w:val="green"/>
          </w:rPr>
          <w:t>https://www.iso.org/obp/ui/#search</w:t>
        </w:r>
      </w:hyperlink>
    </w:p>
    <w:p w14:paraId="2954ACC6" w14:textId="0E5C6190" w:rsidR="478E0893" w:rsidRPr="00A354B8" w:rsidRDefault="478E0893" w:rsidP="478E0893">
      <w:pPr>
        <w:pStyle w:val="Prrafodelista"/>
        <w:spacing w:before="120" w:after="120" w:line="360" w:lineRule="auto"/>
        <w:ind w:left="714" w:hanging="357"/>
        <w:jc w:val="both"/>
        <w:rPr>
          <w:highlight w:val="green"/>
        </w:rPr>
      </w:pPr>
    </w:p>
    <w:p w14:paraId="12840F9D" w14:textId="570D3A32" w:rsidR="478E0893" w:rsidRPr="00A354B8" w:rsidRDefault="478E0893" w:rsidP="478E0893">
      <w:pPr>
        <w:pStyle w:val="Prrafodelista"/>
        <w:numPr>
          <w:ilvl w:val="0"/>
          <w:numId w:val="19"/>
        </w:numPr>
        <w:spacing w:before="120" w:after="120" w:line="360" w:lineRule="auto"/>
        <w:ind w:left="714" w:hanging="357"/>
        <w:jc w:val="both"/>
        <w:rPr>
          <w:highlight w:val="green"/>
        </w:rPr>
      </w:pPr>
    </w:p>
    <w:p w14:paraId="1ABF9708" w14:textId="13210555" w:rsidR="478E0893" w:rsidRPr="00A354B8" w:rsidRDefault="478E0893" w:rsidP="478E0893">
      <w:pPr>
        <w:pStyle w:val="Prrafodelista"/>
        <w:numPr>
          <w:ilvl w:val="0"/>
          <w:numId w:val="19"/>
        </w:numPr>
        <w:spacing w:before="120" w:after="120" w:line="360" w:lineRule="auto"/>
        <w:ind w:left="714" w:hanging="357"/>
        <w:jc w:val="both"/>
        <w:rPr>
          <w:highlight w:val="green"/>
        </w:rPr>
      </w:pPr>
    </w:p>
    <w:p w14:paraId="207FA75F" w14:textId="243DB871" w:rsidR="478E0893" w:rsidRPr="00A354B8" w:rsidRDefault="478E0893" w:rsidP="478E0893">
      <w:pPr>
        <w:pStyle w:val="Prrafodelista"/>
        <w:spacing w:before="120" w:after="120" w:line="360" w:lineRule="auto"/>
        <w:ind w:left="714" w:hanging="357"/>
        <w:jc w:val="both"/>
        <w:rPr>
          <w:highlight w:val="green"/>
        </w:rPr>
      </w:pPr>
    </w:p>
    <w:p w14:paraId="1BBB1919" w14:textId="6E65E126" w:rsidR="1E786412" w:rsidRPr="00A354B8" w:rsidRDefault="1E786412" w:rsidP="478E0893">
      <w:pPr>
        <w:pStyle w:val="Prrafodelista"/>
        <w:numPr>
          <w:ilvl w:val="0"/>
          <w:numId w:val="19"/>
        </w:numPr>
        <w:spacing w:before="120" w:after="120" w:line="360" w:lineRule="auto"/>
        <w:ind w:left="714" w:hanging="357"/>
        <w:rPr>
          <w:highlight w:val="green"/>
        </w:rPr>
      </w:pPr>
      <w:r w:rsidRPr="00A354B8">
        <w:rPr>
          <w:highlight w:val="green"/>
        </w:rPr>
        <w:t xml:space="preserve">INE Continentes y Sub-regiones </w:t>
      </w:r>
      <w:hyperlink r:id="rId102">
        <w:r w:rsidRPr="00A354B8">
          <w:rPr>
            <w:rStyle w:val="Hipervnculo"/>
          </w:rPr>
          <w:t>https://www.ine.es/daco/daco42/clasificaciones/paisesyterritorios.xls</w:t>
        </w:r>
      </w:hyperlink>
    </w:p>
    <w:p w14:paraId="0EE94AEA" w14:textId="5AF471F4" w:rsidR="478E0893" w:rsidRPr="00A354B8" w:rsidRDefault="478E0893" w:rsidP="478E0893">
      <w:pPr>
        <w:pStyle w:val="Prrafodelista"/>
        <w:spacing w:before="120" w:after="120" w:line="360" w:lineRule="auto"/>
        <w:ind w:left="714" w:hanging="357"/>
        <w:rPr>
          <w:highlight w:val="green"/>
        </w:rPr>
      </w:pPr>
    </w:p>
    <w:p w14:paraId="13858C3F" w14:textId="6651DFA2" w:rsidR="50C24E9A" w:rsidRPr="00A354B8" w:rsidRDefault="50C24E9A" w:rsidP="478E0893">
      <w:pPr>
        <w:pStyle w:val="Prrafodelista"/>
        <w:numPr>
          <w:ilvl w:val="0"/>
          <w:numId w:val="19"/>
        </w:numPr>
        <w:spacing w:before="120" w:after="120" w:line="360" w:lineRule="auto"/>
        <w:ind w:left="714" w:hanging="357"/>
        <w:rPr>
          <w:highlight w:val="green"/>
        </w:rPr>
      </w:pPr>
      <w:r w:rsidRPr="00A354B8">
        <w:rPr>
          <w:highlight w:val="green"/>
        </w:rPr>
        <w:t>Índices de desarrollo - -</w:t>
      </w:r>
    </w:p>
    <w:p w14:paraId="267B5C49" w14:textId="53CC8FFC" w:rsidR="50C24E9A" w:rsidRPr="00A354B8" w:rsidRDefault="50C24E9A" w:rsidP="478E0893">
      <w:pPr>
        <w:pStyle w:val="Prrafodelista"/>
        <w:spacing w:before="120" w:after="120" w:line="360" w:lineRule="auto"/>
        <w:ind w:left="714"/>
      </w:pPr>
      <w:r w:rsidRPr="00A354B8">
        <w:t xml:space="preserve"> </w:t>
      </w:r>
      <w:hyperlink r:id="rId103">
        <w:r w:rsidRPr="00A354B8">
          <w:rPr>
            <w:rStyle w:val="Hipervnculo"/>
          </w:rPr>
          <w:t>https://databank.worldbank.org/GDP---Inflation---Country-Risk/id/ae8fd58a</w:t>
        </w:r>
      </w:hyperlink>
      <w:r w:rsidRPr="00A354B8">
        <w:t>#</w:t>
      </w:r>
    </w:p>
    <w:p w14:paraId="50575CF1" w14:textId="271A3BEB" w:rsidR="50C24E9A" w:rsidRPr="00A354B8" w:rsidRDefault="50C24E9A" w:rsidP="478E0893">
      <w:pPr>
        <w:pStyle w:val="Prrafodelista"/>
      </w:pPr>
      <w:hyperlink r:id="rId104">
        <w:r w:rsidRPr="00A354B8">
          <w:rPr>
            <w:rStyle w:val="Hipervnculo"/>
          </w:rPr>
          <w:t>https://www.worldbank.org/en/research/brief/inflation-database</w:t>
        </w:r>
      </w:hyperlink>
    </w:p>
    <w:p w14:paraId="67F5A72A" w14:textId="7582CA58" w:rsidR="50C24E9A" w:rsidRPr="00A354B8" w:rsidRDefault="50C24E9A" w:rsidP="478E0893">
      <w:pPr>
        <w:pStyle w:val="Prrafodelista"/>
      </w:pPr>
      <w:hyperlink r:id="rId105">
        <w:r w:rsidRPr="00A354B8">
          <w:rPr>
            <w:rStyle w:val="Hipervnculo"/>
          </w:rPr>
          <w:t>https://www.imf.org/external/datamapper/NGDP_RPCH@WEO/OEMDC/ADVEC/WEOWORLD/VEN</w:t>
        </w:r>
      </w:hyperlink>
    </w:p>
    <w:p w14:paraId="55039BFF" w14:textId="0694F73E" w:rsidR="478E0893" w:rsidRPr="00A354B8" w:rsidRDefault="478E0893" w:rsidP="478E0893">
      <w:pPr>
        <w:pStyle w:val="Prrafodelista"/>
      </w:pPr>
    </w:p>
    <w:p w14:paraId="3E09BC53" w14:textId="22313445" w:rsidR="478E0893" w:rsidRPr="00A354B8" w:rsidRDefault="478E0893" w:rsidP="478E0893">
      <w:pPr>
        <w:pStyle w:val="Prrafodelista"/>
        <w:numPr>
          <w:ilvl w:val="0"/>
          <w:numId w:val="19"/>
        </w:numPr>
        <w:spacing w:before="120" w:after="120" w:line="360" w:lineRule="auto"/>
        <w:ind w:left="714" w:hanging="357"/>
        <w:rPr>
          <w:highlight w:val="green"/>
        </w:rPr>
      </w:pPr>
    </w:p>
    <w:p w14:paraId="7EE91F6D" w14:textId="05C79849" w:rsidR="478E0893" w:rsidRPr="00A354B8" w:rsidRDefault="478E0893" w:rsidP="478E0893">
      <w:pPr>
        <w:pStyle w:val="Prrafodelista"/>
        <w:spacing w:before="120" w:after="120" w:line="360" w:lineRule="auto"/>
        <w:ind w:left="714" w:hanging="357"/>
        <w:rPr>
          <w:highlight w:val="green"/>
        </w:rPr>
      </w:pPr>
    </w:p>
    <w:p w14:paraId="1ECA2E5C" w14:textId="6E61FDB4" w:rsidR="0C5CDF02" w:rsidRPr="00A354B8" w:rsidRDefault="0C5CDF02" w:rsidP="478E0893">
      <w:pPr>
        <w:pStyle w:val="Prrafodelista"/>
        <w:numPr>
          <w:ilvl w:val="0"/>
          <w:numId w:val="19"/>
        </w:numPr>
        <w:spacing w:before="120" w:after="120" w:line="360" w:lineRule="auto"/>
        <w:ind w:left="714" w:hanging="357"/>
        <w:jc w:val="both"/>
      </w:pPr>
      <w:r w:rsidRPr="00A354B8">
        <w:rPr>
          <w:highlight w:val="green"/>
        </w:rPr>
        <w:t xml:space="preserve">Regimen </w:t>
      </w:r>
      <w:r w:rsidR="69CD05B1" w:rsidRPr="00A354B8">
        <w:rPr>
          <w:highlight w:val="green"/>
        </w:rPr>
        <w:t>político</w:t>
      </w:r>
      <w:r w:rsidRPr="00A354B8">
        <w:rPr>
          <w:highlight w:val="green"/>
        </w:rPr>
        <w:t xml:space="preserve"> - </w:t>
      </w:r>
      <w:r w:rsidR="1DB08A79" w:rsidRPr="00A354B8">
        <w:rPr>
          <w:highlight w:val="green"/>
        </w:rPr>
        <w:t>Skaaning et al. (2023)</w:t>
      </w:r>
      <w:r w:rsidR="1DB08A79" w:rsidRPr="00A354B8">
        <w:t xml:space="preserve"> </w:t>
      </w:r>
      <w:hyperlink r:id="rId106">
        <w:r w:rsidR="1DB08A79" w:rsidRPr="00A354B8">
          <w:rPr>
            <w:rStyle w:val="Hipervnculo"/>
          </w:rPr>
          <w:t>https://ourworldindata.org/grapher/political-regime-lexical?tab=table</w:t>
        </w:r>
      </w:hyperlink>
    </w:p>
    <w:p w14:paraId="4EC2F8AC" w14:textId="060B62E6" w:rsidR="478E0893" w:rsidRPr="00A354B8" w:rsidRDefault="478E0893" w:rsidP="478E0893">
      <w:pPr>
        <w:pStyle w:val="Prrafodelista"/>
        <w:spacing w:before="120" w:after="120" w:line="360" w:lineRule="auto"/>
        <w:ind w:left="714" w:hanging="357"/>
        <w:jc w:val="both"/>
      </w:pPr>
    </w:p>
    <w:p w14:paraId="6291E363" w14:textId="0110D574" w:rsidR="1F7424DB" w:rsidRPr="00A354B8" w:rsidRDefault="1F7424DB" w:rsidP="478E0893">
      <w:pPr>
        <w:pStyle w:val="Prrafodelista"/>
        <w:numPr>
          <w:ilvl w:val="0"/>
          <w:numId w:val="19"/>
        </w:numPr>
        <w:spacing w:before="120" w:after="120" w:line="360" w:lineRule="auto"/>
        <w:ind w:left="714" w:hanging="357"/>
        <w:jc w:val="both"/>
      </w:pPr>
      <w:r w:rsidRPr="00A354B8">
        <w:rPr>
          <w:highlight w:val="green"/>
        </w:rPr>
        <w:t>Indices democracia -</w:t>
      </w:r>
      <w:r w:rsidRPr="00A354B8">
        <w:t xml:space="preserve"> </w:t>
      </w:r>
    </w:p>
    <w:p w14:paraId="4BDF1187" w14:textId="5A48E60A" w:rsidR="1F7424DB" w:rsidRPr="00A354B8" w:rsidRDefault="1F7424DB" w:rsidP="478E0893">
      <w:pPr>
        <w:pStyle w:val="Prrafodelista"/>
        <w:spacing w:before="120" w:after="120" w:line="360" w:lineRule="auto"/>
        <w:ind w:left="714" w:hanging="357"/>
        <w:jc w:val="both"/>
      </w:pPr>
      <w:hyperlink r:id="rId107">
        <w:r w:rsidRPr="00A354B8">
          <w:rPr>
            <w:rStyle w:val="Hipervnculo"/>
          </w:rPr>
          <w:t>https://ourworldindata.org/explorers/democracy?tab=table&amp;facet=none&amp;Dataset=Varieties+of+Democracy&amp;Metric=Deliberative+democracy&amp;Sub-metric=Main+index&amp;country=ARG~AUS~BWA~CHN~OWID_WRL</w:t>
        </w:r>
      </w:hyperlink>
    </w:p>
    <w:p w14:paraId="1CD419B8" w14:textId="6B69EF66" w:rsidR="478E0893" w:rsidRPr="00A354B8" w:rsidRDefault="478E0893" w:rsidP="478E0893">
      <w:pPr>
        <w:pStyle w:val="Prrafodelista"/>
        <w:spacing w:before="120" w:after="120" w:line="360" w:lineRule="auto"/>
        <w:ind w:left="714" w:hanging="357"/>
        <w:jc w:val="both"/>
      </w:pPr>
    </w:p>
    <w:p w14:paraId="77D3FD03" w14:textId="133098FC" w:rsidR="478E0893" w:rsidRPr="00A354B8" w:rsidRDefault="007A04CF" w:rsidP="478E0893">
      <w:pPr>
        <w:pStyle w:val="Prrafodelista"/>
        <w:numPr>
          <w:ilvl w:val="0"/>
          <w:numId w:val="19"/>
        </w:numPr>
        <w:spacing w:before="120" w:after="120" w:line="360" w:lineRule="auto"/>
        <w:ind w:left="714" w:hanging="357"/>
        <w:jc w:val="both"/>
      </w:pPr>
      <w:r w:rsidRPr="00A354B8">
        <w:rPr>
          <w:i/>
          <w:iCs/>
        </w:rPr>
        <w:t>Global State of Democracy (GSoD)</w:t>
      </w:r>
      <w:r w:rsidRPr="00A354B8">
        <w:rPr>
          <w:highlight w:val="green"/>
          <w:vertAlign w:val="superscript"/>
        </w:rPr>
        <w:t>x</w:t>
      </w:r>
      <w:r w:rsidRPr="00A354B8">
        <w:t>.</w:t>
      </w:r>
      <w:r w:rsidRPr="00A354B8">
        <w:t xml:space="preserve"> / </w:t>
      </w:r>
      <w:hyperlink r:id="rId108" w:history="1">
        <w:r w:rsidRPr="00A354B8">
          <w:rPr>
            <w:rStyle w:val="Hipervnculo"/>
          </w:rPr>
          <w:t>https://www.idea.int/theme/democracy-assessment</w:t>
        </w:r>
      </w:hyperlink>
    </w:p>
    <w:p w14:paraId="7858F5E4" w14:textId="2AA5D800" w:rsidR="007A04CF" w:rsidRPr="00A354B8" w:rsidRDefault="007A04CF" w:rsidP="007A04CF">
      <w:pPr>
        <w:pStyle w:val="Prrafodelista"/>
        <w:spacing w:before="120" w:after="120" w:line="360" w:lineRule="auto"/>
        <w:ind w:left="714"/>
        <w:jc w:val="both"/>
      </w:pPr>
      <w:hyperlink r:id="rId109" w:history="1">
        <w:r w:rsidRPr="00A354B8">
          <w:rPr>
            <w:rStyle w:val="Hipervnculo"/>
          </w:rPr>
          <w:t>https://prosperitydata360.worldbank.org/en/home</w:t>
        </w:r>
      </w:hyperlink>
    </w:p>
    <w:p w14:paraId="3D343B35" w14:textId="77777777" w:rsidR="007A04CF" w:rsidRPr="00A354B8" w:rsidRDefault="007A04CF" w:rsidP="007A04CF">
      <w:pPr>
        <w:pStyle w:val="Prrafodelista"/>
        <w:spacing w:before="120" w:after="120" w:line="360" w:lineRule="auto"/>
        <w:ind w:left="714"/>
        <w:jc w:val="both"/>
      </w:pPr>
    </w:p>
    <w:p w14:paraId="7247035A" w14:textId="2C88CF4A" w:rsidR="478E0893" w:rsidRPr="00A354B8" w:rsidRDefault="478E0893" w:rsidP="478E0893">
      <w:pPr>
        <w:pStyle w:val="Prrafodelista"/>
        <w:numPr>
          <w:ilvl w:val="0"/>
          <w:numId w:val="19"/>
        </w:numPr>
        <w:spacing w:before="120" w:after="120" w:line="360" w:lineRule="auto"/>
        <w:ind w:left="714" w:hanging="357"/>
        <w:jc w:val="both"/>
      </w:pPr>
    </w:p>
    <w:p w14:paraId="6C0582EF" w14:textId="02467247" w:rsidR="478E0893" w:rsidRPr="00A354B8" w:rsidRDefault="478E0893" w:rsidP="478E0893">
      <w:pPr>
        <w:pStyle w:val="Prrafodelista"/>
        <w:spacing w:before="120" w:after="120" w:line="360" w:lineRule="auto"/>
        <w:ind w:left="714" w:hanging="357"/>
        <w:jc w:val="both"/>
      </w:pPr>
    </w:p>
    <w:p w14:paraId="4DE0498C" w14:textId="04191939" w:rsidR="675579CB" w:rsidRPr="00A354B8" w:rsidRDefault="675579CB" w:rsidP="478E0893">
      <w:pPr>
        <w:pStyle w:val="Prrafodelista"/>
        <w:numPr>
          <w:ilvl w:val="0"/>
          <w:numId w:val="19"/>
        </w:numPr>
        <w:spacing w:before="120" w:after="120" w:line="360" w:lineRule="auto"/>
        <w:ind w:left="714" w:hanging="357"/>
        <w:jc w:val="both"/>
      </w:pPr>
      <w:r w:rsidRPr="00A354B8">
        <w:rPr>
          <w:highlight w:val="green"/>
        </w:rPr>
        <w:t>Tasa homicidios</w:t>
      </w:r>
      <w:r w:rsidRPr="00A354B8">
        <w:t xml:space="preserve"> - </w:t>
      </w:r>
      <w:hyperlink r:id="rId110" w:history="1">
        <w:r w:rsidR="007A04CF" w:rsidRPr="00A354B8">
          <w:rPr>
            <w:rStyle w:val="Hipervnculo"/>
          </w:rPr>
          <w:t>https://dataunodc.un.org/dp-intentional-homicide-victims</w:t>
        </w:r>
      </w:hyperlink>
      <w:r w:rsidR="007A04CF" w:rsidRPr="00A354B8">
        <w:t xml:space="preserve"> </w:t>
      </w:r>
      <w:r w:rsidRPr="00A354B8">
        <w:t xml:space="preserve">* y datos adicionales en: </w:t>
      </w:r>
      <w:hyperlink r:id="rId111" w:history="1">
        <w:r w:rsidR="007A04CF" w:rsidRPr="00A354B8">
          <w:rPr>
            <w:rStyle w:val="Hipervnculo"/>
          </w:rPr>
          <w:t>https://datosmacro.expansion.com/demografia/homicidios</w:t>
        </w:r>
      </w:hyperlink>
      <w:r w:rsidR="007A04CF" w:rsidRPr="00A354B8">
        <w:t xml:space="preserve"> </w:t>
      </w:r>
    </w:p>
    <w:p w14:paraId="596BE1F1" w14:textId="586ECB9B" w:rsidR="478E0893" w:rsidRPr="00A354B8" w:rsidRDefault="478E0893" w:rsidP="478E0893">
      <w:pPr>
        <w:pStyle w:val="Prrafodelista"/>
        <w:spacing w:before="120" w:after="120" w:line="360" w:lineRule="auto"/>
        <w:ind w:left="714" w:hanging="357"/>
        <w:jc w:val="both"/>
      </w:pPr>
    </w:p>
    <w:p w14:paraId="67A82AC5" w14:textId="432410FE" w:rsidR="4A1AA49B" w:rsidRPr="00A354B8" w:rsidRDefault="00365626" w:rsidP="478E0893">
      <w:pPr>
        <w:pStyle w:val="Prrafodelista"/>
        <w:numPr>
          <w:ilvl w:val="0"/>
          <w:numId w:val="19"/>
        </w:numPr>
        <w:spacing w:before="120" w:after="120" w:line="360" w:lineRule="auto"/>
        <w:ind w:left="714" w:hanging="357"/>
        <w:jc w:val="both"/>
      </w:pPr>
      <w:r w:rsidRPr="00A354B8">
        <w:rPr>
          <w:highlight w:val="green"/>
        </w:rPr>
        <w:t>Conflictos armados -</w:t>
      </w:r>
      <w:r w:rsidRPr="00A354B8">
        <w:t xml:space="preserve"> </w:t>
      </w:r>
      <w:r w:rsidR="4A1AA49B" w:rsidRPr="00A354B8">
        <w:t xml:space="preserve">Link: </w:t>
      </w:r>
      <w:hyperlink r:id="rId112" w:history="1">
        <w:r w:rsidR="007A04CF" w:rsidRPr="00A354B8">
          <w:rPr>
            <w:rStyle w:val="Hipervnculo"/>
          </w:rPr>
          <w:t>https://ourworldindata.org/war-and-peace</w:t>
        </w:r>
      </w:hyperlink>
      <w:r w:rsidR="007A04CF" w:rsidRPr="00A354B8">
        <w:t xml:space="preserve">  </w:t>
      </w:r>
      <w:r w:rsidR="4A1AA49B" w:rsidRPr="00A354B8">
        <w:t xml:space="preserve"> bajo la autoria de Bastian Herre, Lucas Rodés-Guirao, Max Roser, Joe Hasell and Bobbie Macdonald (2024)*</w:t>
      </w:r>
    </w:p>
    <w:p w14:paraId="0083D2D3" w14:textId="237334EC" w:rsidR="478E0893" w:rsidRPr="00A354B8" w:rsidRDefault="478E0893" w:rsidP="478E0893">
      <w:pPr>
        <w:pStyle w:val="Prrafodelista"/>
        <w:spacing w:before="120" w:after="120" w:line="360" w:lineRule="auto"/>
        <w:ind w:left="714" w:hanging="357"/>
        <w:jc w:val="both"/>
      </w:pPr>
    </w:p>
    <w:p w14:paraId="7BD2BA77" w14:textId="2437453A" w:rsidR="577B5161" w:rsidRPr="00A354B8" w:rsidRDefault="577B5161" w:rsidP="577B5161">
      <w:pPr>
        <w:spacing w:before="120" w:line="360" w:lineRule="auto"/>
        <w:ind w:left="357"/>
        <w:rPr>
          <w:rFonts w:cs="Arial"/>
        </w:rPr>
      </w:pPr>
    </w:p>
    <w:p w14:paraId="0CF98EC6" w14:textId="77777777" w:rsidR="00647269" w:rsidRPr="00A354B8" w:rsidRDefault="00647269" w:rsidP="00647269"/>
    <w:p w14:paraId="548FF106" w14:textId="7AF50785" w:rsidR="007F28EB" w:rsidRPr="00A354B8" w:rsidRDefault="007F28EB">
      <w:r w:rsidRPr="00A354B8">
        <w:br w:type="page"/>
      </w:r>
    </w:p>
    <w:p w14:paraId="252E7F4A" w14:textId="336FC221" w:rsidR="00647269" w:rsidRPr="00647269" w:rsidRDefault="22CCC92E" w:rsidP="0341235B">
      <w:pPr>
        <w:pStyle w:val="Ttulo1"/>
        <w:rPr>
          <w:lang w:val="es-ES"/>
        </w:rPr>
      </w:pPr>
      <w:bookmarkStart w:id="42" w:name="_Toc179489151"/>
      <w:r w:rsidRPr="00A354B8">
        <w:lastRenderedPageBreak/>
        <w:t>Anexos</w:t>
      </w:r>
      <w:bookmarkEnd w:id="42"/>
    </w:p>
    <w:sectPr w:rsidR="00647269" w:rsidRPr="00647269" w:rsidSect="00D87E47">
      <w:footerReference w:type="default" r:id="rId113"/>
      <w:pgSz w:w="11906" w:h="16838" w:code="9"/>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ristian De Andrade" w:date="2024-10-04T08:03:00Z" w:initials="CA">
    <w:p w14:paraId="3825BFC1" w14:textId="2A7765B4" w:rsidR="00D70301" w:rsidRPr="00A354B8" w:rsidRDefault="00000000">
      <w:pPr>
        <w:pStyle w:val="Textocomentario"/>
      </w:pPr>
      <w:r w:rsidRPr="00A354B8">
        <w:rPr>
          <w:rStyle w:val="Refdecomentario"/>
        </w:rPr>
        <w:annotationRef/>
      </w:r>
      <w:r w:rsidRPr="00A354B8">
        <w:t>considerando que tuvimos que sacar a os de nacionalidad española, agregué el detalle. Pero lo dejé como tentativo</w:t>
      </w:r>
    </w:p>
  </w:comment>
  <w:comment w:id="5" w:author="Guest User" w:date="2024-09-21T21:18:00Z" w:initials="GU">
    <w:p w14:paraId="6E5D9C11" w14:textId="2951FB80" w:rsidR="00406926" w:rsidRPr="00A354B8" w:rsidRDefault="002A02EA">
      <w:pPr>
        <w:pStyle w:val="Textocomentario"/>
      </w:pPr>
      <w:r w:rsidRPr="00A354B8">
        <w:rPr>
          <w:rStyle w:val="Refdecomentario"/>
        </w:rPr>
        <w:annotationRef/>
      </w:r>
      <w:r w:rsidRPr="00A354B8">
        <w:t>Pendiente link biblio</w:t>
      </w:r>
    </w:p>
  </w:comment>
  <w:comment w:id="6" w:author="Erick Hernández" w:date="2024-09-23T17:11:00Z" w:initials="EH">
    <w:p w14:paraId="255AD329" w14:textId="77777777" w:rsidR="00CC5A37" w:rsidRPr="00A354B8" w:rsidRDefault="00CC5A37" w:rsidP="00CC5A37">
      <w:pPr>
        <w:pStyle w:val="Textocomentario"/>
        <w:jc w:val="left"/>
      </w:pPr>
      <w:r w:rsidRPr="00A354B8">
        <w:rPr>
          <w:rStyle w:val="Refdecomentario"/>
        </w:rPr>
        <w:annotationRef/>
      </w:r>
      <w:r w:rsidRPr="00A354B8">
        <w:t>Igual está agregado en la sección de referencias</w:t>
      </w:r>
    </w:p>
  </w:comment>
  <w:comment w:id="8" w:author="Erick Hernández" w:date="2024-09-30T18:03:00Z" w:initials="EH">
    <w:p w14:paraId="780DDBFF" w14:textId="77777777" w:rsidR="00FE30EE" w:rsidRPr="00A354B8" w:rsidRDefault="00FE30EE" w:rsidP="00FE30EE">
      <w:pPr>
        <w:pStyle w:val="Textocomentario"/>
        <w:jc w:val="left"/>
      </w:pPr>
      <w:r w:rsidRPr="00A354B8">
        <w:rPr>
          <w:rStyle w:val="Refdecomentario"/>
        </w:rPr>
        <w:annotationRef/>
      </w:r>
      <w:r w:rsidRPr="00A354B8">
        <w:t>Aquí hago una breve definición del proyecto para hacer contraste con los proyectos de ML anteriormente descritos.</w:t>
      </w:r>
    </w:p>
  </w:comment>
  <w:comment w:id="14" w:author="Erick Hernández" w:date="2024-09-30T17:56:00Z" w:initials="EH">
    <w:p w14:paraId="1732F491" w14:textId="28CF3FBC" w:rsidR="004E0320" w:rsidRPr="00A354B8" w:rsidRDefault="004E0320" w:rsidP="004E0320">
      <w:pPr>
        <w:pStyle w:val="Textocomentario"/>
        <w:jc w:val="left"/>
      </w:pPr>
      <w:r w:rsidRPr="00A354B8">
        <w:rPr>
          <w:rStyle w:val="Refdecomentario"/>
        </w:rPr>
        <w:annotationRef/>
      </w:r>
      <w:r w:rsidRPr="00A354B8">
        <w:t>Borraste algo en esta frase?</w:t>
      </w:r>
    </w:p>
  </w:comment>
  <w:comment w:id="15" w:author="Cristian De Andrade" w:date="2024-10-03T11:59:00Z" w:initials="CA">
    <w:p w14:paraId="54B8468B" w14:textId="543E5DD5" w:rsidR="00D70301" w:rsidRPr="00A354B8" w:rsidRDefault="00000000">
      <w:pPr>
        <w:pStyle w:val="Textocomentario"/>
      </w:pPr>
      <w:r w:rsidRPr="00A354B8">
        <w:rPr>
          <w:rStyle w:val="Refdecomentario"/>
        </w:rPr>
        <w:annotationRef/>
      </w:r>
      <w:r w:rsidRPr="00A354B8">
        <w:t>Ya no recuerdo, voy a la version anterior y lo arreglo</w:t>
      </w:r>
    </w:p>
  </w:comment>
  <w:comment w:id="16" w:author="Cristian De Andrade" w:date="2024-10-04T08:26:00Z" w:initials="CA">
    <w:p w14:paraId="07BE662D" w14:textId="4DF63E9B" w:rsidR="00D70301" w:rsidRPr="00A354B8" w:rsidRDefault="00000000">
      <w:pPr>
        <w:pStyle w:val="Textocomentario"/>
      </w:pPr>
      <w:r w:rsidRPr="00A354B8">
        <w:rPr>
          <w:rStyle w:val="Refdecomentario"/>
        </w:rPr>
        <w:annotationRef/>
      </w:r>
      <w:r w:rsidRPr="00A354B8">
        <w:t>Habia palabras cortadas, ahora que tiene mas logica</w:t>
      </w:r>
    </w:p>
  </w:comment>
  <w:comment w:id="17" w:author="Erick Hernández" w:date="2024-09-18T12:19:00Z" w:initials="EH">
    <w:p w14:paraId="6D940D26" w14:textId="0162350F" w:rsidR="005657FC" w:rsidRPr="00A354B8" w:rsidRDefault="002A02EA">
      <w:pPr>
        <w:pStyle w:val="Textocomentario"/>
      </w:pPr>
      <w:r w:rsidRPr="00A354B8">
        <w:rPr>
          <w:rStyle w:val="Refdecomentario"/>
        </w:rPr>
        <w:annotationRef/>
      </w:r>
      <w:r w:rsidRPr="00A354B8">
        <w:t>Cris, creo que aquí podemos dirigir a los lectores al anexo para que exploren los datos recopilados, sin tener que gastarnos explicando todas las variables.</w:t>
      </w:r>
    </w:p>
  </w:comment>
  <w:comment w:id="18" w:author="Guest User" w:date="2024-09-21T13:14:00Z" w:initials="GU">
    <w:p w14:paraId="779F1977" w14:textId="43300FAA" w:rsidR="005657FC" w:rsidRPr="00A354B8" w:rsidRDefault="002A02EA">
      <w:pPr>
        <w:pStyle w:val="Textocomentario"/>
      </w:pPr>
      <w:r w:rsidRPr="00A354B8">
        <w:rPr>
          <w:rStyle w:val="Refdecomentario"/>
        </w:rPr>
        <w:annotationRef/>
      </w:r>
      <w:r w:rsidRPr="00A354B8">
        <w:t>Me parece bien, podemos agregar ala la tabla de excel y las definiciones</w:t>
      </w:r>
    </w:p>
  </w:comment>
  <w:comment w:id="20" w:author="Cristian De Andrade" w:date="2024-09-29T17:30:00Z" w:initials="CA">
    <w:p w14:paraId="7AD34998" w14:textId="644954F8" w:rsidR="005657FC" w:rsidRPr="00A354B8" w:rsidRDefault="002A02EA">
      <w:pPr>
        <w:pStyle w:val="Textocomentario"/>
      </w:pPr>
      <w:r w:rsidRPr="00A354B8">
        <w:rPr>
          <w:rStyle w:val="Refdecomentario"/>
        </w:rPr>
        <w:annotationRef/>
      </w:r>
      <w:r w:rsidRPr="00A354B8">
        <w:t>Despues agregamos la referencia del enlace</w:t>
      </w:r>
    </w:p>
  </w:comment>
  <w:comment w:id="38" w:author="Guest User" w:date="2024-09-21T20:17:00Z" w:initials="GU">
    <w:p w14:paraId="4ACA1E67" w14:textId="5F19E8B3" w:rsidR="00406926" w:rsidRPr="00A354B8" w:rsidRDefault="002A02EA">
      <w:pPr>
        <w:pStyle w:val="Textocomentario"/>
      </w:pPr>
      <w:r w:rsidRPr="00A354B8">
        <w:rPr>
          <w:rStyle w:val="Refdecomentario"/>
        </w:rPr>
        <w:annotationRef/>
      </w:r>
      <w:r w:rsidRPr="00A354B8">
        <w:t>A partir de aquí, yo no usaría este orden sino el orden de nuestras etapas que ya tienen un sentido, sino todo va a quedar como un mezclote desorganizado. Enb la Etapa 2 vamos mencionando cada varavle por separado.</w:t>
      </w:r>
    </w:p>
  </w:comment>
  <w:comment w:id="39" w:author="Erick Hernández" w:date="2024-09-23T18:06:00Z" w:initials="EH">
    <w:p w14:paraId="683123FD" w14:textId="77777777" w:rsidR="00EC52B6" w:rsidRDefault="00EC52B6" w:rsidP="00EC52B6">
      <w:pPr>
        <w:pStyle w:val="Textocomentario"/>
        <w:jc w:val="left"/>
      </w:pPr>
      <w:r w:rsidRPr="00A354B8">
        <w:rPr>
          <w:rStyle w:val="Refdecomentario"/>
        </w:rPr>
        <w:annotationRef/>
      </w:r>
      <w:r w:rsidRPr="00A354B8">
        <w:t xml:space="preserve">Tengo agregados los subtítulos de nuestras etapas como sugieres. Dejo el texto con el EDA original para reciclarl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5BFC1" w15:done="0"/>
  <w15:commentEx w15:paraId="6E5D9C11" w15:done="1"/>
  <w15:commentEx w15:paraId="255AD329" w15:paraIdParent="6E5D9C11" w15:done="1"/>
  <w15:commentEx w15:paraId="780DDBFF" w15:done="0"/>
  <w15:commentEx w15:paraId="1732F491" w15:done="1"/>
  <w15:commentEx w15:paraId="54B8468B" w15:paraIdParent="1732F491" w15:done="1"/>
  <w15:commentEx w15:paraId="07BE662D" w15:paraIdParent="1732F491" w15:done="1"/>
  <w15:commentEx w15:paraId="6D940D26" w15:done="1"/>
  <w15:commentEx w15:paraId="779F1977" w15:paraIdParent="6D940D26" w15:done="1"/>
  <w15:commentEx w15:paraId="7AD34998" w15:done="0"/>
  <w15:commentEx w15:paraId="4ACA1E67" w15:done="0"/>
  <w15:commentEx w15:paraId="683123FD" w15:paraIdParent="4ACA1E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09807F" w16cex:dateUtc="2024-10-04T06:03:00Z"/>
  <w16cex:commentExtensible w16cex:durableId="40127360" w16cex:dateUtc="2024-09-21T19:18:00Z"/>
  <w16cex:commentExtensible w16cex:durableId="3AA3C5E6" w16cex:dateUtc="2024-09-23T23:11:00Z"/>
  <w16cex:commentExtensible w16cex:durableId="7868C611" w16cex:dateUtc="2024-10-01T00:03:00Z"/>
  <w16cex:commentExtensible w16cex:durableId="7110CD67" w16cex:dateUtc="2024-09-30T23:56:00Z"/>
  <w16cex:commentExtensible w16cex:durableId="0BB86F12" w16cex:dateUtc="2024-10-03T09:59:00Z"/>
  <w16cex:commentExtensible w16cex:durableId="550D7E6E" w16cex:dateUtc="2024-10-04T06:26:00Z"/>
  <w16cex:commentExtensible w16cex:durableId="64A89386" w16cex:dateUtc="2024-09-19T01:19:00Z"/>
  <w16cex:commentExtensible w16cex:durableId="752AE5DB" w16cex:dateUtc="2024-09-21T18:14:00Z"/>
  <w16cex:commentExtensible w16cex:durableId="74819C18" w16cex:dateUtc="2024-09-29T15:30:00Z"/>
  <w16cex:commentExtensible w16cex:durableId="1CB84495" w16cex:dateUtc="2024-09-21T18:17:00Z"/>
  <w16cex:commentExtensible w16cex:durableId="437D9539" w16cex:dateUtc="2024-09-24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5BFC1" w16cid:durableId="1609807F"/>
  <w16cid:commentId w16cid:paraId="6E5D9C11" w16cid:durableId="40127360"/>
  <w16cid:commentId w16cid:paraId="255AD329" w16cid:durableId="3AA3C5E6"/>
  <w16cid:commentId w16cid:paraId="780DDBFF" w16cid:durableId="7868C611"/>
  <w16cid:commentId w16cid:paraId="1732F491" w16cid:durableId="7110CD67"/>
  <w16cid:commentId w16cid:paraId="54B8468B" w16cid:durableId="0BB86F12"/>
  <w16cid:commentId w16cid:paraId="07BE662D" w16cid:durableId="550D7E6E"/>
  <w16cid:commentId w16cid:paraId="6D940D26" w16cid:durableId="64A89386"/>
  <w16cid:commentId w16cid:paraId="779F1977" w16cid:durableId="752AE5DB"/>
  <w16cid:commentId w16cid:paraId="7AD34998" w16cid:durableId="74819C18"/>
  <w16cid:commentId w16cid:paraId="4ACA1E67" w16cid:durableId="1CB84495"/>
  <w16cid:commentId w16cid:paraId="683123FD" w16cid:durableId="437D95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6C24C" w14:textId="77777777" w:rsidR="00C01882" w:rsidRPr="00A354B8" w:rsidRDefault="00C01882" w:rsidP="00647269">
      <w:pPr>
        <w:spacing w:after="0" w:line="240" w:lineRule="auto"/>
      </w:pPr>
      <w:r w:rsidRPr="00A354B8">
        <w:separator/>
      </w:r>
    </w:p>
  </w:endnote>
  <w:endnote w:type="continuationSeparator" w:id="0">
    <w:p w14:paraId="1CD8DF87" w14:textId="77777777" w:rsidR="00C01882" w:rsidRPr="00A354B8" w:rsidRDefault="00C01882" w:rsidP="00647269">
      <w:pPr>
        <w:spacing w:after="0" w:line="240" w:lineRule="auto"/>
      </w:pPr>
      <w:r w:rsidRPr="00A354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oboto Light">
    <w:charset w:val="00"/>
    <w:family w:val="auto"/>
    <w:pitch w:val="variable"/>
    <w:sig w:usb0="E0000AFF" w:usb1="5000217F" w:usb2="00000021" w:usb3="00000000" w:csb0="0000019F" w:csb1="00000000"/>
  </w:font>
  <w:font w:name="ヒラギノ角ゴ Pro W3">
    <w:altName w:val="Arial Unicode MS"/>
    <w:charset w:val="80"/>
    <w:family w:val="auto"/>
    <w:pitch w:val="variable"/>
    <w:sig w:usb0="00000000" w:usb1="08070000" w:usb2="00000010" w:usb3="00000000" w:csb0="00020000"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1EA9C2" w14:textId="41FD22C2" w:rsidR="00647269" w:rsidRPr="00A354B8" w:rsidRDefault="00647269" w:rsidP="00647269">
    <w:pPr>
      <w:pStyle w:val="Piedep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254101"/>
      <w:docPartObj>
        <w:docPartGallery w:val="Page Numbers (Bottom of Page)"/>
        <w:docPartUnique/>
      </w:docPartObj>
    </w:sdtPr>
    <w:sdtEndPr>
      <w:rPr>
        <w:sz w:val="18"/>
        <w:szCs w:val="18"/>
      </w:rPr>
    </w:sdtEndPr>
    <w:sdtContent>
      <w:p w14:paraId="4DED7325" w14:textId="5CA01A58" w:rsidR="00647269" w:rsidRPr="00A354B8" w:rsidRDefault="00647269" w:rsidP="00647269">
        <w:pPr>
          <w:pStyle w:val="Piedepgina"/>
          <w:jc w:val="right"/>
          <w:rPr>
            <w:sz w:val="18"/>
            <w:szCs w:val="18"/>
          </w:rPr>
        </w:pPr>
        <w:r w:rsidRPr="00A354B8">
          <w:rPr>
            <w:sz w:val="18"/>
            <w:szCs w:val="18"/>
          </w:rPr>
          <w:fldChar w:fldCharType="begin"/>
        </w:r>
        <w:r w:rsidRPr="00A354B8">
          <w:rPr>
            <w:sz w:val="18"/>
            <w:szCs w:val="18"/>
          </w:rPr>
          <w:instrText xml:space="preserve"> PAGE   \* MERGEFORMAT </w:instrText>
        </w:r>
        <w:r w:rsidRPr="00A354B8">
          <w:rPr>
            <w:sz w:val="18"/>
            <w:szCs w:val="18"/>
          </w:rPr>
          <w:fldChar w:fldCharType="separate"/>
        </w:r>
        <w:r w:rsidR="577B5161" w:rsidRPr="00A354B8">
          <w:rPr>
            <w:sz w:val="18"/>
            <w:szCs w:val="18"/>
          </w:rPr>
          <w:t>2</w:t>
        </w:r>
        <w:r w:rsidRPr="00A354B8">
          <w:rPr>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172E90" w14:textId="77777777" w:rsidR="00C01882" w:rsidRPr="00A354B8" w:rsidRDefault="00C01882" w:rsidP="00647269">
      <w:pPr>
        <w:spacing w:after="0" w:line="240" w:lineRule="auto"/>
      </w:pPr>
      <w:r w:rsidRPr="00A354B8">
        <w:separator/>
      </w:r>
    </w:p>
  </w:footnote>
  <w:footnote w:type="continuationSeparator" w:id="0">
    <w:p w14:paraId="3D9E9781" w14:textId="77777777" w:rsidR="00C01882" w:rsidRPr="00A354B8" w:rsidRDefault="00C01882" w:rsidP="00647269">
      <w:pPr>
        <w:spacing w:after="0" w:line="240" w:lineRule="auto"/>
      </w:pPr>
      <w:r w:rsidRPr="00A354B8">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29OxsR4Y" int2:invalidationBookmarkName="" int2:hashCode="slkoxpkCVXsO8K" int2:id="SRMvlgH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CEA"/>
    <w:multiLevelType w:val="hybridMultilevel"/>
    <w:tmpl w:val="8FC88CD8"/>
    <w:lvl w:ilvl="0" w:tplc="92DCB0AE">
      <w:start w:val="3"/>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 w15:restartNumberingAfterBreak="0">
    <w:nsid w:val="02465C37"/>
    <w:multiLevelType w:val="hybridMultilevel"/>
    <w:tmpl w:val="F1528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014E0"/>
    <w:multiLevelType w:val="hybridMultilevel"/>
    <w:tmpl w:val="0EBCC2AA"/>
    <w:lvl w:ilvl="0" w:tplc="69FC6088">
      <w:start w:val="1"/>
      <w:numFmt w:val="bullet"/>
      <w:lvlText w:val=""/>
      <w:lvlJc w:val="left"/>
      <w:pPr>
        <w:ind w:left="720" w:hanging="360"/>
      </w:pPr>
      <w:rPr>
        <w:rFonts w:ascii="Symbol" w:hAnsi="Symbol" w:hint="default"/>
      </w:rPr>
    </w:lvl>
    <w:lvl w:ilvl="1" w:tplc="B3D0EA22">
      <w:start w:val="1"/>
      <w:numFmt w:val="bullet"/>
      <w:lvlText w:val="o"/>
      <w:lvlJc w:val="left"/>
      <w:pPr>
        <w:ind w:left="1440" w:hanging="360"/>
      </w:pPr>
      <w:rPr>
        <w:rFonts w:ascii="Courier New" w:hAnsi="Courier New" w:hint="default"/>
      </w:rPr>
    </w:lvl>
    <w:lvl w:ilvl="2" w:tplc="A62EB4C0">
      <w:start w:val="1"/>
      <w:numFmt w:val="bullet"/>
      <w:lvlText w:val=""/>
      <w:lvlJc w:val="left"/>
      <w:pPr>
        <w:ind w:left="2160" w:hanging="360"/>
      </w:pPr>
      <w:rPr>
        <w:rFonts w:ascii="Wingdings" w:hAnsi="Wingdings" w:hint="default"/>
      </w:rPr>
    </w:lvl>
    <w:lvl w:ilvl="3" w:tplc="E100425A">
      <w:start w:val="1"/>
      <w:numFmt w:val="bullet"/>
      <w:lvlText w:val=""/>
      <w:lvlJc w:val="left"/>
      <w:pPr>
        <w:ind w:left="2880" w:hanging="360"/>
      </w:pPr>
      <w:rPr>
        <w:rFonts w:ascii="Symbol" w:hAnsi="Symbol" w:hint="default"/>
      </w:rPr>
    </w:lvl>
    <w:lvl w:ilvl="4" w:tplc="FB8A6742">
      <w:start w:val="1"/>
      <w:numFmt w:val="bullet"/>
      <w:lvlText w:val="o"/>
      <w:lvlJc w:val="left"/>
      <w:pPr>
        <w:ind w:left="3600" w:hanging="360"/>
      </w:pPr>
      <w:rPr>
        <w:rFonts w:ascii="Courier New" w:hAnsi="Courier New" w:hint="default"/>
      </w:rPr>
    </w:lvl>
    <w:lvl w:ilvl="5" w:tplc="B8286D3A">
      <w:start w:val="1"/>
      <w:numFmt w:val="bullet"/>
      <w:lvlText w:val=""/>
      <w:lvlJc w:val="left"/>
      <w:pPr>
        <w:ind w:left="4320" w:hanging="360"/>
      </w:pPr>
      <w:rPr>
        <w:rFonts w:ascii="Wingdings" w:hAnsi="Wingdings" w:hint="default"/>
      </w:rPr>
    </w:lvl>
    <w:lvl w:ilvl="6" w:tplc="C3DEC580">
      <w:start w:val="1"/>
      <w:numFmt w:val="bullet"/>
      <w:lvlText w:val=""/>
      <w:lvlJc w:val="left"/>
      <w:pPr>
        <w:ind w:left="5040" w:hanging="360"/>
      </w:pPr>
      <w:rPr>
        <w:rFonts w:ascii="Symbol" w:hAnsi="Symbol" w:hint="default"/>
      </w:rPr>
    </w:lvl>
    <w:lvl w:ilvl="7" w:tplc="430C9E6E">
      <w:start w:val="1"/>
      <w:numFmt w:val="bullet"/>
      <w:lvlText w:val="o"/>
      <w:lvlJc w:val="left"/>
      <w:pPr>
        <w:ind w:left="5760" w:hanging="360"/>
      </w:pPr>
      <w:rPr>
        <w:rFonts w:ascii="Courier New" w:hAnsi="Courier New" w:hint="default"/>
      </w:rPr>
    </w:lvl>
    <w:lvl w:ilvl="8" w:tplc="531CF4C0">
      <w:start w:val="1"/>
      <w:numFmt w:val="bullet"/>
      <w:lvlText w:val=""/>
      <w:lvlJc w:val="left"/>
      <w:pPr>
        <w:ind w:left="6480" w:hanging="360"/>
      </w:pPr>
      <w:rPr>
        <w:rFonts w:ascii="Wingdings" w:hAnsi="Wingdings" w:hint="default"/>
      </w:rPr>
    </w:lvl>
  </w:abstractNum>
  <w:abstractNum w:abstractNumId="3" w15:restartNumberingAfterBreak="0">
    <w:nsid w:val="0C4952BA"/>
    <w:multiLevelType w:val="hybridMultilevel"/>
    <w:tmpl w:val="E1DA183A"/>
    <w:lvl w:ilvl="0" w:tplc="D80CD86A">
      <w:start w:val="1"/>
      <w:numFmt w:val="decimal"/>
      <w:lvlText w:val="%1."/>
      <w:lvlJc w:val="left"/>
      <w:pPr>
        <w:ind w:left="720" w:hanging="360"/>
      </w:pPr>
    </w:lvl>
    <w:lvl w:ilvl="1" w:tplc="F0C2D8EA">
      <w:start w:val="1"/>
      <w:numFmt w:val="lowerLetter"/>
      <w:lvlText w:val="%2."/>
      <w:lvlJc w:val="left"/>
      <w:pPr>
        <w:ind w:left="1440" w:hanging="360"/>
      </w:pPr>
    </w:lvl>
    <w:lvl w:ilvl="2" w:tplc="1528F68E">
      <w:start w:val="1"/>
      <w:numFmt w:val="lowerRoman"/>
      <w:lvlText w:val="%3."/>
      <w:lvlJc w:val="right"/>
      <w:pPr>
        <w:ind w:left="2160" w:hanging="180"/>
      </w:pPr>
    </w:lvl>
    <w:lvl w:ilvl="3" w:tplc="3C5AD2B8">
      <w:start w:val="1"/>
      <w:numFmt w:val="decimal"/>
      <w:lvlText w:val="%4."/>
      <w:lvlJc w:val="left"/>
      <w:pPr>
        <w:ind w:left="2880" w:hanging="360"/>
      </w:pPr>
    </w:lvl>
    <w:lvl w:ilvl="4" w:tplc="8E7EE2F2">
      <w:start w:val="1"/>
      <w:numFmt w:val="lowerLetter"/>
      <w:lvlText w:val="%5."/>
      <w:lvlJc w:val="left"/>
      <w:pPr>
        <w:ind w:left="3600" w:hanging="360"/>
      </w:pPr>
    </w:lvl>
    <w:lvl w:ilvl="5" w:tplc="12E89D18">
      <w:start w:val="1"/>
      <w:numFmt w:val="lowerRoman"/>
      <w:lvlText w:val="%6."/>
      <w:lvlJc w:val="right"/>
      <w:pPr>
        <w:ind w:left="4320" w:hanging="180"/>
      </w:pPr>
    </w:lvl>
    <w:lvl w:ilvl="6" w:tplc="3CC6FC2C">
      <w:start w:val="1"/>
      <w:numFmt w:val="decimal"/>
      <w:lvlText w:val="%7."/>
      <w:lvlJc w:val="left"/>
      <w:pPr>
        <w:ind w:left="5040" w:hanging="360"/>
      </w:pPr>
    </w:lvl>
    <w:lvl w:ilvl="7" w:tplc="B3BA64DE">
      <w:start w:val="1"/>
      <w:numFmt w:val="lowerLetter"/>
      <w:lvlText w:val="%8."/>
      <w:lvlJc w:val="left"/>
      <w:pPr>
        <w:ind w:left="5760" w:hanging="360"/>
      </w:pPr>
    </w:lvl>
    <w:lvl w:ilvl="8" w:tplc="31FAC368">
      <w:start w:val="1"/>
      <w:numFmt w:val="lowerRoman"/>
      <w:lvlText w:val="%9."/>
      <w:lvlJc w:val="right"/>
      <w:pPr>
        <w:ind w:left="6480" w:hanging="180"/>
      </w:pPr>
    </w:lvl>
  </w:abstractNum>
  <w:abstractNum w:abstractNumId="4" w15:restartNumberingAfterBreak="0">
    <w:nsid w:val="128E7DBD"/>
    <w:multiLevelType w:val="hybridMultilevel"/>
    <w:tmpl w:val="95DCBD6C"/>
    <w:lvl w:ilvl="0" w:tplc="8BAA7BDA">
      <w:start w:val="1"/>
      <w:numFmt w:val="bullet"/>
      <w:lvlText w:val=""/>
      <w:lvlJc w:val="left"/>
      <w:pPr>
        <w:ind w:left="720" w:hanging="360"/>
      </w:pPr>
      <w:rPr>
        <w:rFonts w:ascii="Symbol" w:hAnsi="Symbol" w:hint="default"/>
      </w:rPr>
    </w:lvl>
    <w:lvl w:ilvl="1" w:tplc="F702B9FC">
      <w:start w:val="1"/>
      <w:numFmt w:val="bullet"/>
      <w:lvlText w:val="o"/>
      <w:lvlJc w:val="left"/>
      <w:pPr>
        <w:ind w:left="1440" w:hanging="360"/>
      </w:pPr>
      <w:rPr>
        <w:rFonts w:ascii="Courier New" w:hAnsi="Courier New" w:hint="default"/>
      </w:rPr>
    </w:lvl>
    <w:lvl w:ilvl="2" w:tplc="6AD4A2D8">
      <w:start w:val="1"/>
      <w:numFmt w:val="bullet"/>
      <w:lvlText w:val=""/>
      <w:lvlJc w:val="left"/>
      <w:pPr>
        <w:ind w:left="2160" w:hanging="360"/>
      </w:pPr>
      <w:rPr>
        <w:rFonts w:ascii="Wingdings" w:hAnsi="Wingdings" w:hint="default"/>
      </w:rPr>
    </w:lvl>
    <w:lvl w:ilvl="3" w:tplc="A2229B40">
      <w:start w:val="1"/>
      <w:numFmt w:val="bullet"/>
      <w:lvlText w:val=""/>
      <w:lvlJc w:val="left"/>
      <w:pPr>
        <w:ind w:left="2880" w:hanging="360"/>
      </w:pPr>
      <w:rPr>
        <w:rFonts w:ascii="Symbol" w:hAnsi="Symbol" w:hint="default"/>
      </w:rPr>
    </w:lvl>
    <w:lvl w:ilvl="4" w:tplc="8C74BC6A">
      <w:start w:val="1"/>
      <w:numFmt w:val="bullet"/>
      <w:lvlText w:val="o"/>
      <w:lvlJc w:val="left"/>
      <w:pPr>
        <w:ind w:left="3600" w:hanging="360"/>
      </w:pPr>
      <w:rPr>
        <w:rFonts w:ascii="Courier New" w:hAnsi="Courier New" w:hint="default"/>
      </w:rPr>
    </w:lvl>
    <w:lvl w:ilvl="5" w:tplc="D27EE9C0">
      <w:start w:val="1"/>
      <w:numFmt w:val="bullet"/>
      <w:lvlText w:val=""/>
      <w:lvlJc w:val="left"/>
      <w:pPr>
        <w:ind w:left="4320" w:hanging="360"/>
      </w:pPr>
      <w:rPr>
        <w:rFonts w:ascii="Wingdings" w:hAnsi="Wingdings" w:hint="default"/>
      </w:rPr>
    </w:lvl>
    <w:lvl w:ilvl="6" w:tplc="E85A76FC">
      <w:start w:val="1"/>
      <w:numFmt w:val="bullet"/>
      <w:lvlText w:val=""/>
      <w:lvlJc w:val="left"/>
      <w:pPr>
        <w:ind w:left="5040" w:hanging="360"/>
      </w:pPr>
      <w:rPr>
        <w:rFonts w:ascii="Symbol" w:hAnsi="Symbol" w:hint="default"/>
      </w:rPr>
    </w:lvl>
    <w:lvl w:ilvl="7" w:tplc="11FA0A36">
      <w:start w:val="1"/>
      <w:numFmt w:val="bullet"/>
      <w:lvlText w:val="o"/>
      <w:lvlJc w:val="left"/>
      <w:pPr>
        <w:ind w:left="5760" w:hanging="360"/>
      </w:pPr>
      <w:rPr>
        <w:rFonts w:ascii="Courier New" w:hAnsi="Courier New" w:hint="default"/>
      </w:rPr>
    </w:lvl>
    <w:lvl w:ilvl="8" w:tplc="15BC1702">
      <w:start w:val="1"/>
      <w:numFmt w:val="bullet"/>
      <w:lvlText w:val=""/>
      <w:lvlJc w:val="left"/>
      <w:pPr>
        <w:ind w:left="6480" w:hanging="360"/>
      </w:pPr>
      <w:rPr>
        <w:rFonts w:ascii="Wingdings" w:hAnsi="Wingdings" w:hint="default"/>
      </w:rPr>
    </w:lvl>
  </w:abstractNum>
  <w:abstractNum w:abstractNumId="5" w15:restartNumberingAfterBreak="0">
    <w:nsid w:val="140068D8"/>
    <w:multiLevelType w:val="hybridMultilevel"/>
    <w:tmpl w:val="D7A8E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453E"/>
    <w:multiLevelType w:val="hybridMultilevel"/>
    <w:tmpl w:val="C7361142"/>
    <w:lvl w:ilvl="0" w:tplc="F3A0C7F6">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15794A"/>
    <w:multiLevelType w:val="hybridMultilevel"/>
    <w:tmpl w:val="646E6DD0"/>
    <w:lvl w:ilvl="0" w:tplc="5A921E7E">
      <w:start w:val="1"/>
      <w:numFmt w:val="bullet"/>
      <w:lvlText w:val=""/>
      <w:lvlJc w:val="left"/>
      <w:pPr>
        <w:ind w:left="720" w:hanging="360"/>
      </w:pPr>
      <w:rPr>
        <w:rFonts w:ascii="Symbol" w:hAnsi="Symbol" w:hint="default"/>
      </w:rPr>
    </w:lvl>
    <w:lvl w:ilvl="1" w:tplc="1A967672">
      <w:start w:val="1"/>
      <w:numFmt w:val="bullet"/>
      <w:lvlText w:val="o"/>
      <w:lvlJc w:val="left"/>
      <w:pPr>
        <w:ind w:left="1440" w:hanging="360"/>
      </w:pPr>
      <w:rPr>
        <w:rFonts w:ascii="Courier New" w:hAnsi="Courier New" w:hint="default"/>
      </w:rPr>
    </w:lvl>
    <w:lvl w:ilvl="2" w:tplc="98440956">
      <w:start w:val="1"/>
      <w:numFmt w:val="bullet"/>
      <w:lvlText w:val=""/>
      <w:lvlJc w:val="left"/>
      <w:pPr>
        <w:ind w:left="2160" w:hanging="360"/>
      </w:pPr>
      <w:rPr>
        <w:rFonts w:ascii="Wingdings" w:hAnsi="Wingdings" w:hint="default"/>
      </w:rPr>
    </w:lvl>
    <w:lvl w:ilvl="3" w:tplc="AB929C0C">
      <w:start w:val="1"/>
      <w:numFmt w:val="bullet"/>
      <w:lvlText w:val=""/>
      <w:lvlJc w:val="left"/>
      <w:pPr>
        <w:ind w:left="2880" w:hanging="360"/>
      </w:pPr>
      <w:rPr>
        <w:rFonts w:ascii="Symbol" w:hAnsi="Symbol" w:hint="default"/>
      </w:rPr>
    </w:lvl>
    <w:lvl w:ilvl="4" w:tplc="035C4BD8">
      <w:start w:val="1"/>
      <w:numFmt w:val="bullet"/>
      <w:lvlText w:val="o"/>
      <w:lvlJc w:val="left"/>
      <w:pPr>
        <w:ind w:left="3600" w:hanging="360"/>
      </w:pPr>
      <w:rPr>
        <w:rFonts w:ascii="Courier New" w:hAnsi="Courier New" w:hint="default"/>
      </w:rPr>
    </w:lvl>
    <w:lvl w:ilvl="5" w:tplc="21FE6E00">
      <w:start w:val="1"/>
      <w:numFmt w:val="bullet"/>
      <w:lvlText w:val=""/>
      <w:lvlJc w:val="left"/>
      <w:pPr>
        <w:ind w:left="4320" w:hanging="360"/>
      </w:pPr>
      <w:rPr>
        <w:rFonts w:ascii="Wingdings" w:hAnsi="Wingdings" w:hint="default"/>
      </w:rPr>
    </w:lvl>
    <w:lvl w:ilvl="6" w:tplc="75327D3A">
      <w:start w:val="1"/>
      <w:numFmt w:val="bullet"/>
      <w:lvlText w:val=""/>
      <w:lvlJc w:val="left"/>
      <w:pPr>
        <w:ind w:left="5040" w:hanging="360"/>
      </w:pPr>
      <w:rPr>
        <w:rFonts w:ascii="Symbol" w:hAnsi="Symbol" w:hint="default"/>
      </w:rPr>
    </w:lvl>
    <w:lvl w:ilvl="7" w:tplc="ACC0CF1A">
      <w:start w:val="1"/>
      <w:numFmt w:val="bullet"/>
      <w:lvlText w:val="o"/>
      <w:lvlJc w:val="left"/>
      <w:pPr>
        <w:ind w:left="5760" w:hanging="360"/>
      </w:pPr>
      <w:rPr>
        <w:rFonts w:ascii="Courier New" w:hAnsi="Courier New" w:hint="default"/>
      </w:rPr>
    </w:lvl>
    <w:lvl w:ilvl="8" w:tplc="99C49DC2">
      <w:start w:val="1"/>
      <w:numFmt w:val="bullet"/>
      <w:lvlText w:val=""/>
      <w:lvlJc w:val="left"/>
      <w:pPr>
        <w:ind w:left="6480" w:hanging="360"/>
      </w:pPr>
      <w:rPr>
        <w:rFonts w:ascii="Wingdings" w:hAnsi="Wingdings" w:hint="default"/>
      </w:rPr>
    </w:lvl>
  </w:abstractNum>
  <w:abstractNum w:abstractNumId="8" w15:restartNumberingAfterBreak="0">
    <w:nsid w:val="1A6E01DD"/>
    <w:multiLevelType w:val="hybridMultilevel"/>
    <w:tmpl w:val="1088B230"/>
    <w:lvl w:ilvl="0" w:tplc="60448460">
      <w:start w:val="1"/>
      <w:numFmt w:val="bullet"/>
      <w:lvlText w:val=""/>
      <w:lvlJc w:val="left"/>
      <w:pPr>
        <w:ind w:left="720" w:hanging="360"/>
      </w:pPr>
      <w:rPr>
        <w:rFonts w:ascii="Symbol" w:hAnsi="Symbol" w:hint="default"/>
      </w:rPr>
    </w:lvl>
    <w:lvl w:ilvl="1" w:tplc="C65A00EC">
      <w:start w:val="1"/>
      <w:numFmt w:val="bullet"/>
      <w:lvlText w:val="o"/>
      <w:lvlJc w:val="left"/>
      <w:pPr>
        <w:ind w:left="1440" w:hanging="360"/>
      </w:pPr>
      <w:rPr>
        <w:rFonts w:ascii="Courier New" w:hAnsi="Courier New" w:hint="default"/>
      </w:rPr>
    </w:lvl>
    <w:lvl w:ilvl="2" w:tplc="D6400F7C">
      <w:start w:val="1"/>
      <w:numFmt w:val="bullet"/>
      <w:lvlText w:val=""/>
      <w:lvlJc w:val="left"/>
      <w:pPr>
        <w:ind w:left="2160" w:hanging="360"/>
      </w:pPr>
      <w:rPr>
        <w:rFonts w:ascii="Wingdings" w:hAnsi="Wingdings" w:hint="default"/>
      </w:rPr>
    </w:lvl>
    <w:lvl w:ilvl="3" w:tplc="7DC2223C">
      <w:start w:val="1"/>
      <w:numFmt w:val="bullet"/>
      <w:lvlText w:val=""/>
      <w:lvlJc w:val="left"/>
      <w:pPr>
        <w:ind w:left="2880" w:hanging="360"/>
      </w:pPr>
      <w:rPr>
        <w:rFonts w:ascii="Symbol" w:hAnsi="Symbol" w:hint="default"/>
      </w:rPr>
    </w:lvl>
    <w:lvl w:ilvl="4" w:tplc="A2F8934A">
      <w:start w:val="1"/>
      <w:numFmt w:val="bullet"/>
      <w:lvlText w:val="o"/>
      <w:lvlJc w:val="left"/>
      <w:pPr>
        <w:ind w:left="3600" w:hanging="360"/>
      </w:pPr>
      <w:rPr>
        <w:rFonts w:ascii="Courier New" w:hAnsi="Courier New" w:hint="default"/>
      </w:rPr>
    </w:lvl>
    <w:lvl w:ilvl="5" w:tplc="E1F4CCDC">
      <w:start w:val="1"/>
      <w:numFmt w:val="bullet"/>
      <w:lvlText w:val=""/>
      <w:lvlJc w:val="left"/>
      <w:pPr>
        <w:ind w:left="4320" w:hanging="360"/>
      </w:pPr>
      <w:rPr>
        <w:rFonts w:ascii="Wingdings" w:hAnsi="Wingdings" w:hint="default"/>
      </w:rPr>
    </w:lvl>
    <w:lvl w:ilvl="6" w:tplc="93CA1B1E">
      <w:start w:val="1"/>
      <w:numFmt w:val="bullet"/>
      <w:lvlText w:val=""/>
      <w:lvlJc w:val="left"/>
      <w:pPr>
        <w:ind w:left="5040" w:hanging="360"/>
      </w:pPr>
      <w:rPr>
        <w:rFonts w:ascii="Symbol" w:hAnsi="Symbol" w:hint="default"/>
      </w:rPr>
    </w:lvl>
    <w:lvl w:ilvl="7" w:tplc="D0060F0E">
      <w:start w:val="1"/>
      <w:numFmt w:val="bullet"/>
      <w:lvlText w:val="o"/>
      <w:lvlJc w:val="left"/>
      <w:pPr>
        <w:ind w:left="5760" w:hanging="360"/>
      </w:pPr>
      <w:rPr>
        <w:rFonts w:ascii="Courier New" w:hAnsi="Courier New" w:hint="default"/>
      </w:rPr>
    </w:lvl>
    <w:lvl w:ilvl="8" w:tplc="0D6687B8">
      <w:start w:val="1"/>
      <w:numFmt w:val="bullet"/>
      <w:lvlText w:val=""/>
      <w:lvlJc w:val="left"/>
      <w:pPr>
        <w:ind w:left="6480" w:hanging="360"/>
      </w:pPr>
      <w:rPr>
        <w:rFonts w:ascii="Wingdings" w:hAnsi="Wingdings" w:hint="default"/>
      </w:rPr>
    </w:lvl>
  </w:abstractNum>
  <w:abstractNum w:abstractNumId="9" w15:restartNumberingAfterBreak="0">
    <w:nsid w:val="314CC5DF"/>
    <w:multiLevelType w:val="hybridMultilevel"/>
    <w:tmpl w:val="C3B69A72"/>
    <w:lvl w:ilvl="0" w:tplc="A446BCAA">
      <w:start w:val="1"/>
      <w:numFmt w:val="bullet"/>
      <w:lvlText w:val=""/>
      <w:lvlJc w:val="left"/>
      <w:pPr>
        <w:ind w:left="720" w:hanging="360"/>
      </w:pPr>
      <w:rPr>
        <w:rFonts w:ascii="Symbol" w:hAnsi="Symbol" w:hint="default"/>
      </w:rPr>
    </w:lvl>
    <w:lvl w:ilvl="1" w:tplc="58CCEA5A">
      <w:start w:val="1"/>
      <w:numFmt w:val="bullet"/>
      <w:lvlText w:val="o"/>
      <w:lvlJc w:val="left"/>
      <w:pPr>
        <w:ind w:left="1440" w:hanging="360"/>
      </w:pPr>
      <w:rPr>
        <w:rFonts w:ascii="Courier New" w:hAnsi="Courier New" w:hint="default"/>
      </w:rPr>
    </w:lvl>
    <w:lvl w:ilvl="2" w:tplc="12BE413C">
      <w:start w:val="1"/>
      <w:numFmt w:val="bullet"/>
      <w:lvlText w:val=""/>
      <w:lvlJc w:val="left"/>
      <w:pPr>
        <w:ind w:left="2160" w:hanging="360"/>
      </w:pPr>
      <w:rPr>
        <w:rFonts w:ascii="Wingdings" w:hAnsi="Wingdings" w:hint="default"/>
      </w:rPr>
    </w:lvl>
    <w:lvl w:ilvl="3" w:tplc="244A7FF6">
      <w:start w:val="1"/>
      <w:numFmt w:val="bullet"/>
      <w:lvlText w:val=""/>
      <w:lvlJc w:val="left"/>
      <w:pPr>
        <w:ind w:left="2880" w:hanging="360"/>
      </w:pPr>
      <w:rPr>
        <w:rFonts w:ascii="Symbol" w:hAnsi="Symbol" w:hint="default"/>
      </w:rPr>
    </w:lvl>
    <w:lvl w:ilvl="4" w:tplc="5E207FE4">
      <w:start w:val="1"/>
      <w:numFmt w:val="bullet"/>
      <w:lvlText w:val="o"/>
      <w:lvlJc w:val="left"/>
      <w:pPr>
        <w:ind w:left="3600" w:hanging="360"/>
      </w:pPr>
      <w:rPr>
        <w:rFonts w:ascii="Courier New" w:hAnsi="Courier New" w:hint="default"/>
      </w:rPr>
    </w:lvl>
    <w:lvl w:ilvl="5" w:tplc="D87CBE2A">
      <w:start w:val="1"/>
      <w:numFmt w:val="bullet"/>
      <w:lvlText w:val=""/>
      <w:lvlJc w:val="left"/>
      <w:pPr>
        <w:ind w:left="4320" w:hanging="360"/>
      </w:pPr>
      <w:rPr>
        <w:rFonts w:ascii="Wingdings" w:hAnsi="Wingdings" w:hint="default"/>
      </w:rPr>
    </w:lvl>
    <w:lvl w:ilvl="6" w:tplc="C2ACD6FA">
      <w:start w:val="1"/>
      <w:numFmt w:val="bullet"/>
      <w:lvlText w:val=""/>
      <w:lvlJc w:val="left"/>
      <w:pPr>
        <w:ind w:left="5040" w:hanging="360"/>
      </w:pPr>
      <w:rPr>
        <w:rFonts w:ascii="Symbol" w:hAnsi="Symbol" w:hint="default"/>
      </w:rPr>
    </w:lvl>
    <w:lvl w:ilvl="7" w:tplc="EC6A20EA">
      <w:start w:val="1"/>
      <w:numFmt w:val="bullet"/>
      <w:lvlText w:val="o"/>
      <w:lvlJc w:val="left"/>
      <w:pPr>
        <w:ind w:left="5760" w:hanging="360"/>
      </w:pPr>
      <w:rPr>
        <w:rFonts w:ascii="Courier New" w:hAnsi="Courier New" w:hint="default"/>
      </w:rPr>
    </w:lvl>
    <w:lvl w:ilvl="8" w:tplc="FC24A170">
      <w:start w:val="1"/>
      <w:numFmt w:val="bullet"/>
      <w:lvlText w:val=""/>
      <w:lvlJc w:val="left"/>
      <w:pPr>
        <w:ind w:left="6480" w:hanging="360"/>
      </w:pPr>
      <w:rPr>
        <w:rFonts w:ascii="Wingdings" w:hAnsi="Wingdings" w:hint="default"/>
      </w:rPr>
    </w:lvl>
  </w:abstractNum>
  <w:abstractNum w:abstractNumId="10" w15:restartNumberingAfterBreak="0">
    <w:nsid w:val="38A55051"/>
    <w:multiLevelType w:val="hybridMultilevel"/>
    <w:tmpl w:val="DABCD85C"/>
    <w:lvl w:ilvl="0" w:tplc="E6C0DA96">
      <w:start w:val="1"/>
      <w:numFmt w:val="bullet"/>
      <w:lvlText w:val=""/>
      <w:lvlJc w:val="left"/>
      <w:pPr>
        <w:ind w:left="720" w:hanging="360"/>
      </w:pPr>
      <w:rPr>
        <w:rFonts w:ascii="Symbol" w:hAnsi="Symbol" w:hint="default"/>
      </w:rPr>
    </w:lvl>
    <w:lvl w:ilvl="1" w:tplc="467200F6">
      <w:start w:val="1"/>
      <w:numFmt w:val="bullet"/>
      <w:lvlText w:val="o"/>
      <w:lvlJc w:val="left"/>
      <w:pPr>
        <w:ind w:left="1440" w:hanging="360"/>
      </w:pPr>
      <w:rPr>
        <w:rFonts w:ascii="Courier New" w:hAnsi="Courier New" w:hint="default"/>
      </w:rPr>
    </w:lvl>
    <w:lvl w:ilvl="2" w:tplc="3E6ABECA">
      <w:start w:val="1"/>
      <w:numFmt w:val="bullet"/>
      <w:lvlText w:val=""/>
      <w:lvlJc w:val="left"/>
      <w:pPr>
        <w:ind w:left="2160" w:hanging="360"/>
      </w:pPr>
      <w:rPr>
        <w:rFonts w:ascii="Wingdings" w:hAnsi="Wingdings" w:hint="default"/>
      </w:rPr>
    </w:lvl>
    <w:lvl w:ilvl="3" w:tplc="0542F058">
      <w:start w:val="1"/>
      <w:numFmt w:val="bullet"/>
      <w:lvlText w:val=""/>
      <w:lvlJc w:val="left"/>
      <w:pPr>
        <w:ind w:left="2880" w:hanging="360"/>
      </w:pPr>
      <w:rPr>
        <w:rFonts w:ascii="Symbol" w:hAnsi="Symbol" w:hint="default"/>
      </w:rPr>
    </w:lvl>
    <w:lvl w:ilvl="4" w:tplc="21980FAC">
      <w:start w:val="1"/>
      <w:numFmt w:val="bullet"/>
      <w:lvlText w:val="o"/>
      <w:lvlJc w:val="left"/>
      <w:pPr>
        <w:ind w:left="3600" w:hanging="360"/>
      </w:pPr>
      <w:rPr>
        <w:rFonts w:ascii="Courier New" w:hAnsi="Courier New" w:hint="default"/>
      </w:rPr>
    </w:lvl>
    <w:lvl w:ilvl="5" w:tplc="B650BAC4">
      <w:start w:val="1"/>
      <w:numFmt w:val="bullet"/>
      <w:lvlText w:val=""/>
      <w:lvlJc w:val="left"/>
      <w:pPr>
        <w:ind w:left="4320" w:hanging="360"/>
      </w:pPr>
      <w:rPr>
        <w:rFonts w:ascii="Wingdings" w:hAnsi="Wingdings" w:hint="default"/>
      </w:rPr>
    </w:lvl>
    <w:lvl w:ilvl="6" w:tplc="6E6473FE">
      <w:start w:val="1"/>
      <w:numFmt w:val="bullet"/>
      <w:lvlText w:val=""/>
      <w:lvlJc w:val="left"/>
      <w:pPr>
        <w:ind w:left="5040" w:hanging="360"/>
      </w:pPr>
      <w:rPr>
        <w:rFonts w:ascii="Symbol" w:hAnsi="Symbol" w:hint="default"/>
      </w:rPr>
    </w:lvl>
    <w:lvl w:ilvl="7" w:tplc="56C2DDAC">
      <w:start w:val="1"/>
      <w:numFmt w:val="bullet"/>
      <w:lvlText w:val="o"/>
      <w:lvlJc w:val="left"/>
      <w:pPr>
        <w:ind w:left="5760" w:hanging="360"/>
      </w:pPr>
      <w:rPr>
        <w:rFonts w:ascii="Courier New" w:hAnsi="Courier New" w:hint="default"/>
      </w:rPr>
    </w:lvl>
    <w:lvl w:ilvl="8" w:tplc="92A67F08">
      <w:start w:val="1"/>
      <w:numFmt w:val="bullet"/>
      <w:lvlText w:val=""/>
      <w:lvlJc w:val="left"/>
      <w:pPr>
        <w:ind w:left="6480" w:hanging="360"/>
      </w:pPr>
      <w:rPr>
        <w:rFonts w:ascii="Wingdings" w:hAnsi="Wingdings" w:hint="default"/>
      </w:rPr>
    </w:lvl>
  </w:abstractNum>
  <w:abstractNum w:abstractNumId="11" w15:restartNumberingAfterBreak="0">
    <w:nsid w:val="3AF469F3"/>
    <w:multiLevelType w:val="hybridMultilevel"/>
    <w:tmpl w:val="A02A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11F"/>
    <w:multiLevelType w:val="hybridMultilevel"/>
    <w:tmpl w:val="BA66847C"/>
    <w:lvl w:ilvl="0" w:tplc="EF065A24">
      <w:start w:val="1"/>
      <w:numFmt w:val="bullet"/>
      <w:lvlText w:val=""/>
      <w:lvlJc w:val="left"/>
      <w:pPr>
        <w:ind w:left="720" w:hanging="360"/>
      </w:pPr>
      <w:rPr>
        <w:rFonts w:ascii="Symbol" w:hAnsi="Symbol" w:hint="default"/>
      </w:rPr>
    </w:lvl>
    <w:lvl w:ilvl="1" w:tplc="94E2052C">
      <w:start w:val="1"/>
      <w:numFmt w:val="bullet"/>
      <w:lvlText w:val="o"/>
      <w:lvlJc w:val="left"/>
      <w:pPr>
        <w:ind w:left="1440" w:hanging="360"/>
      </w:pPr>
      <w:rPr>
        <w:rFonts w:ascii="Courier New" w:hAnsi="Courier New" w:hint="default"/>
      </w:rPr>
    </w:lvl>
    <w:lvl w:ilvl="2" w:tplc="D2302552">
      <w:start w:val="1"/>
      <w:numFmt w:val="bullet"/>
      <w:lvlText w:val=""/>
      <w:lvlJc w:val="left"/>
      <w:pPr>
        <w:ind w:left="2160" w:hanging="360"/>
      </w:pPr>
      <w:rPr>
        <w:rFonts w:ascii="Wingdings" w:hAnsi="Wingdings" w:hint="default"/>
      </w:rPr>
    </w:lvl>
    <w:lvl w:ilvl="3" w:tplc="05D4FA9C">
      <w:start w:val="1"/>
      <w:numFmt w:val="bullet"/>
      <w:lvlText w:val=""/>
      <w:lvlJc w:val="left"/>
      <w:pPr>
        <w:ind w:left="2880" w:hanging="360"/>
      </w:pPr>
      <w:rPr>
        <w:rFonts w:ascii="Symbol" w:hAnsi="Symbol" w:hint="default"/>
      </w:rPr>
    </w:lvl>
    <w:lvl w:ilvl="4" w:tplc="CA8ABA7C">
      <w:start w:val="1"/>
      <w:numFmt w:val="bullet"/>
      <w:lvlText w:val="o"/>
      <w:lvlJc w:val="left"/>
      <w:pPr>
        <w:ind w:left="3600" w:hanging="360"/>
      </w:pPr>
      <w:rPr>
        <w:rFonts w:ascii="Courier New" w:hAnsi="Courier New" w:hint="default"/>
      </w:rPr>
    </w:lvl>
    <w:lvl w:ilvl="5" w:tplc="B21A4378">
      <w:start w:val="1"/>
      <w:numFmt w:val="bullet"/>
      <w:lvlText w:val=""/>
      <w:lvlJc w:val="left"/>
      <w:pPr>
        <w:ind w:left="4320" w:hanging="360"/>
      </w:pPr>
      <w:rPr>
        <w:rFonts w:ascii="Wingdings" w:hAnsi="Wingdings" w:hint="default"/>
      </w:rPr>
    </w:lvl>
    <w:lvl w:ilvl="6" w:tplc="BD04DF9A">
      <w:start w:val="1"/>
      <w:numFmt w:val="bullet"/>
      <w:lvlText w:val=""/>
      <w:lvlJc w:val="left"/>
      <w:pPr>
        <w:ind w:left="5040" w:hanging="360"/>
      </w:pPr>
      <w:rPr>
        <w:rFonts w:ascii="Symbol" w:hAnsi="Symbol" w:hint="default"/>
      </w:rPr>
    </w:lvl>
    <w:lvl w:ilvl="7" w:tplc="BAAC0314">
      <w:start w:val="1"/>
      <w:numFmt w:val="bullet"/>
      <w:lvlText w:val="o"/>
      <w:lvlJc w:val="left"/>
      <w:pPr>
        <w:ind w:left="5760" w:hanging="360"/>
      </w:pPr>
      <w:rPr>
        <w:rFonts w:ascii="Courier New" w:hAnsi="Courier New" w:hint="default"/>
      </w:rPr>
    </w:lvl>
    <w:lvl w:ilvl="8" w:tplc="82242892">
      <w:start w:val="1"/>
      <w:numFmt w:val="bullet"/>
      <w:lvlText w:val=""/>
      <w:lvlJc w:val="left"/>
      <w:pPr>
        <w:ind w:left="6480" w:hanging="360"/>
      </w:pPr>
      <w:rPr>
        <w:rFonts w:ascii="Wingdings" w:hAnsi="Wingdings" w:hint="default"/>
      </w:rPr>
    </w:lvl>
  </w:abstractNum>
  <w:abstractNum w:abstractNumId="13" w15:restartNumberingAfterBreak="0">
    <w:nsid w:val="48FB970F"/>
    <w:multiLevelType w:val="hybridMultilevel"/>
    <w:tmpl w:val="D546784C"/>
    <w:lvl w:ilvl="0" w:tplc="9F40FEB2">
      <w:start w:val="1"/>
      <w:numFmt w:val="lowerLetter"/>
      <w:lvlText w:val="%1."/>
      <w:lvlJc w:val="left"/>
      <w:pPr>
        <w:ind w:left="720" w:hanging="360"/>
      </w:pPr>
    </w:lvl>
    <w:lvl w:ilvl="1" w:tplc="B4C8063C">
      <w:start w:val="1"/>
      <w:numFmt w:val="lowerLetter"/>
      <w:lvlText w:val="%2."/>
      <w:lvlJc w:val="left"/>
      <w:pPr>
        <w:ind w:left="1440" w:hanging="360"/>
      </w:pPr>
    </w:lvl>
    <w:lvl w:ilvl="2" w:tplc="7CF4FE44">
      <w:start w:val="1"/>
      <w:numFmt w:val="lowerRoman"/>
      <w:lvlText w:val="%3."/>
      <w:lvlJc w:val="right"/>
      <w:pPr>
        <w:ind w:left="2160" w:hanging="180"/>
      </w:pPr>
    </w:lvl>
    <w:lvl w:ilvl="3" w:tplc="2A625656">
      <w:start w:val="1"/>
      <w:numFmt w:val="decimal"/>
      <w:lvlText w:val="%4."/>
      <w:lvlJc w:val="left"/>
      <w:pPr>
        <w:ind w:left="2880" w:hanging="360"/>
      </w:pPr>
    </w:lvl>
    <w:lvl w:ilvl="4" w:tplc="7734A9B2">
      <w:start w:val="1"/>
      <w:numFmt w:val="lowerLetter"/>
      <w:lvlText w:val="%5."/>
      <w:lvlJc w:val="left"/>
      <w:pPr>
        <w:ind w:left="3600" w:hanging="360"/>
      </w:pPr>
    </w:lvl>
    <w:lvl w:ilvl="5" w:tplc="A0D6AF68">
      <w:start w:val="1"/>
      <w:numFmt w:val="lowerRoman"/>
      <w:lvlText w:val="%6."/>
      <w:lvlJc w:val="right"/>
      <w:pPr>
        <w:ind w:left="4320" w:hanging="180"/>
      </w:pPr>
    </w:lvl>
    <w:lvl w:ilvl="6" w:tplc="C3042C48">
      <w:start w:val="1"/>
      <w:numFmt w:val="decimal"/>
      <w:lvlText w:val="%7."/>
      <w:lvlJc w:val="left"/>
      <w:pPr>
        <w:ind w:left="5040" w:hanging="360"/>
      </w:pPr>
    </w:lvl>
    <w:lvl w:ilvl="7" w:tplc="2DF0CA0E">
      <w:start w:val="1"/>
      <w:numFmt w:val="lowerLetter"/>
      <w:lvlText w:val="%8."/>
      <w:lvlJc w:val="left"/>
      <w:pPr>
        <w:ind w:left="5760" w:hanging="360"/>
      </w:pPr>
    </w:lvl>
    <w:lvl w:ilvl="8" w:tplc="1974F8B8">
      <w:start w:val="1"/>
      <w:numFmt w:val="lowerRoman"/>
      <w:lvlText w:val="%9."/>
      <w:lvlJc w:val="right"/>
      <w:pPr>
        <w:ind w:left="6480" w:hanging="180"/>
      </w:pPr>
    </w:lvl>
  </w:abstractNum>
  <w:abstractNum w:abstractNumId="14" w15:restartNumberingAfterBreak="0">
    <w:nsid w:val="4BF830B9"/>
    <w:multiLevelType w:val="hybridMultilevel"/>
    <w:tmpl w:val="1632BFF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01E6EA"/>
    <w:multiLevelType w:val="hybridMultilevel"/>
    <w:tmpl w:val="532AD574"/>
    <w:lvl w:ilvl="0" w:tplc="40DCBF16">
      <w:start w:val="1"/>
      <w:numFmt w:val="bullet"/>
      <w:lvlText w:val="-"/>
      <w:lvlJc w:val="left"/>
      <w:pPr>
        <w:ind w:left="720" w:hanging="360"/>
      </w:pPr>
      <w:rPr>
        <w:rFonts w:ascii="Aptos" w:hAnsi="Aptos" w:hint="default"/>
      </w:rPr>
    </w:lvl>
    <w:lvl w:ilvl="1" w:tplc="68AC0F6C">
      <w:start w:val="1"/>
      <w:numFmt w:val="bullet"/>
      <w:lvlText w:val="o"/>
      <w:lvlJc w:val="left"/>
      <w:pPr>
        <w:ind w:left="1440" w:hanging="360"/>
      </w:pPr>
      <w:rPr>
        <w:rFonts w:ascii="Courier New" w:hAnsi="Courier New" w:hint="default"/>
      </w:rPr>
    </w:lvl>
    <w:lvl w:ilvl="2" w:tplc="05B2C97E">
      <w:start w:val="1"/>
      <w:numFmt w:val="bullet"/>
      <w:lvlText w:val=""/>
      <w:lvlJc w:val="left"/>
      <w:pPr>
        <w:ind w:left="2160" w:hanging="360"/>
      </w:pPr>
      <w:rPr>
        <w:rFonts w:ascii="Wingdings" w:hAnsi="Wingdings" w:hint="default"/>
      </w:rPr>
    </w:lvl>
    <w:lvl w:ilvl="3" w:tplc="992A8F18">
      <w:start w:val="1"/>
      <w:numFmt w:val="bullet"/>
      <w:lvlText w:val=""/>
      <w:lvlJc w:val="left"/>
      <w:pPr>
        <w:ind w:left="2880" w:hanging="360"/>
      </w:pPr>
      <w:rPr>
        <w:rFonts w:ascii="Symbol" w:hAnsi="Symbol" w:hint="default"/>
      </w:rPr>
    </w:lvl>
    <w:lvl w:ilvl="4" w:tplc="35100C00">
      <w:start w:val="1"/>
      <w:numFmt w:val="bullet"/>
      <w:lvlText w:val="o"/>
      <w:lvlJc w:val="left"/>
      <w:pPr>
        <w:ind w:left="3600" w:hanging="360"/>
      </w:pPr>
      <w:rPr>
        <w:rFonts w:ascii="Courier New" w:hAnsi="Courier New" w:hint="default"/>
      </w:rPr>
    </w:lvl>
    <w:lvl w:ilvl="5" w:tplc="C3B69070">
      <w:start w:val="1"/>
      <w:numFmt w:val="bullet"/>
      <w:lvlText w:val=""/>
      <w:lvlJc w:val="left"/>
      <w:pPr>
        <w:ind w:left="4320" w:hanging="360"/>
      </w:pPr>
      <w:rPr>
        <w:rFonts w:ascii="Wingdings" w:hAnsi="Wingdings" w:hint="default"/>
      </w:rPr>
    </w:lvl>
    <w:lvl w:ilvl="6" w:tplc="A830D55E">
      <w:start w:val="1"/>
      <w:numFmt w:val="bullet"/>
      <w:lvlText w:val=""/>
      <w:lvlJc w:val="left"/>
      <w:pPr>
        <w:ind w:left="5040" w:hanging="360"/>
      </w:pPr>
      <w:rPr>
        <w:rFonts w:ascii="Symbol" w:hAnsi="Symbol" w:hint="default"/>
      </w:rPr>
    </w:lvl>
    <w:lvl w:ilvl="7" w:tplc="20EA21A4">
      <w:start w:val="1"/>
      <w:numFmt w:val="bullet"/>
      <w:lvlText w:val="o"/>
      <w:lvlJc w:val="left"/>
      <w:pPr>
        <w:ind w:left="5760" w:hanging="360"/>
      </w:pPr>
      <w:rPr>
        <w:rFonts w:ascii="Courier New" w:hAnsi="Courier New" w:hint="default"/>
      </w:rPr>
    </w:lvl>
    <w:lvl w:ilvl="8" w:tplc="E81409BA">
      <w:start w:val="1"/>
      <w:numFmt w:val="bullet"/>
      <w:lvlText w:val=""/>
      <w:lvlJc w:val="left"/>
      <w:pPr>
        <w:ind w:left="6480" w:hanging="360"/>
      </w:pPr>
      <w:rPr>
        <w:rFonts w:ascii="Wingdings" w:hAnsi="Wingdings" w:hint="default"/>
      </w:rPr>
    </w:lvl>
  </w:abstractNum>
  <w:abstractNum w:abstractNumId="16" w15:restartNumberingAfterBreak="0">
    <w:nsid w:val="5109053E"/>
    <w:multiLevelType w:val="hybridMultilevel"/>
    <w:tmpl w:val="A8C89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9CEFD1"/>
    <w:multiLevelType w:val="hybridMultilevel"/>
    <w:tmpl w:val="B9325B0C"/>
    <w:lvl w:ilvl="0" w:tplc="3104B048">
      <w:start w:val="1"/>
      <w:numFmt w:val="bullet"/>
      <w:lvlText w:val=""/>
      <w:lvlJc w:val="left"/>
      <w:pPr>
        <w:ind w:left="720" w:hanging="360"/>
      </w:pPr>
      <w:rPr>
        <w:rFonts w:ascii="Symbol" w:hAnsi="Symbol" w:hint="default"/>
      </w:rPr>
    </w:lvl>
    <w:lvl w:ilvl="1" w:tplc="5012377E">
      <w:start w:val="1"/>
      <w:numFmt w:val="bullet"/>
      <w:lvlText w:val="o"/>
      <w:lvlJc w:val="left"/>
      <w:pPr>
        <w:ind w:left="1440" w:hanging="360"/>
      </w:pPr>
      <w:rPr>
        <w:rFonts w:ascii="Courier New" w:hAnsi="Courier New" w:hint="default"/>
      </w:rPr>
    </w:lvl>
    <w:lvl w:ilvl="2" w:tplc="49E8CB86">
      <w:start w:val="1"/>
      <w:numFmt w:val="bullet"/>
      <w:lvlText w:val=""/>
      <w:lvlJc w:val="left"/>
      <w:pPr>
        <w:ind w:left="2160" w:hanging="360"/>
      </w:pPr>
      <w:rPr>
        <w:rFonts w:ascii="Wingdings" w:hAnsi="Wingdings" w:hint="default"/>
      </w:rPr>
    </w:lvl>
    <w:lvl w:ilvl="3" w:tplc="4C1063C0">
      <w:start w:val="1"/>
      <w:numFmt w:val="bullet"/>
      <w:lvlText w:val=""/>
      <w:lvlJc w:val="left"/>
      <w:pPr>
        <w:ind w:left="2880" w:hanging="360"/>
      </w:pPr>
      <w:rPr>
        <w:rFonts w:ascii="Symbol" w:hAnsi="Symbol" w:hint="default"/>
      </w:rPr>
    </w:lvl>
    <w:lvl w:ilvl="4" w:tplc="38789BE0">
      <w:start w:val="1"/>
      <w:numFmt w:val="bullet"/>
      <w:lvlText w:val="o"/>
      <w:lvlJc w:val="left"/>
      <w:pPr>
        <w:ind w:left="3600" w:hanging="360"/>
      </w:pPr>
      <w:rPr>
        <w:rFonts w:ascii="Courier New" w:hAnsi="Courier New" w:hint="default"/>
      </w:rPr>
    </w:lvl>
    <w:lvl w:ilvl="5" w:tplc="753015E4">
      <w:start w:val="1"/>
      <w:numFmt w:val="bullet"/>
      <w:lvlText w:val=""/>
      <w:lvlJc w:val="left"/>
      <w:pPr>
        <w:ind w:left="4320" w:hanging="360"/>
      </w:pPr>
      <w:rPr>
        <w:rFonts w:ascii="Wingdings" w:hAnsi="Wingdings" w:hint="default"/>
      </w:rPr>
    </w:lvl>
    <w:lvl w:ilvl="6" w:tplc="267A7D5A">
      <w:start w:val="1"/>
      <w:numFmt w:val="bullet"/>
      <w:lvlText w:val=""/>
      <w:lvlJc w:val="left"/>
      <w:pPr>
        <w:ind w:left="5040" w:hanging="360"/>
      </w:pPr>
      <w:rPr>
        <w:rFonts w:ascii="Symbol" w:hAnsi="Symbol" w:hint="default"/>
      </w:rPr>
    </w:lvl>
    <w:lvl w:ilvl="7" w:tplc="76669040">
      <w:start w:val="1"/>
      <w:numFmt w:val="bullet"/>
      <w:lvlText w:val="o"/>
      <w:lvlJc w:val="left"/>
      <w:pPr>
        <w:ind w:left="5760" w:hanging="360"/>
      </w:pPr>
      <w:rPr>
        <w:rFonts w:ascii="Courier New" w:hAnsi="Courier New" w:hint="default"/>
      </w:rPr>
    </w:lvl>
    <w:lvl w:ilvl="8" w:tplc="54A4A2CE">
      <w:start w:val="1"/>
      <w:numFmt w:val="bullet"/>
      <w:lvlText w:val=""/>
      <w:lvlJc w:val="left"/>
      <w:pPr>
        <w:ind w:left="6480" w:hanging="360"/>
      </w:pPr>
      <w:rPr>
        <w:rFonts w:ascii="Wingdings" w:hAnsi="Wingdings" w:hint="default"/>
      </w:rPr>
    </w:lvl>
  </w:abstractNum>
  <w:abstractNum w:abstractNumId="18" w15:restartNumberingAfterBreak="0">
    <w:nsid w:val="583B2860"/>
    <w:multiLevelType w:val="hybridMultilevel"/>
    <w:tmpl w:val="72F4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FB5AA8"/>
    <w:multiLevelType w:val="hybridMultilevel"/>
    <w:tmpl w:val="A6800718"/>
    <w:lvl w:ilvl="0" w:tplc="79623BA0">
      <w:start w:val="1"/>
      <w:numFmt w:val="bullet"/>
      <w:lvlText w:val=""/>
      <w:lvlJc w:val="left"/>
      <w:pPr>
        <w:ind w:left="720" w:hanging="360"/>
      </w:pPr>
      <w:rPr>
        <w:rFonts w:ascii="Symbol" w:hAnsi="Symbol" w:hint="default"/>
      </w:rPr>
    </w:lvl>
    <w:lvl w:ilvl="1" w:tplc="EEBA1BA0">
      <w:start w:val="1"/>
      <w:numFmt w:val="bullet"/>
      <w:lvlText w:val="o"/>
      <w:lvlJc w:val="left"/>
      <w:pPr>
        <w:ind w:left="1440" w:hanging="360"/>
      </w:pPr>
      <w:rPr>
        <w:rFonts w:ascii="Courier New" w:hAnsi="Courier New" w:hint="default"/>
      </w:rPr>
    </w:lvl>
    <w:lvl w:ilvl="2" w:tplc="4D901C7E">
      <w:start w:val="1"/>
      <w:numFmt w:val="bullet"/>
      <w:lvlText w:val=""/>
      <w:lvlJc w:val="left"/>
      <w:pPr>
        <w:ind w:left="2160" w:hanging="360"/>
      </w:pPr>
      <w:rPr>
        <w:rFonts w:ascii="Wingdings" w:hAnsi="Wingdings" w:hint="default"/>
      </w:rPr>
    </w:lvl>
    <w:lvl w:ilvl="3" w:tplc="94BA0944">
      <w:start w:val="1"/>
      <w:numFmt w:val="bullet"/>
      <w:lvlText w:val=""/>
      <w:lvlJc w:val="left"/>
      <w:pPr>
        <w:ind w:left="2880" w:hanging="360"/>
      </w:pPr>
      <w:rPr>
        <w:rFonts w:ascii="Symbol" w:hAnsi="Symbol" w:hint="default"/>
      </w:rPr>
    </w:lvl>
    <w:lvl w:ilvl="4" w:tplc="F5F43F22">
      <w:start w:val="1"/>
      <w:numFmt w:val="bullet"/>
      <w:lvlText w:val="o"/>
      <w:lvlJc w:val="left"/>
      <w:pPr>
        <w:ind w:left="3600" w:hanging="360"/>
      </w:pPr>
      <w:rPr>
        <w:rFonts w:ascii="Courier New" w:hAnsi="Courier New" w:hint="default"/>
      </w:rPr>
    </w:lvl>
    <w:lvl w:ilvl="5" w:tplc="7E96DD9A">
      <w:start w:val="1"/>
      <w:numFmt w:val="bullet"/>
      <w:lvlText w:val=""/>
      <w:lvlJc w:val="left"/>
      <w:pPr>
        <w:ind w:left="4320" w:hanging="360"/>
      </w:pPr>
      <w:rPr>
        <w:rFonts w:ascii="Wingdings" w:hAnsi="Wingdings" w:hint="default"/>
      </w:rPr>
    </w:lvl>
    <w:lvl w:ilvl="6" w:tplc="097C291A">
      <w:start w:val="1"/>
      <w:numFmt w:val="bullet"/>
      <w:lvlText w:val=""/>
      <w:lvlJc w:val="left"/>
      <w:pPr>
        <w:ind w:left="5040" w:hanging="360"/>
      </w:pPr>
      <w:rPr>
        <w:rFonts w:ascii="Symbol" w:hAnsi="Symbol" w:hint="default"/>
      </w:rPr>
    </w:lvl>
    <w:lvl w:ilvl="7" w:tplc="373A1FD4">
      <w:start w:val="1"/>
      <w:numFmt w:val="bullet"/>
      <w:lvlText w:val="o"/>
      <w:lvlJc w:val="left"/>
      <w:pPr>
        <w:ind w:left="5760" w:hanging="360"/>
      </w:pPr>
      <w:rPr>
        <w:rFonts w:ascii="Courier New" w:hAnsi="Courier New" w:hint="default"/>
      </w:rPr>
    </w:lvl>
    <w:lvl w:ilvl="8" w:tplc="801047F8">
      <w:start w:val="1"/>
      <w:numFmt w:val="bullet"/>
      <w:lvlText w:val=""/>
      <w:lvlJc w:val="left"/>
      <w:pPr>
        <w:ind w:left="6480" w:hanging="360"/>
      </w:pPr>
      <w:rPr>
        <w:rFonts w:ascii="Wingdings" w:hAnsi="Wingdings" w:hint="default"/>
      </w:rPr>
    </w:lvl>
  </w:abstractNum>
  <w:abstractNum w:abstractNumId="20" w15:restartNumberingAfterBreak="0">
    <w:nsid w:val="5A790C6E"/>
    <w:multiLevelType w:val="hybridMultilevel"/>
    <w:tmpl w:val="17C2CC98"/>
    <w:lvl w:ilvl="0" w:tplc="56FA2E1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B9E59"/>
    <w:multiLevelType w:val="hybridMultilevel"/>
    <w:tmpl w:val="9F06463C"/>
    <w:lvl w:ilvl="0" w:tplc="D7E860B0">
      <w:start w:val="1"/>
      <w:numFmt w:val="bullet"/>
      <w:lvlText w:val=""/>
      <w:lvlJc w:val="left"/>
      <w:pPr>
        <w:ind w:left="720" w:hanging="360"/>
      </w:pPr>
      <w:rPr>
        <w:rFonts w:ascii="Symbol" w:hAnsi="Symbol" w:hint="default"/>
      </w:rPr>
    </w:lvl>
    <w:lvl w:ilvl="1" w:tplc="9B7C85B0">
      <w:start w:val="1"/>
      <w:numFmt w:val="bullet"/>
      <w:lvlText w:val="o"/>
      <w:lvlJc w:val="left"/>
      <w:pPr>
        <w:ind w:left="1440" w:hanging="360"/>
      </w:pPr>
      <w:rPr>
        <w:rFonts w:ascii="Courier New" w:hAnsi="Courier New" w:hint="default"/>
      </w:rPr>
    </w:lvl>
    <w:lvl w:ilvl="2" w:tplc="59F6CE44">
      <w:start w:val="1"/>
      <w:numFmt w:val="bullet"/>
      <w:lvlText w:val=""/>
      <w:lvlJc w:val="left"/>
      <w:pPr>
        <w:ind w:left="2160" w:hanging="360"/>
      </w:pPr>
      <w:rPr>
        <w:rFonts w:ascii="Wingdings" w:hAnsi="Wingdings" w:hint="default"/>
      </w:rPr>
    </w:lvl>
    <w:lvl w:ilvl="3" w:tplc="BDD07382">
      <w:start w:val="1"/>
      <w:numFmt w:val="bullet"/>
      <w:lvlText w:val=""/>
      <w:lvlJc w:val="left"/>
      <w:pPr>
        <w:ind w:left="2880" w:hanging="360"/>
      </w:pPr>
      <w:rPr>
        <w:rFonts w:ascii="Symbol" w:hAnsi="Symbol" w:hint="default"/>
      </w:rPr>
    </w:lvl>
    <w:lvl w:ilvl="4" w:tplc="E33C1C1C">
      <w:start w:val="1"/>
      <w:numFmt w:val="bullet"/>
      <w:lvlText w:val="o"/>
      <w:lvlJc w:val="left"/>
      <w:pPr>
        <w:ind w:left="3600" w:hanging="360"/>
      </w:pPr>
      <w:rPr>
        <w:rFonts w:ascii="Courier New" w:hAnsi="Courier New" w:hint="default"/>
      </w:rPr>
    </w:lvl>
    <w:lvl w:ilvl="5" w:tplc="D158D6B2">
      <w:start w:val="1"/>
      <w:numFmt w:val="bullet"/>
      <w:lvlText w:val=""/>
      <w:lvlJc w:val="left"/>
      <w:pPr>
        <w:ind w:left="4320" w:hanging="360"/>
      </w:pPr>
      <w:rPr>
        <w:rFonts w:ascii="Wingdings" w:hAnsi="Wingdings" w:hint="default"/>
      </w:rPr>
    </w:lvl>
    <w:lvl w:ilvl="6" w:tplc="176626E0">
      <w:start w:val="1"/>
      <w:numFmt w:val="bullet"/>
      <w:lvlText w:val=""/>
      <w:lvlJc w:val="left"/>
      <w:pPr>
        <w:ind w:left="5040" w:hanging="360"/>
      </w:pPr>
      <w:rPr>
        <w:rFonts w:ascii="Symbol" w:hAnsi="Symbol" w:hint="default"/>
      </w:rPr>
    </w:lvl>
    <w:lvl w:ilvl="7" w:tplc="B40A5EE0">
      <w:start w:val="1"/>
      <w:numFmt w:val="bullet"/>
      <w:lvlText w:val="o"/>
      <w:lvlJc w:val="left"/>
      <w:pPr>
        <w:ind w:left="5760" w:hanging="360"/>
      </w:pPr>
      <w:rPr>
        <w:rFonts w:ascii="Courier New" w:hAnsi="Courier New" w:hint="default"/>
      </w:rPr>
    </w:lvl>
    <w:lvl w:ilvl="8" w:tplc="2DD25C4C">
      <w:start w:val="1"/>
      <w:numFmt w:val="bullet"/>
      <w:lvlText w:val=""/>
      <w:lvlJc w:val="left"/>
      <w:pPr>
        <w:ind w:left="6480" w:hanging="360"/>
      </w:pPr>
      <w:rPr>
        <w:rFonts w:ascii="Wingdings" w:hAnsi="Wingdings" w:hint="default"/>
      </w:rPr>
    </w:lvl>
  </w:abstractNum>
  <w:abstractNum w:abstractNumId="22" w15:restartNumberingAfterBreak="0">
    <w:nsid w:val="62F9DE68"/>
    <w:multiLevelType w:val="hybridMultilevel"/>
    <w:tmpl w:val="DE96D73C"/>
    <w:lvl w:ilvl="0" w:tplc="C83C208A">
      <w:start w:val="1"/>
      <w:numFmt w:val="bullet"/>
      <w:lvlText w:val=""/>
      <w:lvlJc w:val="left"/>
      <w:pPr>
        <w:ind w:left="720" w:hanging="360"/>
      </w:pPr>
      <w:rPr>
        <w:rFonts w:ascii="Symbol" w:hAnsi="Symbol" w:hint="default"/>
      </w:rPr>
    </w:lvl>
    <w:lvl w:ilvl="1" w:tplc="A1D2A650">
      <w:start w:val="1"/>
      <w:numFmt w:val="bullet"/>
      <w:lvlText w:val="o"/>
      <w:lvlJc w:val="left"/>
      <w:pPr>
        <w:ind w:left="1440" w:hanging="360"/>
      </w:pPr>
      <w:rPr>
        <w:rFonts w:ascii="Courier New" w:hAnsi="Courier New" w:hint="default"/>
      </w:rPr>
    </w:lvl>
    <w:lvl w:ilvl="2" w:tplc="EAE61CE6">
      <w:start w:val="1"/>
      <w:numFmt w:val="bullet"/>
      <w:lvlText w:val=""/>
      <w:lvlJc w:val="left"/>
      <w:pPr>
        <w:ind w:left="2160" w:hanging="360"/>
      </w:pPr>
      <w:rPr>
        <w:rFonts w:ascii="Wingdings" w:hAnsi="Wingdings" w:hint="default"/>
      </w:rPr>
    </w:lvl>
    <w:lvl w:ilvl="3" w:tplc="E5E89E12">
      <w:start w:val="1"/>
      <w:numFmt w:val="bullet"/>
      <w:lvlText w:val=""/>
      <w:lvlJc w:val="left"/>
      <w:pPr>
        <w:ind w:left="2880" w:hanging="360"/>
      </w:pPr>
      <w:rPr>
        <w:rFonts w:ascii="Symbol" w:hAnsi="Symbol" w:hint="default"/>
      </w:rPr>
    </w:lvl>
    <w:lvl w:ilvl="4" w:tplc="9562694C">
      <w:start w:val="1"/>
      <w:numFmt w:val="bullet"/>
      <w:lvlText w:val="o"/>
      <w:lvlJc w:val="left"/>
      <w:pPr>
        <w:ind w:left="3600" w:hanging="360"/>
      </w:pPr>
      <w:rPr>
        <w:rFonts w:ascii="Courier New" w:hAnsi="Courier New" w:hint="default"/>
      </w:rPr>
    </w:lvl>
    <w:lvl w:ilvl="5" w:tplc="E5A0C512">
      <w:start w:val="1"/>
      <w:numFmt w:val="bullet"/>
      <w:lvlText w:val=""/>
      <w:lvlJc w:val="left"/>
      <w:pPr>
        <w:ind w:left="4320" w:hanging="360"/>
      </w:pPr>
      <w:rPr>
        <w:rFonts w:ascii="Wingdings" w:hAnsi="Wingdings" w:hint="default"/>
      </w:rPr>
    </w:lvl>
    <w:lvl w:ilvl="6" w:tplc="C14C0F60">
      <w:start w:val="1"/>
      <w:numFmt w:val="bullet"/>
      <w:lvlText w:val=""/>
      <w:lvlJc w:val="left"/>
      <w:pPr>
        <w:ind w:left="5040" w:hanging="360"/>
      </w:pPr>
      <w:rPr>
        <w:rFonts w:ascii="Symbol" w:hAnsi="Symbol" w:hint="default"/>
      </w:rPr>
    </w:lvl>
    <w:lvl w:ilvl="7" w:tplc="222A21C6">
      <w:start w:val="1"/>
      <w:numFmt w:val="bullet"/>
      <w:lvlText w:val="o"/>
      <w:lvlJc w:val="left"/>
      <w:pPr>
        <w:ind w:left="5760" w:hanging="360"/>
      </w:pPr>
      <w:rPr>
        <w:rFonts w:ascii="Courier New" w:hAnsi="Courier New" w:hint="default"/>
      </w:rPr>
    </w:lvl>
    <w:lvl w:ilvl="8" w:tplc="01B83DDC">
      <w:start w:val="1"/>
      <w:numFmt w:val="bullet"/>
      <w:lvlText w:val=""/>
      <w:lvlJc w:val="left"/>
      <w:pPr>
        <w:ind w:left="6480" w:hanging="360"/>
      </w:pPr>
      <w:rPr>
        <w:rFonts w:ascii="Wingdings" w:hAnsi="Wingdings" w:hint="default"/>
      </w:rPr>
    </w:lvl>
  </w:abstractNum>
  <w:abstractNum w:abstractNumId="23" w15:restartNumberingAfterBreak="0">
    <w:nsid w:val="653BF201"/>
    <w:multiLevelType w:val="hybridMultilevel"/>
    <w:tmpl w:val="00CE4642"/>
    <w:lvl w:ilvl="0" w:tplc="D9727C7E">
      <w:start w:val="1"/>
      <w:numFmt w:val="bullet"/>
      <w:lvlText w:val=""/>
      <w:lvlJc w:val="left"/>
      <w:pPr>
        <w:ind w:left="720" w:hanging="360"/>
      </w:pPr>
      <w:rPr>
        <w:rFonts w:ascii="Symbol" w:hAnsi="Symbol" w:hint="default"/>
      </w:rPr>
    </w:lvl>
    <w:lvl w:ilvl="1" w:tplc="78EEC006">
      <w:start w:val="1"/>
      <w:numFmt w:val="bullet"/>
      <w:lvlText w:val="o"/>
      <w:lvlJc w:val="left"/>
      <w:pPr>
        <w:ind w:left="1440" w:hanging="360"/>
      </w:pPr>
      <w:rPr>
        <w:rFonts w:ascii="Courier New" w:hAnsi="Courier New" w:hint="default"/>
      </w:rPr>
    </w:lvl>
    <w:lvl w:ilvl="2" w:tplc="5694062C">
      <w:start w:val="1"/>
      <w:numFmt w:val="bullet"/>
      <w:lvlText w:val=""/>
      <w:lvlJc w:val="left"/>
      <w:pPr>
        <w:ind w:left="2160" w:hanging="360"/>
      </w:pPr>
      <w:rPr>
        <w:rFonts w:ascii="Wingdings" w:hAnsi="Wingdings" w:hint="default"/>
      </w:rPr>
    </w:lvl>
    <w:lvl w:ilvl="3" w:tplc="3F449096">
      <w:start w:val="1"/>
      <w:numFmt w:val="bullet"/>
      <w:lvlText w:val=""/>
      <w:lvlJc w:val="left"/>
      <w:pPr>
        <w:ind w:left="2880" w:hanging="360"/>
      </w:pPr>
      <w:rPr>
        <w:rFonts w:ascii="Symbol" w:hAnsi="Symbol" w:hint="default"/>
      </w:rPr>
    </w:lvl>
    <w:lvl w:ilvl="4" w:tplc="5BA41322">
      <w:start w:val="1"/>
      <w:numFmt w:val="bullet"/>
      <w:lvlText w:val="o"/>
      <w:lvlJc w:val="left"/>
      <w:pPr>
        <w:ind w:left="3600" w:hanging="360"/>
      </w:pPr>
      <w:rPr>
        <w:rFonts w:ascii="Courier New" w:hAnsi="Courier New" w:hint="default"/>
      </w:rPr>
    </w:lvl>
    <w:lvl w:ilvl="5" w:tplc="7C4CD570">
      <w:start w:val="1"/>
      <w:numFmt w:val="bullet"/>
      <w:lvlText w:val=""/>
      <w:lvlJc w:val="left"/>
      <w:pPr>
        <w:ind w:left="4320" w:hanging="360"/>
      </w:pPr>
      <w:rPr>
        <w:rFonts w:ascii="Wingdings" w:hAnsi="Wingdings" w:hint="default"/>
      </w:rPr>
    </w:lvl>
    <w:lvl w:ilvl="6" w:tplc="C67ADB74">
      <w:start w:val="1"/>
      <w:numFmt w:val="bullet"/>
      <w:lvlText w:val=""/>
      <w:lvlJc w:val="left"/>
      <w:pPr>
        <w:ind w:left="5040" w:hanging="360"/>
      </w:pPr>
      <w:rPr>
        <w:rFonts w:ascii="Symbol" w:hAnsi="Symbol" w:hint="default"/>
      </w:rPr>
    </w:lvl>
    <w:lvl w:ilvl="7" w:tplc="9AE6F912">
      <w:start w:val="1"/>
      <w:numFmt w:val="bullet"/>
      <w:lvlText w:val="o"/>
      <w:lvlJc w:val="left"/>
      <w:pPr>
        <w:ind w:left="5760" w:hanging="360"/>
      </w:pPr>
      <w:rPr>
        <w:rFonts w:ascii="Courier New" w:hAnsi="Courier New" w:hint="default"/>
      </w:rPr>
    </w:lvl>
    <w:lvl w:ilvl="8" w:tplc="D7CAFDF0">
      <w:start w:val="1"/>
      <w:numFmt w:val="bullet"/>
      <w:lvlText w:val=""/>
      <w:lvlJc w:val="left"/>
      <w:pPr>
        <w:ind w:left="6480" w:hanging="360"/>
      </w:pPr>
      <w:rPr>
        <w:rFonts w:ascii="Wingdings" w:hAnsi="Wingdings" w:hint="default"/>
      </w:rPr>
    </w:lvl>
  </w:abstractNum>
  <w:abstractNum w:abstractNumId="24" w15:restartNumberingAfterBreak="0">
    <w:nsid w:val="6848586E"/>
    <w:multiLevelType w:val="hybridMultilevel"/>
    <w:tmpl w:val="8AE86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6A98B"/>
    <w:multiLevelType w:val="hybridMultilevel"/>
    <w:tmpl w:val="C85E4520"/>
    <w:lvl w:ilvl="0" w:tplc="40C67DF8">
      <w:start w:val="1"/>
      <w:numFmt w:val="bullet"/>
      <w:lvlText w:val=""/>
      <w:lvlJc w:val="left"/>
      <w:pPr>
        <w:ind w:left="1080" w:hanging="360"/>
      </w:pPr>
      <w:rPr>
        <w:rFonts w:ascii="Symbol" w:hAnsi="Symbol" w:hint="default"/>
      </w:rPr>
    </w:lvl>
    <w:lvl w:ilvl="1" w:tplc="04E65222">
      <w:start w:val="1"/>
      <w:numFmt w:val="bullet"/>
      <w:lvlText w:val="o"/>
      <w:lvlJc w:val="left"/>
      <w:pPr>
        <w:ind w:left="1800" w:hanging="360"/>
      </w:pPr>
      <w:rPr>
        <w:rFonts w:ascii="Courier New" w:hAnsi="Courier New" w:hint="default"/>
      </w:rPr>
    </w:lvl>
    <w:lvl w:ilvl="2" w:tplc="3C364A3E">
      <w:start w:val="1"/>
      <w:numFmt w:val="bullet"/>
      <w:lvlText w:val=""/>
      <w:lvlJc w:val="left"/>
      <w:pPr>
        <w:ind w:left="2520" w:hanging="360"/>
      </w:pPr>
      <w:rPr>
        <w:rFonts w:ascii="Wingdings" w:hAnsi="Wingdings" w:hint="default"/>
      </w:rPr>
    </w:lvl>
    <w:lvl w:ilvl="3" w:tplc="877E52F0">
      <w:start w:val="1"/>
      <w:numFmt w:val="bullet"/>
      <w:lvlText w:val=""/>
      <w:lvlJc w:val="left"/>
      <w:pPr>
        <w:ind w:left="3240" w:hanging="360"/>
      </w:pPr>
      <w:rPr>
        <w:rFonts w:ascii="Symbol" w:hAnsi="Symbol" w:hint="default"/>
      </w:rPr>
    </w:lvl>
    <w:lvl w:ilvl="4" w:tplc="522CE46C">
      <w:start w:val="1"/>
      <w:numFmt w:val="bullet"/>
      <w:lvlText w:val="o"/>
      <w:lvlJc w:val="left"/>
      <w:pPr>
        <w:ind w:left="3960" w:hanging="360"/>
      </w:pPr>
      <w:rPr>
        <w:rFonts w:ascii="Courier New" w:hAnsi="Courier New" w:hint="default"/>
      </w:rPr>
    </w:lvl>
    <w:lvl w:ilvl="5" w:tplc="C0E48982">
      <w:start w:val="1"/>
      <w:numFmt w:val="bullet"/>
      <w:lvlText w:val=""/>
      <w:lvlJc w:val="left"/>
      <w:pPr>
        <w:ind w:left="4680" w:hanging="360"/>
      </w:pPr>
      <w:rPr>
        <w:rFonts w:ascii="Wingdings" w:hAnsi="Wingdings" w:hint="default"/>
      </w:rPr>
    </w:lvl>
    <w:lvl w:ilvl="6" w:tplc="A782C29A">
      <w:start w:val="1"/>
      <w:numFmt w:val="bullet"/>
      <w:lvlText w:val=""/>
      <w:lvlJc w:val="left"/>
      <w:pPr>
        <w:ind w:left="5400" w:hanging="360"/>
      </w:pPr>
      <w:rPr>
        <w:rFonts w:ascii="Symbol" w:hAnsi="Symbol" w:hint="default"/>
      </w:rPr>
    </w:lvl>
    <w:lvl w:ilvl="7" w:tplc="0128DD12">
      <w:start w:val="1"/>
      <w:numFmt w:val="bullet"/>
      <w:lvlText w:val="o"/>
      <w:lvlJc w:val="left"/>
      <w:pPr>
        <w:ind w:left="6120" w:hanging="360"/>
      </w:pPr>
      <w:rPr>
        <w:rFonts w:ascii="Courier New" w:hAnsi="Courier New" w:hint="default"/>
      </w:rPr>
    </w:lvl>
    <w:lvl w:ilvl="8" w:tplc="A8F678E6">
      <w:start w:val="1"/>
      <w:numFmt w:val="bullet"/>
      <w:lvlText w:val=""/>
      <w:lvlJc w:val="left"/>
      <w:pPr>
        <w:ind w:left="6840" w:hanging="360"/>
      </w:pPr>
      <w:rPr>
        <w:rFonts w:ascii="Wingdings" w:hAnsi="Wingdings" w:hint="default"/>
      </w:rPr>
    </w:lvl>
  </w:abstractNum>
  <w:abstractNum w:abstractNumId="26" w15:restartNumberingAfterBreak="0">
    <w:nsid w:val="7A574F9B"/>
    <w:multiLevelType w:val="hybridMultilevel"/>
    <w:tmpl w:val="B1BE4A38"/>
    <w:lvl w:ilvl="0" w:tplc="D88CF50A">
      <w:start w:val="1"/>
      <w:numFmt w:val="bullet"/>
      <w:lvlText w:val=""/>
      <w:lvlJc w:val="left"/>
      <w:pPr>
        <w:ind w:left="720" w:hanging="360"/>
      </w:pPr>
      <w:rPr>
        <w:rFonts w:ascii="Symbol" w:hAnsi="Symbol" w:hint="default"/>
      </w:rPr>
    </w:lvl>
    <w:lvl w:ilvl="1" w:tplc="17FA4F82">
      <w:start w:val="1"/>
      <w:numFmt w:val="bullet"/>
      <w:lvlText w:val="o"/>
      <w:lvlJc w:val="left"/>
      <w:pPr>
        <w:ind w:left="1440" w:hanging="360"/>
      </w:pPr>
      <w:rPr>
        <w:rFonts w:ascii="Courier New" w:hAnsi="Courier New" w:hint="default"/>
      </w:rPr>
    </w:lvl>
    <w:lvl w:ilvl="2" w:tplc="C736FFC4">
      <w:start w:val="1"/>
      <w:numFmt w:val="bullet"/>
      <w:lvlText w:val=""/>
      <w:lvlJc w:val="left"/>
      <w:pPr>
        <w:ind w:left="2160" w:hanging="360"/>
      </w:pPr>
      <w:rPr>
        <w:rFonts w:ascii="Wingdings" w:hAnsi="Wingdings" w:hint="default"/>
      </w:rPr>
    </w:lvl>
    <w:lvl w:ilvl="3" w:tplc="97F667E4">
      <w:start w:val="1"/>
      <w:numFmt w:val="bullet"/>
      <w:lvlText w:val=""/>
      <w:lvlJc w:val="left"/>
      <w:pPr>
        <w:ind w:left="2880" w:hanging="360"/>
      </w:pPr>
      <w:rPr>
        <w:rFonts w:ascii="Symbol" w:hAnsi="Symbol" w:hint="default"/>
      </w:rPr>
    </w:lvl>
    <w:lvl w:ilvl="4" w:tplc="EC2CD45E">
      <w:start w:val="1"/>
      <w:numFmt w:val="bullet"/>
      <w:lvlText w:val="o"/>
      <w:lvlJc w:val="left"/>
      <w:pPr>
        <w:ind w:left="3600" w:hanging="360"/>
      </w:pPr>
      <w:rPr>
        <w:rFonts w:ascii="Courier New" w:hAnsi="Courier New" w:hint="default"/>
      </w:rPr>
    </w:lvl>
    <w:lvl w:ilvl="5" w:tplc="94122564">
      <w:start w:val="1"/>
      <w:numFmt w:val="bullet"/>
      <w:lvlText w:val=""/>
      <w:lvlJc w:val="left"/>
      <w:pPr>
        <w:ind w:left="4320" w:hanging="360"/>
      </w:pPr>
      <w:rPr>
        <w:rFonts w:ascii="Wingdings" w:hAnsi="Wingdings" w:hint="default"/>
      </w:rPr>
    </w:lvl>
    <w:lvl w:ilvl="6" w:tplc="B8FE92EA">
      <w:start w:val="1"/>
      <w:numFmt w:val="bullet"/>
      <w:lvlText w:val=""/>
      <w:lvlJc w:val="left"/>
      <w:pPr>
        <w:ind w:left="5040" w:hanging="360"/>
      </w:pPr>
      <w:rPr>
        <w:rFonts w:ascii="Symbol" w:hAnsi="Symbol" w:hint="default"/>
      </w:rPr>
    </w:lvl>
    <w:lvl w:ilvl="7" w:tplc="8A321238">
      <w:start w:val="1"/>
      <w:numFmt w:val="bullet"/>
      <w:lvlText w:val="o"/>
      <w:lvlJc w:val="left"/>
      <w:pPr>
        <w:ind w:left="5760" w:hanging="360"/>
      </w:pPr>
      <w:rPr>
        <w:rFonts w:ascii="Courier New" w:hAnsi="Courier New" w:hint="default"/>
      </w:rPr>
    </w:lvl>
    <w:lvl w:ilvl="8" w:tplc="5790B5F2">
      <w:start w:val="1"/>
      <w:numFmt w:val="bullet"/>
      <w:lvlText w:val=""/>
      <w:lvlJc w:val="left"/>
      <w:pPr>
        <w:ind w:left="6480" w:hanging="360"/>
      </w:pPr>
      <w:rPr>
        <w:rFonts w:ascii="Wingdings" w:hAnsi="Wingdings" w:hint="default"/>
      </w:rPr>
    </w:lvl>
  </w:abstractNum>
  <w:abstractNum w:abstractNumId="27" w15:restartNumberingAfterBreak="0">
    <w:nsid w:val="7A916A0A"/>
    <w:multiLevelType w:val="hybridMultilevel"/>
    <w:tmpl w:val="8A741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77F404"/>
    <w:multiLevelType w:val="hybridMultilevel"/>
    <w:tmpl w:val="E42C066E"/>
    <w:lvl w:ilvl="0" w:tplc="14046114">
      <w:start w:val="1"/>
      <w:numFmt w:val="bullet"/>
      <w:lvlText w:val=""/>
      <w:lvlJc w:val="left"/>
      <w:pPr>
        <w:ind w:left="720" w:hanging="360"/>
      </w:pPr>
      <w:rPr>
        <w:rFonts w:ascii="Symbol" w:hAnsi="Symbol" w:hint="default"/>
      </w:rPr>
    </w:lvl>
    <w:lvl w:ilvl="1" w:tplc="ABE85184">
      <w:start w:val="1"/>
      <w:numFmt w:val="bullet"/>
      <w:lvlText w:val="o"/>
      <w:lvlJc w:val="left"/>
      <w:pPr>
        <w:ind w:left="1440" w:hanging="360"/>
      </w:pPr>
      <w:rPr>
        <w:rFonts w:ascii="Courier New" w:hAnsi="Courier New" w:hint="default"/>
      </w:rPr>
    </w:lvl>
    <w:lvl w:ilvl="2" w:tplc="C40EF7EC">
      <w:start w:val="1"/>
      <w:numFmt w:val="bullet"/>
      <w:lvlText w:val=""/>
      <w:lvlJc w:val="left"/>
      <w:pPr>
        <w:ind w:left="2160" w:hanging="360"/>
      </w:pPr>
      <w:rPr>
        <w:rFonts w:ascii="Wingdings" w:hAnsi="Wingdings" w:hint="default"/>
      </w:rPr>
    </w:lvl>
    <w:lvl w:ilvl="3" w:tplc="A12A3334">
      <w:start w:val="1"/>
      <w:numFmt w:val="bullet"/>
      <w:lvlText w:val=""/>
      <w:lvlJc w:val="left"/>
      <w:pPr>
        <w:ind w:left="2880" w:hanging="360"/>
      </w:pPr>
      <w:rPr>
        <w:rFonts w:ascii="Symbol" w:hAnsi="Symbol" w:hint="default"/>
      </w:rPr>
    </w:lvl>
    <w:lvl w:ilvl="4" w:tplc="9BF8FE4A">
      <w:start w:val="1"/>
      <w:numFmt w:val="bullet"/>
      <w:lvlText w:val="o"/>
      <w:lvlJc w:val="left"/>
      <w:pPr>
        <w:ind w:left="3600" w:hanging="360"/>
      </w:pPr>
      <w:rPr>
        <w:rFonts w:ascii="Courier New" w:hAnsi="Courier New" w:hint="default"/>
      </w:rPr>
    </w:lvl>
    <w:lvl w:ilvl="5" w:tplc="0CDA4868">
      <w:start w:val="1"/>
      <w:numFmt w:val="bullet"/>
      <w:lvlText w:val=""/>
      <w:lvlJc w:val="left"/>
      <w:pPr>
        <w:ind w:left="4320" w:hanging="360"/>
      </w:pPr>
      <w:rPr>
        <w:rFonts w:ascii="Wingdings" w:hAnsi="Wingdings" w:hint="default"/>
      </w:rPr>
    </w:lvl>
    <w:lvl w:ilvl="6" w:tplc="156892BA">
      <w:start w:val="1"/>
      <w:numFmt w:val="bullet"/>
      <w:lvlText w:val=""/>
      <w:lvlJc w:val="left"/>
      <w:pPr>
        <w:ind w:left="5040" w:hanging="360"/>
      </w:pPr>
      <w:rPr>
        <w:rFonts w:ascii="Symbol" w:hAnsi="Symbol" w:hint="default"/>
      </w:rPr>
    </w:lvl>
    <w:lvl w:ilvl="7" w:tplc="772C3CBA">
      <w:start w:val="1"/>
      <w:numFmt w:val="bullet"/>
      <w:lvlText w:val="o"/>
      <w:lvlJc w:val="left"/>
      <w:pPr>
        <w:ind w:left="5760" w:hanging="360"/>
      </w:pPr>
      <w:rPr>
        <w:rFonts w:ascii="Courier New" w:hAnsi="Courier New" w:hint="default"/>
      </w:rPr>
    </w:lvl>
    <w:lvl w:ilvl="8" w:tplc="15BC0C0A">
      <w:start w:val="1"/>
      <w:numFmt w:val="bullet"/>
      <w:lvlText w:val=""/>
      <w:lvlJc w:val="left"/>
      <w:pPr>
        <w:ind w:left="6480" w:hanging="360"/>
      </w:pPr>
      <w:rPr>
        <w:rFonts w:ascii="Wingdings" w:hAnsi="Wingdings" w:hint="default"/>
      </w:rPr>
    </w:lvl>
  </w:abstractNum>
  <w:num w:numId="1" w16cid:durableId="165487399">
    <w:abstractNumId w:val="7"/>
  </w:num>
  <w:num w:numId="2" w16cid:durableId="666910104">
    <w:abstractNumId w:val="8"/>
  </w:num>
  <w:num w:numId="3" w16cid:durableId="239291608">
    <w:abstractNumId w:val="9"/>
  </w:num>
  <w:num w:numId="4" w16cid:durableId="1001661991">
    <w:abstractNumId w:val="23"/>
  </w:num>
  <w:num w:numId="5" w16cid:durableId="103696861">
    <w:abstractNumId w:val="21"/>
  </w:num>
  <w:num w:numId="6" w16cid:durableId="297997029">
    <w:abstractNumId w:val="19"/>
  </w:num>
  <w:num w:numId="7" w16cid:durableId="544558542">
    <w:abstractNumId w:val="4"/>
  </w:num>
  <w:num w:numId="8" w16cid:durableId="2062554541">
    <w:abstractNumId w:val="12"/>
  </w:num>
  <w:num w:numId="9" w16cid:durableId="1003893727">
    <w:abstractNumId w:val="26"/>
  </w:num>
  <w:num w:numId="10" w16cid:durableId="86192019">
    <w:abstractNumId w:val="25"/>
  </w:num>
  <w:num w:numId="11" w16cid:durableId="734011581">
    <w:abstractNumId w:val="15"/>
  </w:num>
  <w:num w:numId="12" w16cid:durableId="1069810728">
    <w:abstractNumId w:val="10"/>
  </w:num>
  <w:num w:numId="13" w16cid:durableId="1278025547">
    <w:abstractNumId w:val="3"/>
  </w:num>
  <w:num w:numId="14" w16cid:durableId="1673024607">
    <w:abstractNumId w:val="17"/>
  </w:num>
  <w:num w:numId="15" w16cid:durableId="1756244459">
    <w:abstractNumId w:val="2"/>
  </w:num>
  <w:num w:numId="16" w16cid:durableId="548109511">
    <w:abstractNumId w:val="22"/>
  </w:num>
  <w:num w:numId="17" w16cid:durableId="1987661326">
    <w:abstractNumId w:val="13"/>
  </w:num>
  <w:num w:numId="18" w16cid:durableId="768695780">
    <w:abstractNumId w:val="28"/>
  </w:num>
  <w:num w:numId="19" w16cid:durableId="1095245313">
    <w:abstractNumId w:val="20"/>
  </w:num>
  <w:num w:numId="20" w16cid:durableId="1046489062">
    <w:abstractNumId w:val="24"/>
  </w:num>
  <w:num w:numId="21" w16cid:durableId="865486554">
    <w:abstractNumId w:val="18"/>
  </w:num>
  <w:num w:numId="22" w16cid:durableId="242833640">
    <w:abstractNumId w:val="5"/>
  </w:num>
  <w:num w:numId="23" w16cid:durableId="1177962673">
    <w:abstractNumId w:val="1"/>
  </w:num>
  <w:num w:numId="24" w16cid:durableId="948270275">
    <w:abstractNumId w:val="11"/>
  </w:num>
  <w:num w:numId="25" w16cid:durableId="360208959">
    <w:abstractNumId w:val="6"/>
  </w:num>
  <w:num w:numId="26" w16cid:durableId="705132855">
    <w:abstractNumId w:val="27"/>
  </w:num>
  <w:num w:numId="27" w16cid:durableId="937516950">
    <w:abstractNumId w:val="16"/>
  </w:num>
  <w:num w:numId="28" w16cid:durableId="1346595928">
    <w:abstractNumId w:val="0"/>
  </w:num>
  <w:num w:numId="29" w16cid:durableId="59528441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istian De Andrade">
    <w15:presenceInfo w15:providerId="Windows Live" w15:userId="5f218deaa7ada187"/>
  </w15:person>
  <w15:person w15:author="Guest User">
    <w15:presenceInfo w15:providerId="Windows Live" w15:userId="0b7064be56d736a8"/>
  </w15:person>
  <w15:person w15:author="Erick Hernández">
    <w15:presenceInfo w15:providerId="None" w15:userId="Erick Herná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NjcyMDIwNbewMDZX0lEKTi0uzszPAykwrAUAmIfyVSwAAAA="/>
  </w:docVars>
  <w:rsids>
    <w:rsidRoot w:val="00151630"/>
    <w:rsid w:val="00030A82"/>
    <w:rsid w:val="00046DF2"/>
    <w:rsid w:val="00095E52"/>
    <w:rsid w:val="000C5B4E"/>
    <w:rsid w:val="000D0BCC"/>
    <w:rsid w:val="000F6121"/>
    <w:rsid w:val="000F6DB7"/>
    <w:rsid w:val="0014662C"/>
    <w:rsid w:val="00151630"/>
    <w:rsid w:val="00155557"/>
    <w:rsid w:val="001562DD"/>
    <w:rsid w:val="001854A1"/>
    <w:rsid w:val="001C18F7"/>
    <w:rsid w:val="001C2560"/>
    <w:rsid w:val="001C2A63"/>
    <w:rsid w:val="001D075D"/>
    <w:rsid w:val="001D728E"/>
    <w:rsid w:val="001F0C0F"/>
    <w:rsid w:val="001F6C2F"/>
    <w:rsid w:val="002090C2"/>
    <w:rsid w:val="002A02EA"/>
    <w:rsid w:val="002CE72F"/>
    <w:rsid w:val="003125F3"/>
    <w:rsid w:val="003409C6"/>
    <w:rsid w:val="003622AC"/>
    <w:rsid w:val="00365626"/>
    <w:rsid w:val="0036568F"/>
    <w:rsid w:val="003B1E79"/>
    <w:rsid w:val="003F0691"/>
    <w:rsid w:val="00406926"/>
    <w:rsid w:val="00455967"/>
    <w:rsid w:val="00461441"/>
    <w:rsid w:val="004930F4"/>
    <w:rsid w:val="004B5CF8"/>
    <w:rsid w:val="004B66EA"/>
    <w:rsid w:val="004E0320"/>
    <w:rsid w:val="004E18CD"/>
    <w:rsid w:val="005173B3"/>
    <w:rsid w:val="00535092"/>
    <w:rsid w:val="005466F2"/>
    <w:rsid w:val="00546EBE"/>
    <w:rsid w:val="00560ED8"/>
    <w:rsid w:val="00561036"/>
    <w:rsid w:val="005657FC"/>
    <w:rsid w:val="0057151A"/>
    <w:rsid w:val="00571527"/>
    <w:rsid w:val="005D6D44"/>
    <w:rsid w:val="005E2C31"/>
    <w:rsid w:val="005FF953"/>
    <w:rsid w:val="00647269"/>
    <w:rsid w:val="00667C44"/>
    <w:rsid w:val="006A0A09"/>
    <w:rsid w:val="00700E4F"/>
    <w:rsid w:val="00717E05"/>
    <w:rsid w:val="007349DF"/>
    <w:rsid w:val="007509B0"/>
    <w:rsid w:val="007909E7"/>
    <w:rsid w:val="0079172A"/>
    <w:rsid w:val="007A04CF"/>
    <w:rsid w:val="007A64FF"/>
    <w:rsid w:val="007F28EB"/>
    <w:rsid w:val="00833DD6"/>
    <w:rsid w:val="00841446"/>
    <w:rsid w:val="00853144"/>
    <w:rsid w:val="0086160D"/>
    <w:rsid w:val="00893EDE"/>
    <w:rsid w:val="008CED8A"/>
    <w:rsid w:val="008EAD13"/>
    <w:rsid w:val="0098B7FA"/>
    <w:rsid w:val="00994D6F"/>
    <w:rsid w:val="009957E0"/>
    <w:rsid w:val="009A34B8"/>
    <w:rsid w:val="009E3AE3"/>
    <w:rsid w:val="009F179A"/>
    <w:rsid w:val="009F2E88"/>
    <w:rsid w:val="009F3B32"/>
    <w:rsid w:val="00A354B8"/>
    <w:rsid w:val="00A44627"/>
    <w:rsid w:val="00A477EA"/>
    <w:rsid w:val="00A64B38"/>
    <w:rsid w:val="00B27CE9"/>
    <w:rsid w:val="00B53719"/>
    <w:rsid w:val="00BA63A6"/>
    <w:rsid w:val="00BB2E28"/>
    <w:rsid w:val="00BBE697"/>
    <w:rsid w:val="00BD77E0"/>
    <w:rsid w:val="00BF2657"/>
    <w:rsid w:val="00C01882"/>
    <w:rsid w:val="00C403F5"/>
    <w:rsid w:val="00C521CF"/>
    <w:rsid w:val="00CC5A37"/>
    <w:rsid w:val="00CD74F0"/>
    <w:rsid w:val="00CFCA67"/>
    <w:rsid w:val="00D336DA"/>
    <w:rsid w:val="00D4263B"/>
    <w:rsid w:val="00D70301"/>
    <w:rsid w:val="00D87E47"/>
    <w:rsid w:val="00DA148A"/>
    <w:rsid w:val="00DA14A7"/>
    <w:rsid w:val="00DC15C5"/>
    <w:rsid w:val="00DC2C6E"/>
    <w:rsid w:val="00DD03A8"/>
    <w:rsid w:val="00DFED26"/>
    <w:rsid w:val="00E03922"/>
    <w:rsid w:val="00E2BF39"/>
    <w:rsid w:val="00E736CA"/>
    <w:rsid w:val="00E77ADE"/>
    <w:rsid w:val="00EA6983"/>
    <w:rsid w:val="00EB3570"/>
    <w:rsid w:val="00EC3169"/>
    <w:rsid w:val="00EC52B6"/>
    <w:rsid w:val="00ED254C"/>
    <w:rsid w:val="00EE7422"/>
    <w:rsid w:val="00EF5936"/>
    <w:rsid w:val="00F6001E"/>
    <w:rsid w:val="00F64C69"/>
    <w:rsid w:val="00F71047"/>
    <w:rsid w:val="00FA5E5C"/>
    <w:rsid w:val="00FC7345"/>
    <w:rsid w:val="00FE30EE"/>
    <w:rsid w:val="0123FBA3"/>
    <w:rsid w:val="01321174"/>
    <w:rsid w:val="0132697C"/>
    <w:rsid w:val="0144C51D"/>
    <w:rsid w:val="01744FBE"/>
    <w:rsid w:val="018A8301"/>
    <w:rsid w:val="018E2C46"/>
    <w:rsid w:val="01951917"/>
    <w:rsid w:val="020F628C"/>
    <w:rsid w:val="0213EBF4"/>
    <w:rsid w:val="02195ADB"/>
    <w:rsid w:val="022584DC"/>
    <w:rsid w:val="02260114"/>
    <w:rsid w:val="022C8318"/>
    <w:rsid w:val="023076B4"/>
    <w:rsid w:val="02322CA8"/>
    <w:rsid w:val="023B5C61"/>
    <w:rsid w:val="0250B8B3"/>
    <w:rsid w:val="0267AC73"/>
    <w:rsid w:val="0278FEAF"/>
    <w:rsid w:val="02AB8483"/>
    <w:rsid w:val="02ABFBC5"/>
    <w:rsid w:val="02D15B6B"/>
    <w:rsid w:val="02E66D51"/>
    <w:rsid w:val="02F7D2B0"/>
    <w:rsid w:val="0324DF87"/>
    <w:rsid w:val="033179F4"/>
    <w:rsid w:val="03359170"/>
    <w:rsid w:val="0341235B"/>
    <w:rsid w:val="0346493F"/>
    <w:rsid w:val="03633DA1"/>
    <w:rsid w:val="039982CD"/>
    <w:rsid w:val="03A43DFF"/>
    <w:rsid w:val="03A6D7F5"/>
    <w:rsid w:val="03AF202F"/>
    <w:rsid w:val="03AF737A"/>
    <w:rsid w:val="03B0C102"/>
    <w:rsid w:val="03B336B4"/>
    <w:rsid w:val="03B882EC"/>
    <w:rsid w:val="03BD2C19"/>
    <w:rsid w:val="03C228FF"/>
    <w:rsid w:val="03DB31AB"/>
    <w:rsid w:val="03DD555A"/>
    <w:rsid w:val="03FBE2CD"/>
    <w:rsid w:val="0401D447"/>
    <w:rsid w:val="04278759"/>
    <w:rsid w:val="043585E8"/>
    <w:rsid w:val="04426122"/>
    <w:rsid w:val="04621FC7"/>
    <w:rsid w:val="04676A61"/>
    <w:rsid w:val="04917FE4"/>
    <w:rsid w:val="04A21B1E"/>
    <w:rsid w:val="04AE5931"/>
    <w:rsid w:val="04B629CA"/>
    <w:rsid w:val="04C95CA8"/>
    <w:rsid w:val="04CA9A92"/>
    <w:rsid w:val="04DFA53D"/>
    <w:rsid w:val="04FB1408"/>
    <w:rsid w:val="050F0225"/>
    <w:rsid w:val="0516A2F3"/>
    <w:rsid w:val="051C08E4"/>
    <w:rsid w:val="051E6C5E"/>
    <w:rsid w:val="0524D104"/>
    <w:rsid w:val="052D92BC"/>
    <w:rsid w:val="0532878B"/>
    <w:rsid w:val="05349436"/>
    <w:rsid w:val="053937E7"/>
    <w:rsid w:val="053B18DF"/>
    <w:rsid w:val="0576335F"/>
    <w:rsid w:val="05896174"/>
    <w:rsid w:val="05ABD2EF"/>
    <w:rsid w:val="05AC0B33"/>
    <w:rsid w:val="05D5E1E9"/>
    <w:rsid w:val="06086801"/>
    <w:rsid w:val="0647BEF3"/>
    <w:rsid w:val="065B998B"/>
    <w:rsid w:val="06646B26"/>
    <w:rsid w:val="06646B97"/>
    <w:rsid w:val="068A787B"/>
    <w:rsid w:val="069C6A0A"/>
    <w:rsid w:val="069DC189"/>
    <w:rsid w:val="069F23F7"/>
    <w:rsid w:val="06E6EFE8"/>
    <w:rsid w:val="06F389F0"/>
    <w:rsid w:val="06FCE5B5"/>
    <w:rsid w:val="07126CC9"/>
    <w:rsid w:val="0725144B"/>
    <w:rsid w:val="072F38F9"/>
    <w:rsid w:val="0743BD62"/>
    <w:rsid w:val="07450B2D"/>
    <w:rsid w:val="077517EE"/>
    <w:rsid w:val="07819544"/>
    <w:rsid w:val="079223D0"/>
    <w:rsid w:val="07BCA608"/>
    <w:rsid w:val="07E116C4"/>
    <w:rsid w:val="08030D2D"/>
    <w:rsid w:val="083449E9"/>
    <w:rsid w:val="08565C6A"/>
    <w:rsid w:val="0869667A"/>
    <w:rsid w:val="0870D93A"/>
    <w:rsid w:val="087428E7"/>
    <w:rsid w:val="087AD258"/>
    <w:rsid w:val="087BDBA4"/>
    <w:rsid w:val="0896CE78"/>
    <w:rsid w:val="089B357B"/>
    <w:rsid w:val="08A2D262"/>
    <w:rsid w:val="08A81C08"/>
    <w:rsid w:val="08D49053"/>
    <w:rsid w:val="08DA085B"/>
    <w:rsid w:val="08DAC6B2"/>
    <w:rsid w:val="08E0E668"/>
    <w:rsid w:val="0903D653"/>
    <w:rsid w:val="090B66C0"/>
    <w:rsid w:val="0912D58F"/>
    <w:rsid w:val="0919C941"/>
    <w:rsid w:val="092423C1"/>
    <w:rsid w:val="093AC115"/>
    <w:rsid w:val="093F66C7"/>
    <w:rsid w:val="094346B4"/>
    <w:rsid w:val="095B8DF9"/>
    <w:rsid w:val="0967D4CF"/>
    <w:rsid w:val="097F43BF"/>
    <w:rsid w:val="098F111B"/>
    <w:rsid w:val="09A7604B"/>
    <w:rsid w:val="09BCD1B8"/>
    <w:rsid w:val="09ED94E9"/>
    <w:rsid w:val="09EFD553"/>
    <w:rsid w:val="0A25BFD4"/>
    <w:rsid w:val="0A4D54DC"/>
    <w:rsid w:val="0A5681FB"/>
    <w:rsid w:val="0A66F987"/>
    <w:rsid w:val="0A6A3F3D"/>
    <w:rsid w:val="0A740E0D"/>
    <w:rsid w:val="0A9730EB"/>
    <w:rsid w:val="0AABF09F"/>
    <w:rsid w:val="0AACE18D"/>
    <w:rsid w:val="0AB21F60"/>
    <w:rsid w:val="0AB23AC5"/>
    <w:rsid w:val="0AB42207"/>
    <w:rsid w:val="0AB881D1"/>
    <w:rsid w:val="0AD88CC1"/>
    <w:rsid w:val="0AF6EE5F"/>
    <w:rsid w:val="0AF7CA38"/>
    <w:rsid w:val="0AF823D7"/>
    <w:rsid w:val="0AFEAF5C"/>
    <w:rsid w:val="0B10CC0A"/>
    <w:rsid w:val="0B2919FC"/>
    <w:rsid w:val="0B2C01A3"/>
    <w:rsid w:val="0B333B0F"/>
    <w:rsid w:val="0B43D83B"/>
    <w:rsid w:val="0B602B65"/>
    <w:rsid w:val="0B678420"/>
    <w:rsid w:val="0B7CAE72"/>
    <w:rsid w:val="0B9E9FC6"/>
    <w:rsid w:val="0BB57B47"/>
    <w:rsid w:val="0BC0C4E7"/>
    <w:rsid w:val="0BC4934B"/>
    <w:rsid w:val="0BCBECF2"/>
    <w:rsid w:val="0BE91B41"/>
    <w:rsid w:val="0BF3C4B6"/>
    <w:rsid w:val="0C080325"/>
    <w:rsid w:val="0C25588C"/>
    <w:rsid w:val="0C2771CC"/>
    <w:rsid w:val="0C33BDE2"/>
    <w:rsid w:val="0C3B3B6E"/>
    <w:rsid w:val="0C49C5D7"/>
    <w:rsid w:val="0C5C630C"/>
    <w:rsid w:val="0C5CDF02"/>
    <w:rsid w:val="0C620006"/>
    <w:rsid w:val="0C756C25"/>
    <w:rsid w:val="0C7614A5"/>
    <w:rsid w:val="0C81DB57"/>
    <w:rsid w:val="0C820AB0"/>
    <w:rsid w:val="0CBCBC58"/>
    <w:rsid w:val="0CBF94D5"/>
    <w:rsid w:val="0CD97B96"/>
    <w:rsid w:val="0CEB14FD"/>
    <w:rsid w:val="0D31E665"/>
    <w:rsid w:val="0D369CE3"/>
    <w:rsid w:val="0D37AB2D"/>
    <w:rsid w:val="0D4E0EE7"/>
    <w:rsid w:val="0D69D0E9"/>
    <w:rsid w:val="0D70EA14"/>
    <w:rsid w:val="0D7111C9"/>
    <w:rsid w:val="0D9F44A7"/>
    <w:rsid w:val="0DAC24CA"/>
    <w:rsid w:val="0DB7BB88"/>
    <w:rsid w:val="0DBADE6D"/>
    <w:rsid w:val="0DD42385"/>
    <w:rsid w:val="0E3A510D"/>
    <w:rsid w:val="0E4B7D7F"/>
    <w:rsid w:val="0E517F16"/>
    <w:rsid w:val="0E52F6DD"/>
    <w:rsid w:val="0E588809"/>
    <w:rsid w:val="0E8B9C3C"/>
    <w:rsid w:val="0E8D1838"/>
    <w:rsid w:val="0E9147E8"/>
    <w:rsid w:val="0E98492D"/>
    <w:rsid w:val="0E9FBAEB"/>
    <w:rsid w:val="0EA242F9"/>
    <w:rsid w:val="0EB864D8"/>
    <w:rsid w:val="0ED4EBC0"/>
    <w:rsid w:val="0ED61AF2"/>
    <w:rsid w:val="0EEAEEF5"/>
    <w:rsid w:val="0F06A184"/>
    <w:rsid w:val="0F37A063"/>
    <w:rsid w:val="0F3E70E1"/>
    <w:rsid w:val="0F432E9B"/>
    <w:rsid w:val="0F6718CB"/>
    <w:rsid w:val="0F7AA0A1"/>
    <w:rsid w:val="0FB0EB55"/>
    <w:rsid w:val="0FB31A69"/>
    <w:rsid w:val="0FCD727C"/>
    <w:rsid w:val="1010F0C5"/>
    <w:rsid w:val="1012C29D"/>
    <w:rsid w:val="1019DD13"/>
    <w:rsid w:val="101B122A"/>
    <w:rsid w:val="1031C2FB"/>
    <w:rsid w:val="103A419F"/>
    <w:rsid w:val="103B0F8B"/>
    <w:rsid w:val="1041EB0B"/>
    <w:rsid w:val="104EB55B"/>
    <w:rsid w:val="10662BAB"/>
    <w:rsid w:val="10AB9410"/>
    <w:rsid w:val="10B46DAC"/>
    <w:rsid w:val="10B97EF2"/>
    <w:rsid w:val="10B9E1BA"/>
    <w:rsid w:val="10BBA576"/>
    <w:rsid w:val="10BCA146"/>
    <w:rsid w:val="10BF0D98"/>
    <w:rsid w:val="10CA9102"/>
    <w:rsid w:val="10F3F4CE"/>
    <w:rsid w:val="10F8A9CB"/>
    <w:rsid w:val="10FF7A55"/>
    <w:rsid w:val="1107A0B7"/>
    <w:rsid w:val="110FCE8D"/>
    <w:rsid w:val="11156712"/>
    <w:rsid w:val="11189069"/>
    <w:rsid w:val="111C3B7E"/>
    <w:rsid w:val="111C5F6D"/>
    <w:rsid w:val="11447691"/>
    <w:rsid w:val="114C5387"/>
    <w:rsid w:val="1161A94D"/>
    <w:rsid w:val="117352FF"/>
    <w:rsid w:val="117CC563"/>
    <w:rsid w:val="11835041"/>
    <w:rsid w:val="118F7D41"/>
    <w:rsid w:val="119D5739"/>
    <w:rsid w:val="11D287B5"/>
    <w:rsid w:val="12002EF7"/>
    <w:rsid w:val="12075E56"/>
    <w:rsid w:val="120B01E7"/>
    <w:rsid w:val="125D2B52"/>
    <w:rsid w:val="125D8887"/>
    <w:rsid w:val="126041C2"/>
    <w:rsid w:val="12626EC3"/>
    <w:rsid w:val="1268D559"/>
    <w:rsid w:val="126BA770"/>
    <w:rsid w:val="126E12F1"/>
    <w:rsid w:val="126E676C"/>
    <w:rsid w:val="127717BE"/>
    <w:rsid w:val="1283D712"/>
    <w:rsid w:val="12AD5637"/>
    <w:rsid w:val="12B97CB3"/>
    <w:rsid w:val="12BEC01A"/>
    <w:rsid w:val="12C5F488"/>
    <w:rsid w:val="12CD01AA"/>
    <w:rsid w:val="12D93335"/>
    <w:rsid w:val="12E0CFEC"/>
    <w:rsid w:val="12ED7E92"/>
    <w:rsid w:val="12F2B0B4"/>
    <w:rsid w:val="1304BD5C"/>
    <w:rsid w:val="134357FB"/>
    <w:rsid w:val="13459790"/>
    <w:rsid w:val="1352C158"/>
    <w:rsid w:val="13548AE3"/>
    <w:rsid w:val="135DB97C"/>
    <w:rsid w:val="1366DED4"/>
    <w:rsid w:val="1388366E"/>
    <w:rsid w:val="138BCA85"/>
    <w:rsid w:val="138F51DC"/>
    <w:rsid w:val="138F63C3"/>
    <w:rsid w:val="13B7B6B5"/>
    <w:rsid w:val="13C45E96"/>
    <w:rsid w:val="13CD1884"/>
    <w:rsid w:val="13FD66F7"/>
    <w:rsid w:val="1408850A"/>
    <w:rsid w:val="1426C372"/>
    <w:rsid w:val="14319736"/>
    <w:rsid w:val="14361746"/>
    <w:rsid w:val="1441C44D"/>
    <w:rsid w:val="1446365D"/>
    <w:rsid w:val="1448B4F6"/>
    <w:rsid w:val="145E7121"/>
    <w:rsid w:val="146941EF"/>
    <w:rsid w:val="1469E242"/>
    <w:rsid w:val="146B8213"/>
    <w:rsid w:val="14992499"/>
    <w:rsid w:val="14C23D4A"/>
    <w:rsid w:val="14DB18BF"/>
    <w:rsid w:val="14E8373C"/>
    <w:rsid w:val="14EA9CDE"/>
    <w:rsid w:val="15015D00"/>
    <w:rsid w:val="151203A1"/>
    <w:rsid w:val="1526CD3A"/>
    <w:rsid w:val="152A3F58"/>
    <w:rsid w:val="152B9C97"/>
    <w:rsid w:val="153BF553"/>
    <w:rsid w:val="154925CA"/>
    <w:rsid w:val="1552FB9B"/>
    <w:rsid w:val="1554EFD2"/>
    <w:rsid w:val="15664A6E"/>
    <w:rsid w:val="156696D1"/>
    <w:rsid w:val="1570D71A"/>
    <w:rsid w:val="157C98FE"/>
    <w:rsid w:val="1581926E"/>
    <w:rsid w:val="1582CF9A"/>
    <w:rsid w:val="15C5C6DB"/>
    <w:rsid w:val="15E5F2C3"/>
    <w:rsid w:val="15EE2A23"/>
    <w:rsid w:val="15F29BB0"/>
    <w:rsid w:val="15FDB1C7"/>
    <w:rsid w:val="16016AAB"/>
    <w:rsid w:val="1619E989"/>
    <w:rsid w:val="1626715A"/>
    <w:rsid w:val="16666EE1"/>
    <w:rsid w:val="166B80AE"/>
    <w:rsid w:val="167CB0A0"/>
    <w:rsid w:val="1681154C"/>
    <w:rsid w:val="168986B5"/>
    <w:rsid w:val="1690F815"/>
    <w:rsid w:val="16A94F25"/>
    <w:rsid w:val="16AE9EFC"/>
    <w:rsid w:val="16B56FA6"/>
    <w:rsid w:val="16C49EB6"/>
    <w:rsid w:val="16CC4B2C"/>
    <w:rsid w:val="16CCDC9B"/>
    <w:rsid w:val="16DBD40E"/>
    <w:rsid w:val="16E8FA37"/>
    <w:rsid w:val="16F3558B"/>
    <w:rsid w:val="16FCD8B0"/>
    <w:rsid w:val="16FD7312"/>
    <w:rsid w:val="17270ABC"/>
    <w:rsid w:val="1735D3C2"/>
    <w:rsid w:val="1750A022"/>
    <w:rsid w:val="175A5726"/>
    <w:rsid w:val="176C5388"/>
    <w:rsid w:val="1777F661"/>
    <w:rsid w:val="177FD769"/>
    <w:rsid w:val="178E6E62"/>
    <w:rsid w:val="179770DD"/>
    <w:rsid w:val="17BEB8D9"/>
    <w:rsid w:val="17D36F21"/>
    <w:rsid w:val="17D7DCCA"/>
    <w:rsid w:val="17F2096A"/>
    <w:rsid w:val="1806839A"/>
    <w:rsid w:val="18094344"/>
    <w:rsid w:val="180FDF70"/>
    <w:rsid w:val="181A54D3"/>
    <w:rsid w:val="18272944"/>
    <w:rsid w:val="182738B4"/>
    <w:rsid w:val="185F512A"/>
    <w:rsid w:val="189A5C08"/>
    <w:rsid w:val="18A0BF1B"/>
    <w:rsid w:val="18E54F9F"/>
    <w:rsid w:val="19313D25"/>
    <w:rsid w:val="1945EE61"/>
    <w:rsid w:val="194D604A"/>
    <w:rsid w:val="195F1281"/>
    <w:rsid w:val="196482E0"/>
    <w:rsid w:val="1979F954"/>
    <w:rsid w:val="19E34A04"/>
    <w:rsid w:val="1A0BA832"/>
    <w:rsid w:val="1A2284AC"/>
    <w:rsid w:val="1A4FB53A"/>
    <w:rsid w:val="1A5BD282"/>
    <w:rsid w:val="1A63C75D"/>
    <w:rsid w:val="1A716A0F"/>
    <w:rsid w:val="1A858A80"/>
    <w:rsid w:val="1A8D2369"/>
    <w:rsid w:val="1A8D380C"/>
    <w:rsid w:val="1A8F4AE3"/>
    <w:rsid w:val="1A936B31"/>
    <w:rsid w:val="1AABB400"/>
    <w:rsid w:val="1ABFF15E"/>
    <w:rsid w:val="1AEBB601"/>
    <w:rsid w:val="1AFD241D"/>
    <w:rsid w:val="1B08C9A0"/>
    <w:rsid w:val="1B118AEF"/>
    <w:rsid w:val="1B1A9FB1"/>
    <w:rsid w:val="1B2053F9"/>
    <w:rsid w:val="1B391265"/>
    <w:rsid w:val="1B3B588C"/>
    <w:rsid w:val="1B70B4B5"/>
    <w:rsid w:val="1B72718D"/>
    <w:rsid w:val="1B786984"/>
    <w:rsid w:val="1BA2A384"/>
    <w:rsid w:val="1BA6ECFC"/>
    <w:rsid w:val="1BA89E66"/>
    <w:rsid w:val="1BAEF9CF"/>
    <w:rsid w:val="1BBB9C75"/>
    <w:rsid w:val="1BBDB740"/>
    <w:rsid w:val="1BDE0B62"/>
    <w:rsid w:val="1BDF13A8"/>
    <w:rsid w:val="1BE06142"/>
    <w:rsid w:val="1C23F4CA"/>
    <w:rsid w:val="1C274A13"/>
    <w:rsid w:val="1C32D3CD"/>
    <w:rsid w:val="1C4AC08F"/>
    <w:rsid w:val="1C9BD5FC"/>
    <w:rsid w:val="1CA14113"/>
    <w:rsid w:val="1CB21938"/>
    <w:rsid w:val="1CC9A94D"/>
    <w:rsid w:val="1CD66361"/>
    <w:rsid w:val="1CDCE5D7"/>
    <w:rsid w:val="1D0293A0"/>
    <w:rsid w:val="1D091338"/>
    <w:rsid w:val="1D09A50F"/>
    <w:rsid w:val="1D111A24"/>
    <w:rsid w:val="1D1EC1CE"/>
    <w:rsid w:val="1D213949"/>
    <w:rsid w:val="1D2DD5AC"/>
    <w:rsid w:val="1D46A3D7"/>
    <w:rsid w:val="1D5E8F80"/>
    <w:rsid w:val="1DB08A79"/>
    <w:rsid w:val="1DD92311"/>
    <w:rsid w:val="1DEA48B4"/>
    <w:rsid w:val="1DF76E67"/>
    <w:rsid w:val="1E08AD0F"/>
    <w:rsid w:val="1E118B01"/>
    <w:rsid w:val="1E1D52EC"/>
    <w:rsid w:val="1E3CF7F3"/>
    <w:rsid w:val="1E54654A"/>
    <w:rsid w:val="1E5F0069"/>
    <w:rsid w:val="1E786412"/>
    <w:rsid w:val="1E7E346C"/>
    <w:rsid w:val="1E8C30F8"/>
    <w:rsid w:val="1EB14276"/>
    <w:rsid w:val="1EC4E76E"/>
    <w:rsid w:val="1ECAAF3A"/>
    <w:rsid w:val="1ED000FF"/>
    <w:rsid w:val="1EE22472"/>
    <w:rsid w:val="1EE2F346"/>
    <w:rsid w:val="1EEBB0DA"/>
    <w:rsid w:val="1F1FD8F9"/>
    <w:rsid w:val="1F27C650"/>
    <w:rsid w:val="1F3111BE"/>
    <w:rsid w:val="1F3851D9"/>
    <w:rsid w:val="1F46B481"/>
    <w:rsid w:val="1F6FCBCC"/>
    <w:rsid w:val="1F732C8D"/>
    <w:rsid w:val="1F7424DB"/>
    <w:rsid w:val="1F7C1915"/>
    <w:rsid w:val="1F8A2A11"/>
    <w:rsid w:val="1F97927A"/>
    <w:rsid w:val="1FDC3486"/>
    <w:rsid w:val="1FF0296C"/>
    <w:rsid w:val="1FFACB81"/>
    <w:rsid w:val="20113311"/>
    <w:rsid w:val="2023DD04"/>
    <w:rsid w:val="2026121B"/>
    <w:rsid w:val="204DE106"/>
    <w:rsid w:val="2054BAA5"/>
    <w:rsid w:val="2056C7EF"/>
    <w:rsid w:val="20726E6E"/>
    <w:rsid w:val="2092DF83"/>
    <w:rsid w:val="20A0FA47"/>
    <w:rsid w:val="20AC1C36"/>
    <w:rsid w:val="20AD7880"/>
    <w:rsid w:val="20B893F8"/>
    <w:rsid w:val="20D52640"/>
    <w:rsid w:val="20E2E396"/>
    <w:rsid w:val="20FEACAC"/>
    <w:rsid w:val="20FEFAF5"/>
    <w:rsid w:val="2105F0AC"/>
    <w:rsid w:val="213BE422"/>
    <w:rsid w:val="2147D70D"/>
    <w:rsid w:val="2174F39C"/>
    <w:rsid w:val="219470F8"/>
    <w:rsid w:val="21C75B03"/>
    <w:rsid w:val="21CE4015"/>
    <w:rsid w:val="21DAF27B"/>
    <w:rsid w:val="21E432C6"/>
    <w:rsid w:val="21E7CC25"/>
    <w:rsid w:val="22228500"/>
    <w:rsid w:val="222D1245"/>
    <w:rsid w:val="22393593"/>
    <w:rsid w:val="223E4419"/>
    <w:rsid w:val="2248D33C"/>
    <w:rsid w:val="2252BE3E"/>
    <w:rsid w:val="2269D666"/>
    <w:rsid w:val="22784A77"/>
    <w:rsid w:val="228406C3"/>
    <w:rsid w:val="228B04BC"/>
    <w:rsid w:val="228D4979"/>
    <w:rsid w:val="22A20044"/>
    <w:rsid w:val="22CCC92E"/>
    <w:rsid w:val="22D03C68"/>
    <w:rsid w:val="22D3B792"/>
    <w:rsid w:val="22D5A8B6"/>
    <w:rsid w:val="23164F47"/>
    <w:rsid w:val="23307E4B"/>
    <w:rsid w:val="23486D45"/>
    <w:rsid w:val="234CB727"/>
    <w:rsid w:val="236AA3A4"/>
    <w:rsid w:val="236B125A"/>
    <w:rsid w:val="239493B9"/>
    <w:rsid w:val="23C07978"/>
    <w:rsid w:val="23C59738"/>
    <w:rsid w:val="23D55C5A"/>
    <w:rsid w:val="23F76AA1"/>
    <w:rsid w:val="240DBB3B"/>
    <w:rsid w:val="245DB267"/>
    <w:rsid w:val="24766F46"/>
    <w:rsid w:val="247AA83C"/>
    <w:rsid w:val="248457C4"/>
    <w:rsid w:val="248B45EF"/>
    <w:rsid w:val="2493E1BF"/>
    <w:rsid w:val="2495E805"/>
    <w:rsid w:val="249C07C0"/>
    <w:rsid w:val="24A9065B"/>
    <w:rsid w:val="24B70CC5"/>
    <w:rsid w:val="24C05DB1"/>
    <w:rsid w:val="24C3CC12"/>
    <w:rsid w:val="24C8C8F2"/>
    <w:rsid w:val="24CD624A"/>
    <w:rsid w:val="24D1F2D5"/>
    <w:rsid w:val="24DACDDE"/>
    <w:rsid w:val="24E1EEB3"/>
    <w:rsid w:val="24E8074A"/>
    <w:rsid w:val="24F2008B"/>
    <w:rsid w:val="24F6BF40"/>
    <w:rsid w:val="2501381E"/>
    <w:rsid w:val="250C819A"/>
    <w:rsid w:val="25103A6D"/>
    <w:rsid w:val="2525B0B2"/>
    <w:rsid w:val="252C4C3C"/>
    <w:rsid w:val="252F5681"/>
    <w:rsid w:val="25424EE9"/>
    <w:rsid w:val="255E699B"/>
    <w:rsid w:val="2589C6CF"/>
    <w:rsid w:val="2599BE77"/>
    <w:rsid w:val="259A0A49"/>
    <w:rsid w:val="25CBDB84"/>
    <w:rsid w:val="25FE79F0"/>
    <w:rsid w:val="2603E95B"/>
    <w:rsid w:val="26260915"/>
    <w:rsid w:val="2629FD13"/>
    <w:rsid w:val="264412E8"/>
    <w:rsid w:val="264A4246"/>
    <w:rsid w:val="26613477"/>
    <w:rsid w:val="2672E1DC"/>
    <w:rsid w:val="2687B41E"/>
    <w:rsid w:val="269E453F"/>
    <w:rsid w:val="26B9A651"/>
    <w:rsid w:val="26BE8EF4"/>
    <w:rsid w:val="26C71B7D"/>
    <w:rsid w:val="26E70247"/>
    <w:rsid w:val="26E9F157"/>
    <w:rsid w:val="272DAA8F"/>
    <w:rsid w:val="27385A7A"/>
    <w:rsid w:val="2752A601"/>
    <w:rsid w:val="2761F9AF"/>
    <w:rsid w:val="277035CE"/>
    <w:rsid w:val="27756E2D"/>
    <w:rsid w:val="27924723"/>
    <w:rsid w:val="279D1654"/>
    <w:rsid w:val="27C9F835"/>
    <w:rsid w:val="27D0FD77"/>
    <w:rsid w:val="28014C2E"/>
    <w:rsid w:val="28171B33"/>
    <w:rsid w:val="2819675D"/>
    <w:rsid w:val="2837624F"/>
    <w:rsid w:val="28414602"/>
    <w:rsid w:val="284BA3B6"/>
    <w:rsid w:val="285A02CC"/>
    <w:rsid w:val="285F5FDA"/>
    <w:rsid w:val="28701190"/>
    <w:rsid w:val="28765665"/>
    <w:rsid w:val="28914778"/>
    <w:rsid w:val="28B0025B"/>
    <w:rsid w:val="28B90242"/>
    <w:rsid w:val="28BB9E90"/>
    <w:rsid w:val="28C772A5"/>
    <w:rsid w:val="28D1CDBE"/>
    <w:rsid w:val="28D83FB4"/>
    <w:rsid w:val="28E87E04"/>
    <w:rsid w:val="28F481D9"/>
    <w:rsid w:val="28F799FC"/>
    <w:rsid w:val="2903F45D"/>
    <w:rsid w:val="290B601B"/>
    <w:rsid w:val="29160B1B"/>
    <w:rsid w:val="292D8F02"/>
    <w:rsid w:val="293F3FA0"/>
    <w:rsid w:val="29614DBA"/>
    <w:rsid w:val="29A7F0D5"/>
    <w:rsid w:val="29B5D290"/>
    <w:rsid w:val="29BA5E18"/>
    <w:rsid w:val="29FCD31F"/>
    <w:rsid w:val="29FE41CA"/>
    <w:rsid w:val="2A0285C6"/>
    <w:rsid w:val="2A1FADCC"/>
    <w:rsid w:val="2A22A50A"/>
    <w:rsid w:val="2A32A867"/>
    <w:rsid w:val="2A34069A"/>
    <w:rsid w:val="2A5C6A20"/>
    <w:rsid w:val="2A72CF47"/>
    <w:rsid w:val="2A830AEF"/>
    <w:rsid w:val="2A97E2D8"/>
    <w:rsid w:val="2AB389AF"/>
    <w:rsid w:val="2ABAA044"/>
    <w:rsid w:val="2ABD3077"/>
    <w:rsid w:val="2ACC8721"/>
    <w:rsid w:val="2ACE077A"/>
    <w:rsid w:val="2ADD6E92"/>
    <w:rsid w:val="2AF5A339"/>
    <w:rsid w:val="2B06833C"/>
    <w:rsid w:val="2B06B18D"/>
    <w:rsid w:val="2B1B3123"/>
    <w:rsid w:val="2B21EC73"/>
    <w:rsid w:val="2B224C2C"/>
    <w:rsid w:val="2B487368"/>
    <w:rsid w:val="2B4F325B"/>
    <w:rsid w:val="2B57DBB8"/>
    <w:rsid w:val="2BA81E7A"/>
    <w:rsid w:val="2BBAEFC1"/>
    <w:rsid w:val="2BBB6323"/>
    <w:rsid w:val="2BBBFCD6"/>
    <w:rsid w:val="2C0E3EC9"/>
    <w:rsid w:val="2C235C18"/>
    <w:rsid w:val="2C241EA5"/>
    <w:rsid w:val="2C456372"/>
    <w:rsid w:val="2C53D2CD"/>
    <w:rsid w:val="2C558E12"/>
    <w:rsid w:val="2C5F2E0F"/>
    <w:rsid w:val="2C6E3FB7"/>
    <w:rsid w:val="2C7E318D"/>
    <w:rsid w:val="2C947BC7"/>
    <w:rsid w:val="2C9E64F8"/>
    <w:rsid w:val="2CB99EA8"/>
    <w:rsid w:val="2CF218E5"/>
    <w:rsid w:val="2CFB929A"/>
    <w:rsid w:val="2D1DCEF7"/>
    <w:rsid w:val="2D325C84"/>
    <w:rsid w:val="2D5886C9"/>
    <w:rsid w:val="2D797B73"/>
    <w:rsid w:val="2D799B63"/>
    <w:rsid w:val="2D7A5476"/>
    <w:rsid w:val="2D89E33C"/>
    <w:rsid w:val="2DD56A18"/>
    <w:rsid w:val="2DE7653F"/>
    <w:rsid w:val="2DF0A08D"/>
    <w:rsid w:val="2E124E1A"/>
    <w:rsid w:val="2E12DF5E"/>
    <w:rsid w:val="2E2FD486"/>
    <w:rsid w:val="2E43B7D9"/>
    <w:rsid w:val="2E480752"/>
    <w:rsid w:val="2E9C8E01"/>
    <w:rsid w:val="2ED11997"/>
    <w:rsid w:val="2EFBB63A"/>
    <w:rsid w:val="2F044921"/>
    <w:rsid w:val="2F0CD2A5"/>
    <w:rsid w:val="2F15C8B4"/>
    <w:rsid w:val="2F15E5CA"/>
    <w:rsid w:val="2F225240"/>
    <w:rsid w:val="2F278A1F"/>
    <w:rsid w:val="2F65F0CF"/>
    <w:rsid w:val="2F6B7CBA"/>
    <w:rsid w:val="2F6E8D1D"/>
    <w:rsid w:val="2F978BBF"/>
    <w:rsid w:val="2FAA672D"/>
    <w:rsid w:val="2FEFC0F5"/>
    <w:rsid w:val="2FFC79C2"/>
    <w:rsid w:val="3057061C"/>
    <w:rsid w:val="305A6B69"/>
    <w:rsid w:val="305E076A"/>
    <w:rsid w:val="30733F1F"/>
    <w:rsid w:val="308690CD"/>
    <w:rsid w:val="3092DF72"/>
    <w:rsid w:val="3094AB84"/>
    <w:rsid w:val="30AE0DAA"/>
    <w:rsid w:val="30BA693C"/>
    <w:rsid w:val="30BD0E65"/>
    <w:rsid w:val="30C3DDC7"/>
    <w:rsid w:val="30C5A64D"/>
    <w:rsid w:val="30D64D7B"/>
    <w:rsid w:val="30F1CE40"/>
    <w:rsid w:val="31027D4B"/>
    <w:rsid w:val="3102B132"/>
    <w:rsid w:val="314D07E7"/>
    <w:rsid w:val="31597D85"/>
    <w:rsid w:val="315C88E5"/>
    <w:rsid w:val="317A8CB6"/>
    <w:rsid w:val="31B78BEF"/>
    <w:rsid w:val="31B83E94"/>
    <w:rsid w:val="31D072FD"/>
    <w:rsid w:val="31F2F775"/>
    <w:rsid w:val="31F69E40"/>
    <w:rsid w:val="322B2339"/>
    <w:rsid w:val="323E2016"/>
    <w:rsid w:val="324BD620"/>
    <w:rsid w:val="3288D0C8"/>
    <w:rsid w:val="32AB5A02"/>
    <w:rsid w:val="32B2CECD"/>
    <w:rsid w:val="32BD708B"/>
    <w:rsid w:val="32D92F88"/>
    <w:rsid w:val="32EA8CA5"/>
    <w:rsid w:val="331B674A"/>
    <w:rsid w:val="332119ED"/>
    <w:rsid w:val="3325C6D1"/>
    <w:rsid w:val="33428FB5"/>
    <w:rsid w:val="335F8188"/>
    <w:rsid w:val="3368809E"/>
    <w:rsid w:val="33792230"/>
    <w:rsid w:val="339A66E2"/>
    <w:rsid w:val="339E46D2"/>
    <w:rsid w:val="33AA1912"/>
    <w:rsid w:val="33C4E8E3"/>
    <w:rsid w:val="33E57D59"/>
    <w:rsid w:val="33E93A6F"/>
    <w:rsid w:val="33F2A58A"/>
    <w:rsid w:val="34047AA0"/>
    <w:rsid w:val="34089491"/>
    <w:rsid w:val="340AD919"/>
    <w:rsid w:val="34299A83"/>
    <w:rsid w:val="342F6C73"/>
    <w:rsid w:val="3433C297"/>
    <w:rsid w:val="343E2A87"/>
    <w:rsid w:val="34558B2E"/>
    <w:rsid w:val="34604163"/>
    <w:rsid w:val="346131E1"/>
    <w:rsid w:val="34723571"/>
    <w:rsid w:val="34753AE6"/>
    <w:rsid w:val="34869ECF"/>
    <w:rsid w:val="3489E465"/>
    <w:rsid w:val="348FFD70"/>
    <w:rsid w:val="34AF168B"/>
    <w:rsid w:val="34CAD373"/>
    <w:rsid w:val="34D4D49D"/>
    <w:rsid w:val="34D85C66"/>
    <w:rsid w:val="34DEF2B5"/>
    <w:rsid w:val="34E68D2A"/>
    <w:rsid w:val="34EDDA51"/>
    <w:rsid w:val="350EBA3A"/>
    <w:rsid w:val="352F0CF4"/>
    <w:rsid w:val="3546FA65"/>
    <w:rsid w:val="356106E9"/>
    <w:rsid w:val="35719BB8"/>
    <w:rsid w:val="358F65C8"/>
    <w:rsid w:val="359A366F"/>
    <w:rsid w:val="35A11E93"/>
    <w:rsid w:val="35B69D2B"/>
    <w:rsid w:val="35BA74EA"/>
    <w:rsid w:val="35CD8FCF"/>
    <w:rsid w:val="35D49DA4"/>
    <w:rsid w:val="35EE4D45"/>
    <w:rsid w:val="35F08C5E"/>
    <w:rsid w:val="36010B05"/>
    <w:rsid w:val="36277153"/>
    <w:rsid w:val="362FDC21"/>
    <w:rsid w:val="363709BC"/>
    <w:rsid w:val="36464241"/>
    <w:rsid w:val="366B56ED"/>
    <w:rsid w:val="36D60F31"/>
    <w:rsid w:val="36E84384"/>
    <w:rsid w:val="36F6EC89"/>
    <w:rsid w:val="36F9A49F"/>
    <w:rsid w:val="371B2C3F"/>
    <w:rsid w:val="3725853A"/>
    <w:rsid w:val="37273454"/>
    <w:rsid w:val="372F578E"/>
    <w:rsid w:val="37302269"/>
    <w:rsid w:val="374A7E05"/>
    <w:rsid w:val="374DCDB8"/>
    <w:rsid w:val="3750BF2B"/>
    <w:rsid w:val="3758B056"/>
    <w:rsid w:val="375D0847"/>
    <w:rsid w:val="37708365"/>
    <w:rsid w:val="3774CC70"/>
    <w:rsid w:val="37766A22"/>
    <w:rsid w:val="37B11DED"/>
    <w:rsid w:val="37F76457"/>
    <w:rsid w:val="381B4CD6"/>
    <w:rsid w:val="38213FE8"/>
    <w:rsid w:val="383B6A1D"/>
    <w:rsid w:val="384AE678"/>
    <w:rsid w:val="3851D8E1"/>
    <w:rsid w:val="38804138"/>
    <w:rsid w:val="38854AFC"/>
    <w:rsid w:val="38A99053"/>
    <w:rsid w:val="38AB7227"/>
    <w:rsid w:val="38AFF239"/>
    <w:rsid w:val="38E6A88E"/>
    <w:rsid w:val="38EAE0F6"/>
    <w:rsid w:val="390E4014"/>
    <w:rsid w:val="39393258"/>
    <w:rsid w:val="394D2D79"/>
    <w:rsid w:val="394D3755"/>
    <w:rsid w:val="39551524"/>
    <w:rsid w:val="39743DAA"/>
    <w:rsid w:val="398A3B71"/>
    <w:rsid w:val="3998336E"/>
    <w:rsid w:val="39A68FE3"/>
    <w:rsid w:val="39BE2F7B"/>
    <w:rsid w:val="39C2FA21"/>
    <w:rsid w:val="39E3E820"/>
    <w:rsid w:val="39E7273D"/>
    <w:rsid w:val="39FFAF2E"/>
    <w:rsid w:val="3A0C3875"/>
    <w:rsid w:val="3A296CD8"/>
    <w:rsid w:val="3A2B1513"/>
    <w:rsid w:val="3A3A7F6A"/>
    <w:rsid w:val="3A556A73"/>
    <w:rsid w:val="3A6B5FCE"/>
    <w:rsid w:val="3A8C79E9"/>
    <w:rsid w:val="3A94DA8F"/>
    <w:rsid w:val="3AB68761"/>
    <w:rsid w:val="3ABF1C28"/>
    <w:rsid w:val="3AE5CFC6"/>
    <w:rsid w:val="3AE8CF44"/>
    <w:rsid w:val="3AEC33DB"/>
    <w:rsid w:val="3AFD4224"/>
    <w:rsid w:val="3B365041"/>
    <w:rsid w:val="3B380B80"/>
    <w:rsid w:val="3B43E784"/>
    <w:rsid w:val="3B4B272B"/>
    <w:rsid w:val="3B5B7C97"/>
    <w:rsid w:val="3B93BF64"/>
    <w:rsid w:val="3BCF8C6C"/>
    <w:rsid w:val="3BD1C9FA"/>
    <w:rsid w:val="3BDFC004"/>
    <w:rsid w:val="3BE850FE"/>
    <w:rsid w:val="3BE91BB0"/>
    <w:rsid w:val="3BFA896B"/>
    <w:rsid w:val="3C45BD80"/>
    <w:rsid w:val="3C48B932"/>
    <w:rsid w:val="3C4AA15E"/>
    <w:rsid w:val="3C53341A"/>
    <w:rsid w:val="3C7A9C83"/>
    <w:rsid w:val="3C8C671B"/>
    <w:rsid w:val="3C9B8104"/>
    <w:rsid w:val="3C9CA66E"/>
    <w:rsid w:val="3CA3C369"/>
    <w:rsid w:val="3CA94C33"/>
    <w:rsid w:val="3CAE1F95"/>
    <w:rsid w:val="3CB4EDD1"/>
    <w:rsid w:val="3CBD4C58"/>
    <w:rsid w:val="3CBFC659"/>
    <w:rsid w:val="3CC70B3C"/>
    <w:rsid w:val="3CCCFF7C"/>
    <w:rsid w:val="3CD5EF76"/>
    <w:rsid w:val="3D114836"/>
    <w:rsid w:val="3D20D17B"/>
    <w:rsid w:val="3D45A88A"/>
    <w:rsid w:val="3D46F6B4"/>
    <w:rsid w:val="3D4E7E72"/>
    <w:rsid w:val="3D6D5650"/>
    <w:rsid w:val="3D6EB990"/>
    <w:rsid w:val="3D89387D"/>
    <w:rsid w:val="3D8B2603"/>
    <w:rsid w:val="3DBECEE6"/>
    <w:rsid w:val="3DC39416"/>
    <w:rsid w:val="3DC3C362"/>
    <w:rsid w:val="3DE354EA"/>
    <w:rsid w:val="3DEE38A7"/>
    <w:rsid w:val="3E09E274"/>
    <w:rsid w:val="3E14B7B2"/>
    <w:rsid w:val="3E522A83"/>
    <w:rsid w:val="3E598A3B"/>
    <w:rsid w:val="3E6C7011"/>
    <w:rsid w:val="3E92D1D8"/>
    <w:rsid w:val="3EAC6690"/>
    <w:rsid w:val="3EC0A80B"/>
    <w:rsid w:val="3EC16AB7"/>
    <w:rsid w:val="3ECED27E"/>
    <w:rsid w:val="3EDD5A67"/>
    <w:rsid w:val="3EE57D7A"/>
    <w:rsid w:val="3EECF6F2"/>
    <w:rsid w:val="3EEE325B"/>
    <w:rsid w:val="3EFF5ACE"/>
    <w:rsid w:val="3F0035B8"/>
    <w:rsid w:val="3F08A083"/>
    <w:rsid w:val="3F32B971"/>
    <w:rsid w:val="3F3619F4"/>
    <w:rsid w:val="3F3A094C"/>
    <w:rsid w:val="3F46EFF3"/>
    <w:rsid w:val="3F59155B"/>
    <w:rsid w:val="3F713771"/>
    <w:rsid w:val="3F7B018B"/>
    <w:rsid w:val="3F80F955"/>
    <w:rsid w:val="3F85371E"/>
    <w:rsid w:val="3FB04120"/>
    <w:rsid w:val="3FC7B156"/>
    <w:rsid w:val="3FD9DD23"/>
    <w:rsid w:val="3FDD2DAA"/>
    <w:rsid w:val="3FFD92D3"/>
    <w:rsid w:val="40230B06"/>
    <w:rsid w:val="40392408"/>
    <w:rsid w:val="40512A7B"/>
    <w:rsid w:val="4054ACB5"/>
    <w:rsid w:val="407FD2A6"/>
    <w:rsid w:val="40B79396"/>
    <w:rsid w:val="40BA8DBC"/>
    <w:rsid w:val="40BF9A6D"/>
    <w:rsid w:val="40BFC557"/>
    <w:rsid w:val="40D1532A"/>
    <w:rsid w:val="40DCF77D"/>
    <w:rsid w:val="40E9D363"/>
    <w:rsid w:val="40EBAAA9"/>
    <w:rsid w:val="40F199ED"/>
    <w:rsid w:val="40F262AD"/>
    <w:rsid w:val="410FA574"/>
    <w:rsid w:val="4121AC81"/>
    <w:rsid w:val="4128B055"/>
    <w:rsid w:val="4175E264"/>
    <w:rsid w:val="41917BEE"/>
    <w:rsid w:val="41DFE64D"/>
    <w:rsid w:val="41E4C33F"/>
    <w:rsid w:val="41FCF5A6"/>
    <w:rsid w:val="41FD10D2"/>
    <w:rsid w:val="42278B1B"/>
    <w:rsid w:val="4232F31F"/>
    <w:rsid w:val="42385C47"/>
    <w:rsid w:val="4260DBF4"/>
    <w:rsid w:val="426AD7DF"/>
    <w:rsid w:val="4279F165"/>
    <w:rsid w:val="4281E608"/>
    <w:rsid w:val="42BAFFB4"/>
    <w:rsid w:val="42C0339B"/>
    <w:rsid w:val="42CEFC1A"/>
    <w:rsid w:val="42E4D6F3"/>
    <w:rsid w:val="431EF903"/>
    <w:rsid w:val="4333DC86"/>
    <w:rsid w:val="4336B24D"/>
    <w:rsid w:val="4337056D"/>
    <w:rsid w:val="433A0089"/>
    <w:rsid w:val="434EAF1B"/>
    <w:rsid w:val="438BC4AB"/>
    <w:rsid w:val="439B312C"/>
    <w:rsid w:val="43E23B04"/>
    <w:rsid w:val="43E27795"/>
    <w:rsid w:val="43E8A8E7"/>
    <w:rsid w:val="43E910F3"/>
    <w:rsid w:val="43F2944B"/>
    <w:rsid w:val="440106E0"/>
    <w:rsid w:val="4401ED3C"/>
    <w:rsid w:val="44022482"/>
    <w:rsid w:val="440C2A32"/>
    <w:rsid w:val="441AFD5F"/>
    <w:rsid w:val="4439ED20"/>
    <w:rsid w:val="443D50C6"/>
    <w:rsid w:val="44674F1A"/>
    <w:rsid w:val="446E3DDE"/>
    <w:rsid w:val="4486114F"/>
    <w:rsid w:val="44A4C545"/>
    <w:rsid w:val="44C490AB"/>
    <w:rsid w:val="44F3EB58"/>
    <w:rsid w:val="44FBCD03"/>
    <w:rsid w:val="45053242"/>
    <w:rsid w:val="4536B906"/>
    <w:rsid w:val="45488C44"/>
    <w:rsid w:val="4553B0EA"/>
    <w:rsid w:val="4570C187"/>
    <w:rsid w:val="45733658"/>
    <w:rsid w:val="459DF434"/>
    <w:rsid w:val="45A69A4B"/>
    <w:rsid w:val="45C746C9"/>
    <w:rsid w:val="45DE8449"/>
    <w:rsid w:val="45F8CFC8"/>
    <w:rsid w:val="46060F05"/>
    <w:rsid w:val="462F08EF"/>
    <w:rsid w:val="465E2975"/>
    <w:rsid w:val="466B7888"/>
    <w:rsid w:val="4692D3A3"/>
    <w:rsid w:val="4695F721"/>
    <w:rsid w:val="469C8831"/>
    <w:rsid w:val="469E28FB"/>
    <w:rsid w:val="46BDA7FB"/>
    <w:rsid w:val="46EC1217"/>
    <w:rsid w:val="471AFCE1"/>
    <w:rsid w:val="4721FF1A"/>
    <w:rsid w:val="47293638"/>
    <w:rsid w:val="472F8E84"/>
    <w:rsid w:val="4731BCFB"/>
    <w:rsid w:val="47771DF3"/>
    <w:rsid w:val="478E0893"/>
    <w:rsid w:val="479ABB8F"/>
    <w:rsid w:val="47A49529"/>
    <w:rsid w:val="47AB94FE"/>
    <w:rsid w:val="47C458BC"/>
    <w:rsid w:val="4809F4BD"/>
    <w:rsid w:val="487501B0"/>
    <w:rsid w:val="487DE1F1"/>
    <w:rsid w:val="488C4B81"/>
    <w:rsid w:val="489AA718"/>
    <w:rsid w:val="489BF166"/>
    <w:rsid w:val="48A2D0D5"/>
    <w:rsid w:val="48AC8587"/>
    <w:rsid w:val="48C55BF6"/>
    <w:rsid w:val="48D12176"/>
    <w:rsid w:val="48F34639"/>
    <w:rsid w:val="48F73504"/>
    <w:rsid w:val="493DD81B"/>
    <w:rsid w:val="49424331"/>
    <w:rsid w:val="49511A09"/>
    <w:rsid w:val="4976C2DB"/>
    <w:rsid w:val="49934728"/>
    <w:rsid w:val="49BEE7F5"/>
    <w:rsid w:val="49CBF597"/>
    <w:rsid w:val="4A1AA49B"/>
    <w:rsid w:val="4A5476FE"/>
    <w:rsid w:val="4A61497A"/>
    <w:rsid w:val="4A68F781"/>
    <w:rsid w:val="4A8D2CD2"/>
    <w:rsid w:val="4A9475C4"/>
    <w:rsid w:val="4A9651A0"/>
    <w:rsid w:val="4AA16416"/>
    <w:rsid w:val="4AD53607"/>
    <w:rsid w:val="4AE05ADB"/>
    <w:rsid w:val="4B10099D"/>
    <w:rsid w:val="4B197383"/>
    <w:rsid w:val="4B31D238"/>
    <w:rsid w:val="4B446ABE"/>
    <w:rsid w:val="4B4D1CED"/>
    <w:rsid w:val="4B57E150"/>
    <w:rsid w:val="4B59CB7E"/>
    <w:rsid w:val="4B71DA35"/>
    <w:rsid w:val="4B913492"/>
    <w:rsid w:val="4BB227FD"/>
    <w:rsid w:val="4BDEE23E"/>
    <w:rsid w:val="4BEB0EDE"/>
    <w:rsid w:val="4BF160FE"/>
    <w:rsid w:val="4BFB01E0"/>
    <w:rsid w:val="4C02DE0A"/>
    <w:rsid w:val="4C0A19D3"/>
    <w:rsid w:val="4C112129"/>
    <w:rsid w:val="4C2931A1"/>
    <w:rsid w:val="4C2AEC17"/>
    <w:rsid w:val="4C662019"/>
    <w:rsid w:val="4C7D4E4F"/>
    <w:rsid w:val="4C83020B"/>
    <w:rsid w:val="4C8C08B1"/>
    <w:rsid w:val="4C916B97"/>
    <w:rsid w:val="4C9E36AB"/>
    <w:rsid w:val="4CA18FC6"/>
    <w:rsid w:val="4CAD1AAF"/>
    <w:rsid w:val="4CAF60D7"/>
    <w:rsid w:val="4CD8AC30"/>
    <w:rsid w:val="4CE4C1DA"/>
    <w:rsid w:val="4CE7C0BF"/>
    <w:rsid w:val="4D0BD701"/>
    <w:rsid w:val="4D232907"/>
    <w:rsid w:val="4D59D863"/>
    <w:rsid w:val="4D5F1D10"/>
    <w:rsid w:val="4D9A5450"/>
    <w:rsid w:val="4DA8FF2F"/>
    <w:rsid w:val="4DAB1DDD"/>
    <w:rsid w:val="4DF7C6DD"/>
    <w:rsid w:val="4E2E60A5"/>
    <w:rsid w:val="4E5B782F"/>
    <w:rsid w:val="4E77FD95"/>
    <w:rsid w:val="4E8EBBBC"/>
    <w:rsid w:val="4E912671"/>
    <w:rsid w:val="4E9FE3EF"/>
    <w:rsid w:val="4EAEB80D"/>
    <w:rsid w:val="4ECFFC9F"/>
    <w:rsid w:val="4ED0317D"/>
    <w:rsid w:val="4EDCE8FF"/>
    <w:rsid w:val="4EE74520"/>
    <w:rsid w:val="4EF209D3"/>
    <w:rsid w:val="4EF2C460"/>
    <w:rsid w:val="4F4D404A"/>
    <w:rsid w:val="4F4F193D"/>
    <w:rsid w:val="4F55826C"/>
    <w:rsid w:val="4F66A4E8"/>
    <w:rsid w:val="4F73E02F"/>
    <w:rsid w:val="4F7E4DF0"/>
    <w:rsid w:val="4F8B9C47"/>
    <w:rsid w:val="4F8E51BE"/>
    <w:rsid w:val="4FAB7F74"/>
    <w:rsid w:val="4FAB8E27"/>
    <w:rsid w:val="4FAEF163"/>
    <w:rsid w:val="4FD5A35E"/>
    <w:rsid w:val="4FEA0519"/>
    <w:rsid w:val="50053480"/>
    <w:rsid w:val="50378740"/>
    <w:rsid w:val="5049FE83"/>
    <w:rsid w:val="506C41B5"/>
    <w:rsid w:val="50A25A8C"/>
    <w:rsid w:val="50BA1CC0"/>
    <w:rsid w:val="50C24E9A"/>
    <w:rsid w:val="50CCD9EB"/>
    <w:rsid w:val="50D1F900"/>
    <w:rsid w:val="50DB125F"/>
    <w:rsid w:val="50E88593"/>
    <w:rsid w:val="50EB0458"/>
    <w:rsid w:val="513F67AA"/>
    <w:rsid w:val="516467B5"/>
    <w:rsid w:val="51697CC7"/>
    <w:rsid w:val="516EE7FD"/>
    <w:rsid w:val="51881B07"/>
    <w:rsid w:val="519F001E"/>
    <w:rsid w:val="51D8A354"/>
    <w:rsid w:val="51E96627"/>
    <w:rsid w:val="51EE24A6"/>
    <w:rsid w:val="51F64700"/>
    <w:rsid w:val="5232F3C3"/>
    <w:rsid w:val="5239B63F"/>
    <w:rsid w:val="523D66A0"/>
    <w:rsid w:val="52429406"/>
    <w:rsid w:val="524DC75D"/>
    <w:rsid w:val="526E40F7"/>
    <w:rsid w:val="52759937"/>
    <w:rsid w:val="52838209"/>
    <w:rsid w:val="528E0B0D"/>
    <w:rsid w:val="5298E3A7"/>
    <w:rsid w:val="52A03736"/>
    <w:rsid w:val="52A1D854"/>
    <w:rsid w:val="52AA13F0"/>
    <w:rsid w:val="52AA6CD7"/>
    <w:rsid w:val="52C03FF2"/>
    <w:rsid w:val="52C5838D"/>
    <w:rsid w:val="52D18652"/>
    <w:rsid w:val="52D186D5"/>
    <w:rsid w:val="52D3667A"/>
    <w:rsid w:val="52E0EF92"/>
    <w:rsid w:val="52E8B9D5"/>
    <w:rsid w:val="52F56A0B"/>
    <w:rsid w:val="52F6C267"/>
    <w:rsid w:val="52FEDC9C"/>
    <w:rsid w:val="53233AA1"/>
    <w:rsid w:val="53263C9C"/>
    <w:rsid w:val="5374F843"/>
    <w:rsid w:val="538FA07F"/>
    <w:rsid w:val="539601A3"/>
    <w:rsid w:val="53BBB857"/>
    <w:rsid w:val="53C916A4"/>
    <w:rsid w:val="53D28F2B"/>
    <w:rsid w:val="53D5F6DB"/>
    <w:rsid w:val="5438DF7A"/>
    <w:rsid w:val="543CDD9A"/>
    <w:rsid w:val="544962E2"/>
    <w:rsid w:val="5454FC63"/>
    <w:rsid w:val="548D83EC"/>
    <w:rsid w:val="5494F733"/>
    <w:rsid w:val="549AE30B"/>
    <w:rsid w:val="54A4AADB"/>
    <w:rsid w:val="54E4AA32"/>
    <w:rsid w:val="54E7F5CE"/>
    <w:rsid w:val="552BC2E5"/>
    <w:rsid w:val="552DF6D9"/>
    <w:rsid w:val="5550BB47"/>
    <w:rsid w:val="55642BBC"/>
    <w:rsid w:val="5576816E"/>
    <w:rsid w:val="557AD197"/>
    <w:rsid w:val="557EB6C8"/>
    <w:rsid w:val="557FDD69"/>
    <w:rsid w:val="55899CC0"/>
    <w:rsid w:val="55955A38"/>
    <w:rsid w:val="5596AC6C"/>
    <w:rsid w:val="55A90B70"/>
    <w:rsid w:val="55B16E00"/>
    <w:rsid w:val="55F56BFD"/>
    <w:rsid w:val="55FFBC44"/>
    <w:rsid w:val="5607B425"/>
    <w:rsid w:val="56080381"/>
    <w:rsid w:val="561D7F94"/>
    <w:rsid w:val="5634446B"/>
    <w:rsid w:val="563656DF"/>
    <w:rsid w:val="5638E6E4"/>
    <w:rsid w:val="5659299F"/>
    <w:rsid w:val="567568A0"/>
    <w:rsid w:val="5684A387"/>
    <w:rsid w:val="56A0FDD4"/>
    <w:rsid w:val="56AF4F7B"/>
    <w:rsid w:val="56B0E9AC"/>
    <w:rsid w:val="56D293F2"/>
    <w:rsid w:val="56E66196"/>
    <w:rsid w:val="56E8C027"/>
    <w:rsid w:val="56F0A650"/>
    <w:rsid w:val="570BDC56"/>
    <w:rsid w:val="57123E86"/>
    <w:rsid w:val="5727E23C"/>
    <w:rsid w:val="574FB02A"/>
    <w:rsid w:val="57586C2E"/>
    <w:rsid w:val="575B00E8"/>
    <w:rsid w:val="575C2084"/>
    <w:rsid w:val="577030A6"/>
    <w:rsid w:val="577B5161"/>
    <w:rsid w:val="5785CA41"/>
    <w:rsid w:val="5794D031"/>
    <w:rsid w:val="579A789A"/>
    <w:rsid w:val="57B743B0"/>
    <w:rsid w:val="57CC9352"/>
    <w:rsid w:val="57CEB945"/>
    <w:rsid w:val="57F11D48"/>
    <w:rsid w:val="57F6D359"/>
    <w:rsid w:val="582E37A5"/>
    <w:rsid w:val="582E6BAF"/>
    <w:rsid w:val="586E89F3"/>
    <w:rsid w:val="5873E30A"/>
    <w:rsid w:val="58782F9A"/>
    <w:rsid w:val="58A6D622"/>
    <w:rsid w:val="58B368E6"/>
    <w:rsid w:val="58CACBAB"/>
    <w:rsid w:val="58E5FD59"/>
    <w:rsid w:val="58E9A7FA"/>
    <w:rsid w:val="58FEC09B"/>
    <w:rsid w:val="591F02CE"/>
    <w:rsid w:val="5934017F"/>
    <w:rsid w:val="5971F688"/>
    <w:rsid w:val="5999B9CC"/>
    <w:rsid w:val="59AB6EE5"/>
    <w:rsid w:val="59B9340F"/>
    <w:rsid w:val="59EDBEDB"/>
    <w:rsid w:val="59F67086"/>
    <w:rsid w:val="5A201D4A"/>
    <w:rsid w:val="5A21A464"/>
    <w:rsid w:val="5A2CEC4C"/>
    <w:rsid w:val="5A474A1C"/>
    <w:rsid w:val="5A56C1B3"/>
    <w:rsid w:val="5A601147"/>
    <w:rsid w:val="5A77DB88"/>
    <w:rsid w:val="5A7DD5D7"/>
    <w:rsid w:val="5AA7038C"/>
    <w:rsid w:val="5AF0E0CB"/>
    <w:rsid w:val="5B023D71"/>
    <w:rsid w:val="5B2302D5"/>
    <w:rsid w:val="5B2EDD4E"/>
    <w:rsid w:val="5B59A7A6"/>
    <w:rsid w:val="5B622296"/>
    <w:rsid w:val="5B8CA5AF"/>
    <w:rsid w:val="5B95B0BE"/>
    <w:rsid w:val="5B9AFF40"/>
    <w:rsid w:val="5BA85D48"/>
    <w:rsid w:val="5BE09452"/>
    <w:rsid w:val="5BF4847F"/>
    <w:rsid w:val="5C0B9D87"/>
    <w:rsid w:val="5C2838EF"/>
    <w:rsid w:val="5C3B8708"/>
    <w:rsid w:val="5C788625"/>
    <w:rsid w:val="5C7FFFC5"/>
    <w:rsid w:val="5C88DAD3"/>
    <w:rsid w:val="5C91C2CE"/>
    <w:rsid w:val="5C9C5E96"/>
    <w:rsid w:val="5C9E9BCA"/>
    <w:rsid w:val="5CD6A09B"/>
    <w:rsid w:val="5CD7596D"/>
    <w:rsid w:val="5CDE1501"/>
    <w:rsid w:val="5CE81E64"/>
    <w:rsid w:val="5D08A8B5"/>
    <w:rsid w:val="5D2149B3"/>
    <w:rsid w:val="5D31123C"/>
    <w:rsid w:val="5D44D4A2"/>
    <w:rsid w:val="5D48AC65"/>
    <w:rsid w:val="5D4EFD85"/>
    <w:rsid w:val="5D551037"/>
    <w:rsid w:val="5D61FA87"/>
    <w:rsid w:val="5D74682E"/>
    <w:rsid w:val="5D8255F2"/>
    <w:rsid w:val="5DA023C8"/>
    <w:rsid w:val="5DA5BCD0"/>
    <w:rsid w:val="5DC1DA4B"/>
    <w:rsid w:val="5E24618D"/>
    <w:rsid w:val="5E30DE91"/>
    <w:rsid w:val="5E47CF47"/>
    <w:rsid w:val="5E5AED92"/>
    <w:rsid w:val="5E73F5DB"/>
    <w:rsid w:val="5E817737"/>
    <w:rsid w:val="5E9A4016"/>
    <w:rsid w:val="5EB4DCB6"/>
    <w:rsid w:val="5EB79211"/>
    <w:rsid w:val="5EBAAA81"/>
    <w:rsid w:val="5EC06CF7"/>
    <w:rsid w:val="5EC4F1E8"/>
    <w:rsid w:val="5ECC850B"/>
    <w:rsid w:val="5EDC4462"/>
    <w:rsid w:val="5EE4B427"/>
    <w:rsid w:val="5EF46939"/>
    <w:rsid w:val="5F10C748"/>
    <w:rsid w:val="5F3B7FE2"/>
    <w:rsid w:val="5F419752"/>
    <w:rsid w:val="5F48C3A8"/>
    <w:rsid w:val="5F5D8A58"/>
    <w:rsid w:val="5F69A8D7"/>
    <w:rsid w:val="5F6CC34B"/>
    <w:rsid w:val="5F70E309"/>
    <w:rsid w:val="5F90530D"/>
    <w:rsid w:val="5FB18D60"/>
    <w:rsid w:val="5FBB672E"/>
    <w:rsid w:val="5FC5A7D7"/>
    <w:rsid w:val="5FCC6D90"/>
    <w:rsid w:val="5FCDA6FB"/>
    <w:rsid w:val="5FE502D1"/>
    <w:rsid w:val="5FF9E6F0"/>
    <w:rsid w:val="6001F962"/>
    <w:rsid w:val="60032F37"/>
    <w:rsid w:val="6041DE38"/>
    <w:rsid w:val="6047E362"/>
    <w:rsid w:val="6056E6E8"/>
    <w:rsid w:val="6058557D"/>
    <w:rsid w:val="6065FDF4"/>
    <w:rsid w:val="606C3668"/>
    <w:rsid w:val="60836A47"/>
    <w:rsid w:val="60C27DE2"/>
    <w:rsid w:val="60D94654"/>
    <w:rsid w:val="60DBD808"/>
    <w:rsid w:val="60FC4D36"/>
    <w:rsid w:val="61001066"/>
    <w:rsid w:val="61009F59"/>
    <w:rsid w:val="610A1D37"/>
    <w:rsid w:val="61479C5F"/>
    <w:rsid w:val="616A08F7"/>
    <w:rsid w:val="616DA8D7"/>
    <w:rsid w:val="61747EFD"/>
    <w:rsid w:val="61B5DAD8"/>
    <w:rsid w:val="61B647C6"/>
    <w:rsid w:val="61C38AAD"/>
    <w:rsid w:val="61F0A40F"/>
    <w:rsid w:val="61F6A08D"/>
    <w:rsid w:val="61FB7E28"/>
    <w:rsid w:val="621E298A"/>
    <w:rsid w:val="624FFEFD"/>
    <w:rsid w:val="6282E6F2"/>
    <w:rsid w:val="629830F8"/>
    <w:rsid w:val="629B4CE5"/>
    <w:rsid w:val="629DCB99"/>
    <w:rsid w:val="62ADB246"/>
    <w:rsid w:val="62C06C53"/>
    <w:rsid w:val="62C0F138"/>
    <w:rsid w:val="62C2A5CD"/>
    <w:rsid w:val="62C94AD5"/>
    <w:rsid w:val="62EA6ABB"/>
    <w:rsid w:val="62F65881"/>
    <w:rsid w:val="62FBD62D"/>
    <w:rsid w:val="6302A6F9"/>
    <w:rsid w:val="6317127B"/>
    <w:rsid w:val="631EBBED"/>
    <w:rsid w:val="6339DEF0"/>
    <w:rsid w:val="634C495A"/>
    <w:rsid w:val="6353604B"/>
    <w:rsid w:val="63AAF477"/>
    <w:rsid w:val="63B3FC9D"/>
    <w:rsid w:val="63D56FCE"/>
    <w:rsid w:val="63D7EB10"/>
    <w:rsid w:val="64000EB6"/>
    <w:rsid w:val="641365A4"/>
    <w:rsid w:val="6415708C"/>
    <w:rsid w:val="643253D1"/>
    <w:rsid w:val="64460DEB"/>
    <w:rsid w:val="6455C9EF"/>
    <w:rsid w:val="64636B51"/>
    <w:rsid w:val="646B27C5"/>
    <w:rsid w:val="646EF451"/>
    <w:rsid w:val="64784DC4"/>
    <w:rsid w:val="6482F223"/>
    <w:rsid w:val="648B621F"/>
    <w:rsid w:val="648B7073"/>
    <w:rsid w:val="64B4C364"/>
    <w:rsid w:val="64DB9E17"/>
    <w:rsid w:val="64E0074C"/>
    <w:rsid w:val="65085C10"/>
    <w:rsid w:val="651B3C76"/>
    <w:rsid w:val="6523B9EB"/>
    <w:rsid w:val="65278C51"/>
    <w:rsid w:val="654B5BB0"/>
    <w:rsid w:val="65585E31"/>
    <w:rsid w:val="6558D163"/>
    <w:rsid w:val="658A660E"/>
    <w:rsid w:val="658A8760"/>
    <w:rsid w:val="658B985B"/>
    <w:rsid w:val="659C9388"/>
    <w:rsid w:val="65AA4FEA"/>
    <w:rsid w:val="65B8D7FA"/>
    <w:rsid w:val="65BA8A7B"/>
    <w:rsid w:val="65C4D5A9"/>
    <w:rsid w:val="65D13506"/>
    <w:rsid w:val="65DA2D85"/>
    <w:rsid w:val="662A9996"/>
    <w:rsid w:val="663D4825"/>
    <w:rsid w:val="6646642D"/>
    <w:rsid w:val="666CB485"/>
    <w:rsid w:val="667F7D91"/>
    <w:rsid w:val="6681DCAD"/>
    <w:rsid w:val="66973AEC"/>
    <w:rsid w:val="669CDD59"/>
    <w:rsid w:val="66AFD0F4"/>
    <w:rsid w:val="66B545A9"/>
    <w:rsid w:val="66C77FF2"/>
    <w:rsid w:val="66D09AF5"/>
    <w:rsid w:val="670F8A71"/>
    <w:rsid w:val="671EDA92"/>
    <w:rsid w:val="67214FEE"/>
    <w:rsid w:val="6753E873"/>
    <w:rsid w:val="675579CB"/>
    <w:rsid w:val="6788EFF3"/>
    <w:rsid w:val="6792730B"/>
    <w:rsid w:val="679F45A1"/>
    <w:rsid w:val="67C9D71B"/>
    <w:rsid w:val="67E05D9B"/>
    <w:rsid w:val="681832FE"/>
    <w:rsid w:val="68355C0A"/>
    <w:rsid w:val="6847CFEC"/>
    <w:rsid w:val="6858A249"/>
    <w:rsid w:val="6874026E"/>
    <w:rsid w:val="687C98A1"/>
    <w:rsid w:val="6886888A"/>
    <w:rsid w:val="68A9F93D"/>
    <w:rsid w:val="68B0DC0D"/>
    <w:rsid w:val="68C59159"/>
    <w:rsid w:val="68D39D86"/>
    <w:rsid w:val="690076A2"/>
    <w:rsid w:val="6900B94D"/>
    <w:rsid w:val="69215FC1"/>
    <w:rsid w:val="6938E878"/>
    <w:rsid w:val="6947D7FD"/>
    <w:rsid w:val="694E4288"/>
    <w:rsid w:val="694E74AE"/>
    <w:rsid w:val="69508261"/>
    <w:rsid w:val="695D0C8E"/>
    <w:rsid w:val="696C20F0"/>
    <w:rsid w:val="696DCAA8"/>
    <w:rsid w:val="6977B845"/>
    <w:rsid w:val="69AD1107"/>
    <w:rsid w:val="69BB8E3B"/>
    <w:rsid w:val="69C3F2EB"/>
    <w:rsid w:val="69CD05B1"/>
    <w:rsid w:val="69EEFEDE"/>
    <w:rsid w:val="6A05B0C2"/>
    <w:rsid w:val="6A0D7AE5"/>
    <w:rsid w:val="6A0FB8EF"/>
    <w:rsid w:val="6A5A3B8A"/>
    <w:rsid w:val="6A60EA76"/>
    <w:rsid w:val="6A62C2DE"/>
    <w:rsid w:val="6AA0E097"/>
    <w:rsid w:val="6AB96031"/>
    <w:rsid w:val="6AC5CF49"/>
    <w:rsid w:val="6AC965D7"/>
    <w:rsid w:val="6AFA66E7"/>
    <w:rsid w:val="6AFC83C6"/>
    <w:rsid w:val="6B07ECCB"/>
    <w:rsid w:val="6B0C2AAB"/>
    <w:rsid w:val="6B0CB167"/>
    <w:rsid w:val="6B19A4EA"/>
    <w:rsid w:val="6B229F4E"/>
    <w:rsid w:val="6B5DB19E"/>
    <w:rsid w:val="6B747848"/>
    <w:rsid w:val="6B7968AE"/>
    <w:rsid w:val="6B7B20D0"/>
    <w:rsid w:val="6B86CC5A"/>
    <w:rsid w:val="6B918277"/>
    <w:rsid w:val="6BA03397"/>
    <w:rsid w:val="6BA0F42E"/>
    <w:rsid w:val="6BABFA38"/>
    <w:rsid w:val="6BB4024A"/>
    <w:rsid w:val="6BB69681"/>
    <w:rsid w:val="6BB7ADEE"/>
    <w:rsid w:val="6C031CA0"/>
    <w:rsid w:val="6C05A1FD"/>
    <w:rsid w:val="6C0F22C8"/>
    <w:rsid w:val="6C58A9A6"/>
    <w:rsid w:val="6C71932A"/>
    <w:rsid w:val="6C800E7A"/>
    <w:rsid w:val="6C98D70B"/>
    <w:rsid w:val="6CDCF18F"/>
    <w:rsid w:val="6CF0FE8A"/>
    <w:rsid w:val="6D022048"/>
    <w:rsid w:val="6D2E964F"/>
    <w:rsid w:val="6D36388F"/>
    <w:rsid w:val="6D43616B"/>
    <w:rsid w:val="6D4CB2C4"/>
    <w:rsid w:val="6D64E8DE"/>
    <w:rsid w:val="6D67C9C0"/>
    <w:rsid w:val="6D89615C"/>
    <w:rsid w:val="6D8FEA7A"/>
    <w:rsid w:val="6D97B1D6"/>
    <w:rsid w:val="6DA08030"/>
    <w:rsid w:val="6DA35C0E"/>
    <w:rsid w:val="6DA8614A"/>
    <w:rsid w:val="6DB971E7"/>
    <w:rsid w:val="6DBDAD5F"/>
    <w:rsid w:val="6DC9EEAB"/>
    <w:rsid w:val="6DEC0EA5"/>
    <w:rsid w:val="6DEE2F7A"/>
    <w:rsid w:val="6E023C43"/>
    <w:rsid w:val="6E2C77E3"/>
    <w:rsid w:val="6E3F4748"/>
    <w:rsid w:val="6E401838"/>
    <w:rsid w:val="6E412CA5"/>
    <w:rsid w:val="6E6F8C30"/>
    <w:rsid w:val="6E9168C6"/>
    <w:rsid w:val="6EA4BCA9"/>
    <w:rsid w:val="6EC64EE6"/>
    <w:rsid w:val="6EC73351"/>
    <w:rsid w:val="6ED204B9"/>
    <w:rsid w:val="6EE81822"/>
    <w:rsid w:val="6EFF46EB"/>
    <w:rsid w:val="6F027609"/>
    <w:rsid w:val="6F0A726D"/>
    <w:rsid w:val="6F13D89E"/>
    <w:rsid w:val="6F330E56"/>
    <w:rsid w:val="6F341222"/>
    <w:rsid w:val="6F588D5E"/>
    <w:rsid w:val="6F647B4E"/>
    <w:rsid w:val="6F8C54C9"/>
    <w:rsid w:val="6F9170A2"/>
    <w:rsid w:val="6F9479FA"/>
    <w:rsid w:val="6FB0868D"/>
    <w:rsid w:val="6FCA505E"/>
    <w:rsid w:val="6FECCCC0"/>
    <w:rsid w:val="6FFD2A8F"/>
    <w:rsid w:val="70082E28"/>
    <w:rsid w:val="701436CD"/>
    <w:rsid w:val="701E0D59"/>
    <w:rsid w:val="701EF493"/>
    <w:rsid w:val="70235BA0"/>
    <w:rsid w:val="703415DE"/>
    <w:rsid w:val="7043AF06"/>
    <w:rsid w:val="705507DD"/>
    <w:rsid w:val="7057334D"/>
    <w:rsid w:val="7079AA94"/>
    <w:rsid w:val="7094971D"/>
    <w:rsid w:val="70A51AE9"/>
    <w:rsid w:val="70A6795A"/>
    <w:rsid w:val="70ACD130"/>
    <w:rsid w:val="70BEFC82"/>
    <w:rsid w:val="70D2C7AA"/>
    <w:rsid w:val="712330BF"/>
    <w:rsid w:val="7125A70E"/>
    <w:rsid w:val="7129D05E"/>
    <w:rsid w:val="71352F36"/>
    <w:rsid w:val="713DEEE0"/>
    <w:rsid w:val="71455B7B"/>
    <w:rsid w:val="7150ADD4"/>
    <w:rsid w:val="7173C066"/>
    <w:rsid w:val="7179ED64"/>
    <w:rsid w:val="7186A2B7"/>
    <w:rsid w:val="718D030B"/>
    <w:rsid w:val="719E5584"/>
    <w:rsid w:val="71C55F47"/>
    <w:rsid w:val="71D59A0B"/>
    <w:rsid w:val="71FF7BA7"/>
    <w:rsid w:val="720D9DF3"/>
    <w:rsid w:val="722A9118"/>
    <w:rsid w:val="72360AA0"/>
    <w:rsid w:val="724283BE"/>
    <w:rsid w:val="7259DD86"/>
    <w:rsid w:val="726F403F"/>
    <w:rsid w:val="728E76BD"/>
    <w:rsid w:val="72ABF3ED"/>
    <w:rsid w:val="72C90578"/>
    <w:rsid w:val="72CB7350"/>
    <w:rsid w:val="72CC70B1"/>
    <w:rsid w:val="72F020C9"/>
    <w:rsid w:val="730EB8FB"/>
    <w:rsid w:val="731488B8"/>
    <w:rsid w:val="731BC1B4"/>
    <w:rsid w:val="73230985"/>
    <w:rsid w:val="732A6DC3"/>
    <w:rsid w:val="732BE823"/>
    <w:rsid w:val="733D94ED"/>
    <w:rsid w:val="736653C1"/>
    <w:rsid w:val="736B5068"/>
    <w:rsid w:val="7372481C"/>
    <w:rsid w:val="7381E336"/>
    <w:rsid w:val="73AD14D7"/>
    <w:rsid w:val="73B6A837"/>
    <w:rsid w:val="73B80756"/>
    <w:rsid w:val="73C7BF44"/>
    <w:rsid w:val="73CD572D"/>
    <w:rsid w:val="73E60312"/>
    <w:rsid w:val="740969F5"/>
    <w:rsid w:val="74205634"/>
    <w:rsid w:val="7426C118"/>
    <w:rsid w:val="7437C275"/>
    <w:rsid w:val="7437F66B"/>
    <w:rsid w:val="743DB92E"/>
    <w:rsid w:val="744E5A05"/>
    <w:rsid w:val="74526C66"/>
    <w:rsid w:val="74857E04"/>
    <w:rsid w:val="74A32496"/>
    <w:rsid w:val="74A4F991"/>
    <w:rsid w:val="74B0DA59"/>
    <w:rsid w:val="74C62C58"/>
    <w:rsid w:val="74CAD228"/>
    <w:rsid w:val="74D2C713"/>
    <w:rsid w:val="75249365"/>
    <w:rsid w:val="75291104"/>
    <w:rsid w:val="75319B55"/>
    <w:rsid w:val="7533D7FE"/>
    <w:rsid w:val="7544FE8A"/>
    <w:rsid w:val="7549E3DA"/>
    <w:rsid w:val="75589D69"/>
    <w:rsid w:val="755C1432"/>
    <w:rsid w:val="7563599A"/>
    <w:rsid w:val="7584FBFC"/>
    <w:rsid w:val="75923A5E"/>
    <w:rsid w:val="75A1D01C"/>
    <w:rsid w:val="75B93526"/>
    <w:rsid w:val="75C19D15"/>
    <w:rsid w:val="75D6F10D"/>
    <w:rsid w:val="75DD0037"/>
    <w:rsid w:val="75E22A58"/>
    <w:rsid w:val="760A98C4"/>
    <w:rsid w:val="760BD089"/>
    <w:rsid w:val="7621FDDA"/>
    <w:rsid w:val="7625AFC3"/>
    <w:rsid w:val="7663D630"/>
    <w:rsid w:val="76715345"/>
    <w:rsid w:val="7677FA9A"/>
    <w:rsid w:val="7696A19E"/>
    <w:rsid w:val="7696D691"/>
    <w:rsid w:val="76A1FBC5"/>
    <w:rsid w:val="7722EB19"/>
    <w:rsid w:val="77340D6B"/>
    <w:rsid w:val="7755C9D6"/>
    <w:rsid w:val="775BAEA1"/>
    <w:rsid w:val="7764ADFD"/>
    <w:rsid w:val="777FE5AC"/>
    <w:rsid w:val="7782A5C8"/>
    <w:rsid w:val="7784F886"/>
    <w:rsid w:val="779003E8"/>
    <w:rsid w:val="77942AA1"/>
    <w:rsid w:val="77A5F0B8"/>
    <w:rsid w:val="77ADF0D0"/>
    <w:rsid w:val="77CCEAE1"/>
    <w:rsid w:val="77F94F17"/>
    <w:rsid w:val="77FCFB02"/>
    <w:rsid w:val="781803BA"/>
    <w:rsid w:val="7828129A"/>
    <w:rsid w:val="782F9B87"/>
    <w:rsid w:val="786F0CE0"/>
    <w:rsid w:val="7886042D"/>
    <w:rsid w:val="788FA41D"/>
    <w:rsid w:val="78958FD2"/>
    <w:rsid w:val="789829A6"/>
    <w:rsid w:val="78A11E68"/>
    <w:rsid w:val="78A156CA"/>
    <w:rsid w:val="78EA4FCE"/>
    <w:rsid w:val="78F7D8FA"/>
    <w:rsid w:val="78FBA378"/>
    <w:rsid w:val="7912418B"/>
    <w:rsid w:val="7916F00B"/>
    <w:rsid w:val="79245040"/>
    <w:rsid w:val="79A0B665"/>
    <w:rsid w:val="79A15BE6"/>
    <w:rsid w:val="79A258E8"/>
    <w:rsid w:val="79A87CBF"/>
    <w:rsid w:val="79B049C2"/>
    <w:rsid w:val="79B0ACBE"/>
    <w:rsid w:val="79B22EB0"/>
    <w:rsid w:val="79BE8552"/>
    <w:rsid w:val="79CC6DB1"/>
    <w:rsid w:val="79CD1FA8"/>
    <w:rsid w:val="79D35757"/>
    <w:rsid w:val="79D6C033"/>
    <w:rsid w:val="79FADCFD"/>
    <w:rsid w:val="7A014FBA"/>
    <w:rsid w:val="7A0AC4A2"/>
    <w:rsid w:val="7A175199"/>
    <w:rsid w:val="7A1AA7F9"/>
    <w:rsid w:val="7A2EA45D"/>
    <w:rsid w:val="7A36402D"/>
    <w:rsid w:val="7A547E67"/>
    <w:rsid w:val="7A7C725C"/>
    <w:rsid w:val="7AB99E40"/>
    <w:rsid w:val="7AC19156"/>
    <w:rsid w:val="7AC19FD8"/>
    <w:rsid w:val="7AC6E76E"/>
    <w:rsid w:val="7AC9B0BE"/>
    <w:rsid w:val="7AD23627"/>
    <w:rsid w:val="7AD85FB1"/>
    <w:rsid w:val="7ADEE526"/>
    <w:rsid w:val="7AEC247A"/>
    <w:rsid w:val="7B0D7138"/>
    <w:rsid w:val="7B1117D4"/>
    <w:rsid w:val="7B22C5ED"/>
    <w:rsid w:val="7B32FAA6"/>
    <w:rsid w:val="7B4B25AB"/>
    <w:rsid w:val="7B57A99A"/>
    <w:rsid w:val="7B8475E6"/>
    <w:rsid w:val="7B9969DF"/>
    <w:rsid w:val="7B9D90A7"/>
    <w:rsid w:val="7BAB8659"/>
    <w:rsid w:val="7BB619B4"/>
    <w:rsid w:val="7BDFE6C0"/>
    <w:rsid w:val="7BE621D0"/>
    <w:rsid w:val="7C28BAE7"/>
    <w:rsid w:val="7C2BAA94"/>
    <w:rsid w:val="7C300DF3"/>
    <w:rsid w:val="7C412886"/>
    <w:rsid w:val="7C42833F"/>
    <w:rsid w:val="7C46D6B4"/>
    <w:rsid w:val="7C4FFE9C"/>
    <w:rsid w:val="7C718E06"/>
    <w:rsid w:val="7C742904"/>
    <w:rsid w:val="7C8B312B"/>
    <w:rsid w:val="7CC20F41"/>
    <w:rsid w:val="7CC76466"/>
    <w:rsid w:val="7CDB75BC"/>
    <w:rsid w:val="7CFD8712"/>
    <w:rsid w:val="7D10937E"/>
    <w:rsid w:val="7D3211CE"/>
    <w:rsid w:val="7D46EA0C"/>
    <w:rsid w:val="7D56C3BA"/>
    <w:rsid w:val="7D6BA081"/>
    <w:rsid w:val="7D74BF07"/>
    <w:rsid w:val="7D7B7ADD"/>
    <w:rsid w:val="7D7D45B2"/>
    <w:rsid w:val="7D7EB9A6"/>
    <w:rsid w:val="7D9CC580"/>
    <w:rsid w:val="7D9DD6C6"/>
    <w:rsid w:val="7DB29DEE"/>
    <w:rsid w:val="7DD941C5"/>
    <w:rsid w:val="7DE5E253"/>
    <w:rsid w:val="7E1CABAA"/>
    <w:rsid w:val="7E1DEB31"/>
    <w:rsid w:val="7E265BB9"/>
    <w:rsid w:val="7E418F28"/>
    <w:rsid w:val="7E62F8A3"/>
    <w:rsid w:val="7E68CA15"/>
    <w:rsid w:val="7E7CADA0"/>
    <w:rsid w:val="7E898D0F"/>
    <w:rsid w:val="7E9D8FB9"/>
    <w:rsid w:val="7EA3EC8B"/>
    <w:rsid w:val="7EA4CA48"/>
    <w:rsid w:val="7EA63E1E"/>
    <w:rsid w:val="7EB997A5"/>
    <w:rsid w:val="7EBC7144"/>
    <w:rsid w:val="7EC9A35E"/>
    <w:rsid w:val="7ECD2BB1"/>
    <w:rsid w:val="7EE7666E"/>
    <w:rsid w:val="7F17ABDF"/>
    <w:rsid w:val="7F2373EC"/>
    <w:rsid w:val="7F287C5D"/>
    <w:rsid w:val="7F4CFC63"/>
    <w:rsid w:val="7F51B885"/>
    <w:rsid w:val="7F5FB248"/>
    <w:rsid w:val="7F61A8F1"/>
    <w:rsid w:val="7F66C779"/>
    <w:rsid w:val="7F7A5FBF"/>
    <w:rsid w:val="7FB0BE52"/>
    <w:rsid w:val="7FC47A20"/>
    <w:rsid w:val="7FCB35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4F1C"/>
  <w15:chartTrackingRefBased/>
  <w15:docId w15:val="{A4AB0C65-1F8B-4314-B09E-555B9362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77B5161"/>
    <w:pPr>
      <w:spacing w:after="120"/>
      <w:jc w:val="both"/>
    </w:pPr>
    <w:rPr>
      <w:rFonts w:ascii="Arial" w:hAnsi="Arial"/>
      <w:lang w:val="es-VE"/>
    </w:rPr>
  </w:style>
  <w:style w:type="paragraph" w:styleId="Ttulo1">
    <w:name w:val="heading 1"/>
    <w:basedOn w:val="Normal"/>
    <w:next w:val="Normal"/>
    <w:link w:val="Ttulo1Car"/>
    <w:uiPriority w:val="9"/>
    <w:qFormat/>
    <w:rsid w:val="577B5161"/>
    <w:pPr>
      <w:keepNext/>
      <w:keepLines/>
      <w:spacing w:before="120"/>
      <w:outlineLvl w:val="0"/>
    </w:pPr>
    <w:rPr>
      <w:rFonts w:eastAsiaTheme="majorEastAsia" w:cstheme="majorBidi"/>
      <w:color w:val="BA0C2F"/>
      <w:sz w:val="36"/>
      <w:szCs w:val="36"/>
    </w:rPr>
  </w:style>
  <w:style w:type="paragraph" w:styleId="Ttulo2">
    <w:name w:val="heading 2"/>
    <w:basedOn w:val="Normal"/>
    <w:next w:val="Normal"/>
    <w:link w:val="Ttulo2Car"/>
    <w:uiPriority w:val="9"/>
    <w:unhideWhenUsed/>
    <w:qFormat/>
    <w:rsid w:val="577B5161"/>
    <w:pPr>
      <w:keepNext/>
      <w:keepLines/>
      <w:spacing w:before="120"/>
      <w:outlineLvl w:val="1"/>
    </w:pPr>
    <w:rPr>
      <w:rFonts w:eastAsiaTheme="majorEastAsia" w:cstheme="majorBidi"/>
      <w:i/>
      <w:iCs/>
      <w:color w:val="BA0C2F"/>
      <w:sz w:val="32"/>
      <w:szCs w:val="32"/>
    </w:rPr>
  </w:style>
  <w:style w:type="paragraph" w:styleId="Ttulo3">
    <w:name w:val="heading 3"/>
    <w:basedOn w:val="Ttulo"/>
    <w:next w:val="Normal"/>
    <w:link w:val="Ttulo3Car"/>
    <w:uiPriority w:val="9"/>
    <w:unhideWhenUsed/>
    <w:qFormat/>
    <w:rsid w:val="007909E7"/>
    <w:pPr>
      <w:outlineLvl w:val="2"/>
    </w:pPr>
    <w:rPr>
      <w:lang w:val="es-ES_tradnl"/>
    </w:rPr>
  </w:style>
  <w:style w:type="paragraph" w:styleId="Ttulo4">
    <w:name w:val="heading 4"/>
    <w:basedOn w:val="Normal"/>
    <w:next w:val="Normal"/>
    <w:link w:val="Ttulo4Car"/>
    <w:uiPriority w:val="9"/>
    <w:unhideWhenUsed/>
    <w:qFormat/>
    <w:rsid w:val="577B51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uiPriority w:val="9"/>
    <w:unhideWhenUsed/>
    <w:qFormat/>
    <w:rsid w:val="577B5161"/>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uiPriority w:val="9"/>
    <w:unhideWhenUsed/>
    <w:qFormat/>
    <w:rsid w:val="577B5161"/>
    <w:pPr>
      <w:keepNext/>
      <w:keepLines/>
      <w:spacing w:before="40" w:after="0"/>
      <w:outlineLvl w:val="5"/>
    </w:pPr>
    <w:rPr>
      <w:rFonts w:asciiTheme="majorHAnsi" w:eastAsiaTheme="majorEastAsia" w:hAnsiTheme="majorHAnsi" w:cstheme="majorBidi"/>
      <w:color w:val="1F3763"/>
    </w:rPr>
  </w:style>
  <w:style w:type="paragraph" w:styleId="Ttulo7">
    <w:name w:val="heading 7"/>
    <w:basedOn w:val="Normal"/>
    <w:next w:val="Normal"/>
    <w:uiPriority w:val="9"/>
    <w:unhideWhenUsed/>
    <w:qFormat/>
    <w:rsid w:val="577B5161"/>
    <w:pPr>
      <w:keepNext/>
      <w:keepLines/>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uiPriority w:val="9"/>
    <w:unhideWhenUsed/>
    <w:qFormat/>
    <w:rsid w:val="577B5161"/>
    <w:pPr>
      <w:keepNext/>
      <w:keepLines/>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uiPriority w:val="9"/>
    <w:unhideWhenUsed/>
    <w:qFormat/>
    <w:rsid w:val="577B5161"/>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3719"/>
    <w:rPr>
      <w:rFonts w:ascii="Arial" w:eastAsiaTheme="majorEastAsia" w:hAnsi="Arial" w:cstheme="majorBidi"/>
      <w:color w:val="BA0C2F"/>
      <w:sz w:val="36"/>
      <w:szCs w:val="32"/>
    </w:rPr>
  </w:style>
  <w:style w:type="character" w:customStyle="1" w:styleId="Ttulo2Car">
    <w:name w:val="Título 2 Car"/>
    <w:basedOn w:val="Fuentedeprrafopredeter"/>
    <w:link w:val="Ttulo2"/>
    <w:uiPriority w:val="9"/>
    <w:rsid w:val="00647269"/>
    <w:rPr>
      <w:rFonts w:ascii="Arial" w:eastAsiaTheme="majorEastAsia" w:hAnsi="Arial" w:cstheme="majorBidi"/>
      <w:i/>
      <w:color w:val="BA0C2F"/>
      <w:sz w:val="32"/>
      <w:szCs w:val="26"/>
    </w:rPr>
  </w:style>
  <w:style w:type="paragraph" w:styleId="Ttulo">
    <w:name w:val="Title"/>
    <w:basedOn w:val="Normal"/>
    <w:next w:val="Normal"/>
    <w:link w:val="TtuloCar"/>
    <w:uiPriority w:val="10"/>
    <w:qFormat/>
    <w:rsid w:val="577B5161"/>
    <w:pPr>
      <w:spacing w:before="120"/>
      <w:contextualSpacing/>
    </w:pPr>
    <w:rPr>
      <w:rFonts w:eastAsiaTheme="majorEastAsia" w:cstheme="majorBidi"/>
      <w:sz w:val="28"/>
      <w:szCs w:val="28"/>
    </w:rPr>
  </w:style>
  <w:style w:type="character" w:customStyle="1" w:styleId="TtuloCar">
    <w:name w:val="Título Car"/>
    <w:basedOn w:val="Fuentedeprrafopredeter"/>
    <w:link w:val="Ttulo"/>
    <w:uiPriority w:val="10"/>
    <w:rsid w:val="00561036"/>
    <w:rPr>
      <w:rFonts w:ascii="Arial" w:eastAsiaTheme="majorEastAsia" w:hAnsi="Arial" w:cstheme="majorBidi"/>
      <w:spacing w:val="-10"/>
      <w:kern w:val="28"/>
      <w:sz w:val="28"/>
      <w:szCs w:val="56"/>
    </w:rPr>
  </w:style>
  <w:style w:type="paragraph" w:styleId="TtuloTDC">
    <w:name w:val="TOC Heading"/>
    <w:basedOn w:val="Ttulo1"/>
    <w:next w:val="Normal"/>
    <w:uiPriority w:val="39"/>
    <w:unhideWhenUsed/>
    <w:qFormat/>
    <w:rsid w:val="00B53719"/>
    <w:pPr>
      <w:spacing w:before="240" w:after="0"/>
      <w:outlineLvl w:val="9"/>
    </w:pPr>
    <w:rPr>
      <w:rFonts w:asciiTheme="majorHAnsi" w:hAnsiTheme="majorHAnsi"/>
      <w:color w:val="2F5496" w:themeColor="accent1" w:themeShade="BF"/>
      <w:kern w:val="0"/>
      <w:sz w:val="32"/>
      <w14:ligatures w14:val="none"/>
    </w:rPr>
  </w:style>
  <w:style w:type="paragraph" w:styleId="TDC1">
    <w:name w:val="toc 1"/>
    <w:basedOn w:val="Normal"/>
    <w:next w:val="Normal"/>
    <w:uiPriority w:val="39"/>
    <w:unhideWhenUsed/>
    <w:rsid w:val="577B5161"/>
    <w:pPr>
      <w:spacing w:after="100"/>
    </w:pPr>
  </w:style>
  <w:style w:type="character" w:styleId="Hipervnculo">
    <w:name w:val="Hyperlink"/>
    <w:basedOn w:val="Fuentedeprrafopredeter"/>
    <w:uiPriority w:val="99"/>
    <w:unhideWhenUsed/>
    <w:rsid w:val="00B53719"/>
    <w:rPr>
      <w:color w:val="0563C1" w:themeColor="hyperlink"/>
      <w:u w:val="single"/>
    </w:rPr>
  </w:style>
  <w:style w:type="paragraph" w:styleId="Encabezado">
    <w:name w:val="header"/>
    <w:basedOn w:val="Normal"/>
    <w:link w:val="EncabezadoCar"/>
    <w:uiPriority w:val="99"/>
    <w:unhideWhenUsed/>
    <w:rsid w:val="577B5161"/>
    <w:pPr>
      <w:tabs>
        <w:tab w:val="center" w:pos="4680"/>
        <w:tab w:val="right" w:pos="9360"/>
      </w:tabs>
      <w:spacing w:after="0"/>
    </w:pPr>
  </w:style>
  <w:style w:type="character" w:customStyle="1" w:styleId="EncabezadoCar">
    <w:name w:val="Encabezado Car"/>
    <w:basedOn w:val="Fuentedeprrafopredeter"/>
    <w:link w:val="Encabezado"/>
    <w:uiPriority w:val="99"/>
    <w:rsid w:val="00647269"/>
    <w:rPr>
      <w:rFonts w:ascii="Arial" w:hAnsi="Arial"/>
    </w:rPr>
  </w:style>
  <w:style w:type="paragraph" w:styleId="Piedepgina">
    <w:name w:val="footer"/>
    <w:basedOn w:val="Normal"/>
    <w:link w:val="PiedepginaCar"/>
    <w:uiPriority w:val="99"/>
    <w:unhideWhenUsed/>
    <w:rsid w:val="577B5161"/>
    <w:pPr>
      <w:tabs>
        <w:tab w:val="center" w:pos="4680"/>
        <w:tab w:val="right" w:pos="9360"/>
      </w:tabs>
      <w:spacing w:after="0"/>
    </w:pPr>
  </w:style>
  <w:style w:type="character" w:customStyle="1" w:styleId="PiedepginaCar">
    <w:name w:val="Pie de página Car"/>
    <w:basedOn w:val="Fuentedeprrafopredeter"/>
    <w:link w:val="Piedepgina"/>
    <w:uiPriority w:val="99"/>
    <w:rsid w:val="00647269"/>
    <w:rPr>
      <w:rFonts w:ascii="Arial" w:hAnsi="Arial"/>
    </w:rPr>
  </w:style>
  <w:style w:type="paragraph" w:styleId="TDC2">
    <w:name w:val="toc 2"/>
    <w:basedOn w:val="Normal"/>
    <w:next w:val="Normal"/>
    <w:uiPriority w:val="39"/>
    <w:unhideWhenUsed/>
    <w:rsid w:val="577B5161"/>
    <w:pPr>
      <w:spacing w:after="100"/>
      <w:ind w:left="220"/>
    </w:pPr>
  </w:style>
  <w:style w:type="paragraph" w:styleId="Cita">
    <w:name w:val="Quote"/>
    <w:basedOn w:val="Normal"/>
    <w:next w:val="Normal"/>
    <w:link w:val="CitaCar"/>
    <w:uiPriority w:val="29"/>
    <w:qFormat/>
    <w:rsid w:val="577B5161"/>
    <w:pPr>
      <w:spacing w:after="0"/>
      <w:ind w:left="862" w:right="862"/>
      <w:jc w:val="center"/>
    </w:pPr>
    <w:rPr>
      <w:color w:val="404040" w:themeColor="text1" w:themeTint="BF"/>
      <w:sz w:val="16"/>
      <w:szCs w:val="16"/>
    </w:rPr>
  </w:style>
  <w:style w:type="character" w:customStyle="1" w:styleId="CitaCar">
    <w:name w:val="Cita Car"/>
    <w:basedOn w:val="Fuentedeprrafopredeter"/>
    <w:link w:val="Cita"/>
    <w:uiPriority w:val="29"/>
    <w:rsid w:val="00D87E47"/>
    <w:rPr>
      <w:rFonts w:ascii="Arial" w:hAnsi="Arial"/>
      <w:iCs/>
      <w:color w:val="404040" w:themeColor="text1" w:themeTint="BF"/>
      <w:sz w:val="16"/>
    </w:rPr>
  </w:style>
  <w:style w:type="character" w:customStyle="1" w:styleId="Ttulo3Car">
    <w:name w:val="Título 3 Car"/>
    <w:basedOn w:val="Fuentedeprrafopredeter"/>
    <w:link w:val="Ttulo3"/>
    <w:uiPriority w:val="9"/>
    <w:rsid w:val="007909E7"/>
    <w:rPr>
      <w:rFonts w:ascii="Arial" w:eastAsiaTheme="majorEastAsia" w:hAnsi="Arial" w:cstheme="majorBidi"/>
      <w:spacing w:val="-10"/>
      <w:kern w:val="28"/>
      <w:sz w:val="28"/>
      <w:szCs w:val="56"/>
      <w:lang w:val="es-ES_tradnl"/>
    </w:rPr>
  </w:style>
  <w:style w:type="paragraph" w:styleId="Prrafodelista">
    <w:name w:val="List Paragraph"/>
    <w:basedOn w:val="Normal"/>
    <w:uiPriority w:val="34"/>
    <w:qFormat/>
    <w:rsid w:val="577B5161"/>
    <w:pPr>
      <w:spacing w:after="160"/>
      <w:ind w:left="720"/>
      <w:contextualSpacing/>
      <w:jc w:val="left"/>
    </w:pPr>
    <w:rPr>
      <w:rFonts w:asciiTheme="minorHAnsi" w:hAnsiTheme="minorHAnsi"/>
    </w:rPr>
  </w:style>
  <w:style w:type="paragraph" w:styleId="TDC3">
    <w:name w:val="toc 3"/>
    <w:basedOn w:val="Normal"/>
    <w:next w:val="Normal"/>
    <w:uiPriority w:val="39"/>
    <w:unhideWhenUsed/>
    <w:rsid w:val="577B5161"/>
    <w:pPr>
      <w:spacing w:after="100"/>
      <w:ind w:left="440"/>
    </w:pPr>
  </w:style>
  <w:style w:type="character" w:styleId="Refdecomentario">
    <w:name w:val="annotation reference"/>
    <w:basedOn w:val="Fuentedeprrafopredeter"/>
    <w:uiPriority w:val="99"/>
    <w:semiHidden/>
    <w:unhideWhenUsed/>
    <w:rsid w:val="005173B3"/>
    <w:rPr>
      <w:sz w:val="16"/>
      <w:szCs w:val="16"/>
    </w:rPr>
  </w:style>
  <w:style w:type="paragraph" w:styleId="Textocomentario">
    <w:name w:val="annotation text"/>
    <w:basedOn w:val="Normal"/>
    <w:link w:val="TextocomentarioCar"/>
    <w:uiPriority w:val="99"/>
    <w:unhideWhenUsed/>
    <w:rsid w:val="577B5161"/>
    <w:rPr>
      <w:sz w:val="20"/>
      <w:szCs w:val="20"/>
    </w:rPr>
  </w:style>
  <w:style w:type="character" w:customStyle="1" w:styleId="TextocomentarioCar">
    <w:name w:val="Texto comentario Car"/>
    <w:basedOn w:val="Fuentedeprrafopredeter"/>
    <w:link w:val="Textocomentario"/>
    <w:uiPriority w:val="99"/>
    <w:rsid w:val="005173B3"/>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5173B3"/>
    <w:rPr>
      <w:b/>
      <w:bCs/>
    </w:rPr>
  </w:style>
  <w:style w:type="character" w:customStyle="1" w:styleId="AsuntodelcomentarioCar">
    <w:name w:val="Asunto del comentario Car"/>
    <w:basedOn w:val="TextocomentarioCar"/>
    <w:link w:val="Asuntodelcomentario"/>
    <w:uiPriority w:val="99"/>
    <w:semiHidden/>
    <w:rsid w:val="005173B3"/>
    <w:rPr>
      <w:rFonts w:ascii="Arial" w:hAnsi="Arial"/>
      <w:b/>
      <w:bCs/>
      <w:sz w:val="20"/>
      <w:szCs w:val="20"/>
    </w:rPr>
  </w:style>
  <w:style w:type="character" w:styleId="Mencinsinresolver">
    <w:name w:val="Unresolved Mention"/>
    <w:basedOn w:val="Fuentedeprrafopredeter"/>
    <w:uiPriority w:val="99"/>
    <w:semiHidden/>
    <w:unhideWhenUsed/>
    <w:rsid w:val="00546EBE"/>
    <w:rPr>
      <w:color w:val="605E5C"/>
      <w:shd w:val="clear" w:color="auto" w:fill="E1DFDD"/>
    </w:rPr>
  </w:style>
  <w:style w:type="paragraph" w:styleId="Subttulo">
    <w:name w:val="Subtitle"/>
    <w:basedOn w:val="Normal"/>
    <w:next w:val="Normal"/>
    <w:uiPriority w:val="11"/>
    <w:qFormat/>
    <w:rsid w:val="577B5161"/>
    <w:rPr>
      <w:rFonts w:eastAsiaTheme="minorEastAsia"/>
      <w:color w:val="5A5A5A"/>
    </w:rPr>
  </w:style>
  <w:style w:type="paragraph" w:styleId="Citadestacada">
    <w:name w:val="Intense Quote"/>
    <w:basedOn w:val="Normal"/>
    <w:next w:val="Normal"/>
    <w:uiPriority w:val="30"/>
    <w:qFormat/>
    <w:rsid w:val="577B516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paragraph" w:styleId="TDC4">
    <w:name w:val="toc 4"/>
    <w:basedOn w:val="Normal"/>
    <w:next w:val="Normal"/>
    <w:uiPriority w:val="39"/>
    <w:unhideWhenUsed/>
    <w:rsid w:val="577B5161"/>
    <w:pPr>
      <w:spacing w:after="100"/>
      <w:ind w:left="660"/>
    </w:pPr>
  </w:style>
  <w:style w:type="paragraph" w:styleId="TDC5">
    <w:name w:val="toc 5"/>
    <w:basedOn w:val="Normal"/>
    <w:next w:val="Normal"/>
    <w:uiPriority w:val="39"/>
    <w:unhideWhenUsed/>
    <w:rsid w:val="577B5161"/>
    <w:pPr>
      <w:spacing w:after="100"/>
      <w:ind w:left="880"/>
    </w:pPr>
  </w:style>
  <w:style w:type="paragraph" w:styleId="TDC6">
    <w:name w:val="toc 6"/>
    <w:basedOn w:val="Normal"/>
    <w:next w:val="Normal"/>
    <w:uiPriority w:val="39"/>
    <w:unhideWhenUsed/>
    <w:rsid w:val="577B5161"/>
    <w:pPr>
      <w:spacing w:after="100"/>
      <w:ind w:left="1100"/>
    </w:pPr>
  </w:style>
  <w:style w:type="paragraph" w:styleId="TDC7">
    <w:name w:val="toc 7"/>
    <w:basedOn w:val="Normal"/>
    <w:next w:val="Normal"/>
    <w:uiPriority w:val="39"/>
    <w:unhideWhenUsed/>
    <w:rsid w:val="577B5161"/>
    <w:pPr>
      <w:spacing w:after="100"/>
      <w:ind w:left="1320"/>
    </w:pPr>
  </w:style>
  <w:style w:type="paragraph" w:styleId="TDC8">
    <w:name w:val="toc 8"/>
    <w:basedOn w:val="Normal"/>
    <w:next w:val="Normal"/>
    <w:uiPriority w:val="39"/>
    <w:unhideWhenUsed/>
    <w:rsid w:val="577B5161"/>
    <w:pPr>
      <w:spacing w:after="100"/>
      <w:ind w:left="1540"/>
    </w:pPr>
  </w:style>
  <w:style w:type="paragraph" w:styleId="TDC9">
    <w:name w:val="toc 9"/>
    <w:basedOn w:val="Normal"/>
    <w:next w:val="Normal"/>
    <w:uiPriority w:val="39"/>
    <w:unhideWhenUsed/>
    <w:rsid w:val="577B5161"/>
    <w:pPr>
      <w:spacing w:after="100"/>
      <w:ind w:left="1760"/>
    </w:pPr>
  </w:style>
  <w:style w:type="paragraph" w:styleId="Textonotaalfinal">
    <w:name w:val="endnote text"/>
    <w:basedOn w:val="Normal"/>
    <w:uiPriority w:val="99"/>
    <w:semiHidden/>
    <w:unhideWhenUsed/>
    <w:rsid w:val="577B5161"/>
    <w:pPr>
      <w:spacing w:after="0"/>
    </w:pPr>
    <w:rPr>
      <w:sz w:val="20"/>
      <w:szCs w:val="20"/>
    </w:rPr>
  </w:style>
  <w:style w:type="paragraph" w:styleId="Textonotapie">
    <w:name w:val="footnote text"/>
    <w:basedOn w:val="Normal"/>
    <w:uiPriority w:val="99"/>
    <w:semiHidden/>
    <w:unhideWhenUsed/>
    <w:rsid w:val="577B5161"/>
    <w:pPr>
      <w:spacing w:after="0"/>
    </w:pPr>
    <w:rPr>
      <w:sz w:val="20"/>
      <w:szCs w:val="20"/>
    </w:rPr>
  </w:style>
  <w:style w:type="character" w:customStyle="1" w:styleId="Ttulo4Car">
    <w:name w:val="Título 4 Car"/>
    <w:basedOn w:val="Fuentedeprrafopredeter"/>
    <w:link w:val="Ttulo4"/>
    <w:uiPriority w:val="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887355">
      <w:bodyDiv w:val="1"/>
      <w:marLeft w:val="0"/>
      <w:marRight w:val="0"/>
      <w:marTop w:val="0"/>
      <w:marBottom w:val="0"/>
      <w:divBdr>
        <w:top w:val="none" w:sz="0" w:space="0" w:color="auto"/>
        <w:left w:val="none" w:sz="0" w:space="0" w:color="auto"/>
        <w:bottom w:val="none" w:sz="0" w:space="0" w:color="auto"/>
        <w:right w:val="none" w:sz="0" w:space="0" w:color="auto"/>
      </w:divBdr>
    </w:div>
    <w:div w:id="803351930">
      <w:bodyDiv w:val="1"/>
      <w:marLeft w:val="0"/>
      <w:marRight w:val="0"/>
      <w:marTop w:val="0"/>
      <w:marBottom w:val="0"/>
      <w:divBdr>
        <w:top w:val="none" w:sz="0" w:space="0" w:color="auto"/>
        <w:left w:val="none" w:sz="0" w:space="0" w:color="auto"/>
        <w:bottom w:val="none" w:sz="0" w:space="0" w:color="auto"/>
        <w:right w:val="none" w:sz="0" w:space="0" w:color="auto"/>
      </w:divBdr>
    </w:div>
    <w:div w:id="828179224">
      <w:bodyDiv w:val="1"/>
      <w:marLeft w:val="0"/>
      <w:marRight w:val="0"/>
      <w:marTop w:val="0"/>
      <w:marBottom w:val="0"/>
      <w:divBdr>
        <w:top w:val="none" w:sz="0" w:space="0" w:color="auto"/>
        <w:left w:val="none" w:sz="0" w:space="0" w:color="auto"/>
        <w:bottom w:val="none" w:sz="0" w:space="0" w:color="auto"/>
        <w:right w:val="none" w:sz="0" w:space="0" w:color="auto"/>
      </w:divBdr>
    </w:div>
    <w:div w:id="16783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microsoft.com/office/2020/10/relationships/intelligence" Target="intelligence2.xml"/><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jp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hyperlink" Target="https://ourworldindata.org/war-and-peace" TargetMode="External"/><Relationship Id="rId16" Type="http://schemas.openxmlformats.org/officeDocument/2006/relationships/diagramData" Target="diagrams/data1.xml"/><Relationship Id="rId107" Type="http://schemas.openxmlformats.org/officeDocument/2006/relationships/hyperlink" Target="https://ourworldindata.org/explorers/democracy?tab=table&amp;facet=none&amp;Dataset=Varieties+of+Democracy&amp;Metric=Deliberative+democracy&amp;Sub-metric=Main+index&amp;country=ARG~AUS~BWA~CHN~OWID_WRL" TargetMode="External"/><Relationship Id="rId11"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jp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hyperlink" Target="https://www.ine.es/daco/daco42/clasificaciones/paisesyterritorios.xls" TargetMode="External"/><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hyperlink" Target="https://emm.iom.int/es/handbooks/contexto-global-de-la-migracion-internacional/factores-que-propician-la-migracion"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jpg"/><Relationship Id="rId64" Type="http://schemas.openxmlformats.org/officeDocument/2006/relationships/image" Target="media/image46.png"/><Relationship Id="rId69" Type="http://schemas.openxmlformats.org/officeDocument/2006/relationships/image" Target="media/image51.png"/><Relationship Id="rId113" Type="http://schemas.openxmlformats.org/officeDocument/2006/relationships/footer" Target="footer2.xml"/><Relationship Id="rId80" Type="http://schemas.openxmlformats.org/officeDocument/2006/relationships/image" Target="media/image62.png"/><Relationship Id="rId85" Type="http://schemas.openxmlformats.org/officeDocument/2006/relationships/image" Target="media/image67.png"/><Relationship Id="rId12" Type="http://schemas.microsoft.com/office/2018/08/relationships/commentsExtensible" Target="commentsExtensible.xml"/><Relationship Id="rId17" Type="http://schemas.openxmlformats.org/officeDocument/2006/relationships/diagramLayout" Target="diagrams/layout1.xml"/><Relationship Id="rId33" Type="http://schemas.openxmlformats.org/officeDocument/2006/relationships/image" Target="media/image15.png"/><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databank.worldbank.org/GDP---Inflation---Country-Risk/id/ae8fd58a" TargetMode="External"/><Relationship Id="rId108" Type="http://schemas.openxmlformats.org/officeDocument/2006/relationships/hyperlink" Target="https://www.idea.int/theme/democracy-assessment" TargetMode="External"/><Relationship Id="rId54" Type="http://schemas.openxmlformats.org/officeDocument/2006/relationships/image" Target="media/image36.jp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3.png"/><Relationship Id="rId96" Type="http://schemas.openxmlformats.org/officeDocument/2006/relationships/hyperlink" Target="https://publications.iom.int/books/informe-sobre-las-migraciones-en-el-mundo-202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5.png"/><Relationship Id="rId28" Type="http://schemas.openxmlformats.org/officeDocument/2006/relationships/image" Target="media/image10.png"/><Relationship Id="rId49" Type="http://schemas.openxmlformats.org/officeDocument/2006/relationships/image" Target="media/image31.jpg"/><Relationship Id="rId114" Type="http://schemas.openxmlformats.org/officeDocument/2006/relationships/fontTable" Target="fontTable.xml"/><Relationship Id="rId10" Type="http://schemas.microsoft.com/office/2011/relationships/commentsExtended" Target="commentsExtended.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jp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hyperlink" Target="https://elar.urfu.ru/bitstream/10995/68086/1/978-5-8295-0581-3_2018-08.pdf" TargetMode="External"/><Relationship Id="rId99" Type="http://schemas.openxmlformats.org/officeDocument/2006/relationships/hyperlink" Target="https://www.ine.es/dyngs/INEbase/es/operacion.htm?c=Estadistica_C&amp;cid=1254736177098&amp;menu=ultiDatos&amp;idp=1254735573002" TargetMode="External"/><Relationship Id="rId101" Type="http://schemas.openxmlformats.org/officeDocument/2006/relationships/hyperlink" Target="https://www.iso.org/obp/ui/"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diagramQuickStyle" Target="diagrams/quickStyle1.xml"/><Relationship Id="rId39" Type="http://schemas.openxmlformats.org/officeDocument/2006/relationships/image" Target="media/image21.png"/><Relationship Id="rId109" Type="http://schemas.openxmlformats.org/officeDocument/2006/relationships/hyperlink" Target="https://prosperitydata360.worldbank.org/en/home" TargetMode="External"/><Relationship Id="rId34" Type="http://schemas.openxmlformats.org/officeDocument/2006/relationships/image" Target="media/image16.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97" Type="http://schemas.openxmlformats.org/officeDocument/2006/relationships/hyperlink" Target="https://publications.iom.int/books/informe-sobre-las-migraciones-en-el-mundo-2022" TargetMode="External"/><Relationship Id="rId104" Type="http://schemas.openxmlformats.org/officeDocument/2006/relationships/hyperlink" Target="https://www.worldbank.org/en/research/brief/inflation-database" TargetMode="External"/><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image" Target="media/image69.png"/><Relationship Id="rId110" Type="http://schemas.openxmlformats.org/officeDocument/2006/relationships/hyperlink" Target="https://dataunodc.un.org/dp-intentional-homicide-victims" TargetMode="External"/><Relationship Id="rId115" Type="http://schemas.microsoft.com/office/2011/relationships/people" Target="people.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diagramColors" Target="diagrams/colors1.xml"/><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image" Target="media/image38.jpg"/><Relationship Id="rId77" Type="http://schemas.openxmlformats.org/officeDocument/2006/relationships/image" Target="media/image59.png"/><Relationship Id="rId100" Type="http://schemas.openxmlformats.org/officeDocument/2006/relationships/hyperlink" Target="https://www.ine.es/dynt3/inebase/index.htm?padre=3694&amp;capsel=1963" TargetMode="External"/><Relationship Id="rId105" Type="http://schemas.openxmlformats.org/officeDocument/2006/relationships/hyperlink" Target="https://www.imf.org/external/datamapper/NGDP_RPCH@WEO/OEMDC/ADVEC/WEOWORLD/VEN" TargetMode="Externa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hyperlink" Target="https://migrationnetwork.un.org/climb" TargetMode="External"/><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image" Target="media/image28.jpg"/><Relationship Id="rId67" Type="http://schemas.openxmlformats.org/officeDocument/2006/relationships/image" Target="media/image49.png"/><Relationship Id="rId116" Type="http://schemas.openxmlformats.org/officeDocument/2006/relationships/theme" Target="theme/theme1.xml"/><Relationship Id="rId20" Type="http://schemas.microsoft.com/office/2007/relationships/diagramDrawing" Target="diagrams/drawing1.xml"/><Relationship Id="rId41" Type="http://schemas.openxmlformats.org/officeDocument/2006/relationships/image" Target="media/image23.png"/><Relationship Id="rId62" Type="http://schemas.openxmlformats.org/officeDocument/2006/relationships/image" Target="media/image44.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datosmacro.expansion.com/demografia/homicidios" TargetMode="External"/><Relationship Id="rId15" Type="http://schemas.openxmlformats.org/officeDocument/2006/relationships/hyperlink" Target="https://emm.iom.int/es/handbooks/contexto-global-de-la-migracion-internacional/factores-que-propician-la-migracion" TargetMode="External"/><Relationship Id="rId36" Type="http://schemas.openxmlformats.org/officeDocument/2006/relationships/image" Target="media/image18.png"/><Relationship Id="rId57" Type="http://schemas.openxmlformats.org/officeDocument/2006/relationships/image" Target="media/image39.jpg"/><Relationship Id="rId106" Type="http://schemas.openxmlformats.org/officeDocument/2006/relationships/hyperlink" Target="https://ourworldindata.org/grapher/political-regime-lexical?tab=table" TargetMode="Externa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A4D397-B6DC-4685-AD34-9579138B5CAE}" type="doc">
      <dgm:prSet loTypeId="urn:microsoft.com/office/officeart/2005/8/layout/lProcess2" loCatId="list" qsTypeId="urn:microsoft.com/office/officeart/2005/8/quickstyle/simple1" qsCatId="simple" csTypeId="urn:microsoft.com/office/officeart/2005/8/colors/colorful3" csCatId="colorful" phldr="1"/>
      <dgm:spPr/>
      <dgm:t>
        <a:bodyPr/>
        <a:lstStyle/>
        <a:p>
          <a:endParaRPr lang="en-US"/>
        </a:p>
      </dgm:t>
    </dgm:pt>
    <dgm:pt modelId="{3F98B216-B8DA-4FD7-9AAF-433C354BFC0F}">
      <dgm:prSet phldrT="[Text]"/>
      <dgm:spPr/>
      <dgm:t>
        <a:bodyPr/>
        <a:lstStyle/>
        <a:p>
          <a:r>
            <a:rPr lang="en-US"/>
            <a:t>Demografía</a:t>
          </a:r>
        </a:p>
      </dgm:t>
    </dgm:pt>
    <dgm:pt modelId="{2C038073-C345-43C3-8D75-A156FE654436}" type="parTrans" cxnId="{BBF83F3B-A3D2-4F67-8BF1-617A2902162C}">
      <dgm:prSet/>
      <dgm:spPr/>
      <dgm:t>
        <a:bodyPr/>
        <a:lstStyle/>
        <a:p>
          <a:endParaRPr lang="en-US"/>
        </a:p>
      </dgm:t>
    </dgm:pt>
    <dgm:pt modelId="{BFF5B4BF-A4E9-4EC4-A841-4D06AD5BC315}" type="sibTrans" cxnId="{BBF83F3B-A3D2-4F67-8BF1-617A2902162C}">
      <dgm:prSet/>
      <dgm:spPr/>
      <dgm:t>
        <a:bodyPr/>
        <a:lstStyle/>
        <a:p>
          <a:endParaRPr lang="en-US"/>
        </a:p>
      </dgm:t>
    </dgm:pt>
    <dgm:pt modelId="{3D7CABC6-7227-4EB2-8505-AB7558C9B45A}">
      <dgm:prSet phldrT="[Text]"/>
      <dgm:spPr/>
      <dgm:t>
        <a:bodyPr/>
        <a:lstStyle/>
        <a:p>
          <a:r>
            <a:rPr lang="en-US"/>
            <a:t>Inmigrantes por nacionalidad</a:t>
          </a:r>
        </a:p>
      </dgm:t>
    </dgm:pt>
    <dgm:pt modelId="{F2B024B3-5EC0-4661-AC08-6CC104D0EDFA}" type="parTrans" cxnId="{FF69D843-EA32-4AD4-8B16-540320918BFD}">
      <dgm:prSet/>
      <dgm:spPr/>
      <dgm:t>
        <a:bodyPr/>
        <a:lstStyle/>
        <a:p>
          <a:endParaRPr lang="en-US"/>
        </a:p>
      </dgm:t>
    </dgm:pt>
    <dgm:pt modelId="{AECCE70C-6B70-4234-B451-7DAF003BF03A}" type="sibTrans" cxnId="{FF69D843-EA32-4AD4-8B16-540320918BFD}">
      <dgm:prSet/>
      <dgm:spPr/>
      <dgm:t>
        <a:bodyPr/>
        <a:lstStyle/>
        <a:p>
          <a:endParaRPr lang="en-US"/>
        </a:p>
      </dgm:t>
    </dgm:pt>
    <dgm:pt modelId="{23A853DC-C79C-4D53-9A61-713B59EBD615}">
      <dgm:prSet phldrT="[Text]"/>
      <dgm:spPr/>
      <dgm:t>
        <a:bodyPr/>
        <a:lstStyle/>
        <a:p>
          <a:r>
            <a:rPr lang="en-US"/>
            <a:t>Variables demográficas</a:t>
          </a:r>
        </a:p>
      </dgm:t>
    </dgm:pt>
    <dgm:pt modelId="{84EEC16C-FBE1-4450-80F2-F899E837B5D6}" type="parTrans" cxnId="{41ED04E3-4379-4667-AB35-0B11BB57FB20}">
      <dgm:prSet/>
      <dgm:spPr/>
      <dgm:t>
        <a:bodyPr/>
        <a:lstStyle/>
        <a:p>
          <a:endParaRPr lang="en-US"/>
        </a:p>
      </dgm:t>
    </dgm:pt>
    <dgm:pt modelId="{27D5D6CD-6111-4A1F-A490-0489272FF6DB}" type="sibTrans" cxnId="{41ED04E3-4379-4667-AB35-0B11BB57FB20}">
      <dgm:prSet/>
      <dgm:spPr/>
      <dgm:t>
        <a:bodyPr/>
        <a:lstStyle/>
        <a:p>
          <a:endParaRPr lang="en-US"/>
        </a:p>
      </dgm:t>
    </dgm:pt>
    <dgm:pt modelId="{8BCED15B-3514-4696-9C61-AEB62064DAF1}">
      <dgm:prSet phldrT="[Text]"/>
      <dgm:spPr/>
      <dgm:t>
        <a:bodyPr/>
        <a:lstStyle/>
        <a:p>
          <a:r>
            <a:rPr lang="en-US"/>
            <a:t>Sociedad, cultura y eventos especiales</a:t>
          </a:r>
        </a:p>
      </dgm:t>
    </dgm:pt>
    <dgm:pt modelId="{0F978F99-482A-46A3-BA6B-2B8BCBCF76F9}" type="parTrans" cxnId="{83201388-2621-422F-99AF-B6A694F2BFD2}">
      <dgm:prSet/>
      <dgm:spPr/>
      <dgm:t>
        <a:bodyPr/>
        <a:lstStyle/>
        <a:p>
          <a:endParaRPr lang="en-US"/>
        </a:p>
      </dgm:t>
    </dgm:pt>
    <dgm:pt modelId="{12400314-DB4E-4220-A614-4B3E517703E2}" type="sibTrans" cxnId="{83201388-2621-422F-99AF-B6A694F2BFD2}">
      <dgm:prSet/>
      <dgm:spPr/>
      <dgm:t>
        <a:bodyPr/>
        <a:lstStyle/>
        <a:p>
          <a:endParaRPr lang="en-US"/>
        </a:p>
      </dgm:t>
    </dgm:pt>
    <dgm:pt modelId="{21A5CF83-08B6-4879-A914-A58ECE7006EC}">
      <dgm:prSet phldrT="[Text]"/>
      <dgm:spPr/>
      <dgm:t>
        <a:bodyPr/>
        <a:lstStyle/>
        <a:p>
          <a:r>
            <a:rPr lang="en-US"/>
            <a:t>Países de habla hispana</a:t>
          </a:r>
        </a:p>
      </dgm:t>
    </dgm:pt>
    <dgm:pt modelId="{FB1DA24B-709A-4F13-94B8-0D0424469B8F}" type="parTrans" cxnId="{1A5F9E27-58E5-43DF-8853-8686AC2C03AB}">
      <dgm:prSet/>
      <dgm:spPr/>
      <dgm:t>
        <a:bodyPr/>
        <a:lstStyle/>
        <a:p>
          <a:endParaRPr lang="en-US"/>
        </a:p>
      </dgm:t>
    </dgm:pt>
    <dgm:pt modelId="{0117CDE4-49F2-4E85-B27D-82097CAC4CA1}" type="sibTrans" cxnId="{1A5F9E27-58E5-43DF-8853-8686AC2C03AB}">
      <dgm:prSet/>
      <dgm:spPr/>
      <dgm:t>
        <a:bodyPr/>
        <a:lstStyle/>
        <a:p>
          <a:endParaRPr lang="en-US"/>
        </a:p>
      </dgm:t>
    </dgm:pt>
    <dgm:pt modelId="{324AAB95-73E1-48BE-A1D6-8FD1790EDEE3}">
      <dgm:prSet phldrT="[Text]"/>
      <dgm:spPr/>
      <dgm:t>
        <a:bodyPr/>
        <a:lstStyle/>
        <a:p>
          <a:r>
            <a:rPr lang="en-US"/>
            <a:t>Pandemia</a:t>
          </a:r>
        </a:p>
      </dgm:t>
    </dgm:pt>
    <dgm:pt modelId="{87293CEA-6692-4A1D-A14A-9CAEA4B18D06}" type="parTrans" cxnId="{C9A004C9-3701-45BC-A176-CF10ADF79826}">
      <dgm:prSet/>
      <dgm:spPr/>
      <dgm:t>
        <a:bodyPr/>
        <a:lstStyle/>
        <a:p>
          <a:endParaRPr lang="en-US"/>
        </a:p>
      </dgm:t>
    </dgm:pt>
    <dgm:pt modelId="{F277C6F8-DD63-45D5-BD80-2BF379C6E845}" type="sibTrans" cxnId="{C9A004C9-3701-45BC-A176-CF10ADF79826}">
      <dgm:prSet/>
      <dgm:spPr/>
      <dgm:t>
        <a:bodyPr/>
        <a:lstStyle/>
        <a:p>
          <a:endParaRPr lang="en-US"/>
        </a:p>
      </dgm:t>
    </dgm:pt>
    <dgm:pt modelId="{DEC7D383-F964-4D94-B1AE-D75F9CDD09D5}">
      <dgm:prSet phldrT="[Text]"/>
      <dgm:spPr/>
      <dgm:t>
        <a:bodyPr/>
        <a:lstStyle/>
        <a:p>
          <a:r>
            <a:rPr lang="en-US"/>
            <a:t>Economía, desarrollo y libertades</a:t>
          </a:r>
        </a:p>
      </dgm:t>
    </dgm:pt>
    <dgm:pt modelId="{A72830C1-896D-4A49-A18E-90E3C4BA1AC5}" type="parTrans" cxnId="{0F05231A-AF94-4924-B577-2ACB0E43B076}">
      <dgm:prSet/>
      <dgm:spPr/>
      <dgm:t>
        <a:bodyPr/>
        <a:lstStyle/>
        <a:p>
          <a:endParaRPr lang="en-US"/>
        </a:p>
      </dgm:t>
    </dgm:pt>
    <dgm:pt modelId="{9EB0276F-A452-481C-9B78-A7A4DF5D23AE}" type="sibTrans" cxnId="{0F05231A-AF94-4924-B577-2ACB0E43B076}">
      <dgm:prSet/>
      <dgm:spPr/>
      <dgm:t>
        <a:bodyPr/>
        <a:lstStyle/>
        <a:p>
          <a:endParaRPr lang="en-US"/>
        </a:p>
      </dgm:t>
    </dgm:pt>
    <dgm:pt modelId="{C20B3AF4-8032-4CEE-B041-65F0E08243C6}">
      <dgm:prSet phldrT="[Text]"/>
      <dgm:spPr/>
      <dgm:t>
        <a:bodyPr/>
        <a:lstStyle/>
        <a:p>
          <a:r>
            <a:rPr lang="en-US"/>
            <a:t>Indicadores de desarrollo (PIB, estado de derecho, etc.)</a:t>
          </a:r>
        </a:p>
      </dgm:t>
    </dgm:pt>
    <dgm:pt modelId="{B2FD3B71-4767-40DF-A39C-7890167CD4CE}" type="parTrans" cxnId="{5A27E6EC-7665-45C4-A08A-54446961EDB5}">
      <dgm:prSet/>
      <dgm:spPr/>
      <dgm:t>
        <a:bodyPr/>
        <a:lstStyle/>
        <a:p>
          <a:endParaRPr lang="en-US"/>
        </a:p>
      </dgm:t>
    </dgm:pt>
    <dgm:pt modelId="{5DCCA18F-408C-4C85-BF43-D72A3B896137}" type="sibTrans" cxnId="{5A27E6EC-7665-45C4-A08A-54446961EDB5}">
      <dgm:prSet/>
      <dgm:spPr/>
      <dgm:t>
        <a:bodyPr/>
        <a:lstStyle/>
        <a:p>
          <a:endParaRPr lang="en-US"/>
        </a:p>
      </dgm:t>
    </dgm:pt>
    <dgm:pt modelId="{60CC7B6F-BB59-42C8-9632-F1180E86B274}">
      <dgm:prSet phldrT="[Text]"/>
      <dgm:spPr/>
      <dgm:t>
        <a:bodyPr/>
        <a:lstStyle/>
        <a:p>
          <a:r>
            <a:rPr lang="en-US"/>
            <a:t>Índices de libertad de expresión y derechos humanos</a:t>
          </a:r>
        </a:p>
      </dgm:t>
    </dgm:pt>
    <dgm:pt modelId="{60193279-195E-4084-A7C8-1B07D242BD6D}" type="parTrans" cxnId="{D0746F31-12DD-40CB-94ED-71149FEB4C7F}">
      <dgm:prSet/>
      <dgm:spPr/>
      <dgm:t>
        <a:bodyPr/>
        <a:lstStyle/>
        <a:p>
          <a:endParaRPr lang="en-US"/>
        </a:p>
      </dgm:t>
    </dgm:pt>
    <dgm:pt modelId="{55C907A5-1194-4F4A-A31D-6E558C01F88B}" type="sibTrans" cxnId="{D0746F31-12DD-40CB-94ED-71149FEB4C7F}">
      <dgm:prSet/>
      <dgm:spPr/>
      <dgm:t>
        <a:bodyPr/>
        <a:lstStyle/>
        <a:p>
          <a:endParaRPr lang="en-US"/>
        </a:p>
      </dgm:t>
    </dgm:pt>
    <dgm:pt modelId="{DC89B6F3-EC91-4CF6-A039-2F262D069386}">
      <dgm:prSet phldrT="[Text]"/>
      <dgm:spPr/>
      <dgm:t>
        <a:bodyPr/>
        <a:lstStyle/>
        <a:p>
          <a:r>
            <a:rPr lang="en-US"/>
            <a:t>Índices de libertad democrática</a:t>
          </a:r>
        </a:p>
      </dgm:t>
    </dgm:pt>
    <dgm:pt modelId="{B2DD8F04-1074-4A75-B91B-58879508AE3A}" type="parTrans" cxnId="{20B67477-AB57-4A4D-B34B-64B40AABC89B}">
      <dgm:prSet/>
      <dgm:spPr/>
    </dgm:pt>
    <dgm:pt modelId="{8C3550B8-7EF2-4C22-A96F-82882AE93E94}" type="sibTrans" cxnId="{20B67477-AB57-4A4D-B34B-64B40AABC89B}">
      <dgm:prSet/>
      <dgm:spPr/>
    </dgm:pt>
    <dgm:pt modelId="{51AB5D36-2750-40CA-9784-6A48E781442B}">
      <dgm:prSet phldrT="[Text]"/>
      <dgm:spPr/>
      <dgm:t>
        <a:bodyPr/>
        <a:lstStyle/>
        <a:p>
          <a:r>
            <a:rPr lang="en-US"/>
            <a:t>Política</a:t>
          </a:r>
        </a:p>
      </dgm:t>
    </dgm:pt>
    <dgm:pt modelId="{2B6FCAE7-6579-41F5-BE97-859B73A443E2}" type="parTrans" cxnId="{141A4F24-6E78-4571-8C7A-583888575C9A}">
      <dgm:prSet/>
      <dgm:spPr/>
    </dgm:pt>
    <dgm:pt modelId="{0EB615B7-A687-485C-8740-43F62554B40E}" type="sibTrans" cxnId="{141A4F24-6E78-4571-8C7A-583888575C9A}">
      <dgm:prSet/>
      <dgm:spPr/>
    </dgm:pt>
    <dgm:pt modelId="{F0EE3637-10AF-4FC1-A60D-2F9612F4D008}">
      <dgm:prSet phldrT="[Text]"/>
      <dgm:spPr/>
      <dgm:t>
        <a:bodyPr/>
        <a:lstStyle/>
        <a:p>
          <a:r>
            <a:rPr lang="en-US"/>
            <a:t>Países y regiones del mundo (división política)</a:t>
          </a:r>
        </a:p>
      </dgm:t>
    </dgm:pt>
    <dgm:pt modelId="{CC3A5A22-FFB7-45B7-87EE-7CA8A40A9991}" type="parTrans" cxnId="{6EC620AB-2112-4F3C-B1A9-FEDFD09BFEDE}">
      <dgm:prSet/>
      <dgm:spPr/>
    </dgm:pt>
    <dgm:pt modelId="{C62497A7-5576-4202-9303-BA78D1AC63DE}" type="sibTrans" cxnId="{6EC620AB-2112-4F3C-B1A9-FEDFD09BFEDE}">
      <dgm:prSet/>
      <dgm:spPr/>
    </dgm:pt>
    <dgm:pt modelId="{62F52003-ACE7-4336-9288-EF5857952553}">
      <dgm:prSet phldrT="[Text]"/>
      <dgm:spPr/>
      <dgm:t>
        <a:bodyPr/>
        <a:lstStyle/>
        <a:p>
          <a:r>
            <a:rPr lang="en-US"/>
            <a:t>Conflictos armados en el mundo (actuales y anteriores)</a:t>
          </a:r>
        </a:p>
      </dgm:t>
    </dgm:pt>
    <dgm:pt modelId="{30F3914C-3ACE-462F-A474-8FCB21BE62AF}" type="parTrans" cxnId="{10AC4B58-0ABA-4219-853A-87F3E200FAD6}">
      <dgm:prSet/>
      <dgm:spPr/>
    </dgm:pt>
    <dgm:pt modelId="{345A0F6D-931C-4F60-91FA-039DA4721861}" type="sibTrans" cxnId="{10AC4B58-0ABA-4219-853A-87F3E200FAD6}">
      <dgm:prSet/>
      <dgm:spPr/>
    </dgm:pt>
    <dgm:pt modelId="{0F3F0692-72FC-4CED-8B37-4B7685902874}">
      <dgm:prSet phldrT="[Text]"/>
      <dgm:spPr/>
      <dgm:t>
        <a:bodyPr/>
        <a:lstStyle/>
        <a:p>
          <a:r>
            <a:rPr lang="en-US"/>
            <a:t>Regímenes políticos del mundo</a:t>
          </a:r>
        </a:p>
      </dgm:t>
    </dgm:pt>
    <dgm:pt modelId="{C2C50E1C-20C6-4B68-8853-098137144C23}" type="parTrans" cxnId="{C49A0254-9A81-455B-B257-C72FA5A00547}">
      <dgm:prSet/>
      <dgm:spPr/>
    </dgm:pt>
    <dgm:pt modelId="{ABD6E85D-86A3-403D-A9A5-E4D3503E9939}" type="sibTrans" cxnId="{C49A0254-9A81-455B-B257-C72FA5A00547}">
      <dgm:prSet/>
      <dgm:spPr/>
    </dgm:pt>
    <dgm:pt modelId="{B513246C-23E8-4A54-8383-44C75EA5716D}" type="pres">
      <dgm:prSet presAssocID="{9BA4D397-B6DC-4685-AD34-9579138B5CAE}" presName="theList" presStyleCnt="0">
        <dgm:presLayoutVars>
          <dgm:dir/>
          <dgm:animLvl val="lvl"/>
          <dgm:resizeHandles val="exact"/>
        </dgm:presLayoutVars>
      </dgm:prSet>
      <dgm:spPr/>
    </dgm:pt>
    <dgm:pt modelId="{A1923F5C-3993-4013-86C6-DE2E0C1B63AA}" type="pres">
      <dgm:prSet presAssocID="{3F98B216-B8DA-4FD7-9AAF-433C354BFC0F}" presName="compNode" presStyleCnt="0"/>
      <dgm:spPr/>
    </dgm:pt>
    <dgm:pt modelId="{2AAF9552-9BA8-4B33-8CF1-1CEB8B15449B}" type="pres">
      <dgm:prSet presAssocID="{3F98B216-B8DA-4FD7-9AAF-433C354BFC0F}" presName="aNode" presStyleLbl="bgShp" presStyleIdx="0" presStyleCnt="4"/>
      <dgm:spPr/>
    </dgm:pt>
    <dgm:pt modelId="{3090C7C8-3223-4528-811D-D0EC2349B278}" type="pres">
      <dgm:prSet presAssocID="{3F98B216-B8DA-4FD7-9AAF-433C354BFC0F}" presName="textNode" presStyleLbl="bgShp" presStyleIdx="0" presStyleCnt="4"/>
      <dgm:spPr/>
    </dgm:pt>
    <dgm:pt modelId="{B7AE63E7-5737-4551-A609-EF8C933C409B}" type="pres">
      <dgm:prSet presAssocID="{3F98B216-B8DA-4FD7-9AAF-433C354BFC0F}" presName="compChildNode" presStyleCnt="0"/>
      <dgm:spPr/>
    </dgm:pt>
    <dgm:pt modelId="{1EF6BE89-7D40-4BD4-93B8-84FB1B436270}" type="pres">
      <dgm:prSet presAssocID="{3F98B216-B8DA-4FD7-9AAF-433C354BFC0F}" presName="theInnerList" presStyleCnt="0"/>
      <dgm:spPr/>
    </dgm:pt>
    <dgm:pt modelId="{50662F6C-B107-4064-AB4B-F1A876A6C6BE}" type="pres">
      <dgm:prSet presAssocID="{3D7CABC6-7227-4EB2-8505-AB7558C9B45A}" presName="childNode" presStyleLbl="node1" presStyleIdx="0" presStyleCnt="10">
        <dgm:presLayoutVars>
          <dgm:bulletEnabled val="1"/>
        </dgm:presLayoutVars>
      </dgm:prSet>
      <dgm:spPr/>
    </dgm:pt>
    <dgm:pt modelId="{6C80C353-72A9-417F-9891-25D8BC9A34B2}" type="pres">
      <dgm:prSet presAssocID="{3D7CABC6-7227-4EB2-8505-AB7558C9B45A}" presName="aSpace2" presStyleCnt="0"/>
      <dgm:spPr/>
    </dgm:pt>
    <dgm:pt modelId="{A0F15737-5D36-4212-B2E4-0C142EE99B04}" type="pres">
      <dgm:prSet presAssocID="{23A853DC-C79C-4D53-9A61-713B59EBD615}" presName="childNode" presStyleLbl="node1" presStyleIdx="1" presStyleCnt="10">
        <dgm:presLayoutVars>
          <dgm:bulletEnabled val="1"/>
        </dgm:presLayoutVars>
      </dgm:prSet>
      <dgm:spPr/>
    </dgm:pt>
    <dgm:pt modelId="{87E9DC8A-5F28-436F-A27F-F23FFF4F7A51}" type="pres">
      <dgm:prSet presAssocID="{3F98B216-B8DA-4FD7-9AAF-433C354BFC0F}" presName="aSpace" presStyleCnt="0"/>
      <dgm:spPr/>
    </dgm:pt>
    <dgm:pt modelId="{5EDD7ECE-E6E6-4E13-AAFC-9309AC78B1CC}" type="pres">
      <dgm:prSet presAssocID="{8BCED15B-3514-4696-9C61-AEB62064DAF1}" presName="compNode" presStyleCnt="0"/>
      <dgm:spPr/>
    </dgm:pt>
    <dgm:pt modelId="{DF2BCFA8-A218-4712-B095-9369F197D0B6}" type="pres">
      <dgm:prSet presAssocID="{8BCED15B-3514-4696-9C61-AEB62064DAF1}" presName="aNode" presStyleLbl="bgShp" presStyleIdx="1" presStyleCnt="4"/>
      <dgm:spPr/>
    </dgm:pt>
    <dgm:pt modelId="{6F333F46-FA62-462B-8806-14D2FD9DB6B2}" type="pres">
      <dgm:prSet presAssocID="{8BCED15B-3514-4696-9C61-AEB62064DAF1}" presName="textNode" presStyleLbl="bgShp" presStyleIdx="1" presStyleCnt="4"/>
      <dgm:spPr/>
    </dgm:pt>
    <dgm:pt modelId="{FCC14B42-AC50-459B-BF70-5D3EF3577A5F}" type="pres">
      <dgm:prSet presAssocID="{8BCED15B-3514-4696-9C61-AEB62064DAF1}" presName="compChildNode" presStyleCnt="0"/>
      <dgm:spPr/>
    </dgm:pt>
    <dgm:pt modelId="{E3D6A376-AD88-46FF-BCCD-2AF9399183DF}" type="pres">
      <dgm:prSet presAssocID="{8BCED15B-3514-4696-9C61-AEB62064DAF1}" presName="theInnerList" presStyleCnt="0"/>
      <dgm:spPr/>
    </dgm:pt>
    <dgm:pt modelId="{EF6A5D51-75B5-452C-8E28-E587CB4C3DB5}" type="pres">
      <dgm:prSet presAssocID="{21A5CF83-08B6-4879-A914-A58ECE7006EC}" presName="childNode" presStyleLbl="node1" presStyleIdx="2" presStyleCnt="10">
        <dgm:presLayoutVars>
          <dgm:bulletEnabled val="1"/>
        </dgm:presLayoutVars>
      </dgm:prSet>
      <dgm:spPr/>
    </dgm:pt>
    <dgm:pt modelId="{A13D6F4A-FD12-4049-A0D0-0BCD32FFD166}" type="pres">
      <dgm:prSet presAssocID="{21A5CF83-08B6-4879-A914-A58ECE7006EC}" presName="aSpace2" presStyleCnt="0"/>
      <dgm:spPr/>
    </dgm:pt>
    <dgm:pt modelId="{FF66E041-0042-46FC-9B36-AA111E7716AD}" type="pres">
      <dgm:prSet presAssocID="{324AAB95-73E1-48BE-A1D6-8FD1790EDEE3}" presName="childNode" presStyleLbl="node1" presStyleIdx="3" presStyleCnt="10">
        <dgm:presLayoutVars>
          <dgm:bulletEnabled val="1"/>
        </dgm:presLayoutVars>
      </dgm:prSet>
      <dgm:spPr/>
    </dgm:pt>
    <dgm:pt modelId="{3183EB29-4309-45CC-BE96-864C6222828D}" type="pres">
      <dgm:prSet presAssocID="{8BCED15B-3514-4696-9C61-AEB62064DAF1}" presName="aSpace" presStyleCnt="0"/>
      <dgm:spPr/>
    </dgm:pt>
    <dgm:pt modelId="{F6F3D49B-1FB7-41EC-B22A-0B3BA8080283}" type="pres">
      <dgm:prSet presAssocID="{DEC7D383-F964-4D94-B1AE-D75F9CDD09D5}" presName="compNode" presStyleCnt="0"/>
      <dgm:spPr/>
    </dgm:pt>
    <dgm:pt modelId="{7ED2E004-00E1-42D5-A857-DFF155B0DB58}" type="pres">
      <dgm:prSet presAssocID="{DEC7D383-F964-4D94-B1AE-D75F9CDD09D5}" presName="aNode" presStyleLbl="bgShp" presStyleIdx="2" presStyleCnt="4"/>
      <dgm:spPr/>
    </dgm:pt>
    <dgm:pt modelId="{F7109964-9D68-4D74-9274-7A1C06CECE20}" type="pres">
      <dgm:prSet presAssocID="{DEC7D383-F964-4D94-B1AE-D75F9CDD09D5}" presName="textNode" presStyleLbl="bgShp" presStyleIdx="2" presStyleCnt="4"/>
      <dgm:spPr/>
    </dgm:pt>
    <dgm:pt modelId="{EE8FB71D-7A85-430A-BAD4-A2680587B813}" type="pres">
      <dgm:prSet presAssocID="{DEC7D383-F964-4D94-B1AE-D75F9CDD09D5}" presName="compChildNode" presStyleCnt="0"/>
      <dgm:spPr/>
    </dgm:pt>
    <dgm:pt modelId="{8BDBADFD-1774-45EF-9D06-BB01B5AF9FC6}" type="pres">
      <dgm:prSet presAssocID="{DEC7D383-F964-4D94-B1AE-D75F9CDD09D5}" presName="theInnerList" presStyleCnt="0"/>
      <dgm:spPr/>
    </dgm:pt>
    <dgm:pt modelId="{CE26BEA3-2F22-4D91-8E64-D56DE1165BFD}" type="pres">
      <dgm:prSet presAssocID="{C20B3AF4-8032-4CEE-B041-65F0E08243C6}" presName="childNode" presStyleLbl="node1" presStyleIdx="4" presStyleCnt="10">
        <dgm:presLayoutVars>
          <dgm:bulletEnabled val="1"/>
        </dgm:presLayoutVars>
      </dgm:prSet>
      <dgm:spPr/>
    </dgm:pt>
    <dgm:pt modelId="{C86039A5-4AC6-4B5D-AA92-A9BAE76B004B}" type="pres">
      <dgm:prSet presAssocID="{C20B3AF4-8032-4CEE-B041-65F0E08243C6}" presName="aSpace2" presStyleCnt="0"/>
      <dgm:spPr/>
    </dgm:pt>
    <dgm:pt modelId="{D726E55E-FAD6-4A4C-846B-C6EBE3ED1D9E}" type="pres">
      <dgm:prSet presAssocID="{60CC7B6F-BB59-42C8-9632-F1180E86B274}" presName="childNode" presStyleLbl="node1" presStyleIdx="5" presStyleCnt="10">
        <dgm:presLayoutVars>
          <dgm:bulletEnabled val="1"/>
        </dgm:presLayoutVars>
      </dgm:prSet>
      <dgm:spPr/>
    </dgm:pt>
    <dgm:pt modelId="{FC11798E-C5A6-4B0F-B3DC-3A40B456CC7F}" type="pres">
      <dgm:prSet presAssocID="{60CC7B6F-BB59-42C8-9632-F1180E86B274}" presName="aSpace2" presStyleCnt="0"/>
      <dgm:spPr/>
    </dgm:pt>
    <dgm:pt modelId="{5BBA5737-F66D-44A2-BB14-64058FFC04CE}" type="pres">
      <dgm:prSet presAssocID="{DC89B6F3-EC91-4CF6-A039-2F262D069386}" presName="childNode" presStyleLbl="node1" presStyleIdx="6" presStyleCnt="10">
        <dgm:presLayoutVars>
          <dgm:bulletEnabled val="1"/>
        </dgm:presLayoutVars>
      </dgm:prSet>
      <dgm:spPr/>
    </dgm:pt>
    <dgm:pt modelId="{5EF79DA9-50E1-4E17-9FCB-D1BCCDA1DBFC}" type="pres">
      <dgm:prSet presAssocID="{DEC7D383-F964-4D94-B1AE-D75F9CDD09D5}" presName="aSpace" presStyleCnt="0"/>
      <dgm:spPr/>
    </dgm:pt>
    <dgm:pt modelId="{CCC4562D-53CC-4129-A252-DADA71154D5B}" type="pres">
      <dgm:prSet presAssocID="{51AB5D36-2750-40CA-9784-6A48E781442B}" presName="compNode" presStyleCnt="0"/>
      <dgm:spPr/>
    </dgm:pt>
    <dgm:pt modelId="{A2EAC193-1F45-4D44-B1C0-1E276DAC2233}" type="pres">
      <dgm:prSet presAssocID="{51AB5D36-2750-40CA-9784-6A48E781442B}" presName="aNode" presStyleLbl="bgShp" presStyleIdx="3" presStyleCnt="4"/>
      <dgm:spPr/>
    </dgm:pt>
    <dgm:pt modelId="{CB71519E-C0CC-4E10-89E0-A1745C2CC08C}" type="pres">
      <dgm:prSet presAssocID="{51AB5D36-2750-40CA-9784-6A48E781442B}" presName="textNode" presStyleLbl="bgShp" presStyleIdx="3" presStyleCnt="4"/>
      <dgm:spPr/>
    </dgm:pt>
    <dgm:pt modelId="{B2E3B4EA-EDE1-46B1-A74B-AD0EA26C77DB}" type="pres">
      <dgm:prSet presAssocID="{51AB5D36-2750-40CA-9784-6A48E781442B}" presName="compChildNode" presStyleCnt="0"/>
      <dgm:spPr/>
    </dgm:pt>
    <dgm:pt modelId="{5AD5E13B-D144-40EB-8A64-3B118981B6CE}" type="pres">
      <dgm:prSet presAssocID="{51AB5D36-2750-40CA-9784-6A48E781442B}" presName="theInnerList" presStyleCnt="0"/>
      <dgm:spPr/>
    </dgm:pt>
    <dgm:pt modelId="{29CA7FCA-4C8E-4142-953D-E0ED39F0EF0D}" type="pres">
      <dgm:prSet presAssocID="{F0EE3637-10AF-4FC1-A60D-2F9612F4D008}" presName="childNode" presStyleLbl="node1" presStyleIdx="7" presStyleCnt="10">
        <dgm:presLayoutVars>
          <dgm:bulletEnabled val="1"/>
        </dgm:presLayoutVars>
      </dgm:prSet>
      <dgm:spPr/>
    </dgm:pt>
    <dgm:pt modelId="{93FE1227-C414-47A2-927F-96315832CF4F}" type="pres">
      <dgm:prSet presAssocID="{F0EE3637-10AF-4FC1-A60D-2F9612F4D008}" presName="aSpace2" presStyleCnt="0"/>
      <dgm:spPr/>
    </dgm:pt>
    <dgm:pt modelId="{3A4C159E-D2F1-4901-8923-06C5CC77BD49}" type="pres">
      <dgm:prSet presAssocID="{62F52003-ACE7-4336-9288-EF5857952553}" presName="childNode" presStyleLbl="node1" presStyleIdx="8" presStyleCnt="10">
        <dgm:presLayoutVars>
          <dgm:bulletEnabled val="1"/>
        </dgm:presLayoutVars>
      </dgm:prSet>
      <dgm:spPr/>
    </dgm:pt>
    <dgm:pt modelId="{A9AD0589-B2CD-40F4-A53D-5A968D61F9FD}" type="pres">
      <dgm:prSet presAssocID="{62F52003-ACE7-4336-9288-EF5857952553}" presName="aSpace2" presStyleCnt="0"/>
      <dgm:spPr/>
    </dgm:pt>
    <dgm:pt modelId="{8CC2A193-B302-4910-84BC-15AF219C94CF}" type="pres">
      <dgm:prSet presAssocID="{0F3F0692-72FC-4CED-8B37-4B7685902874}" presName="childNode" presStyleLbl="node1" presStyleIdx="9" presStyleCnt="10">
        <dgm:presLayoutVars>
          <dgm:bulletEnabled val="1"/>
        </dgm:presLayoutVars>
      </dgm:prSet>
      <dgm:spPr/>
    </dgm:pt>
  </dgm:ptLst>
  <dgm:cxnLst>
    <dgm:cxn modelId="{C680E903-61B7-4131-A902-6D24C80814BD}" type="presOf" srcId="{C20B3AF4-8032-4CEE-B041-65F0E08243C6}" destId="{CE26BEA3-2F22-4D91-8E64-D56DE1165BFD}" srcOrd="0" destOrd="0" presId="urn:microsoft.com/office/officeart/2005/8/layout/lProcess2"/>
    <dgm:cxn modelId="{56233F11-5936-4485-B211-25A6EBDDE262}" type="presOf" srcId="{51AB5D36-2750-40CA-9784-6A48E781442B}" destId="{CB71519E-C0CC-4E10-89E0-A1745C2CC08C}" srcOrd="1" destOrd="0" presId="urn:microsoft.com/office/officeart/2005/8/layout/lProcess2"/>
    <dgm:cxn modelId="{0F05231A-AF94-4924-B577-2ACB0E43B076}" srcId="{9BA4D397-B6DC-4685-AD34-9579138B5CAE}" destId="{DEC7D383-F964-4D94-B1AE-D75F9CDD09D5}" srcOrd="2" destOrd="0" parTransId="{A72830C1-896D-4A49-A18E-90E3C4BA1AC5}" sibTransId="{9EB0276F-A452-481C-9B78-A7A4DF5D23AE}"/>
    <dgm:cxn modelId="{683CE21D-7192-44AD-AFAA-B5BF6A1A4419}" type="presOf" srcId="{324AAB95-73E1-48BE-A1D6-8FD1790EDEE3}" destId="{FF66E041-0042-46FC-9B36-AA111E7716AD}" srcOrd="0" destOrd="0" presId="urn:microsoft.com/office/officeart/2005/8/layout/lProcess2"/>
    <dgm:cxn modelId="{50CFBC22-D9F3-4CF1-B125-094C7F36B352}" type="presOf" srcId="{21A5CF83-08B6-4879-A914-A58ECE7006EC}" destId="{EF6A5D51-75B5-452C-8E28-E587CB4C3DB5}" srcOrd="0" destOrd="0" presId="urn:microsoft.com/office/officeart/2005/8/layout/lProcess2"/>
    <dgm:cxn modelId="{141A4F24-6E78-4571-8C7A-583888575C9A}" srcId="{9BA4D397-B6DC-4685-AD34-9579138B5CAE}" destId="{51AB5D36-2750-40CA-9784-6A48E781442B}" srcOrd="3" destOrd="0" parTransId="{2B6FCAE7-6579-41F5-BE97-859B73A443E2}" sibTransId="{0EB615B7-A687-485C-8740-43F62554B40E}"/>
    <dgm:cxn modelId="{1A5F9E27-58E5-43DF-8853-8686AC2C03AB}" srcId="{8BCED15B-3514-4696-9C61-AEB62064DAF1}" destId="{21A5CF83-08B6-4879-A914-A58ECE7006EC}" srcOrd="0" destOrd="0" parTransId="{FB1DA24B-709A-4F13-94B8-0D0424469B8F}" sibTransId="{0117CDE4-49F2-4E85-B27D-82097CAC4CA1}"/>
    <dgm:cxn modelId="{4812802D-DC94-4C60-AEE5-B4130D271024}" type="presOf" srcId="{DEC7D383-F964-4D94-B1AE-D75F9CDD09D5}" destId="{7ED2E004-00E1-42D5-A857-DFF155B0DB58}" srcOrd="0" destOrd="0" presId="urn:microsoft.com/office/officeart/2005/8/layout/lProcess2"/>
    <dgm:cxn modelId="{D0746F31-12DD-40CB-94ED-71149FEB4C7F}" srcId="{DEC7D383-F964-4D94-B1AE-D75F9CDD09D5}" destId="{60CC7B6F-BB59-42C8-9632-F1180E86B274}" srcOrd="1" destOrd="0" parTransId="{60193279-195E-4084-A7C8-1B07D242BD6D}" sibTransId="{55C907A5-1194-4F4A-A31D-6E558C01F88B}"/>
    <dgm:cxn modelId="{BBF83F3B-A3D2-4F67-8BF1-617A2902162C}" srcId="{9BA4D397-B6DC-4685-AD34-9579138B5CAE}" destId="{3F98B216-B8DA-4FD7-9AAF-433C354BFC0F}" srcOrd="0" destOrd="0" parTransId="{2C038073-C345-43C3-8D75-A156FE654436}" sibTransId="{BFF5B4BF-A4E9-4EC4-A841-4D06AD5BC315}"/>
    <dgm:cxn modelId="{E2224C3B-6468-47C8-8315-43ABBC8A4CAA}" type="presOf" srcId="{60CC7B6F-BB59-42C8-9632-F1180E86B274}" destId="{D726E55E-FAD6-4A4C-846B-C6EBE3ED1D9E}" srcOrd="0" destOrd="0" presId="urn:microsoft.com/office/officeart/2005/8/layout/lProcess2"/>
    <dgm:cxn modelId="{74DE423F-2575-4642-A454-CDD6B954D777}" type="presOf" srcId="{DEC7D383-F964-4D94-B1AE-D75F9CDD09D5}" destId="{F7109964-9D68-4D74-9274-7A1C06CECE20}" srcOrd="1" destOrd="0" presId="urn:microsoft.com/office/officeart/2005/8/layout/lProcess2"/>
    <dgm:cxn modelId="{3FAD555F-09E1-4142-96F4-8643CEA7D113}" type="presOf" srcId="{8BCED15B-3514-4696-9C61-AEB62064DAF1}" destId="{6F333F46-FA62-462B-8806-14D2FD9DB6B2}" srcOrd="1" destOrd="0" presId="urn:microsoft.com/office/officeart/2005/8/layout/lProcess2"/>
    <dgm:cxn modelId="{DF2CB363-E1BC-411D-ADBE-7DA50DC9A6AE}" type="presOf" srcId="{8BCED15B-3514-4696-9C61-AEB62064DAF1}" destId="{DF2BCFA8-A218-4712-B095-9369F197D0B6}" srcOrd="0" destOrd="0" presId="urn:microsoft.com/office/officeart/2005/8/layout/lProcess2"/>
    <dgm:cxn modelId="{FF69D843-EA32-4AD4-8B16-540320918BFD}" srcId="{3F98B216-B8DA-4FD7-9AAF-433C354BFC0F}" destId="{3D7CABC6-7227-4EB2-8505-AB7558C9B45A}" srcOrd="0" destOrd="0" parTransId="{F2B024B3-5EC0-4661-AC08-6CC104D0EDFA}" sibTransId="{AECCE70C-6B70-4234-B451-7DAF003BF03A}"/>
    <dgm:cxn modelId="{C1280244-100F-4670-86AF-541EA2AE5E94}" type="presOf" srcId="{F0EE3637-10AF-4FC1-A60D-2F9612F4D008}" destId="{29CA7FCA-4C8E-4142-953D-E0ED39F0EF0D}" srcOrd="0" destOrd="0" presId="urn:microsoft.com/office/officeart/2005/8/layout/lProcess2"/>
    <dgm:cxn modelId="{71569365-C2D9-4655-BF6D-F8C2CA6E1559}" type="presOf" srcId="{51AB5D36-2750-40CA-9784-6A48E781442B}" destId="{A2EAC193-1F45-4D44-B1C0-1E276DAC2233}" srcOrd="0" destOrd="0" presId="urn:microsoft.com/office/officeart/2005/8/layout/lProcess2"/>
    <dgm:cxn modelId="{A657996A-240C-467A-BE28-C65015B7F796}" type="presOf" srcId="{3F98B216-B8DA-4FD7-9AAF-433C354BFC0F}" destId="{2AAF9552-9BA8-4B33-8CF1-1CEB8B15449B}" srcOrd="0" destOrd="0" presId="urn:microsoft.com/office/officeart/2005/8/layout/lProcess2"/>
    <dgm:cxn modelId="{B5065F4E-A066-420B-AE46-FAB1F3D3E9CF}" type="presOf" srcId="{62F52003-ACE7-4336-9288-EF5857952553}" destId="{3A4C159E-D2F1-4901-8923-06C5CC77BD49}" srcOrd="0" destOrd="0" presId="urn:microsoft.com/office/officeart/2005/8/layout/lProcess2"/>
    <dgm:cxn modelId="{C49A0254-9A81-455B-B257-C72FA5A00547}" srcId="{51AB5D36-2750-40CA-9784-6A48E781442B}" destId="{0F3F0692-72FC-4CED-8B37-4B7685902874}" srcOrd="2" destOrd="0" parTransId="{C2C50E1C-20C6-4B68-8853-098137144C23}" sibTransId="{ABD6E85D-86A3-403D-A9A5-E4D3503E9939}"/>
    <dgm:cxn modelId="{20B67477-AB57-4A4D-B34B-64B40AABC89B}" srcId="{DEC7D383-F964-4D94-B1AE-D75F9CDD09D5}" destId="{DC89B6F3-EC91-4CF6-A039-2F262D069386}" srcOrd="2" destOrd="0" parTransId="{B2DD8F04-1074-4A75-B91B-58879508AE3A}" sibTransId="{8C3550B8-7EF2-4C22-A96F-82882AE93E94}"/>
    <dgm:cxn modelId="{10AC4B58-0ABA-4219-853A-87F3E200FAD6}" srcId="{51AB5D36-2750-40CA-9784-6A48E781442B}" destId="{62F52003-ACE7-4336-9288-EF5857952553}" srcOrd="1" destOrd="0" parTransId="{30F3914C-3ACE-462F-A474-8FCB21BE62AF}" sibTransId="{345A0F6D-931C-4F60-91FA-039DA4721861}"/>
    <dgm:cxn modelId="{D321057E-2D62-4852-B400-447D36233508}" type="presOf" srcId="{9BA4D397-B6DC-4685-AD34-9579138B5CAE}" destId="{B513246C-23E8-4A54-8383-44C75EA5716D}" srcOrd="0" destOrd="0" presId="urn:microsoft.com/office/officeart/2005/8/layout/lProcess2"/>
    <dgm:cxn modelId="{BDA04982-F203-424F-9517-75D2EAC4830C}" type="presOf" srcId="{0F3F0692-72FC-4CED-8B37-4B7685902874}" destId="{8CC2A193-B302-4910-84BC-15AF219C94CF}" srcOrd="0" destOrd="0" presId="urn:microsoft.com/office/officeart/2005/8/layout/lProcess2"/>
    <dgm:cxn modelId="{83201388-2621-422F-99AF-B6A694F2BFD2}" srcId="{9BA4D397-B6DC-4685-AD34-9579138B5CAE}" destId="{8BCED15B-3514-4696-9C61-AEB62064DAF1}" srcOrd="1" destOrd="0" parTransId="{0F978F99-482A-46A3-BA6B-2B8BCBCF76F9}" sibTransId="{12400314-DB4E-4220-A614-4B3E517703E2}"/>
    <dgm:cxn modelId="{6AF14B91-66EE-4146-9A2C-60F6C3F9B1A6}" type="presOf" srcId="{3D7CABC6-7227-4EB2-8505-AB7558C9B45A}" destId="{50662F6C-B107-4064-AB4B-F1A876A6C6BE}" srcOrd="0" destOrd="0" presId="urn:microsoft.com/office/officeart/2005/8/layout/lProcess2"/>
    <dgm:cxn modelId="{9957EA98-4672-4F06-956B-22E7F2247357}" type="presOf" srcId="{DC89B6F3-EC91-4CF6-A039-2F262D069386}" destId="{5BBA5737-F66D-44A2-BB14-64058FFC04CE}" srcOrd="0" destOrd="0" presId="urn:microsoft.com/office/officeart/2005/8/layout/lProcess2"/>
    <dgm:cxn modelId="{6EC620AB-2112-4F3C-B1A9-FEDFD09BFEDE}" srcId="{51AB5D36-2750-40CA-9784-6A48E781442B}" destId="{F0EE3637-10AF-4FC1-A60D-2F9612F4D008}" srcOrd="0" destOrd="0" parTransId="{CC3A5A22-FFB7-45B7-87EE-7CA8A40A9991}" sibTransId="{C62497A7-5576-4202-9303-BA78D1AC63DE}"/>
    <dgm:cxn modelId="{C9A004C9-3701-45BC-A176-CF10ADF79826}" srcId="{8BCED15B-3514-4696-9C61-AEB62064DAF1}" destId="{324AAB95-73E1-48BE-A1D6-8FD1790EDEE3}" srcOrd="1" destOrd="0" parTransId="{87293CEA-6692-4A1D-A14A-9CAEA4B18D06}" sibTransId="{F277C6F8-DD63-45D5-BD80-2BF379C6E845}"/>
    <dgm:cxn modelId="{885B9FDF-7C57-4663-8458-E3E02DB3AF22}" type="presOf" srcId="{23A853DC-C79C-4D53-9A61-713B59EBD615}" destId="{A0F15737-5D36-4212-B2E4-0C142EE99B04}" srcOrd="0" destOrd="0" presId="urn:microsoft.com/office/officeart/2005/8/layout/lProcess2"/>
    <dgm:cxn modelId="{41ED04E3-4379-4667-AB35-0B11BB57FB20}" srcId="{3F98B216-B8DA-4FD7-9AAF-433C354BFC0F}" destId="{23A853DC-C79C-4D53-9A61-713B59EBD615}" srcOrd="1" destOrd="0" parTransId="{84EEC16C-FBE1-4450-80F2-F899E837B5D6}" sibTransId="{27D5D6CD-6111-4A1F-A490-0489272FF6DB}"/>
    <dgm:cxn modelId="{5A27E6EC-7665-45C4-A08A-54446961EDB5}" srcId="{DEC7D383-F964-4D94-B1AE-D75F9CDD09D5}" destId="{C20B3AF4-8032-4CEE-B041-65F0E08243C6}" srcOrd="0" destOrd="0" parTransId="{B2FD3B71-4767-40DF-A39C-7890167CD4CE}" sibTransId="{5DCCA18F-408C-4C85-BF43-D72A3B896137}"/>
    <dgm:cxn modelId="{D95A7AEF-E68F-4DB0-A143-8DDDE9E0F7C3}" type="presOf" srcId="{3F98B216-B8DA-4FD7-9AAF-433C354BFC0F}" destId="{3090C7C8-3223-4528-811D-D0EC2349B278}" srcOrd="1" destOrd="0" presId="urn:microsoft.com/office/officeart/2005/8/layout/lProcess2"/>
    <dgm:cxn modelId="{F84D7161-D647-4A1B-86EA-86BE11EF69F2}" type="presParOf" srcId="{B513246C-23E8-4A54-8383-44C75EA5716D}" destId="{A1923F5C-3993-4013-86C6-DE2E0C1B63AA}" srcOrd="0" destOrd="0" presId="urn:microsoft.com/office/officeart/2005/8/layout/lProcess2"/>
    <dgm:cxn modelId="{F7DE7332-2737-4700-9913-68215CD98350}" type="presParOf" srcId="{A1923F5C-3993-4013-86C6-DE2E0C1B63AA}" destId="{2AAF9552-9BA8-4B33-8CF1-1CEB8B15449B}" srcOrd="0" destOrd="0" presId="urn:microsoft.com/office/officeart/2005/8/layout/lProcess2"/>
    <dgm:cxn modelId="{02D38706-522E-4E30-9FF4-DBD9D7C7F27F}" type="presParOf" srcId="{A1923F5C-3993-4013-86C6-DE2E0C1B63AA}" destId="{3090C7C8-3223-4528-811D-D0EC2349B278}" srcOrd="1" destOrd="0" presId="urn:microsoft.com/office/officeart/2005/8/layout/lProcess2"/>
    <dgm:cxn modelId="{C966ABEC-A04D-4B77-85A3-E4014DD39D34}" type="presParOf" srcId="{A1923F5C-3993-4013-86C6-DE2E0C1B63AA}" destId="{B7AE63E7-5737-4551-A609-EF8C933C409B}" srcOrd="2" destOrd="0" presId="urn:microsoft.com/office/officeart/2005/8/layout/lProcess2"/>
    <dgm:cxn modelId="{9E3899B0-B855-43C1-B828-51A325CA1D41}" type="presParOf" srcId="{B7AE63E7-5737-4551-A609-EF8C933C409B}" destId="{1EF6BE89-7D40-4BD4-93B8-84FB1B436270}" srcOrd="0" destOrd="0" presId="urn:microsoft.com/office/officeart/2005/8/layout/lProcess2"/>
    <dgm:cxn modelId="{661E11B9-19E7-48D3-A2D6-55D0921ED922}" type="presParOf" srcId="{1EF6BE89-7D40-4BD4-93B8-84FB1B436270}" destId="{50662F6C-B107-4064-AB4B-F1A876A6C6BE}" srcOrd="0" destOrd="0" presId="urn:microsoft.com/office/officeart/2005/8/layout/lProcess2"/>
    <dgm:cxn modelId="{8ACF5BC5-F0B9-429F-978F-9E7ECCC8815C}" type="presParOf" srcId="{1EF6BE89-7D40-4BD4-93B8-84FB1B436270}" destId="{6C80C353-72A9-417F-9891-25D8BC9A34B2}" srcOrd="1" destOrd="0" presId="urn:microsoft.com/office/officeart/2005/8/layout/lProcess2"/>
    <dgm:cxn modelId="{354539BC-E425-4870-8307-41B8C9466A99}" type="presParOf" srcId="{1EF6BE89-7D40-4BD4-93B8-84FB1B436270}" destId="{A0F15737-5D36-4212-B2E4-0C142EE99B04}" srcOrd="2" destOrd="0" presId="urn:microsoft.com/office/officeart/2005/8/layout/lProcess2"/>
    <dgm:cxn modelId="{EC1068E6-E3B2-4294-A8BA-EE8A638A95B2}" type="presParOf" srcId="{B513246C-23E8-4A54-8383-44C75EA5716D}" destId="{87E9DC8A-5F28-436F-A27F-F23FFF4F7A51}" srcOrd="1" destOrd="0" presId="urn:microsoft.com/office/officeart/2005/8/layout/lProcess2"/>
    <dgm:cxn modelId="{83EDF5CE-E441-4DF2-8ACE-23AD04E0EC55}" type="presParOf" srcId="{B513246C-23E8-4A54-8383-44C75EA5716D}" destId="{5EDD7ECE-E6E6-4E13-AAFC-9309AC78B1CC}" srcOrd="2" destOrd="0" presId="urn:microsoft.com/office/officeart/2005/8/layout/lProcess2"/>
    <dgm:cxn modelId="{FB236987-A49B-46FB-B70F-79E80BEC0E4F}" type="presParOf" srcId="{5EDD7ECE-E6E6-4E13-AAFC-9309AC78B1CC}" destId="{DF2BCFA8-A218-4712-B095-9369F197D0B6}" srcOrd="0" destOrd="0" presId="urn:microsoft.com/office/officeart/2005/8/layout/lProcess2"/>
    <dgm:cxn modelId="{4A3951E5-4DE2-434E-B51A-101D713F647A}" type="presParOf" srcId="{5EDD7ECE-E6E6-4E13-AAFC-9309AC78B1CC}" destId="{6F333F46-FA62-462B-8806-14D2FD9DB6B2}" srcOrd="1" destOrd="0" presId="urn:microsoft.com/office/officeart/2005/8/layout/lProcess2"/>
    <dgm:cxn modelId="{47B14B09-6E42-4B88-B97B-4C44C67DAB24}" type="presParOf" srcId="{5EDD7ECE-E6E6-4E13-AAFC-9309AC78B1CC}" destId="{FCC14B42-AC50-459B-BF70-5D3EF3577A5F}" srcOrd="2" destOrd="0" presId="urn:microsoft.com/office/officeart/2005/8/layout/lProcess2"/>
    <dgm:cxn modelId="{BB86A297-2DD8-4DC2-93F0-CF9D5107C722}" type="presParOf" srcId="{FCC14B42-AC50-459B-BF70-5D3EF3577A5F}" destId="{E3D6A376-AD88-46FF-BCCD-2AF9399183DF}" srcOrd="0" destOrd="0" presId="urn:microsoft.com/office/officeart/2005/8/layout/lProcess2"/>
    <dgm:cxn modelId="{1996C591-A379-483F-A210-2BE06A014A03}" type="presParOf" srcId="{E3D6A376-AD88-46FF-BCCD-2AF9399183DF}" destId="{EF6A5D51-75B5-452C-8E28-E587CB4C3DB5}" srcOrd="0" destOrd="0" presId="urn:microsoft.com/office/officeart/2005/8/layout/lProcess2"/>
    <dgm:cxn modelId="{181091E8-8123-4263-B7DD-C259E8628BF6}" type="presParOf" srcId="{E3D6A376-AD88-46FF-BCCD-2AF9399183DF}" destId="{A13D6F4A-FD12-4049-A0D0-0BCD32FFD166}" srcOrd="1" destOrd="0" presId="urn:microsoft.com/office/officeart/2005/8/layout/lProcess2"/>
    <dgm:cxn modelId="{60225359-6DC2-49D3-B917-EE073B111829}" type="presParOf" srcId="{E3D6A376-AD88-46FF-BCCD-2AF9399183DF}" destId="{FF66E041-0042-46FC-9B36-AA111E7716AD}" srcOrd="2" destOrd="0" presId="urn:microsoft.com/office/officeart/2005/8/layout/lProcess2"/>
    <dgm:cxn modelId="{400B23BB-B008-4613-997C-AD1199A62B5C}" type="presParOf" srcId="{B513246C-23E8-4A54-8383-44C75EA5716D}" destId="{3183EB29-4309-45CC-BE96-864C6222828D}" srcOrd="3" destOrd="0" presId="urn:microsoft.com/office/officeart/2005/8/layout/lProcess2"/>
    <dgm:cxn modelId="{8C2195F8-7B8F-4D66-970D-0B6A2D7E1FDB}" type="presParOf" srcId="{B513246C-23E8-4A54-8383-44C75EA5716D}" destId="{F6F3D49B-1FB7-41EC-B22A-0B3BA8080283}" srcOrd="4" destOrd="0" presId="urn:microsoft.com/office/officeart/2005/8/layout/lProcess2"/>
    <dgm:cxn modelId="{C74594CC-760C-45B1-8603-FC9F9FFF2B62}" type="presParOf" srcId="{F6F3D49B-1FB7-41EC-B22A-0B3BA8080283}" destId="{7ED2E004-00E1-42D5-A857-DFF155B0DB58}" srcOrd="0" destOrd="0" presId="urn:microsoft.com/office/officeart/2005/8/layout/lProcess2"/>
    <dgm:cxn modelId="{0DFD27D2-770E-4F9A-94A2-C93C8CE0DF3B}" type="presParOf" srcId="{F6F3D49B-1FB7-41EC-B22A-0B3BA8080283}" destId="{F7109964-9D68-4D74-9274-7A1C06CECE20}" srcOrd="1" destOrd="0" presId="urn:microsoft.com/office/officeart/2005/8/layout/lProcess2"/>
    <dgm:cxn modelId="{3845148A-8F7D-4AD8-ADCD-519917CA6DF9}" type="presParOf" srcId="{F6F3D49B-1FB7-41EC-B22A-0B3BA8080283}" destId="{EE8FB71D-7A85-430A-BAD4-A2680587B813}" srcOrd="2" destOrd="0" presId="urn:microsoft.com/office/officeart/2005/8/layout/lProcess2"/>
    <dgm:cxn modelId="{77559C4C-5EFD-4E05-9630-BBB8770A9FD9}" type="presParOf" srcId="{EE8FB71D-7A85-430A-BAD4-A2680587B813}" destId="{8BDBADFD-1774-45EF-9D06-BB01B5AF9FC6}" srcOrd="0" destOrd="0" presId="urn:microsoft.com/office/officeart/2005/8/layout/lProcess2"/>
    <dgm:cxn modelId="{6639A6C5-B42E-4701-A988-FCC7CD6C9473}" type="presParOf" srcId="{8BDBADFD-1774-45EF-9D06-BB01B5AF9FC6}" destId="{CE26BEA3-2F22-4D91-8E64-D56DE1165BFD}" srcOrd="0" destOrd="0" presId="urn:microsoft.com/office/officeart/2005/8/layout/lProcess2"/>
    <dgm:cxn modelId="{37B44176-5896-4074-879E-5F7407F7D966}" type="presParOf" srcId="{8BDBADFD-1774-45EF-9D06-BB01B5AF9FC6}" destId="{C86039A5-4AC6-4B5D-AA92-A9BAE76B004B}" srcOrd="1" destOrd="0" presId="urn:microsoft.com/office/officeart/2005/8/layout/lProcess2"/>
    <dgm:cxn modelId="{915C374D-6D80-4BE5-A58D-B5A2CF5E90D9}" type="presParOf" srcId="{8BDBADFD-1774-45EF-9D06-BB01B5AF9FC6}" destId="{D726E55E-FAD6-4A4C-846B-C6EBE3ED1D9E}" srcOrd="2" destOrd="0" presId="urn:microsoft.com/office/officeart/2005/8/layout/lProcess2"/>
    <dgm:cxn modelId="{3E531B07-45D9-49A7-B1A3-2F3FB1597C3E}" type="presParOf" srcId="{8BDBADFD-1774-45EF-9D06-BB01B5AF9FC6}" destId="{FC11798E-C5A6-4B0F-B3DC-3A40B456CC7F}" srcOrd="3" destOrd="0" presId="urn:microsoft.com/office/officeart/2005/8/layout/lProcess2"/>
    <dgm:cxn modelId="{C49D9476-9233-4B46-A7AF-517FC2428BC6}" type="presParOf" srcId="{8BDBADFD-1774-45EF-9D06-BB01B5AF9FC6}" destId="{5BBA5737-F66D-44A2-BB14-64058FFC04CE}" srcOrd="4" destOrd="0" presId="urn:microsoft.com/office/officeart/2005/8/layout/lProcess2"/>
    <dgm:cxn modelId="{0E683E62-620F-46EC-8C19-1FD94E4EC1EA}" type="presParOf" srcId="{B513246C-23E8-4A54-8383-44C75EA5716D}" destId="{5EF79DA9-50E1-4E17-9FCB-D1BCCDA1DBFC}" srcOrd="5" destOrd="0" presId="urn:microsoft.com/office/officeart/2005/8/layout/lProcess2"/>
    <dgm:cxn modelId="{5A3D2D8F-2B31-48DD-8B2E-058AC78F6711}" type="presParOf" srcId="{B513246C-23E8-4A54-8383-44C75EA5716D}" destId="{CCC4562D-53CC-4129-A252-DADA71154D5B}" srcOrd="6" destOrd="0" presId="urn:microsoft.com/office/officeart/2005/8/layout/lProcess2"/>
    <dgm:cxn modelId="{4B6197D2-DAA1-4420-9B25-5FA6F43F3892}" type="presParOf" srcId="{CCC4562D-53CC-4129-A252-DADA71154D5B}" destId="{A2EAC193-1F45-4D44-B1C0-1E276DAC2233}" srcOrd="0" destOrd="0" presId="urn:microsoft.com/office/officeart/2005/8/layout/lProcess2"/>
    <dgm:cxn modelId="{DC01CEDA-A399-49DD-A019-3BE2E2EA20F0}" type="presParOf" srcId="{CCC4562D-53CC-4129-A252-DADA71154D5B}" destId="{CB71519E-C0CC-4E10-89E0-A1745C2CC08C}" srcOrd="1" destOrd="0" presId="urn:microsoft.com/office/officeart/2005/8/layout/lProcess2"/>
    <dgm:cxn modelId="{73A973ED-ABC0-4512-A6C9-B7037433475F}" type="presParOf" srcId="{CCC4562D-53CC-4129-A252-DADA71154D5B}" destId="{B2E3B4EA-EDE1-46B1-A74B-AD0EA26C77DB}" srcOrd="2" destOrd="0" presId="urn:microsoft.com/office/officeart/2005/8/layout/lProcess2"/>
    <dgm:cxn modelId="{EB02D0E7-1753-4DD6-AB54-D23B4F00470B}" type="presParOf" srcId="{B2E3B4EA-EDE1-46B1-A74B-AD0EA26C77DB}" destId="{5AD5E13B-D144-40EB-8A64-3B118981B6CE}" srcOrd="0" destOrd="0" presId="urn:microsoft.com/office/officeart/2005/8/layout/lProcess2"/>
    <dgm:cxn modelId="{B2C23F9B-2036-4557-9827-759EF8B69981}" type="presParOf" srcId="{5AD5E13B-D144-40EB-8A64-3B118981B6CE}" destId="{29CA7FCA-4C8E-4142-953D-E0ED39F0EF0D}" srcOrd="0" destOrd="0" presId="urn:microsoft.com/office/officeart/2005/8/layout/lProcess2"/>
    <dgm:cxn modelId="{2DDD9B7C-9329-4631-93F0-2419B8F5851B}" type="presParOf" srcId="{5AD5E13B-D144-40EB-8A64-3B118981B6CE}" destId="{93FE1227-C414-47A2-927F-96315832CF4F}" srcOrd="1" destOrd="0" presId="urn:microsoft.com/office/officeart/2005/8/layout/lProcess2"/>
    <dgm:cxn modelId="{517BE389-6E1F-471D-AF2A-501753DE0203}" type="presParOf" srcId="{5AD5E13B-D144-40EB-8A64-3B118981B6CE}" destId="{3A4C159E-D2F1-4901-8923-06C5CC77BD49}" srcOrd="2" destOrd="0" presId="urn:microsoft.com/office/officeart/2005/8/layout/lProcess2"/>
    <dgm:cxn modelId="{13F1DA11-E960-491C-8363-00313E121ACC}" type="presParOf" srcId="{5AD5E13B-D144-40EB-8A64-3B118981B6CE}" destId="{A9AD0589-B2CD-40F4-A53D-5A968D61F9FD}" srcOrd="3" destOrd="0" presId="urn:microsoft.com/office/officeart/2005/8/layout/lProcess2"/>
    <dgm:cxn modelId="{1786EEAD-0708-4C2C-BAB1-C670C250CEBA}" type="presParOf" srcId="{5AD5E13B-D144-40EB-8A64-3B118981B6CE}" destId="{8CC2A193-B302-4910-84BC-15AF219C94CF}"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AAF9552-9BA8-4B33-8CF1-1CEB8B15449B}">
      <dsp:nvSpPr>
        <dsp:cNvPr id="0" name=""/>
        <dsp:cNvSpPr/>
      </dsp:nvSpPr>
      <dsp:spPr>
        <a:xfrm>
          <a:off x="132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Demografía</a:t>
          </a:r>
        </a:p>
      </dsp:txBody>
      <dsp:txXfrm>
        <a:off x="1322" y="0"/>
        <a:ext cx="1297930" cy="960120"/>
      </dsp:txXfrm>
    </dsp:sp>
    <dsp:sp modelId="{50662F6C-B107-4064-AB4B-F1A876A6C6BE}">
      <dsp:nvSpPr>
        <dsp:cNvPr id="0" name=""/>
        <dsp:cNvSpPr/>
      </dsp:nvSpPr>
      <dsp:spPr>
        <a:xfrm>
          <a:off x="131115" y="961057"/>
          <a:ext cx="1038344" cy="96496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migrantes por nacionalidad</a:t>
          </a:r>
        </a:p>
      </dsp:txBody>
      <dsp:txXfrm>
        <a:off x="159378" y="989320"/>
        <a:ext cx="981818" cy="908438"/>
      </dsp:txXfrm>
    </dsp:sp>
    <dsp:sp modelId="{A0F15737-5D36-4212-B2E4-0C142EE99B04}">
      <dsp:nvSpPr>
        <dsp:cNvPr id="0" name=""/>
        <dsp:cNvSpPr/>
      </dsp:nvSpPr>
      <dsp:spPr>
        <a:xfrm>
          <a:off x="131115" y="2074478"/>
          <a:ext cx="1038344" cy="964964"/>
        </a:xfrm>
        <a:prstGeom prst="roundRect">
          <a:avLst>
            <a:gd name="adj" fmla="val 10000"/>
          </a:avLst>
        </a:prstGeom>
        <a:solidFill>
          <a:schemeClr val="accent3">
            <a:hueOff val="301178"/>
            <a:satOff val="11111"/>
            <a:lumOff val="-163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Variables demográficas</a:t>
          </a:r>
        </a:p>
      </dsp:txBody>
      <dsp:txXfrm>
        <a:off x="159378" y="2102741"/>
        <a:ext cx="981818" cy="908438"/>
      </dsp:txXfrm>
    </dsp:sp>
    <dsp:sp modelId="{DF2BCFA8-A218-4712-B095-9369F197D0B6}">
      <dsp:nvSpPr>
        <dsp:cNvPr id="0" name=""/>
        <dsp:cNvSpPr/>
      </dsp:nvSpPr>
      <dsp:spPr>
        <a:xfrm>
          <a:off x="139659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ociedad, cultura y eventos especiales</a:t>
          </a:r>
        </a:p>
      </dsp:txBody>
      <dsp:txXfrm>
        <a:off x="1396597" y="0"/>
        <a:ext cx="1297930" cy="960120"/>
      </dsp:txXfrm>
    </dsp:sp>
    <dsp:sp modelId="{EF6A5D51-75B5-452C-8E28-E587CB4C3DB5}">
      <dsp:nvSpPr>
        <dsp:cNvPr id="0" name=""/>
        <dsp:cNvSpPr/>
      </dsp:nvSpPr>
      <dsp:spPr>
        <a:xfrm>
          <a:off x="1526390" y="961057"/>
          <a:ext cx="1038344" cy="964964"/>
        </a:xfrm>
        <a:prstGeom prst="roundRect">
          <a:avLst>
            <a:gd name="adj" fmla="val 10000"/>
          </a:avLst>
        </a:prstGeom>
        <a:solidFill>
          <a:schemeClr val="accent3">
            <a:hueOff val="602355"/>
            <a:satOff val="22222"/>
            <a:lumOff val="-326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de habla hispana</a:t>
          </a:r>
        </a:p>
      </dsp:txBody>
      <dsp:txXfrm>
        <a:off x="1554653" y="989320"/>
        <a:ext cx="981818" cy="908438"/>
      </dsp:txXfrm>
    </dsp:sp>
    <dsp:sp modelId="{FF66E041-0042-46FC-9B36-AA111E7716AD}">
      <dsp:nvSpPr>
        <dsp:cNvPr id="0" name=""/>
        <dsp:cNvSpPr/>
      </dsp:nvSpPr>
      <dsp:spPr>
        <a:xfrm>
          <a:off x="1526390" y="2074478"/>
          <a:ext cx="1038344" cy="964964"/>
        </a:xfrm>
        <a:prstGeom prst="roundRect">
          <a:avLst>
            <a:gd name="adj" fmla="val 10000"/>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ndemia</a:t>
          </a:r>
        </a:p>
      </dsp:txBody>
      <dsp:txXfrm>
        <a:off x="1554653" y="2102741"/>
        <a:ext cx="981818" cy="908438"/>
      </dsp:txXfrm>
    </dsp:sp>
    <dsp:sp modelId="{7ED2E004-00E1-42D5-A857-DFF155B0DB58}">
      <dsp:nvSpPr>
        <dsp:cNvPr id="0" name=""/>
        <dsp:cNvSpPr/>
      </dsp:nvSpPr>
      <dsp:spPr>
        <a:xfrm>
          <a:off x="2791872"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conomía, desarrollo y libertades</a:t>
          </a:r>
        </a:p>
      </dsp:txBody>
      <dsp:txXfrm>
        <a:off x="2791872" y="0"/>
        <a:ext cx="1297930" cy="960120"/>
      </dsp:txXfrm>
    </dsp:sp>
    <dsp:sp modelId="{CE26BEA3-2F22-4D91-8E64-D56DE1165BFD}">
      <dsp:nvSpPr>
        <dsp:cNvPr id="0" name=""/>
        <dsp:cNvSpPr/>
      </dsp:nvSpPr>
      <dsp:spPr>
        <a:xfrm>
          <a:off x="2921665" y="960393"/>
          <a:ext cx="1038344" cy="628750"/>
        </a:xfrm>
        <a:prstGeom prst="roundRect">
          <a:avLst>
            <a:gd name="adj" fmla="val 10000"/>
          </a:avLst>
        </a:prstGeom>
        <a:solidFill>
          <a:schemeClr val="accent3">
            <a:hueOff val="1204711"/>
            <a:satOff val="44444"/>
            <a:lumOff val="-653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Indicadores de desarrollo (PIB, estado de derecho, etc.)</a:t>
          </a:r>
        </a:p>
      </dsp:txBody>
      <dsp:txXfrm>
        <a:off x="2940080" y="978808"/>
        <a:ext cx="1001514" cy="591920"/>
      </dsp:txXfrm>
    </dsp:sp>
    <dsp:sp modelId="{D726E55E-FAD6-4A4C-846B-C6EBE3ED1D9E}">
      <dsp:nvSpPr>
        <dsp:cNvPr id="0" name=""/>
        <dsp:cNvSpPr/>
      </dsp:nvSpPr>
      <dsp:spPr>
        <a:xfrm>
          <a:off x="2921665" y="1685874"/>
          <a:ext cx="1038344" cy="628750"/>
        </a:xfrm>
        <a:prstGeom prst="roundRect">
          <a:avLst>
            <a:gd name="adj" fmla="val 10000"/>
          </a:avLst>
        </a:prstGeom>
        <a:solidFill>
          <a:schemeClr val="accent3">
            <a:hueOff val="1505888"/>
            <a:satOff val="55556"/>
            <a:lumOff val="-81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 expresión y derechos humanos</a:t>
          </a:r>
        </a:p>
      </dsp:txBody>
      <dsp:txXfrm>
        <a:off x="2940080" y="1704289"/>
        <a:ext cx="1001514" cy="591920"/>
      </dsp:txXfrm>
    </dsp:sp>
    <dsp:sp modelId="{5BBA5737-F66D-44A2-BB14-64058FFC04CE}">
      <dsp:nvSpPr>
        <dsp:cNvPr id="0" name=""/>
        <dsp:cNvSpPr/>
      </dsp:nvSpPr>
      <dsp:spPr>
        <a:xfrm>
          <a:off x="2921665" y="2411356"/>
          <a:ext cx="1038344" cy="628750"/>
        </a:xfrm>
        <a:prstGeom prst="roundRect">
          <a:avLst>
            <a:gd name="adj" fmla="val 10000"/>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Índices de libertad democrática</a:t>
          </a:r>
        </a:p>
      </dsp:txBody>
      <dsp:txXfrm>
        <a:off x="2940080" y="2429771"/>
        <a:ext cx="1001514" cy="591920"/>
      </dsp:txXfrm>
    </dsp:sp>
    <dsp:sp modelId="{A2EAC193-1F45-4D44-B1C0-1E276DAC2233}">
      <dsp:nvSpPr>
        <dsp:cNvPr id="0" name=""/>
        <dsp:cNvSpPr/>
      </dsp:nvSpPr>
      <dsp:spPr>
        <a:xfrm>
          <a:off x="4187147" y="0"/>
          <a:ext cx="1297930" cy="3200400"/>
        </a:xfrm>
        <a:prstGeom prst="roundRect">
          <a:avLst>
            <a:gd name="adj" fmla="val 10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olítica</a:t>
          </a:r>
        </a:p>
      </dsp:txBody>
      <dsp:txXfrm>
        <a:off x="4187147" y="0"/>
        <a:ext cx="1297930" cy="960120"/>
      </dsp:txXfrm>
    </dsp:sp>
    <dsp:sp modelId="{29CA7FCA-4C8E-4142-953D-E0ED39F0EF0D}">
      <dsp:nvSpPr>
        <dsp:cNvPr id="0" name=""/>
        <dsp:cNvSpPr/>
      </dsp:nvSpPr>
      <dsp:spPr>
        <a:xfrm>
          <a:off x="4316940" y="960393"/>
          <a:ext cx="1038344" cy="628750"/>
        </a:xfrm>
        <a:prstGeom prst="roundRect">
          <a:avLst>
            <a:gd name="adj" fmla="val 10000"/>
          </a:avLst>
        </a:prstGeom>
        <a:solidFill>
          <a:schemeClr val="accent3">
            <a:hueOff val="2108244"/>
            <a:satOff val="77778"/>
            <a:lumOff val="-1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Países y regiones del mundo (división política)</a:t>
          </a:r>
        </a:p>
      </dsp:txBody>
      <dsp:txXfrm>
        <a:off x="4335355" y="978808"/>
        <a:ext cx="1001514" cy="591920"/>
      </dsp:txXfrm>
    </dsp:sp>
    <dsp:sp modelId="{3A4C159E-D2F1-4901-8923-06C5CC77BD49}">
      <dsp:nvSpPr>
        <dsp:cNvPr id="0" name=""/>
        <dsp:cNvSpPr/>
      </dsp:nvSpPr>
      <dsp:spPr>
        <a:xfrm>
          <a:off x="4316940" y="1685874"/>
          <a:ext cx="1038344" cy="628750"/>
        </a:xfrm>
        <a:prstGeom prst="roundRect">
          <a:avLst>
            <a:gd name="adj" fmla="val 10000"/>
          </a:avLst>
        </a:prstGeom>
        <a:solidFill>
          <a:schemeClr val="accent3">
            <a:hueOff val="2409421"/>
            <a:satOff val="88889"/>
            <a:lumOff val="-1307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Conflictos armados en el mundo (actuales y anteriores)</a:t>
          </a:r>
        </a:p>
      </dsp:txBody>
      <dsp:txXfrm>
        <a:off x="4335355" y="1704289"/>
        <a:ext cx="1001514" cy="591920"/>
      </dsp:txXfrm>
    </dsp:sp>
    <dsp:sp modelId="{8CC2A193-B302-4910-84BC-15AF219C94CF}">
      <dsp:nvSpPr>
        <dsp:cNvPr id="0" name=""/>
        <dsp:cNvSpPr/>
      </dsp:nvSpPr>
      <dsp:spPr>
        <a:xfrm>
          <a:off x="4316940" y="2411356"/>
          <a:ext cx="1038344" cy="628750"/>
        </a:xfrm>
        <a:prstGeom prst="roundRect">
          <a:avLst>
            <a:gd name="adj" fmla="val 10000"/>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7145" rIns="22860" bIns="17145" numCol="1" spcCol="1270" anchor="ctr" anchorCtr="0">
          <a:noAutofit/>
        </a:bodyPr>
        <a:lstStyle/>
        <a:p>
          <a:pPr marL="0" lvl="0" indent="0" algn="ctr" defTabSz="400050">
            <a:lnSpc>
              <a:spcPct val="90000"/>
            </a:lnSpc>
            <a:spcBef>
              <a:spcPct val="0"/>
            </a:spcBef>
            <a:spcAft>
              <a:spcPct val="35000"/>
            </a:spcAft>
            <a:buNone/>
          </a:pPr>
          <a:r>
            <a:rPr lang="en-US" sz="900" kern="1200"/>
            <a:t>Regímenes políticos del mundo</a:t>
          </a:r>
        </a:p>
      </dsp:txBody>
      <dsp:txXfrm>
        <a:off x="4335355" y="2429771"/>
        <a:ext cx="1001514"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EDCA2-6D8F-4651-BACA-A6F28ADE5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54</Pages>
  <Words>8272</Words>
  <Characters>47155</Characters>
  <Application>Microsoft Office Word</Application>
  <DocSecurity>0</DocSecurity>
  <Lines>392</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 Hernández</dc:creator>
  <cp:keywords/>
  <dc:description/>
  <cp:lastModifiedBy>Cristian De Andrade</cp:lastModifiedBy>
  <cp:revision>58</cp:revision>
  <dcterms:created xsi:type="dcterms:W3CDTF">2024-10-03T09:43:00Z</dcterms:created>
  <dcterms:modified xsi:type="dcterms:W3CDTF">2024-10-11T18:39:00Z</dcterms:modified>
</cp:coreProperties>
</file>